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EA3B9" w14:textId="77777777" w:rsidR="008C675B" w:rsidRPr="00432F2C" w:rsidRDefault="008C675B" w:rsidP="00B941B7">
      <w:pPr>
        <w:pStyle w:val="Ttulo1"/>
        <w:numPr>
          <w:ilvl w:val="0"/>
          <w:numId w:val="0"/>
        </w:numPr>
      </w:pPr>
      <w:r w:rsidRPr="00432F2C">
        <w:t>Unidade 7 - Toques finais</w:t>
      </w:r>
    </w:p>
    <w:p w14:paraId="27DBC57A" w14:textId="77777777" w:rsidR="008C675B" w:rsidRPr="00432F2C" w:rsidRDefault="008C675B" w:rsidP="008C675B">
      <w:r w:rsidRPr="00432F2C">
        <w:t>Nesta unidade iremos implementar os últimos passos para nossa aplicação básica. Iremos construir Views reusáveis, fazer nosso app consumir um serviço do Firebase e executar músicas.</w:t>
      </w:r>
    </w:p>
    <w:p w14:paraId="3533A7EC" w14:textId="77777777" w:rsidR="008C675B" w:rsidRPr="00432F2C" w:rsidRDefault="008C675B" w:rsidP="00B941B7">
      <w:pPr>
        <w:pStyle w:val="Ttulo1"/>
      </w:pPr>
      <w:r w:rsidRPr="00432F2C">
        <w:t>Aula 1</w:t>
      </w:r>
    </w:p>
    <w:p w14:paraId="19BDD0F8" w14:textId="77777777" w:rsidR="008C675B" w:rsidRPr="00432F2C" w:rsidRDefault="008C675B" w:rsidP="008C675B">
      <w:r w:rsidRPr="00432F2C">
        <w:t>Nesta aula iremos aprender maneiras especiais de como melhorar o desenvolvimento de Views no iOS. Em comparação com o Android, onde a melhor forma para compor Views é via código, a Apple volta seus esforços para que possamos criar views sem programar uma sequer linha de código, utilizando 100% os recursos dos interface builder. Nesta aula iremos aprender como desenhar formas geométricas em views e visualizá-las em tempo real no Interface Builder.</w:t>
      </w:r>
    </w:p>
    <w:p w14:paraId="22067178" w14:textId="77777777" w:rsidR="008C675B" w:rsidRPr="00432F2C" w:rsidRDefault="008C675B" w:rsidP="000478C8">
      <w:pPr>
        <w:pStyle w:val="Ttulo2"/>
      </w:pPr>
      <w:r w:rsidRPr="00432F2C">
        <w:t>Melhorando o Interface Builder</w:t>
      </w:r>
    </w:p>
    <w:p w14:paraId="6C3BC4FC" w14:textId="77777777" w:rsidR="008C675B" w:rsidRPr="00432F2C" w:rsidRDefault="008C675B" w:rsidP="008C675B">
      <w:r w:rsidRPr="00432F2C">
        <w:t>A criação de Views pode ser massiva e repetitiva. Criar views utilizando código, apesar de nos proporcionar mais controle, é uma tarefa árdua e improdutiva, então o que nos resta é utilizar os recursos do interface builder.</w:t>
      </w:r>
    </w:p>
    <w:p w14:paraId="4C00E0D2" w14:textId="77777777" w:rsidR="008C675B" w:rsidRPr="00432F2C" w:rsidRDefault="008C675B" w:rsidP="008C675B">
      <w:r w:rsidRPr="00432F2C">
        <w:t>O interface builder é uma ferramenta preciosa para agilizar o processo de criação das views. Com simples “clicar e arrastar” podemos compor desde views mais simples até views mais complexas. Porém ainda temos um problema. O retrabalho.</w:t>
      </w:r>
    </w:p>
    <w:p w14:paraId="58BDBA12" w14:textId="77777777" w:rsidR="008C675B" w:rsidRPr="00432F2C" w:rsidRDefault="008C675B" w:rsidP="008C675B">
      <w:r w:rsidRPr="00432F2C">
        <w:t>Apesar de termos o poder de criar views sem ao menos escrever uma linha de código, ainda teremos a necessidade de reusar views em diferentes storyboards. Isto impacta em reconfigurarmos toda a interface da view, tal como sua aparência ou suas restrições (auto-layout).</w:t>
      </w:r>
    </w:p>
    <w:p w14:paraId="01981FF5" w14:textId="77777777" w:rsidR="008C675B" w:rsidRPr="00432F2C" w:rsidRDefault="008C675B" w:rsidP="008C675B">
      <w:r w:rsidRPr="00432F2C">
        <w:t>Para evitar este retrabalho utilizamos, logicamente, a sagrada herança.</w:t>
      </w:r>
    </w:p>
    <w:p w14:paraId="440E9E32" w14:textId="77777777" w:rsidR="008C675B" w:rsidRPr="00432F2C" w:rsidRDefault="008C675B" w:rsidP="000478C8">
      <w:pPr>
        <w:pStyle w:val="Ttulo3"/>
      </w:pPr>
      <w:r w:rsidRPr="00432F2C">
        <w:t>Reutilizando Views</w:t>
      </w:r>
    </w:p>
    <w:p w14:paraId="7FD7B3BC" w14:textId="77777777" w:rsidR="008C675B" w:rsidRPr="00432F2C" w:rsidRDefault="008C675B" w:rsidP="008C675B">
      <w:r w:rsidRPr="00432F2C">
        <w:t>Quando surge a necessidade de reutilizar a mesma view em diferentes storyboards, podemos criar uma classe personalizada para estas views.</w:t>
      </w:r>
    </w:p>
    <w:p w14:paraId="11173B38" w14:textId="77777777" w:rsidR="008C675B" w:rsidRPr="00432F2C" w:rsidRDefault="008C675B" w:rsidP="008C675B">
      <w:r w:rsidRPr="00432F2C">
        <w:t>No primeiro momento, subclassear uma view para fazer reuso da mesma impacta na composição do layout via código.</w:t>
      </w:r>
    </w:p>
    <w:p w14:paraId="43479A00" w14:textId="77777777" w:rsidR="008C675B" w:rsidRPr="00432F2C" w:rsidRDefault="008C675B" w:rsidP="008C675B">
      <w:r w:rsidRPr="00432F2C">
        <w:t>Configurando uma subclasse de view via código permite que reusemos a view em outras circunstâncias, e garante que a view terá o comportamento esperado em qualquer lugar que ela será utilizada. Mas lembra que falamos que esta é uma tarefa árdua e improdutiva? Sim, além disso, poderemos ver o resultado apenas ao executar o aplicativo, e isto acarreta em tempo, pois o aplicativo demora consideravelmente para ser compilado.</w:t>
      </w:r>
    </w:p>
    <w:p w14:paraId="2CEBD6DB" w14:textId="77777777" w:rsidR="008C675B" w:rsidRPr="00432F2C" w:rsidRDefault="008C675B" w:rsidP="008C675B">
      <w:r w:rsidRPr="00432F2C">
        <w:t>Tendo isto em vista a Apple criou o live rendering (ou rederização em tempo real) que permite que vejamos o resultado da nossa codificação no interface builder instantaneamente a medida que modificamos o código.</w:t>
      </w:r>
    </w:p>
    <w:p w14:paraId="6E9E55C4" w14:textId="77777777" w:rsidR="008C675B" w:rsidRPr="00432F2C" w:rsidRDefault="008C675B" w:rsidP="000478C8">
      <w:pPr>
        <w:pStyle w:val="Ttulo3"/>
      </w:pPr>
      <w:r w:rsidRPr="00432F2C">
        <w:t>Renderizando Views no Interface Builder</w:t>
      </w:r>
    </w:p>
    <w:p w14:paraId="4B4D219C" w14:textId="77777777" w:rsidR="008C675B" w:rsidRPr="00432F2C" w:rsidRDefault="008C675B" w:rsidP="008C675B">
      <w:r w:rsidRPr="00432F2C">
        <w:t>Para renderizar as modificações via código no interface builder em tempo real, temos que utilizar algumas técnicas disponíveis:</w:t>
      </w:r>
    </w:p>
    <w:p w14:paraId="690F3C9B" w14:textId="77777777" w:rsidR="008C675B" w:rsidRPr="00432F2C" w:rsidRDefault="008C675B" w:rsidP="008C675B">
      <w:pPr>
        <w:pStyle w:val="Compact"/>
      </w:pPr>
      <w:r w:rsidRPr="00432F2C">
        <w:rPr>
          <w:b/>
        </w:rPr>
        <w:lastRenderedPageBreak/>
        <w:t>Draw Rect:</w:t>
      </w:r>
      <w:r w:rsidRPr="00432F2C">
        <w:t xml:space="preserve"> Somente as alterações da view feitas dentro do método draw(_ :) serão aplicadas no interface builder, além disso elas serão mostradas apenas se a classe for Designable.</w:t>
      </w:r>
    </w:p>
    <w:p w14:paraId="0894E579" w14:textId="77777777" w:rsidR="008C675B" w:rsidRPr="00432F2C" w:rsidRDefault="008C675B" w:rsidP="008C675B">
      <w:pPr>
        <w:pStyle w:val="Compact"/>
      </w:pPr>
      <w:r w:rsidRPr="00432F2C">
        <w:rPr>
          <w:b/>
        </w:rPr>
        <w:t>IBDesignable:</w:t>
      </w:r>
      <w:r w:rsidRPr="00432F2C">
        <w:t xml:space="preserve"> Tornar uma view Designable significa que ela será desenhável pelo interface builder. Isto faz com que o código contido no método draw(_ :) seja mostrado no interface builder.</w:t>
      </w:r>
    </w:p>
    <w:p w14:paraId="5333FA4B" w14:textId="77777777" w:rsidR="008C675B" w:rsidRPr="00432F2C" w:rsidRDefault="008C675B" w:rsidP="008C675B">
      <w:pPr>
        <w:pStyle w:val="Compact"/>
      </w:pPr>
      <w:r w:rsidRPr="00432F2C">
        <w:rPr>
          <w:b/>
        </w:rPr>
        <w:t>IBInspectable:</w:t>
      </w:r>
      <w:r w:rsidRPr="00432F2C">
        <w:t xml:space="preserve"> Como auxílio adicional, poderemos adicionar propriedades ao painel de propriedades do interface builder, assim poderemos configurar cores, tamanho e outras propriedades que não são padrões da view diretamente do painel de propriedades do interface Builder.</w:t>
      </w:r>
    </w:p>
    <w:p w14:paraId="0C15F6F3" w14:textId="77777777" w:rsidR="008C675B" w:rsidRPr="00432F2C" w:rsidRDefault="008C675B" w:rsidP="008C675B">
      <w:pPr>
        <w:pStyle w:val="FirstParagraph"/>
        <w:rPr>
          <w:lang w:val="pt-BR"/>
        </w:rPr>
      </w:pPr>
      <w:r w:rsidRPr="00432F2C">
        <w:rPr>
          <w:lang w:val="pt-BR"/>
        </w:rPr>
        <w:t>Vejamos a seguir com mais detalhes o que cada um dos items acima representam na prátican</w:t>
      </w:r>
    </w:p>
    <w:p w14:paraId="41AF8ABD" w14:textId="77777777" w:rsidR="008C675B" w:rsidRPr="00432F2C" w:rsidRDefault="008C675B" w:rsidP="008C675B">
      <w:pPr>
        <w:pStyle w:val="Ttulo4"/>
      </w:pPr>
      <w:r w:rsidRPr="00432F2C">
        <w:t>O drawRect()</w:t>
      </w:r>
    </w:p>
    <w:p w14:paraId="066A52EC" w14:textId="77777777" w:rsidR="008C675B" w:rsidRPr="00432F2C" w:rsidRDefault="008C675B" w:rsidP="008C675B">
      <w:r w:rsidRPr="00432F2C">
        <w:t>Segundo uma definição básica dada pela Apple, o draw(_ :) é um método contido na UIView que desenha a imagem do receptor dentro de um dado retângulo. Exemplo da definição do método:</w:t>
      </w:r>
    </w:p>
    <w:p w14:paraId="73450478"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color w:val="AA0D91"/>
          <w:sz w:val="18"/>
          <w:szCs w:val="18"/>
        </w:rPr>
        <w:t>override</w:t>
      </w:r>
      <w:r w:rsidRPr="0026208F">
        <w:rPr>
          <w:rFonts w:ascii="Menlo" w:hAnsi="Menlo" w:cs="Menlo"/>
          <w:sz w:val="18"/>
          <w:szCs w:val="18"/>
        </w:rPr>
        <w:t xml:space="preserve"> </w:t>
      </w:r>
      <w:r w:rsidRPr="0026208F">
        <w:rPr>
          <w:rFonts w:ascii="Menlo" w:hAnsi="Menlo" w:cs="Menlo"/>
          <w:color w:val="AA0D91"/>
          <w:sz w:val="18"/>
          <w:szCs w:val="18"/>
        </w:rPr>
        <w:t>func</w:t>
      </w:r>
      <w:r w:rsidRPr="0026208F">
        <w:rPr>
          <w:rFonts w:ascii="Menlo" w:hAnsi="Menlo" w:cs="Menlo"/>
          <w:sz w:val="18"/>
          <w:szCs w:val="18"/>
        </w:rPr>
        <w:t xml:space="preserve"> drawRect(rect: </w:t>
      </w:r>
      <w:r w:rsidRPr="0026208F">
        <w:rPr>
          <w:rFonts w:ascii="Menlo" w:hAnsi="Menlo" w:cs="Menlo"/>
          <w:color w:val="5C2699"/>
          <w:sz w:val="18"/>
          <w:szCs w:val="18"/>
        </w:rPr>
        <w:t>CGRect</w:t>
      </w:r>
      <w:r w:rsidRPr="0026208F">
        <w:rPr>
          <w:rFonts w:ascii="Menlo" w:hAnsi="Menlo" w:cs="Menlo"/>
          <w:sz w:val="18"/>
          <w:szCs w:val="18"/>
        </w:rPr>
        <w:t>) {</w:t>
      </w:r>
    </w:p>
    <w:p w14:paraId="39C95D11"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w:t>
      </w:r>
    </w:p>
    <w:p w14:paraId="56FB16EC" w14:textId="3D9D384D" w:rsidR="008C675B" w:rsidRPr="00432F2C" w:rsidRDefault="008C675B" w:rsidP="00F225D2">
      <w:r w:rsidRPr="00432F2C">
        <w:t>Dentro deste método podemos desenhar qualquer forma ou imagem na UIView. Basta termos um pouco de conhecimento em geometria analítica.</w:t>
      </w:r>
    </w:p>
    <w:p w14:paraId="79AB400F" w14:textId="77777777" w:rsidR="008C675B" w:rsidRPr="00432F2C" w:rsidRDefault="008C675B" w:rsidP="008C675B">
      <w:r w:rsidRPr="00432F2C">
        <w:t>Toda a construção gráfica e visual padrão que temos no iOS é desenhada pelo framework CoreGraphics. Ele usa dados e cálculos geométricos para desenhar qualquer coisa na tela. Os componentes que personalizamos (View, Button, TextField, Label) são meras abstrações se comparados com o meio que o CoreGraphics da vida ao visual do seu app.</w:t>
      </w:r>
    </w:p>
    <w:p w14:paraId="39C587F8" w14:textId="77777777" w:rsidR="008C675B" w:rsidRPr="00432F2C" w:rsidRDefault="008C675B" w:rsidP="008C675B">
      <w:r w:rsidRPr="00432F2C">
        <w:t>Estes cálculos de geometria analítica podem parecer complicados no início, mas lembra da brincadeira de ligar os pontos para formar um desenho que brincávamos na nossa infância? A base do CoreGraphics é isto: Definir e ligar pontos para criar uma forma geométrica, e o conjuto de várias formas resulta em um desenho. Mas não vamos entrar muito em detalhes no CoreGraphics e veremos apenas o que realmente é bastante utilizado.</w:t>
      </w:r>
    </w:p>
    <w:p w14:paraId="69FE0D22" w14:textId="77777777" w:rsidR="008C675B" w:rsidRPr="00432F2C" w:rsidRDefault="008C675B" w:rsidP="008C675B">
      <w:r w:rsidRPr="00432F2C">
        <w:t>Imagine que queiramos desenhar a seguinte imagem (um botão circular de “Adicionar”):</w:t>
      </w:r>
    </w:p>
    <w:p w14:paraId="524ABB99"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E20ECE0" wp14:editId="002C3801">
            <wp:extent cx="1612900" cy="1600200"/>
            <wp:effectExtent l="0" t="0" r="0" b="0"/>
            <wp:docPr id="1" name="Picture" descr="botão adicionar"/>
            <wp:cNvGraphicFramePr/>
            <a:graphic xmlns:a="http://schemas.openxmlformats.org/drawingml/2006/main">
              <a:graphicData uri="http://schemas.openxmlformats.org/drawingml/2006/picture">
                <pic:pic xmlns:pic="http://schemas.openxmlformats.org/drawingml/2006/picture">
                  <pic:nvPicPr>
                    <pic:cNvPr id="0" name="Picture" descr="https://koenig-media.raywenderlich.com/uploads/2014/12/1-AddButtonFinal.png"/>
                    <pic:cNvPicPr>
                      <a:picLocks noChangeAspect="1" noChangeArrowheads="1"/>
                    </pic:cNvPicPr>
                  </pic:nvPicPr>
                  <pic:blipFill>
                    <a:blip r:embed="rId5"/>
                    <a:stretch>
                      <a:fillRect/>
                    </a:stretch>
                  </pic:blipFill>
                  <pic:spPr bwMode="auto">
                    <a:xfrm>
                      <a:off x="0" y="0"/>
                      <a:ext cx="1612900" cy="1600200"/>
                    </a:xfrm>
                    <a:prstGeom prst="rect">
                      <a:avLst/>
                    </a:prstGeom>
                    <a:noFill/>
                    <a:ln w="9525">
                      <a:noFill/>
                      <a:headEnd/>
                      <a:tailEnd/>
                    </a:ln>
                  </pic:spPr>
                </pic:pic>
              </a:graphicData>
            </a:graphic>
          </wp:inline>
        </w:drawing>
      </w:r>
    </w:p>
    <w:p w14:paraId="180BCC27"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w:t>
        </w:r>
      </w:fldSimple>
      <w:r w:rsidRPr="00432F2C">
        <w:t xml:space="preserve"> - Botão adicionar</w:t>
      </w:r>
    </w:p>
    <w:p w14:paraId="17A3B968" w14:textId="77777777" w:rsidR="008C675B" w:rsidRPr="00432F2C" w:rsidRDefault="008C675B" w:rsidP="008C675B">
      <w:r w:rsidRPr="00432F2C">
        <w:t>Bastaria apenas criar uma subclasse de UIView e inserir implementar o draw(_ :) como no código abaixo:</w:t>
      </w:r>
    </w:p>
    <w:p w14:paraId="3162056F"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color w:val="AA0D91"/>
          <w:sz w:val="18"/>
          <w:szCs w:val="18"/>
        </w:rPr>
        <w:lastRenderedPageBreak/>
        <w:t>import</w:t>
      </w:r>
      <w:r w:rsidRPr="0026208F">
        <w:rPr>
          <w:rFonts w:ascii="Menlo" w:hAnsi="Menlo" w:cs="Menlo"/>
          <w:sz w:val="18"/>
          <w:szCs w:val="18"/>
        </w:rPr>
        <w:t xml:space="preserve"> UIKit</w:t>
      </w:r>
    </w:p>
    <w:p w14:paraId="1877406E"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p>
    <w:p w14:paraId="31EF6BEB"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color w:val="AA0D91"/>
          <w:sz w:val="18"/>
          <w:szCs w:val="18"/>
        </w:rPr>
        <w:t>class</w:t>
      </w:r>
      <w:r w:rsidRPr="0026208F">
        <w:rPr>
          <w:rFonts w:ascii="Menlo" w:hAnsi="Menlo" w:cs="Menlo"/>
          <w:sz w:val="18"/>
          <w:szCs w:val="18"/>
        </w:rPr>
        <w:t xml:space="preserve"> PushButtonView: </w:t>
      </w:r>
      <w:r w:rsidRPr="0026208F">
        <w:rPr>
          <w:rFonts w:ascii="Menlo" w:hAnsi="Menlo" w:cs="Menlo"/>
          <w:color w:val="5C2699"/>
          <w:sz w:val="18"/>
          <w:szCs w:val="18"/>
        </w:rPr>
        <w:t>UIButton</w:t>
      </w:r>
      <w:r w:rsidRPr="0026208F">
        <w:rPr>
          <w:rFonts w:ascii="Menlo" w:hAnsi="Menlo" w:cs="Menlo"/>
          <w:sz w:val="18"/>
          <w:szCs w:val="18"/>
        </w:rPr>
        <w:t xml:space="preserve"> {</w:t>
      </w:r>
    </w:p>
    <w:p w14:paraId="490BD370"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65BB4AF3"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var</w:t>
      </w:r>
      <w:r w:rsidRPr="0026208F">
        <w:rPr>
          <w:rFonts w:ascii="Menlo" w:hAnsi="Menlo" w:cs="Menlo"/>
          <w:sz w:val="18"/>
          <w:szCs w:val="18"/>
        </w:rPr>
        <w:t xml:space="preserve"> fillColor: </w:t>
      </w:r>
      <w:r w:rsidRPr="0026208F">
        <w:rPr>
          <w:rFonts w:ascii="Menlo" w:hAnsi="Menlo" w:cs="Menlo"/>
          <w:color w:val="5C2699"/>
          <w:sz w:val="18"/>
          <w:szCs w:val="18"/>
        </w:rPr>
        <w:t>UIColor</w:t>
      </w:r>
      <w:r w:rsidRPr="0026208F">
        <w:rPr>
          <w:rFonts w:ascii="Menlo" w:hAnsi="Menlo" w:cs="Menlo"/>
          <w:sz w:val="18"/>
          <w:szCs w:val="18"/>
        </w:rPr>
        <w:t xml:space="preserve"> = UIColor.green</w:t>
      </w:r>
    </w:p>
    <w:p w14:paraId="5D372F42"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291CCECB"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override</w:t>
      </w:r>
      <w:r w:rsidRPr="0026208F">
        <w:rPr>
          <w:rFonts w:ascii="Menlo" w:hAnsi="Menlo" w:cs="Menlo"/>
          <w:sz w:val="18"/>
          <w:szCs w:val="18"/>
        </w:rPr>
        <w:t xml:space="preserve"> </w:t>
      </w:r>
      <w:r w:rsidRPr="0026208F">
        <w:rPr>
          <w:rFonts w:ascii="Menlo" w:hAnsi="Menlo" w:cs="Menlo"/>
          <w:color w:val="AA0D91"/>
          <w:sz w:val="18"/>
          <w:szCs w:val="18"/>
        </w:rPr>
        <w:t>func</w:t>
      </w:r>
      <w:r w:rsidRPr="0026208F">
        <w:rPr>
          <w:rFonts w:ascii="Menlo" w:hAnsi="Menlo" w:cs="Menlo"/>
          <w:sz w:val="18"/>
          <w:szCs w:val="18"/>
        </w:rPr>
        <w:t xml:space="preserve"> draw(</w:t>
      </w:r>
      <w:r w:rsidRPr="0026208F">
        <w:rPr>
          <w:rFonts w:ascii="Menlo" w:hAnsi="Menlo" w:cs="Menlo"/>
          <w:color w:val="AA0D91"/>
          <w:sz w:val="18"/>
          <w:szCs w:val="18"/>
        </w:rPr>
        <w:t>_</w:t>
      </w:r>
      <w:r w:rsidRPr="0026208F">
        <w:rPr>
          <w:rFonts w:ascii="Menlo" w:hAnsi="Menlo" w:cs="Menlo"/>
          <w:sz w:val="18"/>
          <w:szCs w:val="18"/>
        </w:rPr>
        <w:t xml:space="preserve"> rect: </w:t>
      </w:r>
      <w:r w:rsidRPr="0026208F">
        <w:rPr>
          <w:rFonts w:ascii="Menlo" w:hAnsi="Menlo" w:cs="Menlo"/>
          <w:color w:val="5C2699"/>
          <w:sz w:val="18"/>
          <w:szCs w:val="18"/>
        </w:rPr>
        <w:t>CGRect</w:t>
      </w:r>
      <w:r w:rsidRPr="0026208F">
        <w:rPr>
          <w:rFonts w:ascii="Menlo" w:hAnsi="Menlo" w:cs="Menlo"/>
          <w:sz w:val="18"/>
          <w:szCs w:val="18"/>
        </w:rPr>
        <w:t>) {</w:t>
      </w:r>
    </w:p>
    <w:p w14:paraId="5136171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2320A2ED"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let</w:t>
      </w:r>
      <w:r w:rsidRPr="0026208F">
        <w:rPr>
          <w:rFonts w:ascii="Menlo" w:hAnsi="Menlo" w:cs="Menlo"/>
          <w:sz w:val="18"/>
          <w:szCs w:val="18"/>
        </w:rPr>
        <w:t xml:space="preserve"> path = UIBezierPath(ovalIn: rect)</w:t>
      </w:r>
    </w:p>
    <w:p w14:paraId="36172235"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fillColor.setFill()</w:t>
      </w:r>
    </w:p>
    <w:p w14:paraId="3088295D"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path.fill() </w:t>
      </w:r>
      <w:r w:rsidRPr="0026208F">
        <w:rPr>
          <w:rFonts w:ascii="Menlo" w:hAnsi="Menlo" w:cs="Menlo"/>
          <w:color w:val="007400"/>
          <w:sz w:val="18"/>
          <w:szCs w:val="18"/>
        </w:rPr>
        <w:t>// Preenche a forma geométrica</w:t>
      </w:r>
    </w:p>
    <w:p w14:paraId="72A7B404"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26B1F87D"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Configurando as variáveis de altura e largura</w:t>
      </w:r>
    </w:p>
    <w:p w14:paraId="149690C8"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 para a linha horizontal</w:t>
      </w:r>
    </w:p>
    <w:p w14:paraId="6F3CF310"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let</w:t>
      </w:r>
      <w:r w:rsidRPr="0026208F">
        <w:rPr>
          <w:rFonts w:ascii="Menlo" w:hAnsi="Menlo" w:cs="Menlo"/>
          <w:sz w:val="18"/>
          <w:szCs w:val="18"/>
        </w:rPr>
        <w:t xml:space="preserve"> plusWidth: </w:t>
      </w:r>
      <w:r w:rsidRPr="0026208F">
        <w:rPr>
          <w:rFonts w:ascii="Menlo" w:hAnsi="Menlo" w:cs="Menlo"/>
          <w:color w:val="5C2699"/>
          <w:sz w:val="18"/>
          <w:szCs w:val="18"/>
        </w:rPr>
        <w:t>CGFloat</w:t>
      </w:r>
      <w:r w:rsidRPr="0026208F">
        <w:rPr>
          <w:rFonts w:ascii="Menlo" w:hAnsi="Menlo" w:cs="Menlo"/>
          <w:sz w:val="18"/>
          <w:szCs w:val="18"/>
        </w:rPr>
        <w:t xml:space="preserve"> = min(bounds.width, bounds.height) * </w:t>
      </w:r>
      <w:r w:rsidRPr="0026208F">
        <w:rPr>
          <w:rFonts w:ascii="Menlo" w:hAnsi="Menlo" w:cs="Menlo"/>
          <w:color w:val="1C00CF"/>
          <w:sz w:val="18"/>
          <w:szCs w:val="18"/>
        </w:rPr>
        <w:t>0.6</w:t>
      </w:r>
    </w:p>
    <w:p w14:paraId="1045A5AD"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5AF190DF"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Inicializa um objeto responsável por desenhar um "caminho"</w:t>
      </w:r>
    </w:p>
    <w:p w14:paraId="004FAF9B"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let</w:t>
      </w:r>
      <w:r w:rsidRPr="0026208F">
        <w:rPr>
          <w:rFonts w:ascii="Menlo" w:hAnsi="Menlo" w:cs="Menlo"/>
          <w:sz w:val="18"/>
          <w:szCs w:val="18"/>
        </w:rPr>
        <w:t xml:space="preserve"> plusPath = UIBezierPath()</w:t>
      </w:r>
    </w:p>
    <w:p w14:paraId="0C1072B4"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6E0D0901"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Define que a largura do caminho será igual a altura da linha horizontal</w:t>
      </w:r>
    </w:p>
    <w:p w14:paraId="051F5AA0"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1EE46CA4"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Move para o ponto inicial do caminho para o ponto inicial da linha</w:t>
      </w:r>
    </w:p>
    <w:p w14:paraId="3C28921D"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plusPath.move(to: CGPoint(</w:t>
      </w:r>
    </w:p>
    <w:p w14:paraId="7B7A47C3"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x:bounds.width/</w:t>
      </w:r>
      <w:r w:rsidRPr="0026208F">
        <w:rPr>
          <w:rFonts w:ascii="Menlo" w:hAnsi="Menlo" w:cs="Menlo"/>
          <w:color w:val="1C00CF"/>
          <w:sz w:val="18"/>
          <w:szCs w:val="18"/>
        </w:rPr>
        <w:t>2</w:t>
      </w:r>
      <w:r w:rsidRPr="0026208F">
        <w:rPr>
          <w:rFonts w:ascii="Menlo" w:hAnsi="Menlo" w:cs="Menlo"/>
          <w:sz w:val="18"/>
          <w:szCs w:val="18"/>
        </w:rPr>
        <w:t xml:space="preserve"> - plus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1D1FECE4"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y:bounds.height/</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6CCFB3C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7730C809"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diciona um ponto ao caminho no final da linha</w:t>
      </w:r>
    </w:p>
    <w:p w14:paraId="2576ED18"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plusPath.addLine(to: CGPoint(</w:t>
      </w:r>
    </w:p>
    <w:p w14:paraId="5E7273E1"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x:bounds.width/</w:t>
      </w:r>
      <w:r w:rsidRPr="0026208F">
        <w:rPr>
          <w:rFonts w:ascii="Menlo" w:hAnsi="Menlo" w:cs="Menlo"/>
          <w:color w:val="1C00CF"/>
          <w:sz w:val="18"/>
          <w:szCs w:val="18"/>
        </w:rPr>
        <w:t>2</w:t>
      </w:r>
      <w:r w:rsidRPr="0026208F">
        <w:rPr>
          <w:rFonts w:ascii="Menlo" w:hAnsi="Menlo" w:cs="Menlo"/>
          <w:sz w:val="18"/>
          <w:szCs w:val="18"/>
        </w:rPr>
        <w:t xml:space="preserve"> + plus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67D4677C"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y:bounds.height/</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5A92FDB3"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541BAD51"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 para linha vertical</w:t>
      </w:r>
    </w:p>
    <w:p w14:paraId="44D4EED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37DB95F5"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Move para o ponto inicial da linha vertical</w:t>
      </w:r>
    </w:p>
    <w:p w14:paraId="7E14A866"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lastRenderedPageBreak/>
        <w:t xml:space="preserve">        </w:t>
      </w:r>
    </w:p>
    <w:p w14:paraId="798D4D6F"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plusPath.move(to: CGPoint(</w:t>
      </w:r>
    </w:p>
    <w:p w14:paraId="3CE0893F"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x:bounds.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0CFDFB59"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y:bounds.height/</w:t>
      </w:r>
      <w:r w:rsidRPr="0026208F">
        <w:rPr>
          <w:rFonts w:ascii="Menlo" w:hAnsi="Menlo" w:cs="Menlo"/>
          <w:color w:val="1C00CF"/>
          <w:sz w:val="18"/>
          <w:szCs w:val="18"/>
        </w:rPr>
        <w:t>2</w:t>
      </w:r>
      <w:r w:rsidRPr="0026208F">
        <w:rPr>
          <w:rFonts w:ascii="Menlo" w:hAnsi="Menlo" w:cs="Menlo"/>
          <w:sz w:val="18"/>
          <w:szCs w:val="18"/>
        </w:rPr>
        <w:t xml:space="preserve"> - plus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06A0476C"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4DE0B5A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plusPath.addLine(to: CGPoint(</w:t>
      </w:r>
    </w:p>
    <w:p w14:paraId="40A5A315"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x:bounds.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2D6E272F"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y:bounds.height/</w:t>
      </w:r>
      <w:r w:rsidRPr="0026208F">
        <w:rPr>
          <w:rFonts w:ascii="Menlo" w:hAnsi="Menlo" w:cs="Menlo"/>
          <w:color w:val="1C00CF"/>
          <w:sz w:val="18"/>
          <w:szCs w:val="18"/>
        </w:rPr>
        <w:t>2</w:t>
      </w:r>
      <w:r w:rsidRPr="0026208F">
        <w:rPr>
          <w:rFonts w:ascii="Menlo" w:hAnsi="Menlo" w:cs="Menlo"/>
          <w:sz w:val="18"/>
          <w:szCs w:val="18"/>
        </w:rPr>
        <w:t xml:space="preserve"> + plus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75E205A5"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7AFF8765"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37FA22A8"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Define a cor das linhas</w:t>
      </w:r>
    </w:p>
    <w:p w14:paraId="12104F5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UIColor.white.setStroke()</w:t>
      </w:r>
    </w:p>
    <w:p w14:paraId="16C07AF3"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7139748C"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lica o desenho das linhas definidos acima</w:t>
      </w:r>
    </w:p>
    <w:p w14:paraId="44390882"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plusPath.stroke()</w:t>
      </w:r>
    </w:p>
    <w:p w14:paraId="5B08418F"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66C7FF16"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2191DDAA"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w:t>
      </w:r>
    </w:p>
    <w:p w14:paraId="1C630684" w14:textId="77777777" w:rsidR="008C675B" w:rsidRPr="00432F2C" w:rsidRDefault="008C675B" w:rsidP="008C675B">
      <w:r w:rsidRPr="00432F2C">
        <w:t>Parece longo? Sim, mas lembre-se que temos que construir ponto a ponto da nossa imagem.</w:t>
      </w:r>
    </w:p>
    <w:p w14:paraId="1DFDAA08" w14:textId="77777777" w:rsidR="008C675B" w:rsidRPr="00432F2C" w:rsidRDefault="008C675B" w:rsidP="008C675B">
      <w:r w:rsidRPr="00432F2C">
        <w:t>Não se preocupe com o código agora. No final desta aula iremos construir passo-a-passo um botão personalizado para nosso Player musical.</w:t>
      </w:r>
    </w:p>
    <w:p w14:paraId="2770B19A" w14:textId="77777777" w:rsidR="008C675B" w:rsidRPr="00432F2C" w:rsidRDefault="008C675B" w:rsidP="008C675B">
      <w:r w:rsidRPr="00432F2C">
        <w:t>Antes de irmos para o próximo assunto, repare que o desenho gerado por este método passa a ser exibido nos interface builders:</w:t>
      </w:r>
    </w:p>
    <w:p w14:paraId="295A195E"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3B6D1DC2" wp14:editId="641B7970">
            <wp:extent cx="3289300" cy="3022600"/>
            <wp:effectExtent l="0" t="0" r="0" b="0"/>
            <wp:docPr id="2" name="Picture" descr="Figura 1"/>
            <wp:cNvGraphicFramePr/>
            <a:graphic xmlns:a="http://schemas.openxmlformats.org/drawingml/2006/main">
              <a:graphicData uri="http://schemas.openxmlformats.org/drawingml/2006/picture">
                <pic:pic xmlns:pic="http://schemas.openxmlformats.org/drawingml/2006/picture">
                  <pic:nvPicPr>
                    <pic:cNvPr id="0" name="Picture" descr="https://i.imgur.com/rmyaf1W.png"/>
                    <pic:cNvPicPr>
                      <a:picLocks noChangeAspect="1" noChangeArrowheads="1"/>
                    </pic:cNvPicPr>
                  </pic:nvPicPr>
                  <pic:blipFill>
                    <a:blip r:embed="rId6"/>
                    <a:stretch>
                      <a:fillRect/>
                    </a:stretch>
                  </pic:blipFill>
                  <pic:spPr bwMode="auto">
                    <a:xfrm>
                      <a:off x="0" y="0"/>
                      <a:ext cx="3289300" cy="3022600"/>
                    </a:xfrm>
                    <a:prstGeom prst="rect">
                      <a:avLst/>
                    </a:prstGeom>
                    <a:noFill/>
                    <a:ln w="9525">
                      <a:noFill/>
                      <a:headEnd/>
                      <a:tailEnd/>
                    </a:ln>
                  </pic:spPr>
                </pic:pic>
              </a:graphicData>
            </a:graphic>
          </wp:inline>
        </w:drawing>
      </w:r>
    </w:p>
    <w:p w14:paraId="008BFC60"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w:t>
        </w:r>
      </w:fldSimple>
      <w:r w:rsidRPr="00432F2C">
        <w:t xml:space="preserve"> - Botão sendo renderizado no IB (Interface Builder)</w:t>
      </w:r>
    </w:p>
    <w:p w14:paraId="155D9E75" w14:textId="77777777" w:rsidR="008C675B" w:rsidRPr="00432F2C" w:rsidRDefault="008C675B" w:rsidP="008C675B">
      <w:pPr>
        <w:pStyle w:val="Ttulo4"/>
      </w:pPr>
      <w:r w:rsidRPr="00432F2C">
        <w:t>IBDesignables</w:t>
      </w:r>
    </w:p>
    <w:p w14:paraId="4394AF18" w14:textId="77777777" w:rsidR="008C675B" w:rsidRPr="00432F2C" w:rsidRDefault="008C675B" w:rsidP="008C675B">
      <w:r w:rsidRPr="00432F2C">
        <w:t>Escrever um código para desenhar algo na tela e rodar o aplicativo para então ver o resultado final pararece um pouco desmotivador e improdutivo, mas temos opções para isto.</w:t>
      </w:r>
    </w:p>
    <w:p w14:paraId="3A0E00BA" w14:textId="77777777" w:rsidR="008C675B" w:rsidRPr="00432F2C" w:rsidRDefault="008C675B" w:rsidP="008C675B">
      <w:r w:rsidRPr="00432F2C">
        <w:t>Live rendering ou renderização em tempo real é uma feature presente desde o Xcode 6, e permite que você dê o atributo @IBDesignable as suas views. Com este atributo a view se atualizará imediatamente no interfacebuilder à medida que você altera o método draw(_ :).</w:t>
      </w:r>
    </w:p>
    <w:p w14:paraId="463EA900" w14:textId="77777777" w:rsidR="008C675B" w:rsidRPr="00432F2C" w:rsidRDefault="008C675B" w:rsidP="008C675B">
      <w:r w:rsidRPr="00432F2C">
        <w:t>O IBDesignable é uma anotação do Objective-C que colocamos em nossas classes de view que indica ao compilador que esta classe (subclasse de UIView) será Designable pelo interface builder, ou seja, tudo que desenharmos nela será exibido pelo interface builder nos lugares que a usarem. Vamos ser mais específicos.</w:t>
      </w:r>
    </w:p>
    <w:p w14:paraId="6CE63F23" w14:textId="77777777" w:rsidR="008C675B" w:rsidRPr="00432F2C" w:rsidRDefault="008C675B" w:rsidP="008C675B">
      <w:r w:rsidRPr="00432F2C">
        <w:t>No exemplo acima, do botão adicionar, precisaríamos apenas adicionar a anotação @IBDesignable no início da classe:</w:t>
      </w:r>
    </w:p>
    <w:p w14:paraId="30C2B765"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Designable</w:t>
      </w:r>
    </w:p>
    <w:p w14:paraId="39025C42"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class</w:t>
      </w:r>
      <w:r w:rsidRPr="0026208F">
        <w:rPr>
          <w:rFonts w:ascii="Menlo" w:hAnsi="Menlo" w:cs="Menlo"/>
          <w:sz w:val="18"/>
          <w:szCs w:val="18"/>
        </w:rPr>
        <w:t xml:space="preserve"> PushButtonView: </w:t>
      </w:r>
      <w:r w:rsidRPr="0026208F">
        <w:rPr>
          <w:rFonts w:ascii="Menlo" w:hAnsi="Menlo" w:cs="Menlo"/>
          <w:color w:val="5C2699"/>
          <w:sz w:val="18"/>
          <w:szCs w:val="18"/>
        </w:rPr>
        <w:t>UIButton</w:t>
      </w:r>
      <w:r w:rsidRPr="0026208F">
        <w:rPr>
          <w:rFonts w:ascii="Menlo" w:hAnsi="Menlo" w:cs="Menlo"/>
          <w:sz w:val="18"/>
          <w:szCs w:val="18"/>
        </w:rPr>
        <w:t xml:space="preserve"> {</w:t>
      </w:r>
    </w:p>
    <w:p w14:paraId="2A9A1D28"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755D3E73"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21834666" w14:textId="77777777" w:rsidR="008C675B" w:rsidRPr="00432F2C" w:rsidRDefault="008C675B" w:rsidP="008C675B">
      <w:r w:rsidRPr="00432F2C">
        <w:t>Com isto, tudo que desenharmos no método draw(_ :) será exibido instantaneamente no interface builder.</w:t>
      </w:r>
    </w:p>
    <w:p w14:paraId="44306E5A" w14:textId="77777777" w:rsidR="008C675B" w:rsidRPr="00432F2C" w:rsidRDefault="008C675B" w:rsidP="008C675B">
      <w:pPr>
        <w:pStyle w:val="Ttulo4"/>
      </w:pPr>
      <w:r w:rsidRPr="00432F2C">
        <w:t>IBInspectables</w:t>
      </w:r>
    </w:p>
    <w:p w14:paraId="11064E7C" w14:textId="77777777" w:rsidR="008C675B" w:rsidRPr="00432F2C" w:rsidRDefault="008C675B" w:rsidP="008C675B">
      <w:r w:rsidRPr="00432F2C">
        <w:t>O @IBInspectable é um atributo que você pode adicionar às propriedades que fazem com que elas sejam legíveis pelo Interface Builder. Isto significa que você poderá configurar a cor de preenchimento do botão dos exemplos acima através do interface builder ao invés de fazer isto via código.</w:t>
      </w:r>
    </w:p>
    <w:p w14:paraId="39FDB214" w14:textId="77777777" w:rsidR="008C675B" w:rsidRPr="00432F2C" w:rsidRDefault="008C675B" w:rsidP="008C675B">
      <w:r w:rsidRPr="00432F2C">
        <w:t>Ao adicionarmos a anotação @IBInspectable na propriedade fillColor, como no seguinte trecho de código:</w:t>
      </w:r>
    </w:p>
    <w:p w14:paraId="31BD626A"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lastRenderedPageBreak/>
        <w:t>@IBInspectable</w:t>
      </w:r>
      <w:r w:rsidRPr="0026208F">
        <w:rPr>
          <w:rFonts w:ascii="Menlo" w:hAnsi="Menlo" w:cs="Menlo"/>
          <w:sz w:val="18"/>
          <w:szCs w:val="18"/>
        </w:rPr>
        <w:t xml:space="preserve"> </w:t>
      </w:r>
      <w:r w:rsidRPr="0026208F">
        <w:rPr>
          <w:rFonts w:ascii="Menlo" w:hAnsi="Menlo" w:cs="Menlo"/>
          <w:color w:val="AA0D91"/>
          <w:sz w:val="18"/>
          <w:szCs w:val="18"/>
        </w:rPr>
        <w:t>var</w:t>
      </w:r>
      <w:r w:rsidRPr="0026208F">
        <w:rPr>
          <w:rFonts w:ascii="Menlo" w:hAnsi="Menlo" w:cs="Menlo"/>
          <w:sz w:val="18"/>
          <w:szCs w:val="18"/>
        </w:rPr>
        <w:t xml:space="preserve"> fillColor: </w:t>
      </w:r>
      <w:r w:rsidRPr="0026208F">
        <w:rPr>
          <w:rFonts w:ascii="Menlo" w:hAnsi="Menlo" w:cs="Menlo"/>
          <w:color w:val="5C2699"/>
          <w:sz w:val="18"/>
          <w:szCs w:val="18"/>
        </w:rPr>
        <w:t>UIColor</w:t>
      </w:r>
      <w:r w:rsidRPr="0026208F">
        <w:rPr>
          <w:rFonts w:ascii="Menlo" w:hAnsi="Menlo" w:cs="Menlo"/>
          <w:sz w:val="18"/>
          <w:szCs w:val="18"/>
        </w:rPr>
        <w:t xml:space="preserve"> = UIColor.green</w:t>
      </w:r>
    </w:p>
    <w:p w14:paraId="02A63DCB" w14:textId="77777777" w:rsidR="00DC390C" w:rsidRDefault="00DC390C" w:rsidP="008C675B"/>
    <w:p w14:paraId="6DC2E78C" w14:textId="77777777" w:rsidR="008C675B" w:rsidRPr="00432F2C" w:rsidRDefault="008C675B" w:rsidP="008C675B">
      <w:r w:rsidRPr="00432F2C">
        <w:t xml:space="preserve">Teríamos o seguinte resultado no nosso interface builder: </w:t>
      </w:r>
    </w:p>
    <w:p w14:paraId="6939C923"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D0E9D60" wp14:editId="04B81DA2">
            <wp:extent cx="3365500" cy="2908300"/>
            <wp:effectExtent l="0" t="0" r="0" b="0"/>
            <wp:docPr id="3" name="Picture" descr="Figura 2"/>
            <wp:cNvGraphicFramePr/>
            <a:graphic xmlns:a="http://schemas.openxmlformats.org/drawingml/2006/main">
              <a:graphicData uri="http://schemas.openxmlformats.org/drawingml/2006/picture">
                <pic:pic xmlns:pic="http://schemas.openxmlformats.org/drawingml/2006/picture">
                  <pic:nvPicPr>
                    <pic:cNvPr id="0" name="Picture" descr="https://i.imgur.com/Jqowy05.png"/>
                    <pic:cNvPicPr>
                      <a:picLocks noChangeAspect="1" noChangeArrowheads="1"/>
                    </pic:cNvPicPr>
                  </pic:nvPicPr>
                  <pic:blipFill>
                    <a:blip r:embed="rId7"/>
                    <a:stretch>
                      <a:fillRect/>
                    </a:stretch>
                  </pic:blipFill>
                  <pic:spPr bwMode="auto">
                    <a:xfrm>
                      <a:off x="0" y="0"/>
                      <a:ext cx="3365500" cy="2908300"/>
                    </a:xfrm>
                    <a:prstGeom prst="rect">
                      <a:avLst/>
                    </a:prstGeom>
                    <a:noFill/>
                    <a:ln w="9525">
                      <a:noFill/>
                      <a:headEnd/>
                      <a:tailEnd/>
                    </a:ln>
                  </pic:spPr>
                </pic:pic>
              </a:graphicData>
            </a:graphic>
          </wp:inline>
        </w:drawing>
      </w:r>
    </w:p>
    <w:p w14:paraId="68E6377A" w14:textId="77777777" w:rsidR="008C675B" w:rsidRPr="00432F2C" w:rsidRDefault="008C675B" w:rsidP="008C675B">
      <w:pPr>
        <w:pStyle w:val="Legenda"/>
        <w:jc w:val="center"/>
      </w:pPr>
      <w:r w:rsidRPr="00432F2C">
        <w:t xml:space="preserve">Figura </w:t>
      </w:r>
      <w:fldSimple w:instr=" SEQ Figura \* ARABIC ">
        <w:r w:rsidR="00555790" w:rsidRPr="00432F2C">
          <w:rPr>
            <w:noProof/>
          </w:rPr>
          <w:t>3</w:t>
        </w:r>
      </w:fldSimple>
      <w:r w:rsidRPr="00432F2C">
        <w:t xml:space="preserve"> - Trocando a cor de preenchimento do botão utilizando o IB</w:t>
      </w:r>
    </w:p>
    <w:p w14:paraId="62EB3582" w14:textId="77777777" w:rsidR="008C675B" w:rsidRPr="00432F2C" w:rsidRDefault="008C675B" w:rsidP="000478C8">
      <w:pPr>
        <w:pStyle w:val="Ttulo2"/>
      </w:pPr>
      <w:r w:rsidRPr="00432F2C">
        <w:t>Melhorando nosso player de música</w:t>
      </w:r>
    </w:p>
    <w:p w14:paraId="7470B588" w14:textId="77777777" w:rsidR="008C675B" w:rsidRPr="00432F2C" w:rsidRDefault="008C675B" w:rsidP="008C675B">
      <w:r w:rsidRPr="00432F2C">
        <w:t>Para aplicar os conhecimentos adquiridos nesta aula, iremos criar um simples ícone. Este ícone irá acompanhar a view do mini-player, que é a view que aparece quando selecionamos uma música na tela Navegar. Então iremos criar a seguinte forma geométrica:</w:t>
      </w:r>
    </w:p>
    <w:p w14:paraId="22F12588"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26557458" wp14:editId="375D190E">
            <wp:extent cx="4762500" cy="2984500"/>
            <wp:effectExtent l="0" t="0" r="0" b="0"/>
            <wp:docPr id="4" name="Picture" descr="Figura 3"/>
            <wp:cNvGraphicFramePr/>
            <a:graphic xmlns:a="http://schemas.openxmlformats.org/drawingml/2006/main">
              <a:graphicData uri="http://schemas.openxmlformats.org/drawingml/2006/picture">
                <pic:pic xmlns:pic="http://schemas.openxmlformats.org/drawingml/2006/picture">
                  <pic:nvPicPr>
                    <pic:cNvPr id="0" name="Picture" descr="https://i.imgur.com/JCRXeRL.png"/>
                    <pic:cNvPicPr>
                      <a:picLocks noChangeAspect="1" noChangeArrowheads="1"/>
                    </pic:cNvPicPr>
                  </pic:nvPicPr>
                  <pic:blipFill>
                    <a:blip r:embed="rId8"/>
                    <a:stretch>
                      <a:fillRect/>
                    </a:stretch>
                  </pic:blipFill>
                  <pic:spPr bwMode="auto">
                    <a:xfrm>
                      <a:off x="0" y="0"/>
                      <a:ext cx="4762500" cy="2984500"/>
                    </a:xfrm>
                    <a:prstGeom prst="rect">
                      <a:avLst/>
                    </a:prstGeom>
                    <a:noFill/>
                    <a:ln w="9525">
                      <a:noFill/>
                      <a:headEnd/>
                      <a:tailEnd/>
                    </a:ln>
                  </pic:spPr>
                </pic:pic>
              </a:graphicData>
            </a:graphic>
          </wp:inline>
        </w:drawing>
      </w:r>
    </w:p>
    <w:p w14:paraId="1839A774" w14:textId="77777777" w:rsidR="008C675B" w:rsidRPr="00432F2C" w:rsidRDefault="008C675B" w:rsidP="008C675B">
      <w:pPr>
        <w:pStyle w:val="Legenda"/>
        <w:jc w:val="center"/>
      </w:pPr>
      <w:r w:rsidRPr="00432F2C">
        <w:t xml:space="preserve">Figura </w:t>
      </w:r>
      <w:fldSimple w:instr=" SEQ Figura \* ARABIC ">
        <w:r w:rsidR="00555790" w:rsidRPr="00432F2C">
          <w:rPr>
            <w:noProof/>
          </w:rPr>
          <w:t>4</w:t>
        </w:r>
      </w:fldSimple>
      <w:r w:rsidRPr="00432F2C">
        <w:t xml:space="preserve"> - Seta apontada para cima</w:t>
      </w:r>
    </w:p>
    <w:p w14:paraId="76D9C6D5" w14:textId="77777777" w:rsidR="008C675B" w:rsidRPr="00432F2C" w:rsidRDefault="008C675B" w:rsidP="008C675B">
      <w:r w:rsidRPr="00432F2C">
        <w:lastRenderedPageBreak/>
        <w:t>Esta é uma seta que poderá estar apontando para baixo:</w:t>
      </w:r>
    </w:p>
    <w:p w14:paraId="1BADD457"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996F3B3" wp14:editId="7F0FC3AF">
            <wp:extent cx="5054600" cy="3251200"/>
            <wp:effectExtent l="0" t="0" r="0" b="0"/>
            <wp:docPr id="5" name="Picture" descr="Figura 4"/>
            <wp:cNvGraphicFramePr/>
            <a:graphic xmlns:a="http://schemas.openxmlformats.org/drawingml/2006/main">
              <a:graphicData uri="http://schemas.openxmlformats.org/drawingml/2006/picture">
                <pic:pic xmlns:pic="http://schemas.openxmlformats.org/drawingml/2006/picture">
                  <pic:nvPicPr>
                    <pic:cNvPr id="0" name="Picture" descr="https://i.imgur.com/C1I2D32.png"/>
                    <pic:cNvPicPr>
                      <a:picLocks noChangeAspect="1" noChangeArrowheads="1"/>
                    </pic:cNvPicPr>
                  </pic:nvPicPr>
                  <pic:blipFill>
                    <a:blip r:embed="rId9"/>
                    <a:stretch>
                      <a:fillRect/>
                    </a:stretch>
                  </pic:blipFill>
                  <pic:spPr bwMode="auto">
                    <a:xfrm>
                      <a:off x="0" y="0"/>
                      <a:ext cx="5054600" cy="3251200"/>
                    </a:xfrm>
                    <a:prstGeom prst="rect">
                      <a:avLst/>
                    </a:prstGeom>
                    <a:noFill/>
                    <a:ln w="9525">
                      <a:noFill/>
                      <a:headEnd/>
                      <a:tailEnd/>
                    </a:ln>
                  </pic:spPr>
                </pic:pic>
              </a:graphicData>
            </a:graphic>
          </wp:inline>
        </w:drawing>
      </w:r>
    </w:p>
    <w:p w14:paraId="76B7C3ED" w14:textId="77777777" w:rsidR="008C675B" w:rsidRPr="00432F2C" w:rsidRDefault="008C675B" w:rsidP="008C675B">
      <w:pPr>
        <w:pStyle w:val="Legenda"/>
        <w:jc w:val="center"/>
      </w:pPr>
      <w:r w:rsidRPr="00432F2C">
        <w:t xml:space="preserve">Figura </w:t>
      </w:r>
      <w:fldSimple w:instr=" SEQ Figura \* ARABIC ">
        <w:r w:rsidR="00555790" w:rsidRPr="00432F2C">
          <w:rPr>
            <w:noProof/>
          </w:rPr>
          <w:t>5</w:t>
        </w:r>
      </w:fldSimple>
      <w:r w:rsidRPr="00432F2C">
        <w:t xml:space="preserve"> - Seta apontada para baixo</w:t>
      </w:r>
    </w:p>
    <w:p w14:paraId="02E44F64" w14:textId="77777777" w:rsidR="008C675B" w:rsidRPr="00432F2C" w:rsidRDefault="008C675B" w:rsidP="008C675B">
      <w:r w:rsidRPr="00432F2C">
        <w:t>Além disso poderá assumir diversos tamanhos e cores.</w:t>
      </w:r>
    </w:p>
    <w:p w14:paraId="0BC65F36" w14:textId="77777777" w:rsidR="008C675B" w:rsidRPr="00432F2C" w:rsidRDefault="008C675B" w:rsidP="008C675B">
      <w:r w:rsidRPr="00432F2C">
        <w:t>A definição do tamanho será feita através dos controles padrões da UIView e a orientação e cores serão feitos através dos IBInspectables que criaremos. Assim toda a personalização da seta ficará por conta do interface builder.</w:t>
      </w:r>
    </w:p>
    <w:p w14:paraId="543F50B8" w14:textId="77777777" w:rsidR="008C675B" w:rsidRPr="00432F2C" w:rsidRDefault="008C675B" w:rsidP="008C675B">
      <w:pPr>
        <w:pStyle w:val="Dica"/>
      </w:pPr>
      <w:r w:rsidRPr="00432F2C">
        <w:t xml:space="preserve">DICA: </w:t>
      </w:r>
      <w:r w:rsidRPr="00432F2C">
        <w:rPr>
          <w:b w:val="0"/>
        </w:rPr>
        <w:t>Estas setas tem um significado que pode ser entendido por qualquer um que as veem. A seta apontada para baixo indica que existe um conteúdo expansível que pode ser acessado ao tocá-la ou remete a ação de jogar a View para baixo (nosso caso). A seta apontada para cima, tem o significado inverso, pois ela indica que existe um conteúdo que pode ser recolhido/ocultado ao tocá-la ou remete a ação de jogar a View para cima (nosso caso). Você entenderá melhor na execução do exemplo.</w:t>
      </w:r>
    </w:p>
    <w:p w14:paraId="1C0872DC" w14:textId="77777777" w:rsidR="008C675B" w:rsidRPr="00432F2C" w:rsidRDefault="008C675B" w:rsidP="008C675B">
      <w:r w:rsidRPr="00432F2C">
        <w:t>Para mostrar o reuso da view, utilizaremos a seta apontada para cima para a seguinte view:</w:t>
      </w:r>
    </w:p>
    <w:p w14:paraId="0B2B2C2E"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1AD3107B" wp14:editId="2E2BF48F">
            <wp:extent cx="5334000" cy="4297957"/>
            <wp:effectExtent l="0" t="0" r="0" b="0"/>
            <wp:docPr id="6" name="Picture" descr="Figura 5"/>
            <wp:cNvGraphicFramePr/>
            <a:graphic xmlns:a="http://schemas.openxmlformats.org/drawingml/2006/main">
              <a:graphicData uri="http://schemas.openxmlformats.org/drawingml/2006/picture">
                <pic:pic xmlns:pic="http://schemas.openxmlformats.org/drawingml/2006/picture">
                  <pic:nvPicPr>
                    <pic:cNvPr id="0" name="Picture" descr="https://i.imgur.com/5gyNEwz.png"/>
                    <pic:cNvPicPr>
                      <a:picLocks noChangeAspect="1" noChangeArrowheads="1"/>
                    </pic:cNvPicPr>
                  </pic:nvPicPr>
                  <pic:blipFill>
                    <a:blip r:embed="rId10"/>
                    <a:stretch>
                      <a:fillRect/>
                    </a:stretch>
                  </pic:blipFill>
                  <pic:spPr bwMode="auto">
                    <a:xfrm>
                      <a:off x="0" y="0"/>
                      <a:ext cx="5334000" cy="4297957"/>
                    </a:xfrm>
                    <a:prstGeom prst="rect">
                      <a:avLst/>
                    </a:prstGeom>
                    <a:noFill/>
                    <a:ln w="9525">
                      <a:noFill/>
                      <a:headEnd/>
                      <a:tailEnd/>
                    </a:ln>
                  </pic:spPr>
                </pic:pic>
              </a:graphicData>
            </a:graphic>
          </wp:inline>
        </w:drawing>
      </w:r>
    </w:p>
    <w:p w14:paraId="124A946A" w14:textId="77777777" w:rsidR="008C675B" w:rsidRPr="00432F2C" w:rsidRDefault="008C675B" w:rsidP="008C675B">
      <w:pPr>
        <w:pStyle w:val="Legenda"/>
        <w:jc w:val="center"/>
      </w:pPr>
      <w:r w:rsidRPr="00432F2C">
        <w:t xml:space="preserve">Figura </w:t>
      </w:r>
      <w:fldSimple w:instr=" SEQ Figura \* ARABIC ">
        <w:r w:rsidR="00555790" w:rsidRPr="00432F2C">
          <w:rPr>
            <w:noProof/>
          </w:rPr>
          <w:t>6</w:t>
        </w:r>
      </w:fldSimple>
      <w:r w:rsidRPr="00432F2C">
        <w:t xml:space="preserve"> - Seta apontada para cima em evidência na cena Navegar</w:t>
      </w:r>
    </w:p>
    <w:p w14:paraId="522C66B8" w14:textId="77777777" w:rsidR="008C675B" w:rsidRPr="00432F2C" w:rsidRDefault="00E5406F" w:rsidP="008C675B">
      <w:pPr>
        <w:pStyle w:val="Dica"/>
      </w:pPr>
      <w:r w:rsidRPr="00432F2C">
        <w:t>OBS</w:t>
      </w:r>
      <w:r w:rsidR="008C675B" w:rsidRPr="00432F2C">
        <w:t xml:space="preserve">: </w:t>
      </w:r>
      <w:r w:rsidR="008C675B" w:rsidRPr="00432F2C">
        <w:rPr>
          <w:b w:val="0"/>
        </w:rPr>
        <w:t>As imagens e nomes finais das músicas serão definidos na próxima aula.</w:t>
      </w:r>
    </w:p>
    <w:p w14:paraId="0C6D943D" w14:textId="77777777" w:rsidR="008C675B" w:rsidRPr="00432F2C" w:rsidRDefault="008C675B" w:rsidP="008C675B">
      <w:r w:rsidRPr="00432F2C">
        <w:t>E a seta para baixo na seguinte View:</w:t>
      </w:r>
    </w:p>
    <w:p w14:paraId="62DC9125"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6751DC6D" wp14:editId="4A823091">
            <wp:extent cx="5334000" cy="4295991"/>
            <wp:effectExtent l="0" t="0" r="0" b="0"/>
            <wp:docPr id="7" name="Picture" descr="Figura 6"/>
            <wp:cNvGraphicFramePr/>
            <a:graphic xmlns:a="http://schemas.openxmlformats.org/drawingml/2006/main">
              <a:graphicData uri="http://schemas.openxmlformats.org/drawingml/2006/picture">
                <pic:pic xmlns:pic="http://schemas.openxmlformats.org/drawingml/2006/picture">
                  <pic:nvPicPr>
                    <pic:cNvPr id="0" name="Picture" descr="https://i.imgur.com/90iy1rO.png"/>
                    <pic:cNvPicPr>
                      <a:picLocks noChangeAspect="1" noChangeArrowheads="1"/>
                    </pic:cNvPicPr>
                  </pic:nvPicPr>
                  <pic:blipFill>
                    <a:blip r:embed="rId11"/>
                    <a:stretch>
                      <a:fillRect/>
                    </a:stretch>
                  </pic:blipFill>
                  <pic:spPr bwMode="auto">
                    <a:xfrm>
                      <a:off x="0" y="0"/>
                      <a:ext cx="5334000" cy="4295991"/>
                    </a:xfrm>
                    <a:prstGeom prst="rect">
                      <a:avLst/>
                    </a:prstGeom>
                    <a:noFill/>
                    <a:ln w="9525">
                      <a:noFill/>
                      <a:headEnd/>
                      <a:tailEnd/>
                    </a:ln>
                  </pic:spPr>
                </pic:pic>
              </a:graphicData>
            </a:graphic>
          </wp:inline>
        </w:drawing>
      </w:r>
    </w:p>
    <w:p w14:paraId="42B91FFE" w14:textId="77777777" w:rsidR="008C675B" w:rsidRPr="00432F2C" w:rsidRDefault="008C675B" w:rsidP="008C675B">
      <w:pPr>
        <w:pStyle w:val="Legenda"/>
        <w:jc w:val="center"/>
      </w:pPr>
      <w:r w:rsidRPr="00432F2C">
        <w:t xml:space="preserve">Figura </w:t>
      </w:r>
      <w:fldSimple w:instr=" SEQ Figura \* ARABIC ">
        <w:r w:rsidR="00555790" w:rsidRPr="00432F2C">
          <w:rPr>
            <w:noProof/>
          </w:rPr>
          <w:t>7</w:t>
        </w:r>
      </w:fldSimple>
      <w:r w:rsidRPr="00432F2C">
        <w:t xml:space="preserve"> - Seta apontada para baixo em evidência na cena Música</w:t>
      </w:r>
    </w:p>
    <w:p w14:paraId="530D2E29" w14:textId="77777777" w:rsidR="008C675B" w:rsidRPr="00432F2C" w:rsidRDefault="008C675B" w:rsidP="008C675B">
      <w:r w:rsidRPr="00432F2C">
        <w:t>Agora que temos a direção, vamos começar a desenvolver nossa seta. Mas antes de começar, preparamos um ponto de partida para você.</w:t>
      </w:r>
    </w:p>
    <w:p w14:paraId="3BB0C166" w14:textId="77777777" w:rsidR="008C675B" w:rsidRPr="00432F2C" w:rsidRDefault="008C675B" w:rsidP="008C675B">
      <w:pPr>
        <w:pStyle w:val="Dica"/>
        <w:jc w:val="left"/>
      </w:pPr>
      <w:r w:rsidRPr="00432F2C">
        <w:t xml:space="preserve">Material de apoio: </w:t>
      </w:r>
      <w:r w:rsidRPr="00432F2C">
        <w:br/>
      </w:r>
      <w:r w:rsidRPr="00432F2C">
        <w:rPr>
          <w:b w:val="0"/>
        </w:rPr>
        <w:t xml:space="preserve"> O ponto de partida para esta atividade se encontra no arquivo </w:t>
      </w:r>
      <w:r w:rsidRPr="00432F2C">
        <w:t>Unidade_7_-Aula</w:t>
      </w:r>
      <w:r w:rsidRPr="00432F2C">
        <w:rPr>
          <w:i/>
        </w:rPr>
        <w:t>_</w:t>
      </w:r>
      <w:r w:rsidRPr="00432F2C">
        <w:t>1-_Exemplo_1.zip</w:t>
      </w:r>
      <w:r w:rsidRPr="00432F2C">
        <w:rPr>
          <w:b w:val="0"/>
        </w:rPr>
        <w:t>, na pasta do material de apoio. Extraia e execute o projeto.</w:t>
      </w:r>
    </w:p>
    <w:p w14:paraId="06F82C1E" w14:textId="77777777" w:rsidR="008C675B" w:rsidRPr="00432F2C" w:rsidRDefault="008C675B" w:rsidP="000478C8">
      <w:pPr>
        <w:pStyle w:val="Ttulo3"/>
      </w:pPr>
      <w:r w:rsidRPr="00432F2C">
        <w:t>Criando um arquivo de layout (.xib)</w:t>
      </w:r>
    </w:p>
    <w:p w14:paraId="79C12801" w14:textId="77777777" w:rsidR="008C675B" w:rsidRPr="00432F2C" w:rsidRDefault="008C675B" w:rsidP="008C675B">
      <w:r w:rsidRPr="00432F2C">
        <w:t>Existem duas opções aqui. Criar uma subclasse de UIButton e personalizar sua aparência 100% via código ou utilizando o auxílio de um interface builder. Iremos utilizar a segunda opção para vermos a atualização da view em tempo real. Então siga os seguintes passos:</w:t>
      </w:r>
    </w:p>
    <w:p w14:paraId="0228958B" w14:textId="77777777" w:rsidR="008C675B" w:rsidRPr="00432F2C" w:rsidRDefault="008C675B" w:rsidP="008C675B">
      <w:pPr>
        <w:pBdr>
          <w:bottom w:val="single" w:sz="4" w:space="1" w:color="auto"/>
        </w:pBdr>
      </w:pPr>
    </w:p>
    <w:p w14:paraId="69FDAD9D" w14:textId="77777777" w:rsidR="008C675B" w:rsidRPr="00432F2C" w:rsidRDefault="008C675B" w:rsidP="00432F2C">
      <w:pPr>
        <w:pStyle w:val="Compact"/>
        <w:numPr>
          <w:ilvl w:val="0"/>
          <w:numId w:val="3"/>
        </w:numPr>
      </w:pPr>
      <w:r w:rsidRPr="00432F2C">
        <w:t xml:space="preserve">Selecione o group </w:t>
      </w:r>
      <w:r w:rsidRPr="00432F2C">
        <w:rPr>
          <w:b/>
        </w:rPr>
        <w:t>Views</w:t>
      </w:r>
      <w:r w:rsidRPr="00432F2C">
        <w:t xml:space="preserve"> que já criamos para você:</w:t>
      </w:r>
    </w:p>
    <w:p w14:paraId="43FA621D"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7F8E04E3" wp14:editId="065E6CFB">
            <wp:extent cx="2819400" cy="2717800"/>
            <wp:effectExtent l="0" t="0" r="0" b="0"/>
            <wp:docPr id="8" name="Picture" descr="Figura 7"/>
            <wp:cNvGraphicFramePr/>
            <a:graphic xmlns:a="http://schemas.openxmlformats.org/drawingml/2006/main">
              <a:graphicData uri="http://schemas.openxmlformats.org/drawingml/2006/picture">
                <pic:pic xmlns:pic="http://schemas.openxmlformats.org/drawingml/2006/picture">
                  <pic:nvPicPr>
                    <pic:cNvPr id="0" name="Picture" descr="https://i.imgur.com/qITWR4A.png"/>
                    <pic:cNvPicPr>
                      <a:picLocks noChangeAspect="1" noChangeArrowheads="1"/>
                    </pic:cNvPicPr>
                  </pic:nvPicPr>
                  <pic:blipFill>
                    <a:blip r:embed="rId12"/>
                    <a:stretch>
                      <a:fillRect/>
                    </a:stretch>
                  </pic:blipFill>
                  <pic:spPr bwMode="auto">
                    <a:xfrm>
                      <a:off x="0" y="0"/>
                      <a:ext cx="2819400" cy="2717800"/>
                    </a:xfrm>
                    <a:prstGeom prst="rect">
                      <a:avLst/>
                    </a:prstGeom>
                    <a:noFill/>
                    <a:ln w="9525">
                      <a:noFill/>
                      <a:headEnd/>
                      <a:tailEnd/>
                    </a:ln>
                  </pic:spPr>
                </pic:pic>
              </a:graphicData>
            </a:graphic>
          </wp:inline>
        </w:drawing>
      </w:r>
    </w:p>
    <w:p w14:paraId="7792C999" w14:textId="77777777" w:rsidR="008C675B" w:rsidRPr="00432F2C" w:rsidRDefault="008C675B" w:rsidP="008C675B">
      <w:pPr>
        <w:pStyle w:val="Legenda"/>
        <w:jc w:val="center"/>
      </w:pPr>
      <w:r w:rsidRPr="00432F2C">
        <w:t xml:space="preserve">Figura </w:t>
      </w:r>
      <w:fldSimple w:instr=" SEQ Figura \* ARABIC ">
        <w:r w:rsidR="00555790" w:rsidRPr="00432F2C">
          <w:rPr>
            <w:noProof/>
          </w:rPr>
          <w:t>8</w:t>
        </w:r>
      </w:fldSimple>
      <w:r w:rsidRPr="00432F2C">
        <w:t xml:space="preserve"> - Selecionando o group View</w:t>
      </w:r>
    </w:p>
    <w:p w14:paraId="554CF555" w14:textId="77777777" w:rsidR="008C675B" w:rsidRPr="00432F2C" w:rsidRDefault="008C675B" w:rsidP="00432F2C">
      <w:pPr>
        <w:pStyle w:val="Compact"/>
        <w:numPr>
          <w:ilvl w:val="0"/>
          <w:numId w:val="4"/>
        </w:numPr>
      </w:pPr>
      <w:r w:rsidRPr="00432F2C">
        <w:t xml:space="preserve">Crie um novo arquivo pelo menu </w:t>
      </w:r>
      <w:r w:rsidRPr="00432F2C">
        <w:rPr>
          <w:b/>
        </w:rPr>
        <w:t>File &gt; New &gt; File</w:t>
      </w:r>
      <w:r w:rsidRPr="00432F2C">
        <w:t>:</w:t>
      </w:r>
    </w:p>
    <w:p w14:paraId="046C9660" w14:textId="77777777" w:rsidR="008C675B" w:rsidRPr="00432F2C" w:rsidRDefault="008C675B" w:rsidP="008C675B">
      <w:pPr>
        <w:pStyle w:val="Compact"/>
      </w:pPr>
    </w:p>
    <w:p w14:paraId="54D181D8"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F879E0A" wp14:editId="40C6E310">
            <wp:extent cx="5334000" cy="2030414"/>
            <wp:effectExtent l="0" t="0" r="0" b="0"/>
            <wp:docPr id="9" name="Picture" descr="Figura 8"/>
            <wp:cNvGraphicFramePr/>
            <a:graphic xmlns:a="http://schemas.openxmlformats.org/drawingml/2006/main">
              <a:graphicData uri="http://schemas.openxmlformats.org/drawingml/2006/picture">
                <pic:pic xmlns:pic="http://schemas.openxmlformats.org/drawingml/2006/picture">
                  <pic:nvPicPr>
                    <pic:cNvPr id="0" name="Picture" descr="https://i.imgur.com/JomkLNx.png"/>
                    <pic:cNvPicPr>
                      <a:picLocks noChangeAspect="1" noChangeArrowheads="1"/>
                    </pic:cNvPicPr>
                  </pic:nvPicPr>
                  <pic:blipFill>
                    <a:blip r:embed="rId13"/>
                    <a:stretch>
                      <a:fillRect/>
                    </a:stretch>
                  </pic:blipFill>
                  <pic:spPr bwMode="auto">
                    <a:xfrm>
                      <a:off x="0" y="0"/>
                      <a:ext cx="5334000" cy="2030414"/>
                    </a:xfrm>
                    <a:prstGeom prst="rect">
                      <a:avLst/>
                    </a:prstGeom>
                    <a:noFill/>
                    <a:ln w="9525">
                      <a:noFill/>
                      <a:headEnd/>
                      <a:tailEnd/>
                    </a:ln>
                  </pic:spPr>
                </pic:pic>
              </a:graphicData>
            </a:graphic>
          </wp:inline>
        </w:drawing>
      </w:r>
    </w:p>
    <w:p w14:paraId="046F1251" w14:textId="77777777" w:rsidR="008C675B" w:rsidRPr="00432F2C" w:rsidRDefault="008C675B" w:rsidP="008C675B">
      <w:pPr>
        <w:pStyle w:val="Legenda"/>
        <w:jc w:val="center"/>
      </w:pPr>
      <w:r w:rsidRPr="00432F2C">
        <w:t xml:space="preserve">Figura </w:t>
      </w:r>
      <w:fldSimple w:instr=" SEQ Figura \* ARABIC ">
        <w:r w:rsidR="00555790" w:rsidRPr="00432F2C">
          <w:rPr>
            <w:noProof/>
          </w:rPr>
          <w:t>9</w:t>
        </w:r>
      </w:fldSimple>
      <w:r w:rsidRPr="00432F2C">
        <w:t xml:space="preserve"> - Caminho para criação de novo arquivo</w:t>
      </w:r>
    </w:p>
    <w:p w14:paraId="341E4E8C" w14:textId="77777777" w:rsidR="008C675B" w:rsidRPr="00432F2C" w:rsidRDefault="008C675B" w:rsidP="00432F2C">
      <w:pPr>
        <w:pStyle w:val="Compact"/>
        <w:numPr>
          <w:ilvl w:val="0"/>
          <w:numId w:val="5"/>
        </w:numPr>
      </w:pPr>
      <w:r w:rsidRPr="00432F2C">
        <w:t xml:space="preserve">Na nova tela que se abriu selecione a opção </w:t>
      </w:r>
      <w:r w:rsidRPr="00432F2C">
        <w:rPr>
          <w:b/>
        </w:rPr>
        <w:t>View</w:t>
      </w:r>
      <w:r w:rsidRPr="00432F2C">
        <w:t xml:space="preserve"> e clique em </w:t>
      </w:r>
      <w:r w:rsidRPr="00432F2C">
        <w:rPr>
          <w:b/>
        </w:rPr>
        <w:t>Next</w:t>
      </w:r>
      <w:r w:rsidRPr="00432F2C">
        <w:t>:</w:t>
      </w:r>
    </w:p>
    <w:p w14:paraId="09B80F47"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2901B95A" wp14:editId="423071AF">
            <wp:extent cx="5334000" cy="3784010"/>
            <wp:effectExtent l="0" t="0" r="0" b="0"/>
            <wp:docPr id="10" name="Picture" descr="Figura 9"/>
            <wp:cNvGraphicFramePr/>
            <a:graphic xmlns:a="http://schemas.openxmlformats.org/drawingml/2006/main">
              <a:graphicData uri="http://schemas.openxmlformats.org/drawingml/2006/picture">
                <pic:pic xmlns:pic="http://schemas.openxmlformats.org/drawingml/2006/picture">
                  <pic:nvPicPr>
                    <pic:cNvPr id="0" name="Picture" descr="https://i.imgur.com/bsKa771.png"/>
                    <pic:cNvPicPr>
                      <a:picLocks noChangeAspect="1" noChangeArrowheads="1"/>
                    </pic:cNvPicPr>
                  </pic:nvPicPr>
                  <pic:blipFill>
                    <a:blip r:embed="rId14"/>
                    <a:stretch>
                      <a:fillRect/>
                    </a:stretch>
                  </pic:blipFill>
                  <pic:spPr bwMode="auto">
                    <a:xfrm>
                      <a:off x="0" y="0"/>
                      <a:ext cx="5334000" cy="3784010"/>
                    </a:xfrm>
                    <a:prstGeom prst="rect">
                      <a:avLst/>
                    </a:prstGeom>
                    <a:noFill/>
                    <a:ln w="9525">
                      <a:noFill/>
                      <a:headEnd/>
                      <a:tailEnd/>
                    </a:ln>
                  </pic:spPr>
                </pic:pic>
              </a:graphicData>
            </a:graphic>
          </wp:inline>
        </w:drawing>
      </w:r>
    </w:p>
    <w:p w14:paraId="752ED608"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0</w:t>
        </w:r>
      </w:fldSimple>
      <w:r w:rsidRPr="00432F2C">
        <w:t xml:space="preserve"> - Escolhendo um arquivo de View</w:t>
      </w:r>
    </w:p>
    <w:p w14:paraId="20D5D670" w14:textId="77777777" w:rsidR="008C675B" w:rsidRPr="00432F2C" w:rsidRDefault="008C675B" w:rsidP="00432F2C">
      <w:pPr>
        <w:numPr>
          <w:ilvl w:val="0"/>
          <w:numId w:val="6"/>
        </w:numPr>
        <w:jc w:val="left"/>
      </w:pPr>
      <w:r w:rsidRPr="00432F2C">
        <w:t xml:space="preserve">Neste passo escolha o nome </w:t>
      </w:r>
      <w:r w:rsidRPr="00432F2C">
        <w:rPr>
          <w:b/>
        </w:rPr>
        <w:t>ExpandCollapseButton</w:t>
      </w:r>
      <w:r w:rsidRPr="00432F2C">
        <w:t xml:space="preserve"> para a view e clique em </w:t>
      </w:r>
      <w:r w:rsidRPr="00432F2C">
        <w:rPr>
          <w:b/>
        </w:rPr>
        <w:t>Create</w:t>
      </w:r>
      <w:r w:rsidRPr="00432F2C">
        <w:t>.</w:t>
      </w:r>
    </w:p>
    <w:p w14:paraId="46903EF5" w14:textId="77777777" w:rsidR="008C675B" w:rsidRPr="00432F2C" w:rsidRDefault="008C675B" w:rsidP="00432F2C">
      <w:pPr>
        <w:numPr>
          <w:ilvl w:val="0"/>
          <w:numId w:val="6"/>
        </w:numPr>
        <w:jc w:val="left"/>
      </w:pPr>
      <w:r w:rsidRPr="00432F2C">
        <w:t xml:space="preserve">Você terá um novo </w:t>
      </w:r>
      <w:r w:rsidRPr="00432F2C">
        <w:rPr>
          <w:b/>
        </w:rPr>
        <w:t>.xib</w:t>
      </w:r>
      <w:r w:rsidRPr="00432F2C">
        <w:t>:</w:t>
      </w:r>
    </w:p>
    <w:p w14:paraId="26CC26A8"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5786250F" wp14:editId="50488C29">
            <wp:extent cx="5334000" cy="3909012"/>
            <wp:effectExtent l="0" t="0" r="0" b="0"/>
            <wp:docPr id="11" name="Picture" descr="Figura 10"/>
            <wp:cNvGraphicFramePr/>
            <a:graphic xmlns:a="http://schemas.openxmlformats.org/drawingml/2006/main">
              <a:graphicData uri="http://schemas.openxmlformats.org/drawingml/2006/picture">
                <pic:pic xmlns:pic="http://schemas.openxmlformats.org/drawingml/2006/picture">
                  <pic:nvPicPr>
                    <pic:cNvPr id="0" name="Picture" descr="https://i.imgur.com/dWxWOfk.png"/>
                    <pic:cNvPicPr>
                      <a:picLocks noChangeAspect="1" noChangeArrowheads="1"/>
                    </pic:cNvPicPr>
                  </pic:nvPicPr>
                  <pic:blipFill>
                    <a:blip r:embed="rId15"/>
                    <a:stretch>
                      <a:fillRect/>
                    </a:stretch>
                  </pic:blipFill>
                  <pic:spPr bwMode="auto">
                    <a:xfrm>
                      <a:off x="0" y="0"/>
                      <a:ext cx="5334000" cy="3909012"/>
                    </a:xfrm>
                    <a:prstGeom prst="rect">
                      <a:avLst/>
                    </a:prstGeom>
                    <a:noFill/>
                    <a:ln w="9525">
                      <a:noFill/>
                      <a:headEnd/>
                      <a:tailEnd/>
                    </a:ln>
                  </pic:spPr>
                </pic:pic>
              </a:graphicData>
            </a:graphic>
          </wp:inline>
        </w:drawing>
      </w:r>
    </w:p>
    <w:p w14:paraId="00F3B2DB"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1</w:t>
        </w:r>
      </w:fldSimple>
      <w:r w:rsidRPr="00432F2C">
        <w:t xml:space="preserve"> - Arquivo criado</w:t>
      </w:r>
    </w:p>
    <w:p w14:paraId="20213B66" w14:textId="77777777" w:rsidR="008C675B" w:rsidRPr="00432F2C" w:rsidRDefault="008C675B" w:rsidP="00432F2C">
      <w:pPr>
        <w:pStyle w:val="Compact"/>
        <w:numPr>
          <w:ilvl w:val="0"/>
          <w:numId w:val="7"/>
        </w:numPr>
      </w:pPr>
      <w:r w:rsidRPr="00432F2C">
        <w:t xml:space="preserve">Agora precisamos fazer alguns ajustes iniciais. Selecione a </w:t>
      </w:r>
      <w:r w:rsidRPr="00432F2C">
        <w:rPr>
          <w:b/>
        </w:rPr>
        <w:t>View</w:t>
      </w:r>
      <w:r w:rsidRPr="00432F2C">
        <w:t>:</w:t>
      </w:r>
    </w:p>
    <w:p w14:paraId="35F0889B" w14:textId="77777777" w:rsidR="008C675B" w:rsidRPr="00432F2C" w:rsidRDefault="008C675B" w:rsidP="008C675B">
      <w:pPr>
        <w:pStyle w:val="Compact"/>
      </w:pPr>
    </w:p>
    <w:p w14:paraId="67B56B66"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A35E753" wp14:editId="50F81A3E">
            <wp:extent cx="3479800" cy="1511300"/>
            <wp:effectExtent l="0" t="0" r="0" b="0"/>
            <wp:docPr id="12" name="Picture" descr="Figura 11"/>
            <wp:cNvGraphicFramePr/>
            <a:graphic xmlns:a="http://schemas.openxmlformats.org/drawingml/2006/main">
              <a:graphicData uri="http://schemas.openxmlformats.org/drawingml/2006/picture">
                <pic:pic xmlns:pic="http://schemas.openxmlformats.org/drawingml/2006/picture">
                  <pic:nvPicPr>
                    <pic:cNvPr id="0" name="Picture" descr="https://i.imgur.com/KzIiKbZ.png"/>
                    <pic:cNvPicPr>
                      <a:picLocks noChangeAspect="1" noChangeArrowheads="1"/>
                    </pic:cNvPicPr>
                  </pic:nvPicPr>
                  <pic:blipFill>
                    <a:blip r:embed="rId16"/>
                    <a:stretch>
                      <a:fillRect/>
                    </a:stretch>
                  </pic:blipFill>
                  <pic:spPr bwMode="auto">
                    <a:xfrm>
                      <a:off x="0" y="0"/>
                      <a:ext cx="3479800" cy="1511300"/>
                    </a:xfrm>
                    <a:prstGeom prst="rect">
                      <a:avLst/>
                    </a:prstGeom>
                    <a:noFill/>
                    <a:ln w="9525">
                      <a:noFill/>
                      <a:headEnd/>
                      <a:tailEnd/>
                    </a:ln>
                  </pic:spPr>
                </pic:pic>
              </a:graphicData>
            </a:graphic>
          </wp:inline>
        </w:drawing>
      </w:r>
    </w:p>
    <w:p w14:paraId="35E61C58"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2</w:t>
        </w:r>
      </w:fldSimple>
      <w:r w:rsidRPr="00432F2C">
        <w:t xml:space="preserve"> - Selecionando a VIew</w:t>
      </w:r>
    </w:p>
    <w:p w14:paraId="57DA3236" w14:textId="77777777" w:rsidR="008C675B" w:rsidRPr="00432F2C" w:rsidRDefault="008C675B" w:rsidP="00432F2C">
      <w:pPr>
        <w:pStyle w:val="Compact"/>
        <w:numPr>
          <w:ilvl w:val="0"/>
          <w:numId w:val="8"/>
        </w:numPr>
      </w:pPr>
      <w:r w:rsidRPr="00432F2C">
        <w:t xml:space="preserve">Na aba </w:t>
      </w:r>
      <w:r w:rsidRPr="00432F2C">
        <w:rPr>
          <w:b/>
        </w:rPr>
        <w:t>Attributes inspector</w:t>
      </w:r>
      <w:r w:rsidRPr="00432F2C">
        <w:t xml:space="preserve">, vá até a propriedade </w:t>
      </w:r>
      <w:r w:rsidRPr="00432F2C">
        <w:rPr>
          <w:b/>
        </w:rPr>
        <w:t>Size</w:t>
      </w:r>
      <w:r w:rsidRPr="00432F2C">
        <w:t xml:space="preserve"> e escolha a opção </w:t>
      </w:r>
      <w:r w:rsidRPr="00432F2C">
        <w:rPr>
          <w:b/>
        </w:rPr>
        <w:t>Freeform</w:t>
      </w:r>
      <w:r w:rsidRPr="00432F2C">
        <w:t>:</w:t>
      </w:r>
    </w:p>
    <w:p w14:paraId="68C51E14"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5913941D" wp14:editId="5F260356">
            <wp:extent cx="3327400" cy="1968500"/>
            <wp:effectExtent l="0" t="0" r="0" b="0"/>
            <wp:docPr id="13" name="Picture" descr="Figura 12"/>
            <wp:cNvGraphicFramePr/>
            <a:graphic xmlns:a="http://schemas.openxmlformats.org/drawingml/2006/main">
              <a:graphicData uri="http://schemas.openxmlformats.org/drawingml/2006/picture">
                <pic:pic xmlns:pic="http://schemas.openxmlformats.org/drawingml/2006/picture">
                  <pic:nvPicPr>
                    <pic:cNvPr id="0" name="Picture" descr="https://i.imgur.com/WRcdgCB.png"/>
                    <pic:cNvPicPr>
                      <a:picLocks noChangeAspect="1" noChangeArrowheads="1"/>
                    </pic:cNvPicPr>
                  </pic:nvPicPr>
                  <pic:blipFill>
                    <a:blip r:embed="rId17"/>
                    <a:stretch>
                      <a:fillRect/>
                    </a:stretch>
                  </pic:blipFill>
                  <pic:spPr bwMode="auto">
                    <a:xfrm>
                      <a:off x="0" y="0"/>
                      <a:ext cx="3327400" cy="1968500"/>
                    </a:xfrm>
                    <a:prstGeom prst="rect">
                      <a:avLst/>
                    </a:prstGeom>
                    <a:noFill/>
                    <a:ln w="9525">
                      <a:noFill/>
                      <a:headEnd/>
                      <a:tailEnd/>
                    </a:ln>
                  </pic:spPr>
                </pic:pic>
              </a:graphicData>
            </a:graphic>
          </wp:inline>
        </w:drawing>
      </w:r>
    </w:p>
    <w:p w14:paraId="6D1FC4A6"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3</w:t>
        </w:r>
      </w:fldSimple>
      <w:r w:rsidRPr="00432F2C">
        <w:t xml:space="preserve"> - Mudando a forma de dimensionamento da View</w:t>
      </w:r>
    </w:p>
    <w:p w14:paraId="76C7F6E8" w14:textId="77777777" w:rsidR="008C675B" w:rsidRPr="00432F2C" w:rsidRDefault="008C675B" w:rsidP="00432F2C">
      <w:pPr>
        <w:pStyle w:val="Compact"/>
        <w:numPr>
          <w:ilvl w:val="0"/>
          <w:numId w:val="9"/>
        </w:numPr>
      </w:pPr>
      <w:r w:rsidRPr="00432F2C">
        <w:t xml:space="preserve">Na aba </w:t>
      </w:r>
      <w:r w:rsidRPr="00432F2C">
        <w:rPr>
          <w:b/>
        </w:rPr>
        <w:t>Size inspector</w:t>
      </w:r>
      <w:r w:rsidRPr="00432F2C">
        <w:t xml:space="preserve"> defina a largura e altura da view para </w:t>
      </w:r>
      <w:r w:rsidRPr="00432F2C">
        <w:rPr>
          <w:b/>
        </w:rPr>
        <w:t>200x100</w:t>
      </w:r>
      <w:r w:rsidRPr="00432F2C">
        <w:t>:</w:t>
      </w:r>
    </w:p>
    <w:p w14:paraId="705823FB" w14:textId="77777777" w:rsidR="008C675B" w:rsidRPr="00432F2C" w:rsidRDefault="008C675B" w:rsidP="008C675B">
      <w:pPr>
        <w:pStyle w:val="Compact"/>
      </w:pPr>
    </w:p>
    <w:p w14:paraId="00693E36"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505ADC2C" wp14:editId="48BD6D55">
            <wp:extent cx="3327400" cy="1905000"/>
            <wp:effectExtent l="0" t="0" r="0" b="0"/>
            <wp:docPr id="14" name="Picture" descr="Figura 13"/>
            <wp:cNvGraphicFramePr/>
            <a:graphic xmlns:a="http://schemas.openxmlformats.org/drawingml/2006/main">
              <a:graphicData uri="http://schemas.openxmlformats.org/drawingml/2006/picture">
                <pic:pic xmlns:pic="http://schemas.openxmlformats.org/drawingml/2006/picture">
                  <pic:nvPicPr>
                    <pic:cNvPr id="0" name="Picture" descr="https://i.imgur.com/vKqwZw2.png"/>
                    <pic:cNvPicPr>
                      <a:picLocks noChangeAspect="1" noChangeArrowheads="1"/>
                    </pic:cNvPicPr>
                  </pic:nvPicPr>
                  <pic:blipFill>
                    <a:blip r:embed="rId18"/>
                    <a:stretch>
                      <a:fillRect/>
                    </a:stretch>
                  </pic:blipFill>
                  <pic:spPr bwMode="auto">
                    <a:xfrm>
                      <a:off x="0" y="0"/>
                      <a:ext cx="3327400" cy="1905000"/>
                    </a:xfrm>
                    <a:prstGeom prst="rect">
                      <a:avLst/>
                    </a:prstGeom>
                    <a:noFill/>
                    <a:ln w="9525">
                      <a:noFill/>
                      <a:headEnd/>
                      <a:tailEnd/>
                    </a:ln>
                  </pic:spPr>
                </pic:pic>
              </a:graphicData>
            </a:graphic>
          </wp:inline>
        </w:drawing>
      </w:r>
    </w:p>
    <w:p w14:paraId="608451FE"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4</w:t>
        </w:r>
      </w:fldSimple>
      <w:r w:rsidRPr="00432F2C">
        <w:t xml:space="preserve"> - Configurando o tamanho da View</w:t>
      </w:r>
    </w:p>
    <w:p w14:paraId="4F4A55D7" w14:textId="77777777" w:rsidR="008C675B" w:rsidRPr="00432F2C" w:rsidRDefault="008C675B" w:rsidP="008C675B">
      <w:pPr>
        <w:pStyle w:val="Corpodetexto"/>
        <w:rPr>
          <w:lang w:val="pt-BR"/>
        </w:rPr>
      </w:pPr>
      <w:r w:rsidRPr="00432F2C">
        <w:rPr>
          <w:lang w:val="pt-BR"/>
        </w:rPr>
        <w:t>As configurações iniciais do nosso .xib estão feitas. Agora precisamos criar o File Owner da view.</w:t>
      </w:r>
    </w:p>
    <w:p w14:paraId="71CBF5CA" w14:textId="77777777" w:rsidR="008C675B" w:rsidRPr="00432F2C" w:rsidRDefault="008C675B" w:rsidP="000478C8">
      <w:pPr>
        <w:pStyle w:val="Ttulo3"/>
      </w:pPr>
      <w:r w:rsidRPr="00432F2C">
        <w:t>Criando uma subclasse de UIButton</w:t>
      </w:r>
    </w:p>
    <w:p w14:paraId="38A13AAC" w14:textId="77777777" w:rsidR="008C675B" w:rsidRPr="00432F2C" w:rsidRDefault="008C675B" w:rsidP="008C675B">
      <w:r w:rsidRPr="00432F2C">
        <w:t>Um .xib é bastante limitado quando não temos uma subclasse que o rege. Então vamos criar uma subclasse de botão para ele.</w:t>
      </w:r>
    </w:p>
    <w:p w14:paraId="1C54AEBB" w14:textId="77777777" w:rsidR="008C675B" w:rsidRPr="00432F2C" w:rsidRDefault="008C675B" w:rsidP="00DC390C">
      <w:pPr>
        <w:pStyle w:val="Compactordered"/>
      </w:pPr>
      <w:r w:rsidRPr="00432F2C">
        <w:t xml:space="preserve">Selecione o group </w:t>
      </w:r>
      <w:r w:rsidRPr="00432F2C">
        <w:rPr>
          <w:b/>
        </w:rPr>
        <w:t>Views</w:t>
      </w:r>
      <w:r w:rsidRPr="00432F2C">
        <w:t>, como feito nos passos anteriores.</w:t>
      </w:r>
    </w:p>
    <w:p w14:paraId="77BFF207" w14:textId="77777777" w:rsidR="008C675B" w:rsidRPr="00432F2C" w:rsidRDefault="008C675B" w:rsidP="00DC390C">
      <w:pPr>
        <w:pStyle w:val="Compactordered"/>
      </w:pPr>
      <w:r w:rsidRPr="00432F2C">
        <w:t xml:space="preserve">Crie um novo arquivo pelo menu </w:t>
      </w:r>
      <w:r w:rsidRPr="00432F2C">
        <w:rPr>
          <w:b/>
        </w:rPr>
        <w:t>File &gt; New &gt; File.</w:t>
      </w:r>
    </w:p>
    <w:p w14:paraId="19B4FC4B" w14:textId="77777777" w:rsidR="008C675B" w:rsidRPr="00432F2C" w:rsidRDefault="008C675B" w:rsidP="00DC390C">
      <w:pPr>
        <w:pStyle w:val="Compactordered"/>
      </w:pPr>
      <w:r w:rsidRPr="00432F2C">
        <w:t xml:space="preserve">Na nova tela que se abriu selecione a opção </w:t>
      </w:r>
      <w:r w:rsidRPr="00432F2C">
        <w:rPr>
          <w:b/>
        </w:rPr>
        <w:t>Cocoa Touch Class</w:t>
      </w:r>
      <w:r w:rsidRPr="00432F2C">
        <w:t xml:space="preserve"> e clique em </w:t>
      </w:r>
      <w:r w:rsidRPr="00432F2C">
        <w:rPr>
          <w:b/>
        </w:rPr>
        <w:t>Next</w:t>
      </w:r>
      <w:r w:rsidRPr="00432F2C">
        <w:t>:</w:t>
      </w:r>
    </w:p>
    <w:p w14:paraId="4F3F8590"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26183E8E" wp14:editId="0B249DEA">
            <wp:extent cx="5334000" cy="3796467"/>
            <wp:effectExtent l="0" t="0" r="0" b="0"/>
            <wp:docPr id="17" name="Picture" descr="Figura 16"/>
            <wp:cNvGraphicFramePr/>
            <a:graphic xmlns:a="http://schemas.openxmlformats.org/drawingml/2006/main">
              <a:graphicData uri="http://schemas.openxmlformats.org/drawingml/2006/picture">
                <pic:pic xmlns:pic="http://schemas.openxmlformats.org/drawingml/2006/picture">
                  <pic:nvPicPr>
                    <pic:cNvPr id="0" name="Picture" descr="https://i.imgur.com/vuvRaAo.png"/>
                    <pic:cNvPicPr>
                      <a:picLocks noChangeAspect="1" noChangeArrowheads="1"/>
                    </pic:cNvPicPr>
                  </pic:nvPicPr>
                  <pic:blipFill>
                    <a:blip r:embed="rId19"/>
                    <a:stretch>
                      <a:fillRect/>
                    </a:stretch>
                  </pic:blipFill>
                  <pic:spPr bwMode="auto">
                    <a:xfrm>
                      <a:off x="0" y="0"/>
                      <a:ext cx="5334000" cy="3796467"/>
                    </a:xfrm>
                    <a:prstGeom prst="rect">
                      <a:avLst/>
                    </a:prstGeom>
                    <a:noFill/>
                    <a:ln w="9525">
                      <a:noFill/>
                      <a:headEnd/>
                      <a:tailEnd/>
                    </a:ln>
                  </pic:spPr>
                </pic:pic>
              </a:graphicData>
            </a:graphic>
          </wp:inline>
        </w:drawing>
      </w:r>
    </w:p>
    <w:p w14:paraId="52F3C79E"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5</w:t>
        </w:r>
      </w:fldSimple>
      <w:r w:rsidRPr="00432F2C">
        <w:t xml:space="preserve"> - Escolhendo arquivo do tipo Cocoa Touch Class</w:t>
      </w:r>
    </w:p>
    <w:p w14:paraId="6D3DDE39" w14:textId="77777777" w:rsidR="008C675B" w:rsidRPr="00432F2C" w:rsidRDefault="008C675B" w:rsidP="00DC390C">
      <w:pPr>
        <w:pStyle w:val="Compactordered"/>
      </w:pPr>
      <w:r w:rsidRPr="00432F2C">
        <w:t xml:space="preserve">No campo </w:t>
      </w:r>
      <w:r w:rsidRPr="00432F2C">
        <w:rPr>
          <w:b/>
        </w:rPr>
        <w:t>Class</w:t>
      </w:r>
      <w:r w:rsidRPr="00432F2C">
        <w:t xml:space="preserve"> utilize o nome </w:t>
      </w:r>
      <w:r w:rsidRPr="00432F2C">
        <w:rPr>
          <w:b/>
        </w:rPr>
        <w:t>ExpandCollapseButton</w:t>
      </w:r>
      <w:r w:rsidRPr="00432F2C">
        <w:t xml:space="preserve"> , no campo </w:t>
      </w:r>
      <w:r w:rsidRPr="00432F2C">
        <w:rPr>
          <w:b/>
        </w:rPr>
        <w:t>Subclass of</w:t>
      </w:r>
      <w:r w:rsidRPr="00432F2C">
        <w:t xml:space="preserve"> escolha </w:t>
      </w:r>
      <w:r w:rsidRPr="00432F2C">
        <w:rPr>
          <w:b/>
        </w:rPr>
        <w:t>UIButton</w:t>
      </w:r>
      <w:r w:rsidRPr="00432F2C">
        <w:t xml:space="preserve"> e clique em </w:t>
      </w:r>
      <w:r w:rsidRPr="00432F2C">
        <w:rPr>
          <w:b/>
        </w:rPr>
        <w:t>Next</w:t>
      </w:r>
      <w:r w:rsidRPr="00432F2C">
        <w:t>:</w:t>
      </w:r>
    </w:p>
    <w:p w14:paraId="79832B23"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16CAC2B2" wp14:editId="7B9BF257">
            <wp:extent cx="5334000" cy="3808957"/>
            <wp:effectExtent l="0" t="0" r="0" b="0"/>
            <wp:docPr id="18" name="Picture" descr="Figura 17"/>
            <wp:cNvGraphicFramePr/>
            <a:graphic xmlns:a="http://schemas.openxmlformats.org/drawingml/2006/main">
              <a:graphicData uri="http://schemas.openxmlformats.org/drawingml/2006/picture">
                <pic:pic xmlns:pic="http://schemas.openxmlformats.org/drawingml/2006/picture">
                  <pic:nvPicPr>
                    <pic:cNvPr id="0" name="Picture" descr="https://i.imgur.com/G14ZGhc.png"/>
                    <pic:cNvPicPr>
                      <a:picLocks noChangeAspect="1" noChangeArrowheads="1"/>
                    </pic:cNvPicPr>
                  </pic:nvPicPr>
                  <pic:blipFill>
                    <a:blip r:embed="rId20"/>
                    <a:stretch>
                      <a:fillRect/>
                    </a:stretch>
                  </pic:blipFill>
                  <pic:spPr bwMode="auto">
                    <a:xfrm>
                      <a:off x="0" y="0"/>
                      <a:ext cx="5334000" cy="3808957"/>
                    </a:xfrm>
                    <a:prstGeom prst="rect">
                      <a:avLst/>
                    </a:prstGeom>
                    <a:noFill/>
                    <a:ln w="9525">
                      <a:noFill/>
                      <a:headEnd/>
                      <a:tailEnd/>
                    </a:ln>
                  </pic:spPr>
                </pic:pic>
              </a:graphicData>
            </a:graphic>
          </wp:inline>
        </w:drawing>
      </w:r>
    </w:p>
    <w:p w14:paraId="381AD66D"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6</w:t>
        </w:r>
      </w:fldSimple>
      <w:r w:rsidRPr="00432F2C">
        <w:t xml:space="preserve"> - Definindo nome e subtítulo do novo arquivo</w:t>
      </w:r>
    </w:p>
    <w:p w14:paraId="78A0DF0C" w14:textId="77777777" w:rsidR="008C675B" w:rsidRPr="00432F2C" w:rsidRDefault="008C675B" w:rsidP="008C675B">
      <w:r w:rsidRPr="00432F2C">
        <w:t>Neste passo estamos criando o arquivo que será o dono do xib criado anteriormente. No caso nossa classe será um Button.</w:t>
      </w:r>
    </w:p>
    <w:p w14:paraId="4E99CC30" w14:textId="77777777" w:rsidR="008C675B" w:rsidRPr="00432F2C" w:rsidRDefault="008C675B" w:rsidP="00DC390C">
      <w:pPr>
        <w:pStyle w:val="Compactordered"/>
      </w:pPr>
      <w:r w:rsidRPr="00432F2C">
        <w:t>Você terá o seguinte arquivo:</w:t>
      </w:r>
    </w:p>
    <w:p w14:paraId="5089A5B1"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color w:val="AA0D91"/>
          <w:sz w:val="18"/>
          <w:szCs w:val="18"/>
        </w:rPr>
        <w:t>import</w:t>
      </w:r>
      <w:r w:rsidRPr="00DC390C">
        <w:rPr>
          <w:rFonts w:ascii="Menlo" w:hAnsi="Menlo" w:cs="Menlo"/>
          <w:sz w:val="18"/>
          <w:szCs w:val="18"/>
        </w:rPr>
        <w:t xml:space="preserve"> UIKit</w:t>
      </w:r>
    </w:p>
    <w:p w14:paraId="4BA648E6"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p>
    <w:p w14:paraId="454771FA"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color w:val="AA0D91"/>
          <w:sz w:val="18"/>
          <w:szCs w:val="18"/>
        </w:rPr>
        <w:t>class</w:t>
      </w:r>
      <w:r w:rsidRPr="00DC390C">
        <w:rPr>
          <w:rFonts w:ascii="Menlo" w:hAnsi="Menlo" w:cs="Menlo"/>
          <w:sz w:val="18"/>
          <w:szCs w:val="18"/>
        </w:rPr>
        <w:t xml:space="preserve"> ExpandCollapseButton: </w:t>
      </w:r>
      <w:r w:rsidRPr="00DC390C">
        <w:rPr>
          <w:rFonts w:ascii="Menlo" w:hAnsi="Menlo" w:cs="Menlo"/>
          <w:color w:val="5C2699"/>
          <w:sz w:val="18"/>
          <w:szCs w:val="18"/>
        </w:rPr>
        <w:t>UIButton</w:t>
      </w:r>
      <w:r w:rsidRPr="00DC390C">
        <w:rPr>
          <w:rFonts w:ascii="Menlo" w:hAnsi="Menlo" w:cs="Menlo"/>
          <w:sz w:val="18"/>
          <w:szCs w:val="18"/>
        </w:rPr>
        <w:t xml:space="preserve"> {</w:t>
      </w:r>
    </w:p>
    <w:p w14:paraId="60EC562A"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sz w:val="18"/>
          <w:szCs w:val="18"/>
        </w:rPr>
        <w:t xml:space="preserve">    </w:t>
      </w:r>
      <w:r w:rsidRPr="00DC390C">
        <w:rPr>
          <w:rFonts w:ascii="Menlo" w:hAnsi="Menlo" w:cs="Menlo"/>
          <w:color w:val="007400"/>
          <w:sz w:val="18"/>
          <w:szCs w:val="18"/>
        </w:rPr>
        <w:t>/*</w:t>
      </w:r>
    </w:p>
    <w:p w14:paraId="65B27AFF"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xml:space="preserve">     // Only override draw() if you perform custom drawing.</w:t>
      </w:r>
    </w:p>
    <w:p w14:paraId="0B257E81"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xml:space="preserve">     // An empty implementation adversely affects performance during animation.</w:t>
      </w:r>
    </w:p>
    <w:p w14:paraId="3872C3A0"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xml:space="preserve">     override func draw(_ rect: CGRect) {</w:t>
      </w:r>
    </w:p>
    <w:p w14:paraId="25C7A3C6"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xml:space="preserve">     // Drawing code</w:t>
      </w:r>
    </w:p>
    <w:p w14:paraId="76E2A3D1"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xml:space="preserve">     }</w:t>
      </w:r>
    </w:p>
    <w:p w14:paraId="6FB36E4D"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color w:val="007400"/>
          <w:sz w:val="18"/>
          <w:szCs w:val="18"/>
        </w:rPr>
        <w:t xml:space="preserve">     */</w:t>
      </w:r>
    </w:p>
    <w:p w14:paraId="519B7708"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w:t>
      </w:r>
    </w:p>
    <w:p w14:paraId="25298439" w14:textId="77777777" w:rsidR="008C675B" w:rsidRPr="00432F2C" w:rsidRDefault="008C675B" w:rsidP="00DC390C">
      <w:pPr>
        <w:pStyle w:val="Compactordered"/>
      </w:pPr>
      <w:r w:rsidRPr="00432F2C">
        <w:t xml:space="preserve">E seu group </w:t>
      </w:r>
      <w:r w:rsidRPr="00432F2C">
        <w:rPr>
          <w:b/>
        </w:rPr>
        <w:t>Views</w:t>
      </w:r>
      <w:r w:rsidRPr="00432F2C">
        <w:t xml:space="preserve"> estará assim:</w:t>
      </w:r>
    </w:p>
    <w:p w14:paraId="44C237CD" w14:textId="77777777" w:rsidR="008C675B" w:rsidRPr="00432F2C" w:rsidRDefault="008C675B" w:rsidP="00DC390C">
      <w:pPr>
        <w:pStyle w:val="Compactordered"/>
      </w:pPr>
      <w:r w:rsidRPr="00432F2C">
        <w:t xml:space="preserve">Descomente o método </w:t>
      </w:r>
      <w:r w:rsidRPr="00432F2C">
        <w:rPr>
          <w:rStyle w:val="VerbatimChar"/>
          <w:b/>
        </w:rPr>
        <w:t>draw(_ :)</w:t>
      </w:r>
      <w:r w:rsidRPr="00432F2C">
        <w:t>:</w:t>
      </w:r>
    </w:p>
    <w:p w14:paraId="69E39D0B" w14:textId="77777777" w:rsidR="008C675B" w:rsidRPr="00432F2C" w:rsidRDefault="008C675B" w:rsidP="00DC390C">
      <w:pPr>
        <w:pStyle w:val="Compact"/>
        <w:numPr>
          <w:ilvl w:val="0"/>
          <w:numId w:val="0"/>
        </w:numPr>
        <w:ind w:left="1134"/>
      </w:pPr>
    </w:p>
    <w:p w14:paraId="04879835"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color w:val="AA0D91"/>
          <w:sz w:val="18"/>
          <w:szCs w:val="18"/>
        </w:rPr>
        <w:t>import</w:t>
      </w:r>
      <w:r w:rsidRPr="00DC390C">
        <w:rPr>
          <w:rFonts w:ascii="Menlo" w:hAnsi="Menlo" w:cs="Menlo"/>
          <w:sz w:val="18"/>
          <w:szCs w:val="18"/>
        </w:rPr>
        <w:t xml:space="preserve"> UIKit</w:t>
      </w:r>
    </w:p>
    <w:p w14:paraId="60E6DC5A"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p>
    <w:p w14:paraId="13A06441"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color w:val="AA0D91"/>
          <w:sz w:val="18"/>
          <w:szCs w:val="18"/>
        </w:rPr>
        <w:t>class</w:t>
      </w:r>
      <w:r w:rsidRPr="00DC390C">
        <w:rPr>
          <w:rFonts w:ascii="Menlo" w:hAnsi="Menlo" w:cs="Menlo"/>
          <w:sz w:val="18"/>
          <w:szCs w:val="18"/>
        </w:rPr>
        <w:t xml:space="preserve"> ExpandCollapseButton: </w:t>
      </w:r>
      <w:r w:rsidRPr="00DC390C">
        <w:rPr>
          <w:rFonts w:ascii="Menlo" w:hAnsi="Menlo" w:cs="Menlo"/>
          <w:color w:val="5C2699"/>
          <w:sz w:val="18"/>
          <w:szCs w:val="18"/>
        </w:rPr>
        <w:t>UIButton</w:t>
      </w:r>
      <w:r w:rsidRPr="00DC390C">
        <w:rPr>
          <w:rFonts w:ascii="Menlo" w:hAnsi="Menlo" w:cs="Menlo"/>
          <w:sz w:val="18"/>
          <w:szCs w:val="18"/>
        </w:rPr>
        <w:t xml:space="preserve"> {</w:t>
      </w:r>
    </w:p>
    <w:p w14:paraId="0B32D940"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 xml:space="preserve">    </w:t>
      </w:r>
    </w:p>
    <w:p w14:paraId="38C5123D"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 xml:space="preserve">    </w:t>
      </w:r>
      <w:r w:rsidRPr="00DC390C">
        <w:rPr>
          <w:rFonts w:ascii="Menlo" w:hAnsi="Menlo" w:cs="Menlo"/>
          <w:color w:val="AA0D91"/>
          <w:sz w:val="18"/>
          <w:szCs w:val="18"/>
        </w:rPr>
        <w:t>override</w:t>
      </w:r>
      <w:r w:rsidRPr="00DC390C">
        <w:rPr>
          <w:rFonts w:ascii="Menlo" w:hAnsi="Menlo" w:cs="Menlo"/>
          <w:sz w:val="18"/>
          <w:szCs w:val="18"/>
        </w:rPr>
        <w:t xml:space="preserve"> </w:t>
      </w:r>
      <w:r w:rsidRPr="00DC390C">
        <w:rPr>
          <w:rFonts w:ascii="Menlo" w:hAnsi="Menlo" w:cs="Menlo"/>
          <w:color w:val="AA0D91"/>
          <w:sz w:val="18"/>
          <w:szCs w:val="18"/>
        </w:rPr>
        <w:t>func</w:t>
      </w:r>
      <w:r w:rsidRPr="00DC390C">
        <w:rPr>
          <w:rFonts w:ascii="Menlo" w:hAnsi="Menlo" w:cs="Menlo"/>
          <w:sz w:val="18"/>
          <w:szCs w:val="18"/>
        </w:rPr>
        <w:t xml:space="preserve"> draw(</w:t>
      </w:r>
      <w:r w:rsidRPr="00DC390C">
        <w:rPr>
          <w:rFonts w:ascii="Menlo" w:hAnsi="Menlo" w:cs="Menlo"/>
          <w:color w:val="AA0D91"/>
          <w:sz w:val="18"/>
          <w:szCs w:val="18"/>
        </w:rPr>
        <w:t>_</w:t>
      </w:r>
      <w:r w:rsidRPr="00DC390C">
        <w:rPr>
          <w:rFonts w:ascii="Menlo" w:hAnsi="Menlo" w:cs="Menlo"/>
          <w:sz w:val="18"/>
          <w:szCs w:val="18"/>
        </w:rPr>
        <w:t xml:space="preserve"> rect: </w:t>
      </w:r>
      <w:r w:rsidRPr="00DC390C">
        <w:rPr>
          <w:rFonts w:ascii="Menlo" w:hAnsi="Menlo" w:cs="Menlo"/>
          <w:color w:val="5C2699"/>
          <w:sz w:val="18"/>
          <w:szCs w:val="18"/>
        </w:rPr>
        <w:t>CGRect</w:t>
      </w:r>
      <w:r w:rsidRPr="00DC390C">
        <w:rPr>
          <w:rFonts w:ascii="Menlo" w:hAnsi="Menlo" w:cs="Menlo"/>
          <w:sz w:val="18"/>
          <w:szCs w:val="18"/>
        </w:rPr>
        <w:t>) {</w:t>
      </w:r>
    </w:p>
    <w:p w14:paraId="7B598B84"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 xml:space="preserve">        </w:t>
      </w:r>
    </w:p>
    <w:p w14:paraId="354A5398"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 xml:space="preserve">    }</w:t>
      </w:r>
    </w:p>
    <w:p w14:paraId="7F75C5CE"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w:t>
      </w:r>
    </w:p>
    <w:p w14:paraId="6D456DB9" w14:textId="77777777" w:rsidR="008C675B" w:rsidRPr="00432F2C" w:rsidRDefault="008C675B" w:rsidP="00432F2C">
      <w:pPr>
        <w:pStyle w:val="Compact"/>
        <w:numPr>
          <w:ilvl w:val="0"/>
          <w:numId w:val="9"/>
        </w:numPr>
      </w:pPr>
      <w:r w:rsidRPr="00432F2C">
        <w:lastRenderedPageBreak/>
        <w:t xml:space="preserve">Temos nossos dois arquivos necessários criados. Agora precisamos vinculá-los. Entre no arquivo </w:t>
      </w:r>
      <w:r w:rsidRPr="00432F2C">
        <w:rPr>
          <w:b/>
        </w:rPr>
        <w:t>ExpandCollapseButton.xib</w:t>
      </w:r>
      <w:r w:rsidRPr="00432F2C">
        <w:t xml:space="preserve"> e selecione a </w:t>
      </w:r>
      <w:r w:rsidRPr="00432F2C">
        <w:rPr>
          <w:b/>
        </w:rPr>
        <w:t>View</w:t>
      </w:r>
      <w:r w:rsidRPr="00432F2C">
        <w:t>:</w:t>
      </w:r>
    </w:p>
    <w:p w14:paraId="1B8F48BF" w14:textId="77777777" w:rsidR="008C675B" w:rsidRPr="00432F2C" w:rsidRDefault="008C675B" w:rsidP="00DC390C">
      <w:pPr>
        <w:pStyle w:val="Compact"/>
        <w:numPr>
          <w:ilvl w:val="0"/>
          <w:numId w:val="0"/>
        </w:numPr>
        <w:ind w:left="480"/>
      </w:pPr>
    </w:p>
    <w:p w14:paraId="62E688A6"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28ACDEFB" wp14:editId="0AF301E7">
            <wp:extent cx="3479800" cy="1511300"/>
            <wp:effectExtent l="0" t="0" r="0" b="0"/>
            <wp:docPr id="19" name="Picture" descr="Figura 11"/>
            <wp:cNvGraphicFramePr/>
            <a:graphic xmlns:a="http://schemas.openxmlformats.org/drawingml/2006/main">
              <a:graphicData uri="http://schemas.openxmlformats.org/drawingml/2006/picture">
                <pic:pic xmlns:pic="http://schemas.openxmlformats.org/drawingml/2006/picture">
                  <pic:nvPicPr>
                    <pic:cNvPr id="0" name="Picture" descr="https://i.imgur.com/KzIiKbZ.png"/>
                    <pic:cNvPicPr>
                      <a:picLocks noChangeAspect="1" noChangeArrowheads="1"/>
                    </pic:cNvPicPr>
                  </pic:nvPicPr>
                  <pic:blipFill>
                    <a:blip r:embed="rId16"/>
                    <a:stretch>
                      <a:fillRect/>
                    </a:stretch>
                  </pic:blipFill>
                  <pic:spPr bwMode="auto">
                    <a:xfrm>
                      <a:off x="0" y="0"/>
                      <a:ext cx="3479800" cy="1511300"/>
                    </a:xfrm>
                    <a:prstGeom prst="rect">
                      <a:avLst/>
                    </a:prstGeom>
                    <a:noFill/>
                    <a:ln w="9525">
                      <a:noFill/>
                      <a:headEnd/>
                      <a:tailEnd/>
                    </a:ln>
                  </pic:spPr>
                </pic:pic>
              </a:graphicData>
            </a:graphic>
          </wp:inline>
        </w:drawing>
      </w:r>
    </w:p>
    <w:p w14:paraId="41152A29"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7</w:t>
        </w:r>
      </w:fldSimple>
      <w:r w:rsidRPr="00432F2C">
        <w:t xml:space="preserve"> - Selecionando a View</w:t>
      </w:r>
    </w:p>
    <w:p w14:paraId="63FF4946" w14:textId="77777777" w:rsidR="008C675B" w:rsidRPr="00432F2C" w:rsidRDefault="008C675B" w:rsidP="00432F2C">
      <w:pPr>
        <w:pStyle w:val="Compact"/>
        <w:numPr>
          <w:ilvl w:val="0"/>
          <w:numId w:val="11"/>
        </w:numPr>
      </w:pPr>
      <w:r w:rsidRPr="00432F2C">
        <w:t>Na aba Identity inspector escreva ExpandCollapseButton no campo Class:</w:t>
      </w:r>
    </w:p>
    <w:p w14:paraId="53AAEF3A" w14:textId="77777777" w:rsidR="008C675B" w:rsidRPr="00432F2C" w:rsidRDefault="008C675B" w:rsidP="00DC390C">
      <w:pPr>
        <w:pStyle w:val="Compact"/>
        <w:numPr>
          <w:ilvl w:val="0"/>
          <w:numId w:val="0"/>
        </w:numPr>
        <w:ind w:left="480"/>
      </w:pPr>
    </w:p>
    <w:p w14:paraId="5FA85404" w14:textId="77777777" w:rsidR="008C675B" w:rsidRPr="00432F2C" w:rsidRDefault="008C675B" w:rsidP="008C675B">
      <w:pPr>
        <w:keepNext/>
        <w:jc w:val="center"/>
      </w:pPr>
      <w:r w:rsidRPr="00432F2C">
        <w:rPr>
          <w:noProof/>
        </w:rPr>
        <w:drawing>
          <wp:inline distT="0" distB="0" distL="0" distR="0" wp14:anchorId="279CAFAB" wp14:editId="410C082A">
            <wp:extent cx="3619500" cy="1638300"/>
            <wp:effectExtent l="0" t="0" r="0" b="0"/>
            <wp:docPr id="20" name="Picture" descr="Figura 19"/>
            <wp:cNvGraphicFramePr/>
            <a:graphic xmlns:a="http://schemas.openxmlformats.org/drawingml/2006/main">
              <a:graphicData uri="http://schemas.openxmlformats.org/drawingml/2006/picture">
                <pic:pic xmlns:pic="http://schemas.openxmlformats.org/drawingml/2006/picture">
                  <pic:nvPicPr>
                    <pic:cNvPr id="0" name="Picture" descr="https://i.imgur.com/Txcke37.png"/>
                    <pic:cNvPicPr>
                      <a:picLocks noChangeAspect="1" noChangeArrowheads="1"/>
                    </pic:cNvPicPr>
                  </pic:nvPicPr>
                  <pic:blipFill>
                    <a:blip r:embed="rId21"/>
                    <a:stretch>
                      <a:fillRect/>
                    </a:stretch>
                  </pic:blipFill>
                  <pic:spPr bwMode="auto">
                    <a:xfrm>
                      <a:off x="0" y="0"/>
                      <a:ext cx="3619500" cy="1638300"/>
                    </a:xfrm>
                    <a:prstGeom prst="rect">
                      <a:avLst/>
                    </a:prstGeom>
                    <a:noFill/>
                    <a:ln w="9525">
                      <a:noFill/>
                      <a:headEnd/>
                      <a:tailEnd/>
                    </a:ln>
                  </pic:spPr>
                </pic:pic>
              </a:graphicData>
            </a:graphic>
          </wp:inline>
        </w:drawing>
      </w:r>
    </w:p>
    <w:p w14:paraId="57AC1663"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8</w:t>
        </w:r>
      </w:fldSimple>
      <w:r w:rsidRPr="00432F2C">
        <w:t xml:space="preserve"> - Definindo uma classe para a View</w:t>
      </w:r>
    </w:p>
    <w:p w14:paraId="7FE3B43E" w14:textId="77777777" w:rsidR="008C675B" w:rsidRPr="00432F2C" w:rsidRDefault="008C675B" w:rsidP="008C675B">
      <w:r w:rsidRPr="00432F2C">
        <w:br/>
        <w:t xml:space="preserve">Isto fará com que a view selecionada obedeça a classe </w:t>
      </w:r>
      <w:r w:rsidRPr="00432F2C">
        <w:rPr>
          <w:b/>
        </w:rPr>
        <w:t>ExpandCollapseButton</w:t>
      </w:r>
      <w:r w:rsidRPr="00432F2C">
        <w:t xml:space="preserve"> definida no arquivo </w:t>
      </w:r>
      <w:r w:rsidRPr="00432F2C">
        <w:rPr>
          <w:b/>
        </w:rPr>
        <w:t>ExpandCollapseButton.swift</w:t>
      </w:r>
      <w:r w:rsidRPr="00432F2C">
        <w:t>.</w:t>
      </w:r>
    </w:p>
    <w:p w14:paraId="5D86BE62" w14:textId="77777777" w:rsidR="008C675B" w:rsidRPr="00432F2C" w:rsidRDefault="008C675B" w:rsidP="008C675B">
      <w:r w:rsidRPr="00432F2C">
        <w:t>Agora o que precisamos é finalmente desenhar a seta.</w:t>
      </w:r>
    </w:p>
    <w:p w14:paraId="1542AC37" w14:textId="77777777" w:rsidR="008C675B" w:rsidRPr="00432F2C" w:rsidRDefault="008C675B" w:rsidP="000478C8">
      <w:pPr>
        <w:pStyle w:val="Ttulo3"/>
      </w:pPr>
      <w:r w:rsidRPr="00432F2C">
        <w:t>Desenhando no botão</w:t>
      </w:r>
    </w:p>
    <w:p w14:paraId="39D58210" w14:textId="77777777" w:rsidR="008C675B" w:rsidRPr="00432F2C" w:rsidRDefault="008C675B" w:rsidP="008C675B">
      <w:r w:rsidRPr="00432F2C">
        <w:t xml:space="preserve">Vamos codificar nossa classe ExpandCollapseButton. Abra o arquivo </w:t>
      </w:r>
      <w:r w:rsidRPr="00432F2C">
        <w:rPr>
          <w:b/>
        </w:rPr>
        <w:t>ExpandCollapseButton.swift</w:t>
      </w:r>
      <w:r w:rsidRPr="00432F2C">
        <w:t xml:space="preserve"> e siga os seguintes passos:</w:t>
      </w:r>
    </w:p>
    <w:p w14:paraId="4EEB6F9C" w14:textId="343E1527" w:rsidR="008C675B" w:rsidRPr="00432F2C" w:rsidRDefault="008C675B" w:rsidP="00515F73">
      <w:pPr>
        <w:pBdr>
          <w:bottom w:val="single" w:sz="4" w:space="1" w:color="auto"/>
        </w:pBdr>
      </w:pPr>
    </w:p>
    <w:p w14:paraId="39259EAC" w14:textId="77777777" w:rsidR="008C675B" w:rsidRPr="00432F2C" w:rsidRDefault="008C675B" w:rsidP="00DC390C">
      <w:pPr>
        <w:pStyle w:val="Compactordered"/>
        <w:numPr>
          <w:ilvl w:val="0"/>
          <w:numId w:val="50"/>
        </w:numPr>
        <w:ind w:left="426" w:hanging="142"/>
      </w:pPr>
      <w:r w:rsidRPr="00432F2C">
        <w:t>Para decidir se a seta será voltada para cima ou para baixo precisamos de uma propriedade que indique isto, então crie a seguinte propriedade:</w:t>
      </w:r>
    </w:p>
    <w:p w14:paraId="3F47F2BD"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O estado padrão da seta é apontado para cima</w:t>
      </w:r>
    </w:p>
    <w:p w14:paraId="46380E55" w14:textId="77777777" w:rsidR="00DC390C" w:rsidRDefault="00DC390C" w:rsidP="00DC390C">
      <w:pPr>
        <w:widowControl w:val="0"/>
        <w:tabs>
          <w:tab w:val="left" w:pos="692"/>
        </w:tabs>
        <w:autoSpaceDE w:val="0"/>
        <w:autoSpaceDN w:val="0"/>
        <w:adjustRightInd w:val="0"/>
        <w:spacing w:after="0"/>
        <w:ind w:left="1134"/>
        <w:rPr>
          <w:rFonts w:ascii="Menlo" w:hAnsi="Menlo" w:cs="Menlo"/>
          <w:color w:val="AA0D91"/>
          <w:sz w:val="18"/>
          <w:szCs w:val="18"/>
        </w:rPr>
      </w:pPr>
      <w:r w:rsidRPr="00DC390C">
        <w:rPr>
          <w:rFonts w:ascii="Menlo" w:hAnsi="Menlo" w:cs="Menlo"/>
          <w:color w:val="AA0D91"/>
          <w:sz w:val="18"/>
          <w:szCs w:val="18"/>
        </w:rPr>
        <w:t>var</w:t>
      </w:r>
      <w:r w:rsidRPr="00DC390C">
        <w:rPr>
          <w:rFonts w:ascii="Menlo" w:hAnsi="Menlo" w:cs="Menlo"/>
          <w:sz w:val="18"/>
          <w:szCs w:val="18"/>
        </w:rPr>
        <w:t xml:space="preserve"> isPointingToDown : </w:t>
      </w:r>
      <w:r w:rsidRPr="00DC390C">
        <w:rPr>
          <w:rFonts w:ascii="Menlo" w:hAnsi="Menlo" w:cs="Menlo"/>
          <w:color w:val="5C2699"/>
          <w:sz w:val="18"/>
          <w:szCs w:val="18"/>
        </w:rPr>
        <w:t>Bool</w:t>
      </w:r>
      <w:r w:rsidRPr="00DC390C">
        <w:rPr>
          <w:rFonts w:ascii="Menlo" w:hAnsi="Menlo" w:cs="Menlo"/>
          <w:sz w:val="18"/>
          <w:szCs w:val="18"/>
        </w:rPr>
        <w:t xml:space="preserve"> = </w:t>
      </w:r>
      <w:r w:rsidRPr="00DC390C">
        <w:rPr>
          <w:rFonts w:ascii="Menlo" w:hAnsi="Menlo" w:cs="Menlo"/>
          <w:color w:val="AA0D91"/>
          <w:sz w:val="18"/>
          <w:szCs w:val="18"/>
        </w:rPr>
        <w:t>false</w:t>
      </w:r>
    </w:p>
    <w:p w14:paraId="677BA5F2" w14:textId="77777777" w:rsidR="00DC390C" w:rsidRPr="00DC390C" w:rsidRDefault="00DC390C" w:rsidP="00DC390C">
      <w:pPr>
        <w:widowControl w:val="0"/>
        <w:tabs>
          <w:tab w:val="left" w:pos="692"/>
        </w:tabs>
        <w:autoSpaceDE w:val="0"/>
        <w:autoSpaceDN w:val="0"/>
        <w:adjustRightInd w:val="0"/>
        <w:spacing w:after="0"/>
        <w:rPr>
          <w:rFonts w:ascii="Menlo" w:hAnsi="Menlo" w:cs="Menlo"/>
          <w:sz w:val="18"/>
          <w:szCs w:val="18"/>
        </w:rPr>
      </w:pPr>
    </w:p>
    <w:p w14:paraId="04B415BF" w14:textId="77777777" w:rsidR="008C675B" w:rsidRPr="00432F2C" w:rsidRDefault="008C675B" w:rsidP="008C675B">
      <w:pPr>
        <w:pStyle w:val="Dica"/>
      </w:pPr>
      <w:r w:rsidRPr="00432F2C">
        <w:t xml:space="preserve">DICA: </w:t>
      </w:r>
      <w:r w:rsidRPr="00432F2C">
        <w:rPr>
          <w:b w:val="0"/>
        </w:rPr>
        <w:t>Lembre-se que propriedades se equivale aos atributos em Java, portanto elas devem ser declaradas dentro de uma classe.</w:t>
      </w:r>
    </w:p>
    <w:p w14:paraId="0BB2F2E4" w14:textId="77777777" w:rsidR="008C675B" w:rsidRDefault="008C675B" w:rsidP="00DC390C">
      <w:pPr>
        <w:pStyle w:val="Compactordered"/>
      </w:pPr>
      <w:r w:rsidRPr="00432F2C">
        <w:lastRenderedPageBreak/>
        <w:t>Agora precisamos criar a propriedade para a cor da seta:</w:t>
      </w:r>
    </w:p>
    <w:p w14:paraId="2D33772E" w14:textId="77777777" w:rsidR="00DC390C" w:rsidRDefault="00DC390C" w:rsidP="00DC390C">
      <w:pPr>
        <w:pStyle w:val="Compactordered"/>
        <w:numPr>
          <w:ilvl w:val="0"/>
          <w:numId w:val="0"/>
        </w:numPr>
        <w:ind w:left="426" w:hanging="142"/>
      </w:pPr>
    </w:p>
    <w:p w14:paraId="07D07D93"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color w:val="007400"/>
          <w:sz w:val="18"/>
          <w:szCs w:val="18"/>
        </w:rPr>
        <w:t>// A cor padrão da seta será cinza claro</w:t>
      </w:r>
    </w:p>
    <w:p w14:paraId="646E2407" w14:textId="77777777" w:rsidR="00DC390C"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var</w:t>
      </w:r>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w:t>
      </w:r>
    </w:p>
    <w:p w14:paraId="70690026"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p>
    <w:p w14:paraId="4CAFCDD0" w14:textId="77777777" w:rsidR="008C675B" w:rsidRDefault="008C675B" w:rsidP="00DC390C">
      <w:pPr>
        <w:pStyle w:val="Compactordered"/>
      </w:pPr>
      <w:r w:rsidRPr="00432F2C">
        <w:t>Sua classe por enquanto estará da seguinte maneira:</w:t>
      </w:r>
    </w:p>
    <w:p w14:paraId="31C58C9D" w14:textId="77777777" w:rsidR="00E573CB" w:rsidRDefault="00E573CB" w:rsidP="00E573CB">
      <w:pPr>
        <w:pStyle w:val="Compactordered"/>
        <w:numPr>
          <w:ilvl w:val="0"/>
          <w:numId w:val="0"/>
        </w:numPr>
        <w:ind w:left="426" w:hanging="142"/>
      </w:pPr>
    </w:p>
    <w:p w14:paraId="3AA054A9"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mport</w:t>
      </w:r>
      <w:r w:rsidRPr="0026208F">
        <w:rPr>
          <w:rFonts w:ascii="Menlo" w:hAnsi="Menlo" w:cs="Menlo"/>
          <w:sz w:val="18"/>
          <w:szCs w:val="18"/>
        </w:rPr>
        <w:t xml:space="preserve"> UIKit</w:t>
      </w:r>
    </w:p>
    <w:p w14:paraId="33DCB1FC"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class</w:t>
      </w:r>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34A4DB2D"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337923E4"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var</w:t>
      </w:r>
      <w:r w:rsidRPr="0026208F">
        <w:rPr>
          <w:rFonts w:ascii="Menlo" w:hAnsi="Menlo" w:cs="Menlo"/>
          <w:sz w:val="18"/>
          <w:szCs w:val="18"/>
        </w:rPr>
        <w:t xml:space="preserve"> isPointingToDown : </w:t>
      </w:r>
      <w:r w:rsidRPr="0026208F">
        <w:rPr>
          <w:rFonts w:ascii="Menlo" w:hAnsi="Menlo" w:cs="Menlo"/>
          <w:color w:val="5C2699"/>
          <w:sz w:val="18"/>
          <w:szCs w:val="18"/>
        </w:rPr>
        <w:t>Bool</w:t>
      </w:r>
      <w:r w:rsidRPr="0026208F">
        <w:rPr>
          <w:rFonts w:ascii="Menlo" w:hAnsi="Menlo" w:cs="Menlo"/>
          <w:sz w:val="18"/>
          <w:szCs w:val="18"/>
        </w:rPr>
        <w:t xml:space="preserve"> = </w:t>
      </w:r>
      <w:r w:rsidRPr="0026208F">
        <w:rPr>
          <w:rFonts w:ascii="Menlo" w:hAnsi="Menlo" w:cs="Menlo"/>
          <w:color w:val="AA0D91"/>
          <w:sz w:val="18"/>
          <w:szCs w:val="18"/>
        </w:rPr>
        <w:t>false</w:t>
      </w:r>
    </w:p>
    <w:p w14:paraId="4962B3CD"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var</w:t>
      </w:r>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w:t>
      </w:r>
    </w:p>
    <w:p w14:paraId="6A988E5F"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799AB69D"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override</w:t>
      </w:r>
      <w:r w:rsidRPr="0026208F">
        <w:rPr>
          <w:rFonts w:ascii="Menlo" w:hAnsi="Menlo" w:cs="Menlo"/>
          <w:sz w:val="18"/>
          <w:szCs w:val="18"/>
        </w:rPr>
        <w:t xml:space="preserve"> </w:t>
      </w:r>
      <w:r w:rsidRPr="0026208F">
        <w:rPr>
          <w:rFonts w:ascii="Menlo" w:hAnsi="Menlo" w:cs="Menlo"/>
          <w:color w:val="AA0D91"/>
          <w:sz w:val="18"/>
          <w:szCs w:val="18"/>
        </w:rPr>
        <w:t>func</w:t>
      </w:r>
      <w:r w:rsidRPr="0026208F">
        <w:rPr>
          <w:rFonts w:ascii="Menlo" w:hAnsi="Menlo" w:cs="Menlo"/>
          <w:sz w:val="18"/>
          <w:szCs w:val="18"/>
        </w:rPr>
        <w:t xml:space="preserve"> draw(</w:t>
      </w:r>
      <w:r w:rsidRPr="0026208F">
        <w:rPr>
          <w:rFonts w:ascii="Menlo" w:hAnsi="Menlo" w:cs="Menlo"/>
          <w:color w:val="AA0D91"/>
          <w:sz w:val="18"/>
          <w:szCs w:val="18"/>
        </w:rPr>
        <w:t>_</w:t>
      </w:r>
      <w:r w:rsidRPr="0026208F">
        <w:rPr>
          <w:rFonts w:ascii="Menlo" w:hAnsi="Menlo" w:cs="Menlo"/>
          <w:sz w:val="18"/>
          <w:szCs w:val="18"/>
        </w:rPr>
        <w:t xml:space="preserve"> rect: </w:t>
      </w:r>
      <w:r w:rsidRPr="0026208F">
        <w:rPr>
          <w:rFonts w:ascii="Menlo" w:hAnsi="Menlo" w:cs="Menlo"/>
          <w:color w:val="5C2699"/>
          <w:sz w:val="18"/>
          <w:szCs w:val="18"/>
        </w:rPr>
        <w:t>CGRect</w:t>
      </w:r>
      <w:r w:rsidRPr="0026208F">
        <w:rPr>
          <w:rFonts w:ascii="Menlo" w:hAnsi="Menlo" w:cs="Menlo"/>
          <w:sz w:val="18"/>
          <w:szCs w:val="18"/>
        </w:rPr>
        <w:t>) {</w:t>
      </w:r>
    </w:p>
    <w:p w14:paraId="3F5C98A6"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5E58FCA2"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3EF0E57A" w14:textId="77777777" w:rsidR="00E573CB" w:rsidRDefault="00E573CB" w:rsidP="00E573CB">
      <w:pPr>
        <w:pStyle w:val="Compactordered"/>
        <w:numPr>
          <w:ilvl w:val="0"/>
          <w:numId w:val="0"/>
        </w:numPr>
        <w:ind w:left="426" w:hanging="142"/>
      </w:pPr>
    </w:p>
    <w:p w14:paraId="02B0426C" w14:textId="77777777" w:rsidR="00E573CB" w:rsidRPr="00432F2C" w:rsidRDefault="00E573CB" w:rsidP="00E573CB">
      <w:pPr>
        <w:pStyle w:val="Compactordered"/>
        <w:numPr>
          <w:ilvl w:val="0"/>
          <w:numId w:val="0"/>
        </w:numPr>
        <w:ind w:left="426" w:hanging="142"/>
      </w:pPr>
    </w:p>
    <w:p w14:paraId="79806153" w14:textId="160806AE" w:rsidR="008C675B" w:rsidRPr="00432F2C" w:rsidRDefault="008C675B" w:rsidP="00DC390C">
      <w:pPr>
        <w:pStyle w:val="Compactordered"/>
      </w:pPr>
      <w:r w:rsidRPr="00432F2C">
        <w:t xml:space="preserve">Agora basta desenharmos a seta. Insira o seguinte código no método </w:t>
      </w:r>
      <w:r w:rsidRPr="00515F73">
        <w:rPr>
          <w:rStyle w:val="VerbatimChar"/>
          <w:b/>
        </w:rPr>
        <w:t>drawRect(_ :)</w:t>
      </w:r>
      <w:r w:rsidRPr="00515F73">
        <w:rPr>
          <w:b/>
        </w:rPr>
        <w:t>:</w:t>
      </w:r>
    </w:p>
    <w:p w14:paraId="4D229ED1" w14:textId="77777777" w:rsidR="008C675B" w:rsidRPr="00432F2C" w:rsidRDefault="008C675B" w:rsidP="00515F73">
      <w:pPr>
        <w:pStyle w:val="Compact"/>
        <w:numPr>
          <w:ilvl w:val="0"/>
          <w:numId w:val="0"/>
        </w:numPr>
        <w:ind w:left="480"/>
      </w:pPr>
    </w:p>
    <w:p w14:paraId="39B39D18" w14:textId="413CB53F"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let</w:t>
      </w:r>
      <w:r w:rsidRPr="0026208F">
        <w:rPr>
          <w:rFonts w:ascii="Menlo" w:hAnsi="Menlo" w:cs="Menlo"/>
          <w:sz w:val="18"/>
          <w:szCs w:val="18"/>
        </w:rPr>
        <w:t xml:space="preserve"> shape = CAShapeLayer()</w:t>
      </w:r>
    </w:p>
    <w:p w14:paraId="3A9E7C9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layer.addSublayer(shape)</w:t>
      </w:r>
    </w:p>
    <w:p w14:paraId="6D1F2CC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shape.lineJoin = kCALineJoinMiter</w:t>
      </w:r>
    </w:p>
    <w:p w14:paraId="6006ED9E"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shape.fillColor = arrowColor.cgColor</w:t>
      </w:r>
    </w:p>
    <w:p w14:paraId="04D6C05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3D9C5E7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let</w:t>
      </w:r>
      <w:r w:rsidRPr="0026208F">
        <w:rPr>
          <w:rFonts w:ascii="Menlo" w:hAnsi="Menlo" w:cs="Menlo"/>
          <w:sz w:val="18"/>
          <w:szCs w:val="18"/>
        </w:rPr>
        <w:t xml:space="preserve"> path = UIBezierPath()</w:t>
      </w:r>
    </w:p>
    <w:p w14:paraId="32E16EF9"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0D6B1B94"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f</w:t>
      </w:r>
      <w:r w:rsidRPr="0026208F">
        <w:rPr>
          <w:rFonts w:ascii="Menlo" w:hAnsi="Menlo" w:cs="Menlo"/>
          <w:sz w:val="18"/>
          <w:szCs w:val="18"/>
        </w:rPr>
        <w:t xml:space="preserve"> isPointingToDown {</w:t>
      </w:r>
    </w:p>
    <w:p w14:paraId="610DBD6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baixo</w:t>
      </w:r>
    </w:p>
    <w:p w14:paraId="6728F56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move(to: CGPoint(x:bounds.width/</w:t>
      </w:r>
      <w:r w:rsidRPr="0026208F">
        <w:rPr>
          <w:rFonts w:ascii="Menlo" w:hAnsi="Menlo" w:cs="Menlo"/>
          <w:color w:val="1C00CF"/>
          <w:sz w:val="18"/>
          <w:szCs w:val="18"/>
        </w:rPr>
        <w:t>2</w:t>
      </w:r>
      <w:r w:rsidRPr="0026208F">
        <w:rPr>
          <w:rFonts w:ascii="Menlo" w:hAnsi="Menlo" w:cs="Menlo"/>
          <w:sz w:val="18"/>
          <w:szCs w:val="18"/>
        </w:rPr>
        <w:t>, y:bounds.height))</w:t>
      </w:r>
    </w:p>
    <w:p w14:paraId="295C805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5CB3407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 y:</w:t>
      </w:r>
      <w:r w:rsidRPr="0026208F">
        <w:rPr>
          <w:rFonts w:ascii="Menlo" w:hAnsi="Menlo" w:cs="Menlo"/>
          <w:color w:val="1C00CF"/>
          <w:sz w:val="18"/>
          <w:szCs w:val="18"/>
        </w:rPr>
        <w:t>0</w:t>
      </w:r>
      <w:r w:rsidRPr="0026208F">
        <w:rPr>
          <w:rFonts w:ascii="Menlo" w:hAnsi="Menlo" w:cs="Menlo"/>
          <w:sz w:val="18"/>
          <w:szCs w:val="18"/>
        </w:rPr>
        <w:t>))</w:t>
      </w:r>
    </w:p>
    <w:p w14:paraId="63BE344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12E7A5F1"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5BD5B97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2</w:t>
      </w:r>
      <w:r w:rsidRPr="0026208F">
        <w:rPr>
          <w:rFonts w:ascii="Menlo" w:hAnsi="Menlo" w:cs="Menlo"/>
          <w:sz w:val="18"/>
          <w:szCs w:val="18"/>
        </w:rPr>
        <w:t>, y:bounds.width/</w:t>
      </w:r>
      <w:r w:rsidRPr="0026208F">
        <w:rPr>
          <w:rFonts w:ascii="Menlo" w:hAnsi="Menlo" w:cs="Menlo"/>
          <w:color w:val="1C00CF"/>
          <w:sz w:val="18"/>
          <w:szCs w:val="18"/>
        </w:rPr>
        <w:t>6</w:t>
      </w:r>
      <w:r w:rsidRPr="0026208F">
        <w:rPr>
          <w:rFonts w:ascii="Menlo" w:hAnsi="Menlo" w:cs="Menlo"/>
          <w:sz w:val="18"/>
          <w:szCs w:val="18"/>
        </w:rPr>
        <w:t>))</w:t>
      </w:r>
    </w:p>
    <w:p w14:paraId="3139A6F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0BC6E7D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68B8C69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w:t>
      </w:r>
      <w:r w:rsidRPr="0026208F">
        <w:rPr>
          <w:rFonts w:ascii="Menlo" w:hAnsi="Menlo" w:cs="Menlo"/>
          <w:color w:val="1C00CF"/>
          <w:sz w:val="18"/>
          <w:szCs w:val="18"/>
        </w:rPr>
        <w:t>0</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13A89F5A" w14:textId="3C6DDE4D"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r>
        <w:rPr>
          <w:rFonts w:ascii="Menlo" w:hAnsi="Menlo" w:cs="Menlo"/>
          <w:sz w:val="18"/>
          <w:szCs w:val="18"/>
        </w:rPr>
        <w:t xml:space="preserve"> </w:t>
      </w:r>
      <w:r w:rsidRPr="0026208F">
        <w:rPr>
          <w:rFonts w:ascii="Menlo" w:hAnsi="Menlo" w:cs="Menlo"/>
          <w:color w:val="AA0D91"/>
          <w:sz w:val="18"/>
          <w:szCs w:val="18"/>
        </w:rPr>
        <w:t>else</w:t>
      </w:r>
      <w:r>
        <w:rPr>
          <w:rFonts w:ascii="Menlo" w:hAnsi="Menlo" w:cs="Menlo"/>
          <w:color w:val="AA0D91"/>
          <w:sz w:val="18"/>
          <w:szCs w:val="18"/>
        </w:rPr>
        <w:t xml:space="preserve"> </w:t>
      </w:r>
      <w:r w:rsidRPr="0026208F">
        <w:rPr>
          <w:rFonts w:ascii="Menlo" w:hAnsi="Menlo" w:cs="Menlo"/>
          <w:sz w:val="18"/>
          <w:szCs w:val="18"/>
        </w:rPr>
        <w:t>{</w:t>
      </w:r>
    </w:p>
    <w:p w14:paraId="46F5EE2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cima</w:t>
      </w:r>
    </w:p>
    <w:p w14:paraId="63BE195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move(to: CGPoint(x:bounds.width/</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0EDE3FC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 y:bounds.height))</w:t>
      </w:r>
    </w:p>
    <w:p w14:paraId="7F405DD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bounds.height))</w:t>
      </w:r>
    </w:p>
    <w:p w14:paraId="635E2BE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2EC6E20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2</w:t>
      </w:r>
      <w:r w:rsidRPr="0026208F">
        <w:rPr>
          <w:rFonts w:ascii="Menlo" w:hAnsi="Menlo" w:cs="Menlo"/>
          <w:sz w:val="18"/>
          <w:szCs w:val="18"/>
        </w:rPr>
        <w:t>, y:bounds.height - (bounds.width/</w:t>
      </w:r>
      <w:r w:rsidRPr="0026208F">
        <w:rPr>
          <w:rFonts w:ascii="Menlo" w:hAnsi="Menlo" w:cs="Menlo"/>
          <w:color w:val="1C00CF"/>
          <w:sz w:val="18"/>
          <w:szCs w:val="18"/>
        </w:rPr>
        <w:t>6</w:t>
      </w:r>
      <w:r w:rsidRPr="0026208F">
        <w:rPr>
          <w:rFonts w:ascii="Menlo" w:hAnsi="Menlo" w:cs="Menlo"/>
          <w:sz w:val="18"/>
          <w:szCs w:val="18"/>
        </w:rPr>
        <w:t>)))</w:t>
      </w:r>
    </w:p>
    <w:p w14:paraId="1ED93D3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y:bounds.height))</w:t>
      </w:r>
    </w:p>
    <w:p w14:paraId="0F0D722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w:t>
      </w:r>
      <w:r w:rsidRPr="0026208F">
        <w:rPr>
          <w:rFonts w:ascii="Menlo" w:hAnsi="Menlo" w:cs="Menlo"/>
          <w:color w:val="1C00CF"/>
          <w:sz w:val="18"/>
          <w:szCs w:val="18"/>
        </w:rPr>
        <w:t>0</w:t>
      </w:r>
      <w:r w:rsidRPr="0026208F">
        <w:rPr>
          <w:rFonts w:ascii="Menlo" w:hAnsi="Menlo" w:cs="Menlo"/>
          <w:sz w:val="18"/>
          <w:szCs w:val="18"/>
        </w:rPr>
        <w:t>, y:bounds.height))</w:t>
      </w:r>
    </w:p>
    <w:p w14:paraId="11E1AEA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19F5AD4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0106807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path.close()</w:t>
      </w:r>
    </w:p>
    <w:p w14:paraId="717B747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shape.path = path.cgPath</w:t>
      </w:r>
    </w:p>
    <w:p w14:paraId="4433A6E5" w14:textId="606FBD07" w:rsidR="008C675B" w:rsidRPr="00432F2C" w:rsidRDefault="008C675B" w:rsidP="008C675B">
      <w:pPr>
        <w:pStyle w:val="SourceCode"/>
      </w:pPr>
    </w:p>
    <w:p w14:paraId="0C967969" w14:textId="7443DC8D" w:rsidR="008C675B" w:rsidRPr="00432F2C" w:rsidRDefault="008C675B" w:rsidP="008C675B">
      <w:pPr>
        <w:pStyle w:val="Dica"/>
      </w:pPr>
      <w:r w:rsidRPr="00432F2C">
        <w:t xml:space="preserve">OBS: </w:t>
      </w:r>
      <w:r w:rsidRPr="00432F2C">
        <w:rPr>
          <w:b w:val="0"/>
        </w:rPr>
        <w:t xml:space="preserve">Os conceitos do CoreGraphics são extensos e com bastante teor matemático, então se você desejar mais detalhes sobre o uso deste Framework, visite sua documentação. Leia com </w:t>
      </w:r>
      <w:r w:rsidRPr="00432F2C">
        <w:rPr>
          <w:b w:val="0"/>
        </w:rPr>
        <w:lastRenderedPageBreak/>
        <w:t xml:space="preserve">atenção o </w:t>
      </w:r>
      <w:r w:rsidR="00515F73" w:rsidRPr="00432F2C">
        <w:rPr>
          <w:b w:val="0"/>
        </w:rPr>
        <w:t>código,</w:t>
      </w:r>
      <w:r w:rsidRPr="00432F2C">
        <w:rPr>
          <w:b w:val="0"/>
        </w:rPr>
        <w:t xml:space="preserve"> mas não se preocupe em entender. O objetivo desta aula é apenas lhe apresentar a ferramenta.</w:t>
      </w:r>
    </w:p>
    <w:p w14:paraId="03BC58EF" w14:textId="77777777" w:rsidR="008C675B" w:rsidRPr="00432F2C" w:rsidRDefault="008C675B" w:rsidP="00432F2C">
      <w:pPr>
        <w:pStyle w:val="Compact"/>
        <w:numPr>
          <w:ilvl w:val="0"/>
          <w:numId w:val="10"/>
        </w:numPr>
      </w:pPr>
      <w:r w:rsidRPr="00432F2C">
        <w:t>Sua classe por completo ficará assim:</w:t>
      </w:r>
    </w:p>
    <w:p w14:paraId="6BAC8D9B" w14:textId="77777777" w:rsidR="008C675B" w:rsidRPr="00432F2C" w:rsidRDefault="008C675B" w:rsidP="00515F73">
      <w:pPr>
        <w:pStyle w:val="Compact"/>
        <w:numPr>
          <w:ilvl w:val="0"/>
          <w:numId w:val="0"/>
        </w:numPr>
        <w:ind w:left="480"/>
      </w:pPr>
    </w:p>
    <w:p w14:paraId="42EC713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color w:val="AA0D91"/>
          <w:sz w:val="18"/>
          <w:szCs w:val="18"/>
        </w:rPr>
        <w:t>import</w:t>
      </w:r>
      <w:r w:rsidRPr="0026208F">
        <w:rPr>
          <w:rFonts w:ascii="Menlo" w:hAnsi="Menlo" w:cs="Menlo"/>
          <w:sz w:val="18"/>
          <w:szCs w:val="18"/>
        </w:rPr>
        <w:t xml:space="preserve"> UIKit</w:t>
      </w:r>
    </w:p>
    <w:p w14:paraId="03BF087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p>
    <w:p w14:paraId="52B4A8C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color w:val="AA0D91"/>
          <w:sz w:val="18"/>
          <w:szCs w:val="18"/>
        </w:rPr>
        <w:t>class</w:t>
      </w:r>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77BAC0B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527F1234"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var</w:t>
      </w:r>
      <w:r w:rsidRPr="0026208F">
        <w:rPr>
          <w:rFonts w:ascii="Menlo" w:hAnsi="Menlo" w:cs="Menlo"/>
          <w:sz w:val="18"/>
          <w:szCs w:val="18"/>
        </w:rPr>
        <w:t xml:space="preserve"> isPointingToDown : </w:t>
      </w:r>
      <w:r w:rsidRPr="0026208F">
        <w:rPr>
          <w:rFonts w:ascii="Menlo" w:hAnsi="Menlo" w:cs="Menlo"/>
          <w:color w:val="5C2699"/>
          <w:sz w:val="18"/>
          <w:szCs w:val="18"/>
        </w:rPr>
        <w:t>Bool</w:t>
      </w:r>
      <w:r w:rsidRPr="0026208F">
        <w:rPr>
          <w:rFonts w:ascii="Menlo" w:hAnsi="Menlo" w:cs="Menlo"/>
          <w:sz w:val="18"/>
          <w:szCs w:val="18"/>
        </w:rPr>
        <w:t xml:space="preserve"> = </w:t>
      </w:r>
      <w:r w:rsidRPr="0026208F">
        <w:rPr>
          <w:rFonts w:ascii="Menlo" w:hAnsi="Menlo" w:cs="Menlo"/>
          <w:color w:val="AA0D91"/>
          <w:sz w:val="18"/>
          <w:szCs w:val="18"/>
        </w:rPr>
        <w:t>false</w:t>
      </w:r>
    </w:p>
    <w:p w14:paraId="6FEA2EE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var</w:t>
      </w:r>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w:t>
      </w:r>
    </w:p>
    <w:p w14:paraId="06154D5A"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7A45207A"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override</w:t>
      </w:r>
      <w:r w:rsidRPr="0026208F">
        <w:rPr>
          <w:rFonts w:ascii="Menlo" w:hAnsi="Menlo" w:cs="Menlo"/>
          <w:sz w:val="18"/>
          <w:szCs w:val="18"/>
        </w:rPr>
        <w:t xml:space="preserve"> </w:t>
      </w:r>
      <w:r w:rsidRPr="0026208F">
        <w:rPr>
          <w:rFonts w:ascii="Menlo" w:hAnsi="Menlo" w:cs="Menlo"/>
          <w:color w:val="AA0D91"/>
          <w:sz w:val="18"/>
          <w:szCs w:val="18"/>
        </w:rPr>
        <w:t>func</w:t>
      </w:r>
      <w:r w:rsidRPr="0026208F">
        <w:rPr>
          <w:rFonts w:ascii="Menlo" w:hAnsi="Menlo" w:cs="Menlo"/>
          <w:sz w:val="18"/>
          <w:szCs w:val="18"/>
        </w:rPr>
        <w:t xml:space="preserve"> draw(</w:t>
      </w:r>
      <w:r w:rsidRPr="0026208F">
        <w:rPr>
          <w:rFonts w:ascii="Menlo" w:hAnsi="Menlo" w:cs="Menlo"/>
          <w:color w:val="AA0D91"/>
          <w:sz w:val="18"/>
          <w:szCs w:val="18"/>
        </w:rPr>
        <w:t>_</w:t>
      </w:r>
      <w:r w:rsidRPr="0026208F">
        <w:rPr>
          <w:rFonts w:ascii="Menlo" w:hAnsi="Menlo" w:cs="Menlo"/>
          <w:sz w:val="18"/>
          <w:szCs w:val="18"/>
        </w:rPr>
        <w:t xml:space="preserve"> rect: </w:t>
      </w:r>
      <w:r w:rsidRPr="0026208F">
        <w:rPr>
          <w:rFonts w:ascii="Menlo" w:hAnsi="Menlo" w:cs="Menlo"/>
          <w:color w:val="5C2699"/>
          <w:sz w:val="18"/>
          <w:szCs w:val="18"/>
        </w:rPr>
        <w:t>CGRect</w:t>
      </w:r>
      <w:r w:rsidRPr="0026208F">
        <w:rPr>
          <w:rFonts w:ascii="Menlo" w:hAnsi="Menlo" w:cs="Menlo"/>
          <w:sz w:val="18"/>
          <w:szCs w:val="18"/>
        </w:rPr>
        <w:t>) {</w:t>
      </w:r>
    </w:p>
    <w:p w14:paraId="48FBDDA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let</w:t>
      </w:r>
      <w:r w:rsidRPr="0026208F">
        <w:rPr>
          <w:rFonts w:ascii="Menlo" w:hAnsi="Menlo" w:cs="Menlo"/>
          <w:sz w:val="18"/>
          <w:szCs w:val="18"/>
        </w:rPr>
        <w:t xml:space="preserve"> shape = CAShapeLayer()</w:t>
      </w:r>
    </w:p>
    <w:p w14:paraId="01736142"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layer.addSublayer(shape)</w:t>
      </w:r>
    </w:p>
    <w:p w14:paraId="4266D1AE"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shape.lineJoin = kCALineJoinMiter</w:t>
      </w:r>
    </w:p>
    <w:p w14:paraId="7D86DC9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shape.fillColor = arrowColor.cgColor</w:t>
      </w:r>
    </w:p>
    <w:p w14:paraId="39C9BD76"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0B7636A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let</w:t>
      </w:r>
      <w:r w:rsidRPr="0026208F">
        <w:rPr>
          <w:rFonts w:ascii="Menlo" w:hAnsi="Menlo" w:cs="Menlo"/>
          <w:sz w:val="18"/>
          <w:szCs w:val="18"/>
        </w:rPr>
        <w:t xml:space="preserve"> path = UIBezierPath()</w:t>
      </w:r>
    </w:p>
    <w:p w14:paraId="511B75E4"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258681C6"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if</w:t>
      </w:r>
      <w:r w:rsidRPr="0026208F">
        <w:rPr>
          <w:rFonts w:ascii="Menlo" w:hAnsi="Menlo" w:cs="Menlo"/>
          <w:sz w:val="18"/>
          <w:szCs w:val="18"/>
        </w:rPr>
        <w:t xml:space="preserve"> isPointingToDown {</w:t>
      </w:r>
    </w:p>
    <w:p w14:paraId="342D4985"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baixo</w:t>
      </w:r>
    </w:p>
    <w:p w14:paraId="486A3CD2"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move(to: CGPoint(x:bounds.width/</w:t>
      </w:r>
      <w:r w:rsidRPr="0026208F">
        <w:rPr>
          <w:rFonts w:ascii="Menlo" w:hAnsi="Menlo" w:cs="Menlo"/>
          <w:color w:val="1C00CF"/>
          <w:sz w:val="18"/>
          <w:szCs w:val="18"/>
        </w:rPr>
        <w:t>2</w:t>
      </w:r>
      <w:r w:rsidRPr="0026208F">
        <w:rPr>
          <w:rFonts w:ascii="Menlo" w:hAnsi="Menlo" w:cs="Menlo"/>
          <w:sz w:val="18"/>
          <w:szCs w:val="18"/>
        </w:rPr>
        <w:t>, y:bounds.height))</w:t>
      </w:r>
    </w:p>
    <w:p w14:paraId="2EAC2566"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1D237D1E"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addLine(to: CGPoint(x:bounds.width, y:</w:t>
      </w:r>
      <w:r w:rsidRPr="0026208F">
        <w:rPr>
          <w:rFonts w:ascii="Menlo" w:hAnsi="Menlo" w:cs="Menlo"/>
          <w:color w:val="1C00CF"/>
          <w:sz w:val="18"/>
          <w:szCs w:val="18"/>
        </w:rPr>
        <w:t>0</w:t>
      </w:r>
      <w:r w:rsidRPr="0026208F">
        <w:rPr>
          <w:rFonts w:ascii="Menlo" w:hAnsi="Menlo" w:cs="Menlo"/>
          <w:sz w:val="18"/>
          <w:szCs w:val="18"/>
        </w:rPr>
        <w:t>))</w:t>
      </w:r>
    </w:p>
    <w:p w14:paraId="7583B12D"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5830FDE9"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6A89C981"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2</w:t>
      </w:r>
      <w:r w:rsidRPr="0026208F">
        <w:rPr>
          <w:rFonts w:ascii="Menlo" w:hAnsi="Menlo" w:cs="Menlo"/>
          <w:sz w:val="18"/>
          <w:szCs w:val="18"/>
        </w:rPr>
        <w:t>, y:bounds.width/</w:t>
      </w:r>
      <w:r w:rsidRPr="0026208F">
        <w:rPr>
          <w:rFonts w:ascii="Menlo" w:hAnsi="Menlo" w:cs="Menlo"/>
          <w:color w:val="1C00CF"/>
          <w:sz w:val="18"/>
          <w:szCs w:val="18"/>
        </w:rPr>
        <w:t>6</w:t>
      </w:r>
      <w:r w:rsidRPr="0026208F">
        <w:rPr>
          <w:rFonts w:ascii="Menlo" w:hAnsi="Menlo" w:cs="Menlo"/>
          <w:sz w:val="18"/>
          <w:szCs w:val="18"/>
        </w:rPr>
        <w:t>))</w:t>
      </w:r>
    </w:p>
    <w:p w14:paraId="43044F5A"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1765025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1917AADC"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addLine(to: CGPoint(x:</w:t>
      </w:r>
      <w:r w:rsidRPr="0026208F">
        <w:rPr>
          <w:rFonts w:ascii="Menlo" w:hAnsi="Menlo" w:cs="Menlo"/>
          <w:color w:val="1C00CF"/>
          <w:sz w:val="18"/>
          <w:szCs w:val="18"/>
        </w:rPr>
        <w:t>0</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3C0278F0" w14:textId="0722BADE"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r>
        <w:rPr>
          <w:rFonts w:ascii="Menlo" w:hAnsi="Menlo" w:cs="Menlo"/>
          <w:sz w:val="18"/>
          <w:szCs w:val="18"/>
        </w:rPr>
        <w:t xml:space="preserve"> </w:t>
      </w:r>
      <w:r w:rsidRPr="0026208F">
        <w:rPr>
          <w:rFonts w:ascii="Menlo" w:hAnsi="Menlo" w:cs="Menlo"/>
          <w:color w:val="AA0D91"/>
          <w:sz w:val="18"/>
          <w:szCs w:val="18"/>
        </w:rPr>
        <w:t>else</w:t>
      </w:r>
      <w:r>
        <w:rPr>
          <w:rFonts w:ascii="Menlo" w:hAnsi="Menlo" w:cs="Menlo"/>
          <w:color w:val="AA0D91"/>
          <w:sz w:val="18"/>
          <w:szCs w:val="18"/>
        </w:rPr>
        <w:t xml:space="preserve"> </w:t>
      </w:r>
      <w:r w:rsidRPr="0026208F">
        <w:rPr>
          <w:rFonts w:ascii="Menlo" w:hAnsi="Menlo" w:cs="Menlo"/>
          <w:sz w:val="18"/>
          <w:szCs w:val="18"/>
        </w:rPr>
        <w:t>{</w:t>
      </w:r>
    </w:p>
    <w:p w14:paraId="45E65FCF"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cima</w:t>
      </w:r>
    </w:p>
    <w:p w14:paraId="31F6732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move(to: CGPoint(x:bounds.width/</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56AB4DD1"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addLine(to: CGPoint(x:bounds.width, y:bounds.height))</w:t>
      </w:r>
    </w:p>
    <w:p w14:paraId="04D537CD"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bounds.height))</w:t>
      </w:r>
    </w:p>
    <w:p w14:paraId="02CA640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296C2EFF" w14:textId="6F4D323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Pr>
          <w:rFonts w:ascii="Menlo" w:hAnsi="Menlo" w:cs="Menlo"/>
          <w:sz w:val="18"/>
          <w:szCs w:val="18"/>
        </w:rPr>
        <w:t xml:space="preserve">            path.addLine(to: </w:t>
      </w:r>
      <w:r w:rsidRPr="0026208F">
        <w:rPr>
          <w:rFonts w:ascii="Menlo" w:hAnsi="Menlo" w:cs="Menlo"/>
          <w:sz w:val="18"/>
          <w:szCs w:val="18"/>
        </w:rPr>
        <w:t>CGPoint(x:bounds.width/</w:t>
      </w:r>
      <w:r w:rsidRPr="0026208F">
        <w:rPr>
          <w:rFonts w:ascii="Menlo" w:hAnsi="Menlo" w:cs="Menlo"/>
          <w:color w:val="1C00CF"/>
          <w:sz w:val="18"/>
          <w:szCs w:val="18"/>
        </w:rPr>
        <w:t>2</w:t>
      </w:r>
      <w:r w:rsidRPr="0026208F">
        <w:rPr>
          <w:rFonts w:ascii="Menlo" w:hAnsi="Menlo" w:cs="Menlo"/>
          <w:sz w:val="18"/>
          <w:szCs w:val="18"/>
        </w:rPr>
        <w:t>, y:bounds.height - (bounds.width/</w:t>
      </w:r>
      <w:r w:rsidRPr="0026208F">
        <w:rPr>
          <w:rFonts w:ascii="Menlo" w:hAnsi="Menlo" w:cs="Menlo"/>
          <w:color w:val="1C00CF"/>
          <w:sz w:val="18"/>
          <w:szCs w:val="18"/>
        </w:rPr>
        <w:t>6</w:t>
      </w:r>
      <w:r w:rsidRPr="0026208F">
        <w:rPr>
          <w:rFonts w:ascii="Menlo" w:hAnsi="Menlo" w:cs="Menlo"/>
          <w:sz w:val="18"/>
          <w:szCs w:val="18"/>
        </w:rPr>
        <w:t>)))</w:t>
      </w:r>
    </w:p>
    <w:p w14:paraId="3653A6EF"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y:bounds.height))</w:t>
      </w:r>
    </w:p>
    <w:p w14:paraId="4237F571"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addLine(to: CGPoint(x:</w:t>
      </w:r>
      <w:r w:rsidRPr="0026208F">
        <w:rPr>
          <w:rFonts w:ascii="Menlo" w:hAnsi="Menlo" w:cs="Menlo"/>
          <w:color w:val="1C00CF"/>
          <w:sz w:val="18"/>
          <w:szCs w:val="18"/>
        </w:rPr>
        <w:t>0</w:t>
      </w:r>
      <w:r w:rsidRPr="0026208F">
        <w:rPr>
          <w:rFonts w:ascii="Menlo" w:hAnsi="Menlo" w:cs="Menlo"/>
          <w:sz w:val="18"/>
          <w:szCs w:val="18"/>
        </w:rPr>
        <w:t>, y:bounds.height))</w:t>
      </w:r>
    </w:p>
    <w:p w14:paraId="77CFC8FD"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795E830C"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39D66E5A"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72544A6F"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path.close()</w:t>
      </w:r>
    </w:p>
    <w:p w14:paraId="26B8791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shape.path = path.cgPath</w:t>
      </w:r>
    </w:p>
    <w:p w14:paraId="0E0934A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1235BC5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w:t>
      </w:r>
    </w:p>
    <w:p w14:paraId="78038B25" w14:textId="77777777" w:rsidR="008C675B" w:rsidRPr="00432F2C" w:rsidRDefault="008C675B" w:rsidP="008C675B">
      <w:pPr>
        <w:pStyle w:val="FirstParagraph"/>
        <w:rPr>
          <w:lang w:val="pt-BR"/>
        </w:rPr>
      </w:pPr>
      <w:r w:rsidRPr="00432F2C">
        <w:rPr>
          <w:lang w:val="pt-BR"/>
        </w:rPr>
        <w:t>Se você colocar este botão em algum ViewController, poderá ver o desenho da seta somente quando executar o app. Para ver o resultado instantâneamente, vamos utilizar o atributo IBDesignable.</w:t>
      </w:r>
    </w:p>
    <w:p w14:paraId="3AFE0FD0" w14:textId="77777777" w:rsidR="008C675B" w:rsidRPr="00432F2C" w:rsidRDefault="008C675B" w:rsidP="000478C8">
      <w:pPr>
        <w:pStyle w:val="Ttulo3"/>
      </w:pPr>
      <w:r w:rsidRPr="00432F2C">
        <w:t>Exibindo atualizações em tempo real</w:t>
      </w:r>
    </w:p>
    <w:p w14:paraId="3FB184B1" w14:textId="77777777" w:rsidR="008C675B" w:rsidRPr="00432F2C" w:rsidRDefault="008C675B" w:rsidP="008C675B">
      <w:pPr>
        <w:pStyle w:val="FirstParagraph"/>
        <w:rPr>
          <w:lang w:val="pt-BR"/>
        </w:rPr>
      </w:pPr>
      <w:r w:rsidRPr="00432F2C">
        <w:rPr>
          <w:lang w:val="pt-BR"/>
        </w:rPr>
        <w:t>Para que você possa ver o resultado do desenho em tempo real no xib que criamos, basta realizar os seguintes passos:</w:t>
      </w:r>
    </w:p>
    <w:p w14:paraId="183C43E2" w14:textId="77777777" w:rsidR="008C675B" w:rsidRPr="00432F2C" w:rsidRDefault="008C675B" w:rsidP="008C675B">
      <w:pPr>
        <w:pBdr>
          <w:bottom w:val="single" w:sz="4" w:space="1" w:color="auto"/>
        </w:pBdr>
      </w:pPr>
    </w:p>
    <w:p w14:paraId="3BD10D6B" w14:textId="3CE8FE11" w:rsidR="00515F73" w:rsidRDefault="00515F73" w:rsidP="00515F73">
      <w:pPr>
        <w:pStyle w:val="Compactordered"/>
        <w:numPr>
          <w:ilvl w:val="0"/>
          <w:numId w:val="0"/>
        </w:numPr>
      </w:pPr>
    </w:p>
    <w:p w14:paraId="5B04F6D0" w14:textId="77777777" w:rsidR="008C675B" w:rsidRPr="00432F2C" w:rsidRDefault="008C675B" w:rsidP="00515F73">
      <w:pPr>
        <w:pStyle w:val="Compactordered"/>
        <w:numPr>
          <w:ilvl w:val="0"/>
          <w:numId w:val="52"/>
        </w:numPr>
        <w:ind w:left="426" w:hanging="284"/>
      </w:pPr>
      <w:r w:rsidRPr="00432F2C">
        <w:lastRenderedPageBreak/>
        <w:t xml:space="preserve">No início da definição da classe </w:t>
      </w:r>
      <w:r w:rsidRPr="00515F73">
        <w:rPr>
          <w:b/>
        </w:rPr>
        <w:t>ExpandCollapseButton</w:t>
      </w:r>
      <w:r w:rsidRPr="00432F2C">
        <w:t xml:space="preserve"> adicione a anotação </w:t>
      </w:r>
      <w:r w:rsidRPr="00515F73">
        <w:rPr>
          <w:b/>
        </w:rPr>
        <w:t>@IBDesignable</w:t>
      </w:r>
      <w:r w:rsidRPr="00432F2C">
        <w:t xml:space="preserve"> como a seguir:</w:t>
      </w:r>
    </w:p>
    <w:p w14:paraId="687D6EDD" w14:textId="77777777" w:rsidR="008C675B" w:rsidRPr="00432F2C" w:rsidRDefault="008C675B" w:rsidP="00515F73">
      <w:pPr>
        <w:pStyle w:val="Compact"/>
        <w:numPr>
          <w:ilvl w:val="0"/>
          <w:numId w:val="0"/>
        </w:numPr>
        <w:ind w:left="480"/>
      </w:pPr>
    </w:p>
    <w:p w14:paraId="0CEEE6B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Designable</w:t>
      </w:r>
      <w:r w:rsidRPr="0026208F">
        <w:rPr>
          <w:rFonts w:ascii="Menlo" w:hAnsi="Menlo" w:cs="Menlo"/>
          <w:sz w:val="18"/>
          <w:szCs w:val="18"/>
        </w:rPr>
        <w:t xml:space="preserve"> </w:t>
      </w:r>
      <w:r w:rsidRPr="0026208F">
        <w:rPr>
          <w:rFonts w:ascii="Menlo" w:hAnsi="Menlo" w:cs="Menlo"/>
          <w:color w:val="AA0D91"/>
          <w:sz w:val="18"/>
          <w:szCs w:val="18"/>
        </w:rPr>
        <w:t>class</w:t>
      </w:r>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4414AEE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w:t>
      </w:r>
    </w:p>
    <w:p w14:paraId="688699E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0798ED05" w14:textId="77777777" w:rsidR="008C675B" w:rsidRPr="00432F2C" w:rsidRDefault="008C675B" w:rsidP="008C675B">
      <w:pPr>
        <w:pStyle w:val="FirstParagraph"/>
        <w:ind w:left="426"/>
        <w:rPr>
          <w:lang w:val="pt-BR"/>
        </w:rPr>
      </w:pPr>
      <w:r w:rsidRPr="00432F2C">
        <w:rPr>
          <w:lang w:val="pt-BR"/>
        </w:rPr>
        <w:t>ou pode ser inserido acima da definição da classe:</w:t>
      </w:r>
    </w:p>
    <w:p w14:paraId="5414E03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Designable</w:t>
      </w:r>
    </w:p>
    <w:p w14:paraId="3FEA268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class</w:t>
      </w:r>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14D4B148"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w:t>
      </w:r>
    </w:p>
    <w:p w14:paraId="3EA1DF6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2CA86AC5" w14:textId="77777777" w:rsidR="00515F73" w:rsidRPr="00432F2C" w:rsidRDefault="00515F73" w:rsidP="008C675B">
      <w:pPr>
        <w:pStyle w:val="SourceCode"/>
      </w:pPr>
    </w:p>
    <w:p w14:paraId="2A909C0C" w14:textId="77777777" w:rsidR="008C675B" w:rsidRPr="00432F2C" w:rsidRDefault="008C675B" w:rsidP="00515F73">
      <w:pPr>
        <w:pStyle w:val="Compactordered"/>
      </w:pPr>
      <w:r w:rsidRPr="00432F2C">
        <w:t>Abra o arquivo ExpandCollapseButton.xib e selecione a view Expand Collapse Button:</w:t>
      </w:r>
    </w:p>
    <w:p w14:paraId="08BF44F1" w14:textId="77777777" w:rsidR="008C675B" w:rsidRPr="00432F2C" w:rsidRDefault="008C675B" w:rsidP="00515F73">
      <w:pPr>
        <w:pStyle w:val="Compact"/>
        <w:numPr>
          <w:ilvl w:val="0"/>
          <w:numId w:val="0"/>
        </w:numPr>
        <w:ind w:left="480"/>
      </w:pPr>
    </w:p>
    <w:p w14:paraId="2CC47717"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35CBDF05" wp14:editId="69379F6D">
            <wp:extent cx="3429000" cy="1701800"/>
            <wp:effectExtent l="0" t="0" r="0" b="0"/>
            <wp:docPr id="21" name="Picture" descr="Figura 20"/>
            <wp:cNvGraphicFramePr/>
            <a:graphic xmlns:a="http://schemas.openxmlformats.org/drawingml/2006/main">
              <a:graphicData uri="http://schemas.openxmlformats.org/drawingml/2006/picture">
                <pic:pic xmlns:pic="http://schemas.openxmlformats.org/drawingml/2006/picture">
                  <pic:nvPicPr>
                    <pic:cNvPr id="0" name="Picture" descr="https://i.imgur.com/ENhZMQL.png"/>
                    <pic:cNvPicPr>
                      <a:picLocks noChangeAspect="1" noChangeArrowheads="1"/>
                    </pic:cNvPicPr>
                  </pic:nvPicPr>
                  <pic:blipFill>
                    <a:blip r:embed="rId22"/>
                    <a:stretch>
                      <a:fillRect/>
                    </a:stretch>
                  </pic:blipFill>
                  <pic:spPr bwMode="auto">
                    <a:xfrm>
                      <a:off x="0" y="0"/>
                      <a:ext cx="3429000" cy="1701800"/>
                    </a:xfrm>
                    <a:prstGeom prst="rect">
                      <a:avLst/>
                    </a:prstGeom>
                    <a:noFill/>
                    <a:ln w="9525">
                      <a:noFill/>
                      <a:headEnd/>
                      <a:tailEnd/>
                    </a:ln>
                  </pic:spPr>
                </pic:pic>
              </a:graphicData>
            </a:graphic>
          </wp:inline>
        </w:drawing>
      </w:r>
    </w:p>
    <w:p w14:paraId="08198746"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9</w:t>
        </w:r>
      </w:fldSimple>
      <w:r w:rsidRPr="00432F2C">
        <w:t xml:space="preserve"> - Selecionando o Expand Collapse Button</w:t>
      </w:r>
    </w:p>
    <w:p w14:paraId="56673AB5" w14:textId="77777777" w:rsidR="008C675B" w:rsidRPr="00432F2C" w:rsidRDefault="008C675B" w:rsidP="00515F73">
      <w:pPr>
        <w:pStyle w:val="Compactordered"/>
      </w:pPr>
      <w:r w:rsidRPr="00432F2C">
        <w:t xml:space="preserve">Veja na aba </w:t>
      </w:r>
      <w:r w:rsidRPr="00432F2C">
        <w:rPr>
          <w:b/>
        </w:rPr>
        <w:t>Identity inspector</w:t>
      </w:r>
      <w:r w:rsidRPr="00432F2C">
        <w:t xml:space="preserve"> que aparece um estado dos Designables, que passará de </w:t>
      </w:r>
      <w:r w:rsidRPr="00432F2C">
        <w:rPr>
          <w:b/>
        </w:rPr>
        <w:t>Updating</w:t>
      </w:r>
      <w:r w:rsidRPr="00432F2C">
        <w:t xml:space="preserve"> para </w:t>
      </w:r>
      <w:r w:rsidRPr="00432F2C">
        <w:rPr>
          <w:b/>
        </w:rPr>
        <w:t>Up to date</w:t>
      </w:r>
      <w:r w:rsidRPr="00432F2C">
        <w:t xml:space="preserve"> ou </w:t>
      </w:r>
      <w:r w:rsidRPr="00432F2C">
        <w:rPr>
          <w:b/>
        </w:rPr>
        <w:t>Error</w:t>
      </w:r>
      <w:r w:rsidRPr="00432F2C">
        <w:t xml:space="preserve">. Quando estiver no estado </w:t>
      </w:r>
      <w:r w:rsidRPr="00432F2C">
        <w:rPr>
          <w:b/>
        </w:rPr>
        <w:t>Up to date</w:t>
      </w:r>
      <w:r w:rsidRPr="00432F2C">
        <w:t xml:space="preserve"> você conseguirá ver o desenho no xib:</w:t>
      </w:r>
    </w:p>
    <w:p w14:paraId="51440706"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15EC05EC" wp14:editId="1AABE2BD">
            <wp:extent cx="5334000" cy="1119593"/>
            <wp:effectExtent l="0" t="0" r="0" b="0"/>
            <wp:docPr id="22" name="Picture" descr="Figura 21"/>
            <wp:cNvGraphicFramePr/>
            <a:graphic xmlns:a="http://schemas.openxmlformats.org/drawingml/2006/main">
              <a:graphicData uri="http://schemas.openxmlformats.org/drawingml/2006/picture">
                <pic:pic xmlns:pic="http://schemas.openxmlformats.org/drawingml/2006/picture">
                  <pic:nvPicPr>
                    <pic:cNvPr id="0" name="Picture" descr="https://i.imgur.com/6j8Qwod.png"/>
                    <pic:cNvPicPr>
                      <a:picLocks noChangeAspect="1" noChangeArrowheads="1"/>
                    </pic:cNvPicPr>
                  </pic:nvPicPr>
                  <pic:blipFill>
                    <a:blip r:embed="rId23"/>
                    <a:stretch>
                      <a:fillRect/>
                    </a:stretch>
                  </pic:blipFill>
                  <pic:spPr bwMode="auto">
                    <a:xfrm>
                      <a:off x="0" y="0"/>
                      <a:ext cx="5334000" cy="1119593"/>
                    </a:xfrm>
                    <a:prstGeom prst="rect">
                      <a:avLst/>
                    </a:prstGeom>
                    <a:noFill/>
                    <a:ln w="9525">
                      <a:noFill/>
                      <a:headEnd/>
                      <a:tailEnd/>
                    </a:ln>
                  </pic:spPr>
                </pic:pic>
              </a:graphicData>
            </a:graphic>
          </wp:inline>
        </w:drawing>
      </w:r>
    </w:p>
    <w:p w14:paraId="39CE3FC8"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0</w:t>
        </w:r>
      </w:fldSimple>
      <w:r w:rsidRPr="00432F2C">
        <w:t xml:space="preserve"> - Mudança de estado dos Designables</w:t>
      </w:r>
    </w:p>
    <w:p w14:paraId="3871A3E3" w14:textId="77777777" w:rsidR="008C675B" w:rsidRPr="00432F2C" w:rsidRDefault="008C675B" w:rsidP="008C675B">
      <w:r w:rsidRPr="00432F2C">
        <w:t>A atualização em tempo real está pronta. Agora iremos adicionar propriedades no xib utilizando os IBInspectable.</w:t>
      </w:r>
    </w:p>
    <w:p w14:paraId="7AA91932" w14:textId="77777777" w:rsidR="008C675B" w:rsidRPr="00432F2C" w:rsidRDefault="008C675B" w:rsidP="000478C8">
      <w:pPr>
        <w:pStyle w:val="Ttulo3"/>
      </w:pPr>
      <w:r w:rsidRPr="00432F2C">
        <w:t>Tornando propriedades Inspectables</w:t>
      </w:r>
    </w:p>
    <w:p w14:paraId="44389C48" w14:textId="77777777" w:rsidR="008C675B" w:rsidRPr="00432F2C" w:rsidRDefault="008C675B" w:rsidP="008C675B">
      <w:r w:rsidRPr="00432F2C">
        <w:t>Para utilizar IBInspectable precisaremos de poucas modificações no código. Siga os seguintes passos:</w:t>
      </w:r>
    </w:p>
    <w:p w14:paraId="4AD05F94" w14:textId="77777777" w:rsidR="008C675B" w:rsidRPr="00432F2C" w:rsidRDefault="008C675B" w:rsidP="008C675B">
      <w:pPr>
        <w:pBdr>
          <w:bottom w:val="single" w:sz="4" w:space="1" w:color="auto"/>
        </w:pBdr>
      </w:pPr>
    </w:p>
    <w:p w14:paraId="36EFA069" w14:textId="77777777" w:rsidR="008C675B" w:rsidRPr="00432F2C" w:rsidRDefault="008C675B" w:rsidP="00515F73">
      <w:pPr>
        <w:pStyle w:val="Compactordered"/>
        <w:numPr>
          <w:ilvl w:val="0"/>
          <w:numId w:val="53"/>
        </w:numPr>
        <w:ind w:left="426" w:hanging="284"/>
      </w:pPr>
      <w:r w:rsidRPr="00432F2C">
        <w:lastRenderedPageBreak/>
        <w:t xml:space="preserve">Volte para nossa classe </w:t>
      </w:r>
      <w:r w:rsidRPr="00515F73">
        <w:rPr>
          <w:b/>
        </w:rPr>
        <w:t>ExpandCollapseButton</w:t>
      </w:r>
      <w:r w:rsidRPr="00432F2C">
        <w:t xml:space="preserve"> modifique as duas propriedades que criamos, utilizando o atributo </w:t>
      </w:r>
      <w:r w:rsidRPr="00515F73">
        <w:rPr>
          <w:b/>
        </w:rPr>
        <w:t>@IBInspectable</w:t>
      </w:r>
      <w:r w:rsidRPr="00432F2C">
        <w:t>:</w:t>
      </w:r>
    </w:p>
    <w:p w14:paraId="21E9A859" w14:textId="77777777" w:rsidR="008C675B" w:rsidRPr="00432F2C" w:rsidRDefault="008C675B" w:rsidP="00515F73">
      <w:pPr>
        <w:pStyle w:val="Compact"/>
        <w:numPr>
          <w:ilvl w:val="0"/>
          <w:numId w:val="0"/>
        </w:numPr>
        <w:ind w:left="480"/>
      </w:pPr>
    </w:p>
    <w:p w14:paraId="419A8A4E" w14:textId="0BE2CF11"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Inspectable</w:t>
      </w:r>
    </w:p>
    <w:p w14:paraId="60B8B57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var</w:t>
      </w:r>
      <w:r w:rsidRPr="0026208F">
        <w:rPr>
          <w:rFonts w:ascii="Menlo" w:hAnsi="Menlo" w:cs="Menlo"/>
          <w:sz w:val="18"/>
          <w:szCs w:val="18"/>
        </w:rPr>
        <w:t xml:space="preserve"> isPointingToDown : </w:t>
      </w:r>
      <w:r w:rsidRPr="0026208F">
        <w:rPr>
          <w:rFonts w:ascii="Menlo" w:hAnsi="Menlo" w:cs="Menlo"/>
          <w:color w:val="5C2699"/>
          <w:sz w:val="18"/>
          <w:szCs w:val="18"/>
        </w:rPr>
        <w:t>Bool</w:t>
      </w:r>
      <w:r w:rsidRPr="0026208F">
        <w:rPr>
          <w:rFonts w:ascii="Menlo" w:hAnsi="Menlo" w:cs="Menlo"/>
          <w:sz w:val="18"/>
          <w:szCs w:val="18"/>
        </w:rPr>
        <w:t xml:space="preserve"> = </w:t>
      </w:r>
      <w:r w:rsidRPr="0026208F">
        <w:rPr>
          <w:rFonts w:ascii="Menlo" w:hAnsi="Menlo" w:cs="Menlo"/>
          <w:color w:val="AA0D91"/>
          <w:sz w:val="18"/>
          <w:szCs w:val="18"/>
        </w:rPr>
        <w:t>false</w:t>
      </w:r>
    </w:p>
    <w:p w14:paraId="29167BF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5E9F3FA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Inspectable</w:t>
      </w:r>
    </w:p>
    <w:p w14:paraId="1E5999A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var</w:t>
      </w:r>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w:t>
      </w:r>
    </w:p>
    <w:p w14:paraId="1BEC2DC2" w14:textId="65B3E664" w:rsidR="008C675B" w:rsidRDefault="008C675B" w:rsidP="008C675B">
      <w:pPr>
        <w:pStyle w:val="SourceCode"/>
        <w:rPr>
          <w:rStyle w:val="VerbatimChar"/>
        </w:rPr>
      </w:pPr>
    </w:p>
    <w:p w14:paraId="6303B6B3" w14:textId="77777777" w:rsidR="00515F73" w:rsidRPr="00432F2C" w:rsidRDefault="00515F73" w:rsidP="008C675B">
      <w:pPr>
        <w:pStyle w:val="SourceCode"/>
      </w:pPr>
    </w:p>
    <w:p w14:paraId="4EA433A2" w14:textId="77777777" w:rsidR="008C675B" w:rsidRPr="00432F2C" w:rsidRDefault="008C675B" w:rsidP="00515F73">
      <w:pPr>
        <w:pStyle w:val="Compactordered"/>
      </w:pPr>
      <w:r w:rsidRPr="00432F2C">
        <w:t>Para garantir que o visual irá se atualizar quando modificarmos os Inspectables, precisamos trasformar nossas propriedades em variáveis/propriedades computadas. Faça a seguinte modificação:</w:t>
      </w:r>
    </w:p>
    <w:p w14:paraId="0C5DA49F" w14:textId="77777777" w:rsidR="008C675B" w:rsidRPr="00432F2C" w:rsidRDefault="008C675B" w:rsidP="00515F73">
      <w:pPr>
        <w:pStyle w:val="Compact"/>
        <w:numPr>
          <w:ilvl w:val="0"/>
          <w:numId w:val="0"/>
        </w:numPr>
        <w:ind w:left="480"/>
      </w:pPr>
    </w:p>
    <w:p w14:paraId="191FFC50" w14:textId="5217B2AF"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Inspectable</w:t>
      </w:r>
    </w:p>
    <w:p w14:paraId="7B1F4B4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var</w:t>
      </w:r>
      <w:r w:rsidRPr="0026208F">
        <w:rPr>
          <w:rFonts w:ascii="Menlo" w:hAnsi="Menlo" w:cs="Menlo"/>
          <w:sz w:val="18"/>
          <w:szCs w:val="18"/>
        </w:rPr>
        <w:t xml:space="preserve"> isPointingToDown : </w:t>
      </w:r>
      <w:r w:rsidRPr="0026208F">
        <w:rPr>
          <w:rFonts w:ascii="Menlo" w:hAnsi="Menlo" w:cs="Menlo"/>
          <w:color w:val="5C2699"/>
          <w:sz w:val="18"/>
          <w:szCs w:val="18"/>
        </w:rPr>
        <w:t>Bool</w:t>
      </w:r>
      <w:r w:rsidRPr="0026208F">
        <w:rPr>
          <w:rFonts w:ascii="Menlo" w:hAnsi="Menlo" w:cs="Menlo"/>
          <w:sz w:val="18"/>
          <w:szCs w:val="18"/>
        </w:rPr>
        <w:t xml:space="preserve"> = </w:t>
      </w:r>
      <w:r w:rsidRPr="0026208F">
        <w:rPr>
          <w:rFonts w:ascii="Menlo" w:hAnsi="Menlo" w:cs="Menlo"/>
          <w:color w:val="AA0D91"/>
          <w:sz w:val="18"/>
          <w:szCs w:val="18"/>
        </w:rPr>
        <w:t>false</w:t>
      </w:r>
      <w:r w:rsidRPr="0026208F">
        <w:rPr>
          <w:rFonts w:ascii="Menlo" w:hAnsi="Menlo" w:cs="Menlo"/>
          <w:sz w:val="18"/>
          <w:szCs w:val="18"/>
        </w:rPr>
        <w:t xml:space="preserve"> {</w:t>
      </w:r>
    </w:p>
    <w:p w14:paraId="7A989253" w14:textId="722EB758"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Pr>
          <w:rFonts w:ascii="Menlo" w:hAnsi="Menlo" w:cs="Menlo"/>
          <w:color w:val="AA0D91"/>
          <w:sz w:val="18"/>
          <w:szCs w:val="18"/>
        </w:rPr>
        <w:t xml:space="preserve">    </w:t>
      </w:r>
      <w:r w:rsidRPr="0026208F">
        <w:rPr>
          <w:rFonts w:ascii="Menlo" w:hAnsi="Menlo" w:cs="Menlo"/>
          <w:color w:val="AA0D91"/>
          <w:sz w:val="18"/>
          <w:szCs w:val="18"/>
        </w:rPr>
        <w:t>didSet</w:t>
      </w:r>
      <w:r w:rsidRPr="0026208F">
        <w:rPr>
          <w:rFonts w:ascii="Menlo" w:hAnsi="Menlo" w:cs="Menlo"/>
          <w:sz w:val="18"/>
          <w:szCs w:val="18"/>
        </w:rPr>
        <w:t xml:space="preserve"> {</w:t>
      </w:r>
    </w:p>
    <w:p w14:paraId="4A3273C3" w14:textId="053C931F"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Pr>
          <w:rFonts w:ascii="Menlo" w:hAnsi="Menlo" w:cs="Menlo"/>
          <w:sz w:val="18"/>
          <w:szCs w:val="18"/>
        </w:rPr>
        <w:t xml:space="preserve">    </w:t>
      </w:r>
      <w:r w:rsidRPr="0026208F">
        <w:rPr>
          <w:rFonts w:ascii="Menlo" w:hAnsi="Menlo" w:cs="Menlo"/>
          <w:sz w:val="18"/>
          <w:szCs w:val="18"/>
        </w:rPr>
        <w:t>setNeedsDisplay()</w:t>
      </w:r>
    </w:p>
    <w:p w14:paraId="0C8FD231" w14:textId="7FE4D251"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Pr>
          <w:rFonts w:ascii="Menlo" w:hAnsi="Menlo" w:cs="Menlo"/>
          <w:sz w:val="18"/>
          <w:szCs w:val="18"/>
        </w:rPr>
        <w:t xml:space="preserve">    </w:t>
      </w:r>
      <w:r w:rsidRPr="0026208F">
        <w:rPr>
          <w:rFonts w:ascii="Menlo" w:hAnsi="Menlo" w:cs="Menlo"/>
          <w:sz w:val="18"/>
          <w:szCs w:val="18"/>
        </w:rPr>
        <w:t>}</w:t>
      </w:r>
    </w:p>
    <w:p w14:paraId="047F46D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21CC8F6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3FA717B9"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Inspectable</w:t>
      </w:r>
    </w:p>
    <w:p w14:paraId="0845E6D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var</w:t>
      </w:r>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 {</w:t>
      </w:r>
    </w:p>
    <w:p w14:paraId="7CB62071" w14:textId="08656743"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Pr>
          <w:rFonts w:ascii="Menlo" w:hAnsi="Menlo" w:cs="Menlo"/>
          <w:color w:val="AA0D91"/>
          <w:sz w:val="18"/>
          <w:szCs w:val="18"/>
        </w:rPr>
        <w:t xml:space="preserve">    </w:t>
      </w:r>
      <w:r w:rsidRPr="0026208F">
        <w:rPr>
          <w:rFonts w:ascii="Menlo" w:hAnsi="Menlo" w:cs="Menlo"/>
          <w:color w:val="AA0D91"/>
          <w:sz w:val="18"/>
          <w:szCs w:val="18"/>
        </w:rPr>
        <w:t>didSet</w:t>
      </w:r>
      <w:r w:rsidRPr="0026208F">
        <w:rPr>
          <w:rFonts w:ascii="Menlo" w:hAnsi="Menlo" w:cs="Menlo"/>
          <w:sz w:val="18"/>
          <w:szCs w:val="18"/>
        </w:rPr>
        <w:t xml:space="preserve"> {</w:t>
      </w:r>
    </w:p>
    <w:p w14:paraId="72079ACA" w14:textId="3537364E"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Pr>
          <w:rFonts w:ascii="Menlo" w:hAnsi="Menlo" w:cs="Menlo"/>
          <w:sz w:val="18"/>
          <w:szCs w:val="18"/>
        </w:rPr>
        <w:t xml:space="preserve">    </w:t>
      </w:r>
      <w:r w:rsidRPr="0026208F">
        <w:rPr>
          <w:rFonts w:ascii="Menlo" w:hAnsi="Menlo" w:cs="Menlo"/>
          <w:sz w:val="18"/>
          <w:szCs w:val="18"/>
        </w:rPr>
        <w:t>setNeedsDisplay()</w:t>
      </w:r>
    </w:p>
    <w:p w14:paraId="28CA2E72" w14:textId="222B1452"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Pr>
          <w:rFonts w:ascii="Menlo" w:hAnsi="Menlo" w:cs="Menlo"/>
          <w:sz w:val="18"/>
          <w:szCs w:val="18"/>
        </w:rPr>
        <w:t xml:space="preserve">    </w:t>
      </w:r>
      <w:r w:rsidRPr="0026208F">
        <w:rPr>
          <w:rFonts w:ascii="Menlo" w:hAnsi="Menlo" w:cs="Menlo"/>
          <w:sz w:val="18"/>
          <w:szCs w:val="18"/>
        </w:rPr>
        <w:t>}</w:t>
      </w:r>
    </w:p>
    <w:p w14:paraId="6F649704" w14:textId="77777777" w:rsidR="00515F73"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69B75A4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18F2EE55" w14:textId="68AB927F" w:rsidR="008C675B" w:rsidRPr="00432F2C" w:rsidRDefault="008C675B" w:rsidP="00515F73">
      <w:pPr>
        <w:pStyle w:val="Dica"/>
      </w:pPr>
      <w:r w:rsidRPr="00432F2C">
        <w:t xml:space="preserve">DICA: </w:t>
      </w:r>
      <w:r w:rsidRPr="00515F73">
        <w:rPr>
          <w:b w:val="0"/>
        </w:rPr>
        <w:t xml:space="preserve">Como não podemos chamar diretamente o método </w:t>
      </w:r>
      <w:r w:rsidRPr="00515F73">
        <w:rPr>
          <w:rStyle w:val="VerbatimChar"/>
          <w:b w:val="0"/>
        </w:rPr>
        <w:t>draw(_ :)</w:t>
      </w:r>
      <w:r w:rsidRPr="00515F73">
        <w:rPr>
          <w:b w:val="0"/>
        </w:rPr>
        <w:t xml:space="preserve">, por questões arquiteturais do UIKit, chamamos método </w:t>
      </w:r>
      <w:r w:rsidRPr="00515F73">
        <w:rPr>
          <w:rStyle w:val="VerbatimChar"/>
          <w:b w:val="0"/>
        </w:rPr>
        <w:t>setNeedsDisplay</w:t>
      </w:r>
      <w:r w:rsidRPr="00515F73">
        <w:rPr>
          <w:b w:val="0"/>
        </w:rPr>
        <w:t xml:space="preserve"> que força a atualização da View. Quando forçamos a atualização da View com este método, todo o ciclo de vida dela será executado, e o método </w:t>
      </w:r>
      <w:r w:rsidRPr="00515F73">
        <w:rPr>
          <w:rStyle w:val="VerbatimChar"/>
          <w:b w:val="0"/>
        </w:rPr>
        <w:t>draw(_ :)</w:t>
      </w:r>
      <w:r w:rsidRPr="00515F73">
        <w:rPr>
          <w:b w:val="0"/>
        </w:rPr>
        <w:t xml:space="preserve"> será invocado neste ciclo.</w:t>
      </w:r>
    </w:p>
    <w:p w14:paraId="3AADF1BF" w14:textId="77777777" w:rsidR="008C675B" w:rsidRDefault="008C675B" w:rsidP="00515F73">
      <w:pPr>
        <w:pStyle w:val="Compactordered"/>
      </w:pPr>
      <w:r w:rsidRPr="00432F2C">
        <w:t xml:space="preserve">A classe </w:t>
      </w:r>
      <w:r w:rsidRPr="00432F2C">
        <w:rPr>
          <w:b/>
        </w:rPr>
        <w:t>ExpandCollapseButton</w:t>
      </w:r>
      <w:r w:rsidRPr="00432F2C">
        <w:t xml:space="preserve"> estará da seguinte maneira:</w:t>
      </w:r>
    </w:p>
    <w:p w14:paraId="56A4D829" w14:textId="77777777" w:rsidR="00515F73" w:rsidRDefault="00515F73" w:rsidP="00515F73">
      <w:pPr>
        <w:pStyle w:val="Compact"/>
        <w:numPr>
          <w:ilvl w:val="0"/>
          <w:numId w:val="0"/>
        </w:numPr>
        <w:ind w:left="480" w:hanging="480"/>
      </w:pPr>
    </w:p>
    <w:p w14:paraId="27F90154"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mport</w:t>
      </w:r>
      <w:r w:rsidRPr="0026208F">
        <w:rPr>
          <w:rFonts w:ascii="Menlo" w:hAnsi="Menlo" w:cs="Menlo"/>
          <w:sz w:val="18"/>
          <w:szCs w:val="18"/>
        </w:rPr>
        <w:t xml:space="preserve"> UIKit</w:t>
      </w:r>
    </w:p>
    <w:p w14:paraId="16B4C7F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3067F70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Designable</w:t>
      </w:r>
    </w:p>
    <w:p w14:paraId="1F7D303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class</w:t>
      </w:r>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20AEC7C8"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6C33006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IBInspectable</w:t>
      </w:r>
    </w:p>
    <w:p w14:paraId="7BA414F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var</w:t>
      </w:r>
      <w:r w:rsidRPr="0026208F">
        <w:rPr>
          <w:rFonts w:ascii="Menlo" w:hAnsi="Menlo" w:cs="Menlo"/>
          <w:sz w:val="18"/>
          <w:szCs w:val="18"/>
        </w:rPr>
        <w:t xml:space="preserve"> isPointingToDown : </w:t>
      </w:r>
      <w:r w:rsidRPr="0026208F">
        <w:rPr>
          <w:rFonts w:ascii="Menlo" w:hAnsi="Menlo" w:cs="Menlo"/>
          <w:color w:val="5C2699"/>
          <w:sz w:val="18"/>
          <w:szCs w:val="18"/>
        </w:rPr>
        <w:t>Bool</w:t>
      </w:r>
      <w:r w:rsidRPr="0026208F">
        <w:rPr>
          <w:rFonts w:ascii="Menlo" w:hAnsi="Menlo" w:cs="Menlo"/>
          <w:sz w:val="18"/>
          <w:szCs w:val="18"/>
        </w:rPr>
        <w:t xml:space="preserve"> = </w:t>
      </w:r>
      <w:r w:rsidRPr="0026208F">
        <w:rPr>
          <w:rFonts w:ascii="Menlo" w:hAnsi="Menlo" w:cs="Menlo"/>
          <w:color w:val="AA0D91"/>
          <w:sz w:val="18"/>
          <w:szCs w:val="18"/>
        </w:rPr>
        <w:t>false</w:t>
      </w:r>
      <w:r w:rsidRPr="0026208F">
        <w:rPr>
          <w:rFonts w:ascii="Menlo" w:hAnsi="Menlo" w:cs="Menlo"/>
          <w:sz w:val="18"/>
          <w:szCs w:val="18"/>
        </w:rPr>
        <w:t xml:space="preserve"> {</w:t>
      </w:r>
    </w:p>
    <w:p w14:paraId="60C5FB29"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didSet</w:t>
      </w:r>
      <w:r w:rsidRPr="0026208F">
        <w:rPr>
          <w:rFonts w:ascii="Menlo" w:hAnsi="Menlo" w:cs="Menlo"/>
          <w:sz w:val="18"/>
          <w:szCs w:val="18"/>
        </w:rPr>
        <w:t xml:space="preserve"> {</w:t>
      </w:r>
    </w:p>
    <w:p w14:paraId="2641383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setNeedsDisplay()</w:t>
      </w:r>
    </w:p>
    <w:p w14:paraId="2F16C4D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178B2A2E"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50DDDCA9"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6A6710D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IBInspectable</w:t>
      </w:r>
    </w:p>
    <w:p w14:paraId="0EFDF2F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var</w:t>
      </w:r>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 {</w:t>
      </w:r>
    </w:p>
    <w:p w14:paraId="3F5E553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didSet</w:t>
      </w:r>
      <w:r w:rsidRPr="0026208F">
        <w:rPr>
          <w:rFonts w:ascii="Menlo" w:hAnsi="Menlo" w:cs="Menlo"/>
          <w:sz w:val="18"/>
          <w:szCs w:val="18"/>
        </w:rPr>
        <w:t xml:space="preserve"> {</w:t>
      </w:r>
    </w:p>
    <w:p w14:paraId="20F8831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setNeedsDisplay()</w:t>
      </w:r>
    </w:p>
    <w:p w14:paraId="78C8D35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4B611C08"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677D2DF4"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4858DBAE"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override</w:t>
      </w:r>
      <w:r w:rsidRPr="0026208F">
        <w:rPr>
          <w:rFonts w:ascii="Menlo" w:hAnsi="Menlo" w:cs="Menlo"/>
          <w:sz w:val="18"/>
          <w:szCs w:val="18"/>
        </w:rPr>
        <w:t xml:space="preserve"> </w:t>
      </w:r>
      <w:r w:rsidRPr="0026208F">
        <w:rPr>
          <w:rFonts w:ascii="Menlo" w:hAnsi="Menlo" w:cs="Menlo"/>
          <w:color w:val="AA0D91"/>
          <w:sz w:val="18"/>
          <w:szCs w:val="18"/>
        </w:rPr>
        <w:t>func</w:t>
      </w:r>
      <w:r w:rsidRPr="0026208F">
        <w:rPr>
          <w:rFonts w:ascii="Menlo" w:hAnsi="Menlo" w:cs="Menlo"/>
          <w:sz w:val="18"/>
          <w:szCs w:val="18"/>
        </w:rPr>
        <w:t xml:space="preserve"> draw(</w:t>
      </w:r>
      <w:r w:rsidRPr="0026208F">
        <w:rPr>
          <w:rFonts w:ascii="Menlo" w:hAnsi="Menlo" w:cs="Menlo"/>
          <w:color w:val="AA0D91"/>
          <w:sz w:val="18"/>
          <w:szCs w:val="18"/>
        </w:rPr>
        <w:t>_</w:t>
      </w:r>
      <w:r w:rsidRPr="0026208F">
        <w:rPr>
          <w:rFonts w:ascii="Menlo" w:hAnsi="Menlo" w:cs="Menlo"/>
          <w:sz w:val="18"/>
          <w:szCs w:val="18"/>
        </w:rPr>
        <w:t xml:space="preserve"> rect: </w:t>
      </w:r>
      <w:r w:rsidRPr="0026208F">
        <w:rPr>
          <w:rFonts w:ascii="Menlo" w:hAnsi="Menlo" w:cs="Menlo"/>
          <w:color w:val="5C2699"/>
          <w:sz w:val="18"/>
          <w:szCs w:val="18"/>
        </w:rPr>
        <w:t>CGRect</w:t>
      </w:r>
      <w:r w:rsidRPr="0026208F">
        <w:rPr>
          <w:rFonts w:ascii="Menlo" w:hAnsi="Menlo" w:cs="Menlo"/>
          <w:sz w:val="18"/>
          <w:szCs w:val="18"/>
        </w:rPr>
        <w:t>) {</w:t>
      </w:r>
    </w:p>
    <w:p w14:paraId="13F08D9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lastRenderedPageBreak/>
        <w:t xml:space="preserve">        </w:t>
      </w:r>
      <w:r w:rsidRPr="0026208F">
        <w:rPr>
          <w:rFonts w:ascii="Menlo" w:hAnsi="Menlo" w:cs="Menlo"/>
          <w:color w:val="AA0D91"/>
          <w:sz w:val="18"/>
          <w:szCs w:val="18"/>
        </w:rPr>
        <w:t>let</w:t>
      </w:r>
      <w:r w:rsidRPr="0026208F">
        <w:rPr>
          <w:rFonts w:ascii="Menlo" w:hAnsi="Menlo" w:cs="Menlo"/>
          <w:sz w:val="18"/>
          <w:szCs w:val="18"/>
        </w:rPr>
        <w:t xml:space="preserve"> shape = CAShapeLayer()</w:t>
      </w:r>
    </w:p>
    <w:p w14:paraId="0E74722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layer.addSublayer(shape)</w:t>
      </w:r>
    </w:p>
    <w:p w14:paraId="244B568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shape.lineJoin = kCALineJoinMiter</w:t>
      </w:r>
    </w:p>
    <w:p w14:paraId="79421F4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shape.fillColor = arrowColor.cgColor</w:t>
      </w:r>
    </w:p>
    <w:p w14:paraId="78B7ACA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39678139"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let</w:t>
      </w:r>
      <w:r w:rsidRPr="0026208F">
        <w:rPr>
          <w:rFonts w:ascii="Menlo" w:hAnsi="Menlo" w:cs="Menlo"/>
          <w:sz w:val="18"/>
          <w:szCs w:val="18"/>
        </w:rPr>
        <w:t xml:space="preserve"> path = UIBezierPath()</w:t>
      </w:r>
    </w:p>
    <w:p w14:paraId="52D5399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590FB73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if</w:t>
      </w:r>
      <w:r w:rsidRPr="0026208F">
        <w:rPr>
          <w:rFonts w:ascii="Menlo" w:hAnsi="Menlo" w:cs="Menlo"/>
          <w:sz w:val="18"/>
          <w:szCs w:val="18"/>
        </w:rPr>
        <w:t xml:space="preserve"> isPointingToDown {</w:t>
      </w:r>
    </w:p>
    <w:p w14:paraId="4AF5876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baixo</w:t>
      </w:r>
    </w:p>
    <w:p w14:paraId="4857ADD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move(to: CGPoint(x:bounds.width/</w:t>
      </w:r>
      <w:r w:rsidRPr="0026208F">
        <w:rPr>
          <w:rFonts w:ascii="Menlo" w:hAnsi="Menlo" w:cs="Menlo"/>
          <w:color w:val="1C00CF"/>
          <w:sz w:val="18"/>
          <w:szCs w:val="18"/>
        </w:rPr>
        <w:t>2</w:t>
      </w:r>
      <w:r w:rsidRPr="0026208F">
        <w:rPr>
          <w:rFonts w:ascii="Menlo" w:hAnsi="Menlo" w:cs="Menlo"/>
          <w:sz w:val="18"/>
          <w:szCs w:val="18"/>
        </w:rPr>
        <w:t>, y:bounds.height))</w:t>
      </w:r>
    </w:p>
    <w:p w14:paraId="66B4F8E1"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47BCBF88"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 y:</w:t>
      </w:r>
      <w:r w:rsidRPr="0026208F">
        <w:rPr>
          <w:rFonts w:ascii="Menlo" w:hAnsi="Menlo" w:cs="Menlo"/>
          <w:color w:val="1C00CF"/>
          <w:sz w:val="18"/>
          <w:szCs w:val="18"/>
        </w:rPr>
        <w:t>0</w:t>
      </w:r>
      <w:r w:rsidRPr="0026208F">
        <w:rPr>
          <w:rFonts w:ascii="Menlo" w:hAnsi="Menlo" w:cs="Menlo"/>
          <w:sz w:val="18"/>
          <w:szCs w:val="18"/>
        </w:rPr>
        <w:t>))</w:t>
      </w:r>
    </w:p>
    <w:p w14:paraId="2F0C9E8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122B280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1CABF6E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2</w:t>
      </w:r>
      <w:r w:rsidRPr="0026208F">
        <w:rPr>
          <w:rFonts w:ascii="Menlo" w:hAnsi="Menlo" w:cs="Menlo"/>
          <w:sz w:val="18"/>
          <w:szCs w:val="18"/>
        </w:rPr>
        <w:t>, y:bounds.width/</w:t>
      </w:r>
      <w:r w:rsidRPr="0026208F">
        <w:rPr>
          <w:rFonts w:ascii="Menlo" w:hAnsi="Menlo" w:cs="Menlo"/>
          <w:color w:val="1C00CF"/>
          <w:sz w:val="18"/>
          <w:szCs w:val="18"/>
        </w:rPr>
        <w:t>6</w:t>
      </w:r>
      <w:r w:rsidRPr="0026208F">
        <w:rPr>
          <w:rFonts w:ascii="Menlo" w:hAnsi="Menlo" w:cs="Menlo"/>
          <w:sz w:val="18"/>
          <w:szCs w:val="18"/>
        </w:rPr>
        <w:t>))</w:t>
      </w:r>
    </w:p>
    <w:p w14:paraId="0C2BCBA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0730369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5FABC4F4"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w:t>
      </w:r>
      <w:r w:rsidRPr="0026208F">
        <w:rPr>
          <w:rFonts w:ascii="Menlo" w:hAnsi="Menlo" w:cs="Menlo"/>
          <w:color w:val="1C00CF"/>
          <w:sz w:val="18"/>
          <w:szCs w:val="18"/>
        </w:rPr>
        <w:t>0</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5BAFAD04"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else</w:t>
      </w:r>
      <w:r w:rsidRPr="0026208F">
        <w:rPr>
          <w:rFonts w:ascii="Menlo" w:hAnsi="Menlo" w:cs="Menlo"/>
          <w:sz w:val="18"/>
          <w:szCs w:val="18"/>
        </w:rPr>
        <w:t>{</w:t>
      </w:r>
    </w:p>
    <w:p w14:paraId="7D8D4D4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cima</w:t>
      </w:r>
    </w:p>
    <w:p w14:paraId="30DA093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move(to: CGPoint(x:bounds.width/</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37A1336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 y:bounds.height))</w:t>
      </w:r>
    </w:p>
    <w:p w14:paraId="3E3E439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bounds.height))</w:t>
      </w:r>
    </w:p>
    <w:p w14:paraId="75B31E9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73AA606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2</w:t>
      </w:r>
      <w:r w:rsidRPr="0026208F">
        <w:rPr>
          <w:rFonts w:ascii="Menlo" w:hAnsi="Menlo" w:cs="Menlo"/>
          <w:sz w:val="18"/>
          <w:szCs w:val="18"/>
        </w:rPr>
        <w:t>, y:bounds.height - (bounds.width/</w:t>
      </w:r>
      <w:r w:rsidRPr="0026208F">
        <w:rPr>
          <w:rFonts w:ascii="Menlo" w:hAnsi="Menlo" w:cs="Menlo"/>
          <w:color w:val="1C00CF"/>
          <w:sz w:val="18"/>
          <w:szCs w:val="18"/>
        </w:rPr>
        <w:t>6</w:t>
      </w:r>
      <w:r w:rsidRPr="0026208F">
        <w:rPr>
          <w:rFonts w:ascii="Menlo" w:hAnsi="Menlo" w:cs="Menlo"/>
          <w:sz w:val="18"/>
          <w:szCs w:val="18"/>
        </w:rPr>
        <w:t>)))</w:t>
      </w:r>
    </w:p>
    <w:p w14:paraId="6A4204F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bounds.width/</w:t>
      </w:r>
      <w:r w:rsidRPr="0026208F">
        <w:rPr>
          <w:rFonts w:ascii="Menlo" w:hAnsi="Menlo" w:cs="Menlo"/>
          <w:color w:val="1C00CF"/>
          <w:sz w:val="18"/>
          <w:szCs w:val="18"/>
        </w:rPr>
        <w:t>3</w:t>
      </w:r>
      <w:r w:rsidRPr="0026208F">
        <w:rPr>
          <w:rFonts w:ascii="Menlo" w:hAnsi="Menlo" w:cs="Menlo"/>
          <w:sz w:val="18"/>
          <w:szCs w:val="18"/>
        </w:rPr>
        <w:t>, y:bounds.height))</w:t>
      </w:r>
    </w:p>
    <w:p w14:paraId="01C49F8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addLine(to: CGPoint(x:</w:t>
      </w:r>
      <w:r w:rsidRPr="0026208F">
        <w:rPr>
          <w:rFonts w:ascii="Menlo" w:hAnsi="Menlo" w:cs="Menlo"/>
          <w:color w:val="1C00CF"/>
          <w:sz w:val="18"/>
          <w:szCs w:val="18"/>
        </w:rPr>
        <w:t>0</w:t>
      </w:r>
      <w:r w:rsidRPr="0026208F">
        <w:rPr>
          <w:rFonts w:ascii="Menlo" w:hAnsi="Menlo" w:cs="Menlo"/>
          <w:sz w:val="18"/>
          <w:szCs w:val="18"/>
        </w:rPr>
        <w:t>, y:bounds.height))</w:t>
      </w:r>
    </w:p>
    <w:p w14:paraId="6F2952F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1F61964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7DCF98AE"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path.close()</w:t>
      </w:r>
    </w:p>
    <w:p w14:paraId="2021387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shape.path = path.cgPath</w:t>
      </w:r>
    </w:p>
    <w:p w14:paraId="357FB40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7F2B1E8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0D05862C" w14:textId="77777777" w:rsidR="00515F73" w:rsidRPr="00432F2C" w:rsidRDefault="00515F73" w:rsidP="00515F73">
      <w:pPr>
        <w:pStyle w:val="Compact"/>
        <w:numPr>
          <w:ilvl w:val="0"/>
          <w:numId w:val="0"/>
        </w:numPr>
        <w:ind w:left="480" w:hanging="480"/>
      </w:pPr>
    </w:p>
    <w:p w14:paraId="3E1FEF13" w14:textId="77777777" w:rsidR="008C675B" w:rsidRPr="00432F2C" w:rsidRDefault="008C675B" w:rsidP="00515F73">
      <w:pPr>
        <w:pStyle w:val="Compact"/>
        <w:numPr>
          <w:ilvl w:val="0"/>
          <w:numId w:val="0"/>
        </w:numPr>
        <w:ind w:left="480"/>
      </w:pPr>
    </w:p>
    <w:p w14:paraId="6DDA7232" w14:textId="77777777" w:rsidR="008C675B" w:rsidRPr="00432F2C" w:rsidRDefault="008C675B" w:rsidP="00515F73">
      <w:pPr>
        <w:pStyle w:val="Compactordered"/>
      </w:pPr>
      <w:r w:rsidRPr="00432F2C">
        <w:t>Abra o arquivo ExpandCollapseButton.xib e selecione a view Expand Collapse Button.</w:t>
      </w:r>
    </w:p>
    <w:p w14:paraId="705BDC13" w14:textId="77777777" w:rsidR="008C675B" w:rsidRPr="00432F2C" w:rsidRDefault="008C675B" w:rsidP="00515F73">
      <w:pPr>
        <w:pStyle w:val="Compactordered"/>
      </w:pPr>
      <w:r w:rsidRPr="00432F2C">
        <w:t xml:space="preserve">Na aba </w:t>
      </w:r>
      <w:r w:rsidRPr="00432F2C">
        <w:rPr>
          <w:b/>
        </w:rPr>
        <w:t>Attribute inspector</w:t>
      </w:r>
      <w:r w:rsidRPr="00432F2C">
        <w:t xml:space="preserve"> veja que apareceram as duas propriedades que transformamos em Inspectable:</w:t>
      </w:r>
    </w:p>
    <w:p w14:paraId="0F16C51C"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4F262262" wp14:editId="0501EC83">
            <wp:extent cx="3314700" cy="2870200"/>
            <wp:effectExtent l="0" t="0" r="0" b="0"/>
            <wp:docPr id="24" name="Picture" descr="Figura 23"/>
            <wp:cNvGraphicFramePr/>
            <a:graphic xmlns:a="http://schemas.openxmlformats.org/drawingml/2006/main">
              <a:graphicData uri="http://schemas.openxmlformats.org/drawingml/2006/picture">
                <pic:pic xmlns:pic="http://schemas.openxmlformats.org/drawingml/2006/picture">
                  <pic:nvPicPr>
                    <pic:cNvPr id="0" name="Picture" descr="https://i.imgur.com/ATuppmS.png"/>
                    <pic:cNvPicPr>
                      <a:picLocks noChangeAspect="1" noChangeArrowheads="1"/>
                    </pic:cNvPicPr>
                  </pic:nvPicPr>
                  <pic:blipFill>
                    <a:blip r:embed="rId24"/>
                    <a:stretch>
                      <a:fillRect/>
                    </a:stretch>
                  </pic:blipFill>
                  <pic:spPr bwMode="auto">
                    <a:xfrm>
                      <a:off x="0" y="0"/>
                      <a:ext cx="3314700" cy="2870200"/>
                    </a:xfrm>
                    <a:prstGeom prst="rect">
                      <a:avLst/>
                    </a:prstGeom>
                    <a:noFill/>
                    <a:ln w="9525">
                      <a:noFill/>
                      <a:headEnd/>
                      <a:tailEnd/>
                    </a:ln>
                  </pic:spPr>
                </pic:pic>
              </a:graphicData>
            </a:graphic>
          </wp:inline>
        </w:drawing>
      </w:r>
    </w:p>
    <w:p w14:paraId="77946E8D"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1</w:t>
        </w:r>
      </w:fldSimple>
      <w:r w:rsidRPr="00432F2C">
        <w:t xml:space="preserve"> - Propriedades Inspectable sendo exibidas no IB</w:t>
      </w:r>
    </w:p>
    <w:p w14:paraId="14621DF2" w14:textId="77777777" w:rsidR="008C675B" w:rsidRPr="00432F2C" w:rsidRDefault="008C675B" w:rsidP="00515F73">
      <w:pPr>
        <w:pStyle w:val="Compactordered"/>
      </w:pPr>
      <w:r w:rsidRPr="00432F2C">
        <w:t>Modifique-as como quiser.</w:t>
      </w:r>
    </w:p>
    <w:p w14:paraId="1323972C" w14:textId="77777777" w:rsidR="008C675B" w:rsidRPr="00432F2C" w:rsidRDefault="008C675B" w:rsidP="000478C8">
      <w:pPr>
        <w:pStyle w:val="Ttulo3"/>
      </w:pPr>
      <w:r w:rsidRPr="00432F2C">
        <w:t>Utilizando nosso botão</w:t>
      </w:r>
    </w:p>
    <w:p w14:paraId="576B26AF" w14:textId="77777777" w:rsidR="008C675B" w:rsidRPr="00432F2C" w:rsidRDefault="008C675B" w:rsidP="008C675B">
      <w:pPr>
        <w:pStyle w:val="FirstParagraph"/>
        <w:rPr>
          <w:lang w:val="pt-BR"/>
        </w:rPr>
      </w:pPr>
      <w:r w:rsidRPr="00432F2C">
        <w:rPr>
          <w:lang w:val="pt-BR"/>
        </w:rPr>
        <w:t>Agora iremos aplicar nossa seta no mini player. Siga os passos:</w:t>
      </w:r>
    </w:p>
    <w:p w14:paraId="44B7EE27" w14:textId="77777777" w:rsidR="008C675B" w:rsidRPr="00432F2C" w:rsidRDefault="008C675B" w:rsidP="008C675B">
      <w:pPr>
        <w:pBdr>
          <w:bottom w:val="single" w:sz="4" w:space="1" w:color="auto"/>
        </w:pBdr>
      </w:pPr>
    </w:p>
    <w:p w14:paraId="5F381B31" w14:textId="77777777" w:rsidR="008C675B" w:rsidRPr="00432F2C" w:rsidRDefault="008C675B" w:rsidP="00515F73">
      <w:pPr>
        <w:pStyle w:val="Compactordered"/>
        <w:numPr>
          <w:ilvl w:val="0"/>
          <w:numId w:val="54"/>
        </w:numPr>
        <w:ind w:left="567" w:hanging="283"/>
      </w:pPr>
      <w:r w:rsidRPr="00432F2C">
        <w:t>Abra a Main.storyboard:</w:t>
      </w:r>
    </w:p>
    <w:p w14:paraId="06781C84"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647CBC4" wp14:editId="0B60D607">
            <wp:extent cx="3302000" cy="1257300"/>
            <wp:effectExtent l="0" t="0" r="0" b="0"/>
            <wp:docPr id="25" name="Picture" descr="Figura 24"/>
            <wp:cNvGraphicFramePr/>
            <a:graphic xmlns:a="http://schemas.openxmlformats.org/drawingml/2006/main">
              <a:graphicData uri="http://schemas.openxmlformats.org/drawingml/2006/picture">
                <pic:pic xmlns:pic="http://schemas.openxmlformats.org/drawingml/2006/picture">
                  <pic:nvPicPr>
                    <pic:cNvPr id="0" name="Picture" descr="https://i.imgur.com/PP39CPj.png"/>
                    <pic:cNvPicPr>
                      <a:picLocks noChangeAspect="1" noChangeArrowheads="1"/>
                    </pic:cNvPicPr>
                  </pic:nvPicPr>
                  <pic:blipFill>
                    <a:blip r:embed="rId25"/>
                    <a:stretch>
                      <a:fillRect/>
                    </a:stretch>
                  </pic:blipFill>
                  <pic:spPr bwMode="auto">
                    <a:xfrm>
                      <a:off x="0" y="0"/>
                      <a:ext cx="3302000" cy="1257300"/>
                    </a:xfrm>
                    <a:prstGeom prst="rect">
                      <a:avLst/>
                    </a:prstGeom>
                    <a:noFill/>
                    <a:ln w="9525">
                      <a:noFill/>
                      <a:headEnd/>
                      <a:tailEnd/>
                    </a:ln>
                  </pic:spPr>
                </pic:pic>
              </a:graphicData>
            </a:graphic>
          </wp:inline>
        </w:drawing>
      </w:r>
    </w:p>
    <w:p w14:paraId="48EAB524"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2</w:t>
        </w:r>
      </w:fldSimple>
      <w:r w:rsidRPr="00432F2C">
        <w:t xml:space="preserve"> - Selecionando o arquivo Main.storyboard</w:t>
      </w:r>
    </w:p>
    <w:p w14:paraId="6F3400F7" w14:textId="77777777" w:rsidR="008C675B" w:rsidRPr="00432F2C" w:rsidRDefault="008C675B" w:rsidP="00515F73">
      <w:pPr>
        <w:pStyle w:val="Compactordered"/>
      </w:pPr>
      <w:r w:rsidRPr="00432F2C">
        <w:t xml:space="preserve">Na cena </w:t>
      </w:r>
      <w:r w:rsidRPr="00432F2C">
        <w:rPr>
          <w:b/>
        </w:rPr>
        <w:t>Navegar</w:t>
      </w:r>
      <w:r w:rsidRPr="00432F2C">
        <w:t xml:space="preserve">, selecione o botão que nomeamos de </w:t>
      </w:r>
      <w:r w:rsidRPr="00432F2C">
        <w:rPr>
          <w:b/>
        </w:rPr>
        <w:t>Expand Button</w:t>
      </w:r>
      <w:r w:rsidRPr="00432F2C">
        <w:t>:</w:t>
      </w:r>
    </w:p>
    <w:p w14:paraId="3915EA3C"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1CFF8A62" wp14:editId="126CA227">
            <wp:extent cx="3467100" cy="5918200"/>
            <wp:effectExtent l="0" t="0" r="0" b="0"/>
            <wp:docPr id="26" name="Picture" descr="Figura 25"/>
            <wp:cNvGraphicFramePr/>
            <a:graphic xmlns:a="http://schemas.openxmlformats.org/drawingml/2006/main">
              <a:graphicData uri="http://schemas.openxmlformats.org/drawingml/2006/picture">
                <pic:pic xmlns:pic="http://schemas.openxmlformats.org/drawingml/2006/picture">
                  <pic:nvPicPr>
                    <pic:cNvPr id="0" name="Picture" descr="https://i.imgur.com/vclNfXx.png"/>
                    <pic:cNvPicPr>
                      <a:picLocks noChangeAspect="1" noChangeArrowheads="1"/>
                    </pic:cNvPicPr>
                  </pic:nvPicPr>
                  <pic:blipFill>
                    <a:blip r:embed="rId26"/>
                    <a:stretch>
                      <a:fillRect/>
                    </a:stretch>
                  </pic:blipFill>
                  <pic:spPr bwMode="auto">
                    <a:xfrm>
                      <a:off x="0" y="0"/>
                      <a:ext cx="3467100" cy="5918200"/>
                    </a:xfrm>
                    <a:prstGeom prst="rect">
                      <a:avLst/>
                    </a:prstGeom>
                    <a:noFill/>
                    <a:ln w="9525">
                      <a:noFill/>
                      <a:headEnd/>
                      <a:tailEnd/>
                    </a:ln>
                  </pic:spPr>
                </pic:pic>
              </a:graphicData>
            </a:graphic>
          </wp:inline>
        </w:drawing>
      </w:r>
    </w:p>
    <w:p w14:paraId="18C7C5DC"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3</w:t>
        </w:r>
      </w:fldSimple>
      <w:r w:rsidRPr="00432F2C">
        <w:t xml:space="preserve"> - Selecionando Expand Button</w:t>
      </w:r>
    </w:p>
    <w:p w14:paraId="42FE3607" w14:textId="77777777" w:rsidR="008C675B" w:rsidRPr="00432F2C" w:rsidRDefault="008C675B" w:rsidP="00515F73">
      <w:pPr>
        <w:pStyle w:val="Compactordered"/>
      </w:pPr>
      <w:r w:rsidRPr="00432F2C">
        <w:t>Na aba Identity inspector defina no campo Class o nome ExpandCollapseButton:</w:t>
      </w:r>
    </w:p>
    <w:p w14:paraId="2D6B91B8" w14:textId="77777777" w:rsidR="008C675B" w:rsidRPr="00432F2C" w:rsidRDefault="008C675B" w:rsidP="00515F73">
      <w:pPr>
        <w:pStyle w:val="Compact"/>
        <w:numPr>
          <w:ilvl w:val="0"/>
          <w:numId w:val="0"/>
        </w:numPr>
        <w:ind w:left="480"/>
      </w:pPr>
    </w:p>
    <w:p w14:paraId="12C21E42"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6C956FC2" wp14:editId="3BED4B28">
            <wp:extent cx="3302000" cy="1676400"/>
            <wp:effectExtent l="0" t="0" r="0" b="0"/>
            <wp:docPr id="27" name="Picture" descr="Figura 26"/>
            <wp:cNvGraphicFramePr/>
            <a:graphic xmlns:a="http://schemas.openxmlformats.org/drawingml/2006/main">
              <a:graphicData uri="http://schemas.openxmlformats.org/drawingml/2006/picture">
                <pic:pic xmlns:pic="http://schemas.openxmlformats.org/drawingml/2006/picture">
                  <pic:nvPicPr>
                    <pic:cNvPr id="0" name="Picture" descr="https://i.imgur.com/GyISYr0.png"/>
                    <pic:cNvPicPr>
                      <a:picLocks noChangeAspect="1" noChangeArrowheads="1"/>
                    </pic:cNvPicPr>
                  </pic:nvPicPr>
                  <pic:blipFill>
                    <a:blip r:embed="rId27"/>
                    <a:stretch>
                      <a:fillRect/>
                    </a:stretch>
                  </pic:blipFill>
                  <pic:spPr bwMode="auto">
                    <a:xfrm>
                      <a:off x="0" y="0"/>
                      <a:ext cx="3302000" cy="1676400"/>
                    </a:xfrm>
                    <a:prstGeom prst="rect">
                      <a:avLst/>
                    </a:prstGeom>
                    <a:noFill/>
                    <a:ln w="9525">
                      <a:noFill/>
                      <a:headEnd/>
                      <a:tailEnd/>
                    </a:ln>
                  </pic:spPr>
                </pic:pic>
              </a:graphicData>
            </a:graphic>
          </wp:inline>
        </w:drawing>
      </w:r>
    </w:p>
    <w:p w14:paraId="3C0F785C"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4</w:t>
        </w:r>
      </w:fldSimple>
      <w:r w:rsidRPr="00432F2C">
        <w:t xml:space="preserve"> - Definindo a classe da View</w:t>
      </w:r>
    </w:p>
    <w:p w14:paraId="3889259B" w14:textId="77777777" w:rsidR="008C675B" w:rsidRPr="00432F2C" w:rsidRDefault="008C675B" w:rsidP="00515F73">
      <w:pPr>
        <w:pStyle w:val="Compactordered"/>
      </w:pPr>
      <w:r w:rsidRPr="00432F2C">
        <w:t>Veja que a seta irá aparecer no lugar do botão:</w:t>
      </w:r>
    </w:p>
    <w:p w14:paraId="00749064"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196903BE" wp14:editId="3DAD5EBD">
            <wp:extent cx="2520000" cy="4649577"/>
            <wp:effectExtent l="0" t="0" r="0" b="0"/>
            <wp:docPr id="28" name="Picture" descr="Figur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imgur.com/qNsK6On.png"/>
                    <pic:cNvPicPr>
                      <a:picLocks noChangeAspect="1" noChangeArrowheads="1"/>
                    </pic:cNvPicPr>
                  </pic:nvPicPr>
                  <pic:blipFill>
                    <a:blip r:embed="rId28"/>
                    <a:stretch>
                      <a:fillRect/>
                    </a:stretch>
                  </pic:blipFill>
                  <pic:spPr bwMode="auto">
                    <a:xfrm>
                      <a:off x="0" y="0"/>
                      <a:ext cx="2520000" cy="4649577"/>
                    </a:xfrm>
                    <a:prstGeom prst="rect">
                      <a:avLst/>
                    </a:prstGeom>
                    <a:noFill/>
                    <a:ln w="9525">
                      <a:noFill/>
                      <a:headEnd/>
                      <a:tailEnd/>
                    </a:ln>
                  </pic:spPr>
                </pic:pic>
              </a:graphicData>
            </a:graphic>
          </wp:inline>
        </w:drawing>
      </w:r>
    </w:p>
    <w:p w14:paraId="12D40115"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5</w:t>
        </w:r>
      </w:fldSimple>
      <w:r w:rsidRPr="00432F2C">
        <w:t xml:space="preserve"> - Designable sendo exibido na cena Navegar</w:t>
      </w:r>
    </w:p>
    <w:p w14:paraId="6A3A314F" w14:textId="77777777" w:rsidR="008C675B" w:rsidRPr="00432F2C" w:rsidRDefault="008C675B" w:rsidP="00F50509">
      <w:r w:rsidRPr="00432F2C">
        <w:t xml:space="preserve">Nós já definimos a ação para este botão. Quando você o tocar, a cena </w:t>
      </w:r>
      <w:r w:rsidRPr="00432F2C">
        <w:rPr>
          <w:b/>
        </w:rPr>
        <w:t>Música</w:t>
      </w:r>
      <w:r w:rsidRPr="00432F2C">
        <w:t xml:space="preserve"> será aberta.</w:t>
      </w:r>
    </w:p>
    <w:p w14:paraId="55828F42" w14:textId="77777777" w:rsidR="008C675B" w:rsidRPr="00432F2C" w:rsidRDefault="008C675B" w:rsidP="00F50509">
      <w:r w:rsidRPr="00432F2C">
        <w:t xml:space="preserve">A última coisa que falta é inserir este mesmo botão na cena </w:t>
      </w:r>
      <w:r w:rsidRPr="00432F2C">
        <w:rPr>
          <w:b/>
        </w:rPr>
        <w:t>Música</w:t>
      </w:r>
      <w:r w:rsidRPr="00432F2C">
        <w:t>, mas desta vez a seta apontará para baixo e será da cor branca. Siga os passos:</w:t>
      </w:r>
    </w:p>
    <w:p w14:paraId="0CBEBA2F" w14:textId="77777777" w:rsidR="008C675B" w:rsidRPr="00432F2C" w:rsidRDefault="008C675B" w:rsidP="00F50509">
      <w:pPr>
        <w:pStyle w:val="Compactordered"/>
      </w:pPr>
      <w:r w:rsidRPr="00432F2C">
        <w:lastRenderedPageBreak/>
        <w:t xml:space="preserve">No mesmo storyboard (Main.storyboard), desta vez na cena </w:t>
      </w:r>
      <w:r w:rsidRPr="00432F2C">
        <w:rPr>
          <w:b/>
        </w:rPr>
        <w:t>Música</w:t>
      </w:r>
      <w:r w:rsidRPr="00432F2C">
        <w:t xml:space="preserve">, localize o botão que nomeamos </w:t>
      </w:r>
      <w:r w:rsidRPr="00432F2C">
        <w:rPr>
          <w:b/>
        </w:rPr>
        <w:t>Collapse Button</w:t>
      </w:r>
      <w:r w:rsidRPr="00432F2C">
        <w:t>:</w:t>
      </w:r>
    </w:p>
    <w:p w14:paraId="0BF9636F" w14:textId="77777777" w:rsidR="008C675B" w:rsidRPr="00432F2C" w:rsidRDefault="008C675B" w:rsidP="00F50509">
      <w:pPr>
        <w:pStyle w:val="Compact"/>
        <w:numPr>
          <w:ilvl w:val="0"/>
          <w:numId w:val="0"/>
        </w:numPr>
        <w:ind w:left="480"/>
      </w:pPr>
    </w:p>
    <w:p w14:paraId="7968624D"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4E69AA1C" wp14:editId="46AFD368">
            <wp:extent cx="3467100" cy="4305300"/>
            <wp:effectExtent l="0" t="0" r="0" b="0"/>
            <wp:docPr id="29" name="Picture" descr="Figura 28"/>
            <wp:cNvGraphicFramePr/>
            <a:graphic xmlns:a="http://schemas.openxmlformats.org/drawingml/2006/main">
              <a:graphicData uri="http://schemas.openxmlformats.org/drawingml/2006/picture">
                <pic:pic xmlns:pic="http://schemas.openxmlformats.org/drawingml/2006/picture">
                  <pic:nvPicPr>
                    <pic:cNvPr id="0" name="Picture" descr="https://i.imgur.com/yYvh9NB.png"/>
                    <pic:cNvPicPr>
                      <a:picLocks noChangeAspect="1" noChangeArrowheads="1"/>
                    </pic:cNvPicPr>
                  </pic:nvPicPr>
                  <pic:blipFill>
                    <a:blip r:embed="rId29"/>
                    <a:stretch>
                      <a:fillRect/>
                    </a:stretch>
                  </pic:blipFill>
                  <pic:spPr bwMode="auto">
                    <a:xfrm>
                      <a:off x="0" y="0"/>
                      <a:ext cx="3467100" cy="4305300"/>
                    </a:xfrm>
                    <a:prstGeom prst="rect">
                      <a:avLst/>
                    </a:prstGeom>
                    <a:noFill/>
                    <a:ln w="9525">
                      <a:noFill/>
                      <a:headEnd/>
                      <a:tailEnd/>
                    </a:ln>
                  </pic:spPr>
                </pic:pic>
              </a:graphicData>
            </a:graphic>
          </wp:inline>
        </w:drawing>
      </w:r>
    </w:p>
    <w:p w14:paraId="34902107"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6</w:t>
        </w:r>
      </w:fldSimple>
      <w:r w:rsidRPr="00432F2C">
        <w:t xml:space="preserve"> - Selecionando o Collapse Button</w:t>
      </w:r>
    </w:p>
    <w:p w14:paraId="184FE987" w14:textId="77777777" w:rsidR="008C675B" w:rsidRPr="00432F2C" w:rsidRDefault="008C675B" w:rsidP="00F50509">
      <w:pPr>
        <w:pStyle w:val="Compactordered"/>
      </w:pPr>
      <w:r w:rsidRPr="00432F2C">
        <w:t>Repita o passo 3 para este botão:</w:t>
      </w:r>
    </w:p>
    <w:p w14:paraId="4CBEADAB" w14:textId="77777777" w:rsidR="008C675B" w:rsidRPr="00432F2C" w:rsidRDefault="008C675B" w:rsidP="00F50509">
      <w:pPr>
        <w:pStyle w:val="Compact"/>
        <w:numPr>
          <w:ilvl w:val="0"/>
          <w:numId w:val="0"/>
        </w:numPr>
        <w:ind w:left="480"/>
      </w:pPr>
    </w:p>
    <w:p w14:paraId="4A1959DA"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24E1173" wp14:editId="68004C5B">
            <wp:extent cx="3302000" cy="1676400"/>
            <wp:effectExtent l="0" t="0" r="0" b="0"/>
            <wp:docPr id="30" name="Picture" descr="Figura 26"/>
            <wp:cNvGraphicFramePr/>
            <a:graphic xmlns:a="http://schemas.openxmlformats.org/drawingml/2006/main">
              <a:graphicData uri="http://schemas.openxmlformats.org/drawingml/2006/picture">
                <pic:pic xmlns:pic="http://schemas.openxmlformats.org/drawingml/2006/picture">
                  <pic:nvPicPr>
                    <pic:cNvPr id="0" name="Picture" descr="https://i.imgur.com/GyISYr0.png"/>
                    <pic:cNvPicPr>
                      <a:picLocks noChangeAspect="1" noChangeArrowheads="1"/>
                    </pic:cNvPicPr>
                  </pic:nvPicPr>
                  <pic:blipFill>
                    <a:blip r:embed="rId27"/>
                    <a:stretch>
                      <a:fillRect/>
                    </a:stretch>
                  </pic:blipFill>
                  <pic:spPr bwMode="auto">
                    <a:xfrm>
                      <a:off x="0" y="0"/>
                      <a:ext cx="3302000" cy="1676400"/>
                    </a:xfrm>
                    <a:prstGeom prst="rect">
                      <a:avLst/>
                    </a:prstGeom>
                    <a:noFill/>
                    <a:ln w="9525">
                      <a:noFill/>
                      <a:headEnd/>
                      <a:tailEnd/>
                    </a:ln>
                  </pic:spPr>
                </pic:pic>
              </a:graphicData>
            </a:graphic>
          </wp:inline>
        </w:drawing>
      </w:r>
    </w:p>
    <w:p w14:paraId="4998ED24"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7</w:t>
        </w:r>
      </w:fldSimple>
      <w:r w:rsidRPr="00432F2C">
        <w:t xml:space="preserve"> - Definindo a classe do Collapse Button</w:t>
      </w:r>
    </w:p>
    <w:p w14:paraId="0ACE5BF8" w14:textId="77777777" w:rsidR="008C675B" w:rsidRPr="00432F2C" w:rsidRDefault="008C675B" w:rsidP="00F50509">
      <w:pPr>
        <w:pStyle w:val="Compactordered"/>
      </w:pPr>
      <w:r w:rsidRPr="00432F2C">
        <w:t xml:space="preserve">Aguarde até os inspectables aparecer e selecione </w:t>
      </w:r>
      <w:r w:rsidRPr="00432F2C">
        <w:rPr>
          <w:b/>
        </w:rPr>
        <w:t>On</w:t>
      </w:r>
      <w:r w:rsidRPr="00432F2C">
        <w:t xml:space="preserve"> na propriedade </w:t>
      </w:r>
      <w:r w:rsidRPr="00432F2C">
        <w:rPr>
          <w:b/>
        </w:rPr>
        <w:t>Is Pointing To Down</w:t>
      </w:r>
      <w:r w:rsidRPr="00432F2C">
        <w:t xml:space="preserve"> e escolha a cor branca na propriedade </w:t>
      </w:r>
      <w:r w:rsidRPr="00432F2C">
        <w:rPr>
          <w:b/>
        </w:rPr>
        <w:t>Arrow Color</w:t>
      </w:r>
      <w:r w:rsidRPr="00432F2C">
        <w:t>:</w:t>
      </w:r>
    </w:p>
    <w:p w14:paraId="29AADD10" w14:textId="77777777" w:rsidR="008C675B" w:rsidRPr="00432F2C" w:rsidRDefault="008C675B" w:rsidP="00F50509">
      <w:pPr>
        <w:pStyle w:val="Compact"/>
        <w:numPr>
          <w:ilvl w:val="0"/>
          <w:numId w:val="0"/>
        </w:numPr>
        <w:ind w:left="480"/>
      </w:pPr>
    </w:p>
    <w:p w14:paraId="1AEF697C"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E7E2841" wp14:editId="78DB46B6">
            <wp:extent cx="3124200" cy="1244600"/>
            <wp:effectExtent l="0" t="0" r="0" b="0"/>
            <wp:docPr id="31" name="Picture" descr="Figura 30"/>
            <wp:cNvGraphicFramePr/>
            <a:graphic xmlns:a="http://schemas.openxmlformats.org/drawingml/2006/main">
              <a:graphicData uri="http://schemas.openxmlformats.org/drawingml/2006/picture">
                <pic:pic xmlns:pic="http://schemas.openxmlformats.org/drawingml/2006/picture">
                  <pic:nvPicPr>
                    <pic:cNvPr id="0" name="Picture" descr="https://i.imgur.com/6V51hzH.png"/>
                    <pic:cNvPicPr>
                      <a:picLocks noChangeAspect="1" noChangeArrowheads="1"/>
                    </pic:cNvPicPr>
                  </pic:nvPicPr>
                  <pic:blipFill>
                    <a:blip r:embed="rId30"/>
                    <a:stretch>
                      <a:fillRect/>
                    </a:stretch>
                  </pic:blipFill>
                  <pic:spPr bwMode="auto">
                    <a:xfrm>
                      <a:off x="0" y="0"/>
                      <a:ext cx="3124200" cy="1244600"/>
                    </a:xfrm>
                    <a:prstGeom prst="rect">
                      <a:avLst/>
                    </a:prstGeom>
                    <a:noFill/>
                    <a:ln w="9525">
                      <a:noFill/>
                      <a:headEnd/>
                      <a:tailEnd/>
                    </a:ln>
                  </pic:spPr>
                </pic:pic>
              </a:graphicData>
            </a:graphic>
          </wp:inline>
        </w:drawing>
      </w:r>
    </w:p>
    <w:p w14:paraId="6DAE7623"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8</w:t>
        </w:r>
      </w:fldSimple>
      <w:r w:rsidRPr="00432F2C">
        <w:t xml:space="preserve"> - Definindo a cor do Collapse Button através do nosso Inspectable</w:t>
      </w:r>
    </w:p>
    <w:p w14:paraId="58F7107A" w14:textId="77777777" w:rsidR="008C675B" w:rsidRPr="00432F2C" w:rsidRDefault="008C675B" w:rsidP="00F50509">
      <w:pPr>
        <w:pStyle w:val="Compactordered"/>
      </w:pPr>
      <w:r w:rsidRPr="00432F2C">
        <w:t>Espere a view atualizar, e teremos uma nova seta:</w:t>
      </w:r>
    </w:p>
    <w:p w14:paraId="19400A97"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0F34B320" wp14:editId="73C8819A">
            <wp:extent cx="4483100" cy="8331200"/>
            <wp:effectExtent l="0" t="0" r="0" b="0"/>
            <wp:docPr id="32" name="Picture" descr="Figura 31"/>
            <wp:cNvGraphicFramePr/>
            <a:graphic xmlns:a="http://schemas.openxmlformats.org/drawingml/2006/main">
              <a:graphicData uri="http://schemas.openxmlformats.org/drawingml/2006/picture">
                <pic:pic xmlns:pic="http://schemas.openxmlformats.org/drawingml/2006/picture">
                  <pic:nvPicPr>
                    <pic:cNvPr id="0" name="Picture" descr="https://i.imgur.com/tviHeNX.png"/>
                    <pic:cNvPicPr>
                      <a:picLocks noChangeAspect="1" noChangeArrowheads="1"/>
                    </pic:cNvPicPr>
                  </pic:nvPicPr>
                  <pic:blipFill>
                    <a:blip r:embed="rId31"/>
                    <a:stretch>
                      <a:fillRect/>
                    </a:stretch>
                  </pic:blipFill>
                  <pic:spPr bwMode="auto">
                    <a:xfrm>
                      <a:off x="0" y="0"/>
                      <a:ext cx="4483100" cy="8331200"/>
                    </a:xfrm>
                    <a:prstGeom prst="rect">
                      <a:avLst/>
                    </a:prstGeom>
                    <a:noFill/>
                    <a:ln w="9525">
                      <a:noFill/>
                      <a:headEnd/>
                      <a:tailEnd/>
                    </a:ln>
                  </pic:spPr>
                </pic:pic>
              </a:graphicData>
            </a:graphic>
          </wp:inline>
        </w:drawing>
      </w:r>
    </w:p>
    <w:p w14:paraId="48E2F668"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9</w:t>
        </w:r>
      </w:fldSimple>
      <w:r w:rsidRPr="00432F2C">
        <w:t xml:space="preserve"> - Resultado final do Collapse Button</w:t>
      </w:r>
    </w:p>
    <w:p w14:paraId="4613CC6C" w14:textId="77777777" w:rsidR="008C675B" w:rsidRPr="00432F2C" w:rsidRDefault="008C675B" w:rsidP="008C675B">
      <w:r w:rsidRPr="00432F2C">
        <w:lastRenderedPageBreak/>
        <w:t>Com este passo-a-passo vimos uma maneira incrível de reaproveitar Views e fazer desenhos complexos nas Views.</w:t>
      </w:r>
    </w:p>
    <w:p w14:paraId="00962082" w14:textId="77777777" w:rsidR="008C675B" w:rsidRPr="00432F2C" w:rsidRDefault="008C675B" w:rsidP="000478C8">
      <w:pPr>
        <w:pStyle w:val="Ttulo2"/>
      </w:pPr>
      <w:r w:rsidRPr="00432F2C">
        <w:t>Resumo</w:t>
      </w:r>
    </w:p>
    <w:p w14:paraId="1A69C377" w14:textId="77777777" w:rsidR="008C675B" w:rsidRPr="00432F2C" w:rsidRDefault="008C675B" w:rsidP="000478C8">
      <w:pPr>
        <w:pStyle w:val="Ttulo2"/>
      </w:pPr>
      <w:r w:rsidRPr="00432F2C">
        <w:t>Exercícios</w:t>
      </w:r>
    </w:p>
    <w:p w14:paraId="667C7476" w14:textId="77777777" w:rsidR="008C675B" w:rsidRPr="00432F2C" w:rsidRDefault="008C675B" w:rsidP="000478C8">
      <w:pPr>
        <w:pStyle w:val="Ttulo2"/>
      </w:pPr>
      <w:r w:rsidRPr="00432F2C">
        <w:t>TDP</w:t>
      </w:r>
    </w:p>
    <w:p w14:paraId="4F8CBC1A" w14:textId="77777777" w:rsidR="00E5406F" w:rsidRPr="00432F2C" w:rsidRDefault="00E5406F" w:rsidP="00E5406F"/>
    <w:p w14:paraId="651922E3" w14:textId="46309098" w:rsidR="000478C8" w:rsidRPr="00432F2C" w:rsidRDefault="000478C8">
      <w:pPr>
        <w:spacing w:after="0"/>
        <w:jc w:val="left"/>
      </w:pPr>
      <w:r w:rsidRPr="00432F2C">
        <w:br w:type="page"/>
      </w:r>
    </w:p>
    <w:p w14:paraId="7F66C143" w14:textId="77777777" w:rsidR="000478C8" w:rsidRPr="00432F2C" w:rsidRDefault="000478C8" w:rsidP="000478C8">
      <w:pPr>
        <w:pStyle w:val="Ttulo1"/>
      </w:pPr>
      <w:bookmarkStart w:id="0" w:name="aula-2"/>
      <w:bookmarkEnd w:id="0"/>
      <w:r w:rsidRPr="00432F2C">
        <w:lastRenderedPageBreak/>
        <w:t>Aula 2</w:t>
      </w:r>
    </w:p>
    <w:p w14:paraId="7CB29324" w14:textId="62A87B3C" w:rsidR="000478C8" w:rsidRPr="00432F2C" w:rsidRDefault="000478C8" w:rsidP="000478C8">
      <w:pPr>
        <w:pStyle w:val="Ttulo1"/>
        <w:numPr>
          <w:ilvl w:val="0"/>
          <w:numId w:val="0"/>
        </w:numPr>
      </w:pPr>
      <w:bookmarkStart w:id="1" w:name="manipulando-dados-obtidos-pela-rede"/>
      <w:bookmarkEnd w:id="1"/>
      <w:r w:rsidRPr="00432F2C">
        <w:t>Manipulando dados obtidos pela rede</w:t>
      </w:r>
    </w:p>
    <w:p w14:paraId="3E9A4E86" w14:textId="2BC6E938" w:rsidR="000478C8" w:rsidRPr="00432F2C" w:rsidRDefault="000478C8" w:rsidP="000478C8">
      <w:r w:rsidRPr="00432F2C">
        <w:t>Continuando o ensinamento sobre o Firebase que aprendemos na unidade passada, agora iremos fazer uso do Firebase Database no nosso app. Todo o conteúdo dinâmico estará lá, basta apenas consumí-lo</w:t>
      </w:r>
      <w:r w:rsidR="00D70ED5">
        <w:t>.</w:t>
      </w:r>
    </w:p>
    <w:p w14:paraId="5EB39031" w14:textId="77777777" w:rsidR="000478C8" w:rsidRPr="00432F2C" w:rsidRDefault="000478C8" w:rsidP="000478C8">
      <w:pPr>
        <w:pStyle w:val="Ttulo2"/>
      </w:pPr>
      <w:bookmarkStart w:id="2" w:name="firebase-database"/>
      <w:bookmarkEnd w:id="2"/>
      <w:r w:rsidRPr="00432F2C">
        <w:t>Firebase Database</w:t>
      </w:r>
    </w:p>
    <w:p w14:paraId="204D7B4A" w14:textId="77777777" w:rsidR="000478C8" w:rsidRPr="00432F2C" w:rsidRDefault="000478C8" w:rsidP="000478C8">
      <w:r w:rsidRPr="00432F2C">
        <w:t>Relembrando a sua funcionalidade, o Firebase Realtime Database é um banco de dados hospedado na nuvem. Os dados são armazenados como JSON e sincronizados em tempo real com todos os clientes conectados. Quando você cria aplicativos multiplataforma com os SDKs para iOS, Android e JavaScript, todos os seus clientes compartilharão uma instância de Realtime Database e automaticamente receberão atualizações com os dados mais recentes.</w:t>
      </w:r>
    </w:p>
    <w:p w14:paraId="577F8B6A" w14:textId="77777777" w:rsidR="000478C8" w:rsidRPr="00432F2C" w:rsidRDefault="000478C8" w:rsidP="000478C8">
      <w:r w:rsidRPr="00432F2C">
        <w:t>Nesta aula iremos utilizar o Firebase Database para obter as músicas da tela Navegar e teremos um resultado parecido com este:</w:t>
      </w:r>
    </w:p>
    <w:p w14:paraId="4AB4BA71" w14:textId="77777777" w:rsidR="00DB0B04" w:rsidRPr="00432F2C" w:rsidRDefault="00DB0B04" w:rsidP="000478C8"/>
    <w:p w14:paraId="5B5512C5"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5A2BC2B8" wp14:editId="57EB7837">
            <wp:extent cx="2520000" cy="4473000"/>
            <wp:effectExtent l="0" t="0" r="0" b="0"/>
            <wp:docPr id="41" name="Picture" descr="Figu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imgur.com/CiiUdWz.png"/>
                    <pic:cNvPicPr>
                      <a:picLocks noChangeAspect="1" noChangeArrowheads="1"/>
                    </pic:cNvPicPr>
                  </pic:nvPicPr>
                  <pic:blipFill>
                    <a:blip r:embed="rId32"/>
                    <a:stretch>
                      <a:fillRect/>
                    </a:stretch>
                  </pic:blipFill>
                  <pic:spPr bwMode="auto">
                    <a:xfrm>
                      <a:off x="0" y="0"/>
                      <a:ext cx="2520000" cy="4473000"/>
                    </a:xfrm>
                    <a:prstGeom prst="rect">
                      <a:avLst/>
                    </a:prstGeom>
                    <a:noFill/>
                    <a:ln w="9525">
                      <a:noFill/>
                      <a:headEnd/>
                      <a:tailEnd/>
                    </a:ln>
                  </pic:spPr>
                </pic:pic>
              </a:graphicData>
            </a:graphic>
          </wp:inline>
        </w:drawing>
      </w:r>
    </w:p>
    <w:p w14:paraId="531450ED" w14:textId="57AA1C48" w:rsidR="000478C8" w:rsidRPr="00432F2C" w:rsidRDefault="00E1465C" w:rsidP="00E1465C">
      <w:pPr>
        <w:pStyle w:val="Legenda"/>
        <w:jc w:val="center"/>
      </w:pPr>
      <w:r w:rsidRPr="00432F2C">
        <w:t xml:space="preserve">Figura </w:t>
      </w:r>
      <w:fldSimple w:instr=" SEQ Figura \* ARABIC ">
        <w:r w:rsidR="00555790" w:rsidRPr="00432F2C">
          <w:rPr>
            <w:noProof/>
          </w:rPr>
          <w:t>30</w:t>
        </w:r>
      </w:fldSimple>
      <w:r w:rsidRPr="00432F2C">
        <w:t xml:space="preserve"> - Resultado esperado para o final desta aula</w:t>
      </w:r>
    </w:p>
    <w:p w14:paraId="3C78639D" w14:textId="77777777" w:rsidR="00EE765A" w:rsidRPr="00432F2C" w:rsidRDefault="00EE765A" w:rsidP="00DB0B04">
      <w:pPr>
        <w:pStyle w:val="FigurewithCaption"/>
        <w:jc w:val="center"/>
        <w:rPr>
          <w:lang w:val="pt-BR"/>
        </w:rPr>
      </w:pPr>
    </w:p>
    <w:p w14:paraId="1425FB44" w14:textId="1702BA2A" w:rsidR="000478C8" w:rsidRPr="00432F2C" w:rsidRDefault="000478C8" w:rsidP="006E7B9D">
      <w:r w:rsidRPr="00432F2C">
        <w:t>Antes de implementarmos vamos entender a estrutura de dados</w:t>
      </w:r>
      <w:r w:rsidR="006E7B9D" w:rsidRPr="00432F2C">
        <w:t>.</w:t>
      </w:r>
    </w:p>
    <w:p w14:paraId="102526BD" w14:textId="77777777" w:rsidR="000478C8" w:rsidRPr="00432F2C" w:rsidRDefault="000478C8" w:rsidP="000478C8">
      <w:pPr>
        <w:pStyle w:val="Ttulo2"/>
      </w:pPr>
      <w:bookmarkStart w:id="3" w:name="estrutura-do-json"/>
      <w:bookmarkEnd w:id="3"/>
      <w:r w:rsidRPr="00432F2C">
        <w:t>Estrutura do JSON</w:t>
      </w:r>
    </w:p>
    <w:p w14:paraId="7C4BDBA0" w14:textId="77777777" w:rsidR="000478C8" w:rsidRPr="00432F2C" w:rsidRDefault="000478C8" w:rsidP="006E7B9D">
      <w:r w:rsidRPr="00432F2C">
        <w:t>Lembra do projeto Android, onde requisitávamos um JSON na tela Inbox que continha informações sobre os e-mails da caixa de entrada do usuário? Pois bem, iremos fazer algo parecido aqui.</w:t>
      </w:r>
    </w:p>
    <w:p w14:paraId="05358775" w14:textId="77777777" w:rsidR="000478C8" w:rsidRPr="00432F2C" w:rsidRDefault="000478C8" w:rsidP="006E7B9D">
      <w:r w:rsidRPr="00432F2C">
        <w:t>Quando a tela Navegar aparecer na tela será feita uma requisição ao Firebase pedindo as músicas em “Lançamento” e “Top 10”. Estas músicas terão a informação de seu nome, nome do autor e URL da capa (capa do álbum). Para isto iremos estruturar um JSON.</w:t>
      </w:r>
    </w:p>
    <w:p w14:paraId="719A5091" w14:textId="77777777" w:rsidR="000478C8" w:rsidRPr="00432F2C" w:rsidRDefault="000478C8" w:rsidP="00EE765A">
      <w:pPr>
        <w:pStyle w:val="Dica"/>
        <w:rPr>
          <w:b w:val="0"/>
        </w:rPr>
      </w:pPr>
      <w:r w:rsidRPr="00432F2C">
        <w:t xml:space="preserve">Esclarecimento: </w:t>
      </w:r>
      <w:r w:rsidRPr="00432F2C">
        <w:rPr>
          <w:b w:val="0"/>
        </w:rPr>
        <w:t>Como estamos lidando com um aplicativo de música teremos que utilizar como exemplo músicas em domínio público para não infligir possíveis direitos autorais. Para nível de estudo você pode utilizar como exemplo as músicas que você desejar, mas não poderá publicar o aplicativo na App Store. Na verdade poderá, mas você terá sérios problemas com os direitos autorais dos autores, ok?</w:t>
      </w:r>
    </w:p>
    <w:p w14:paraId="4811CC4D" w14:textId="77777777" w:rsidR="000478C8" w:rsidRPr="00432F2C" w:rsidRDefault="000478C8" w:rsidP="006E7B9D">
      <w:r w:rsidRPr="00432F2C">
        <w:t>Nosso JSON de exemplo é o seguinte:</w:t>
      </w:r>
    </w:p>
    <w:p w14:paraId="6DD7891A" w14:textId="77777777" w:rsidR="000478C8" w:rsidRPr="00432F2C" w:rsidRDefault="000478C8" w:rsidP="00555790">
      <w:pPr>
        <w:pStyle w:val="SourceCode"/>
        <w:ind w:left="567"/>
        <w:rPr>
          <w:rFonts w:ascii="Menlo" w:hAnsi="Menlo" w:cs="Menlo"/>
          <w:sz w:val="18"/>
          <w:szCs w:val="18"/>
        </w:rPr>
      </w:pP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avegar"</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top_10"</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Lemming Boogie"</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Lemming Shepherds"</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Lemming%20Shepherds%2Fmusicas%2FLemming%20Boogie.jpg?alt=media&amp;token=f50b54d5-162f-49d6-99c6-e4fa6e0615bd"</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Lemming%20Shepherds%2Fmusicas%2FLemming%20Boogie.mp3?alt=media&amp;token=1ab50129-3e16-49f8-8050-ac0fa58ba8df"</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Damaged Goods"</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Morgan Greig"</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Morgan%20Greig%2Fmusicas%2FDamaged%20Goods.jpg?alt=media&amp;token=3fd3070e-046e-4b48-b418-5b3108630bfd"</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Morgan%20Greig%2Fmusicas%2FDamaged%20Goods.mp3?alt=media&amp;token=35885090-d54e-4622-aead-224e9e1435b5"</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All of Me, ft. Mildred Bailey"</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Paul Whiteman"</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Paul%20Whiteman%2Fmusicas%2FAll%20of%20Me%2C%20ft.%20Mildred%20Bailey.jpg?alt=media&amp;token=7d0d02a4-f56b-42cd-97e1-9392bca36e66"</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Paul%20Whiteman%2Fmusicas%2FAll%20of%20Me%2C%20ft.%20Mildred%20Bailey.mp3?alt=media&amp;token=1431622c-7532-44d1-934d-a9332ab5df31"</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lancamentos"</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Pondering Madly"</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Lemming Shepherds"</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Lemming%20Shepherds%2Fmusicas%2FPondering%20Madly.jpg?alt=media&amp;token=1e371568-33c0-4a2b-80eb-24f54923f823"</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lastRenderedPageBreak/>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Lemming%20Shepherds%2Fmusicas%2FPondering%20Madly.mp3?alt=media&amp;token=33732288-af31-45bc-8439-2ff969f5f6bf"</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Permanent Heartbreak"</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Morgan Greig"</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Morgan%20Greig%2Fmusicas%2FPermanent%20Heartbreak.jpg?alt=media&amp;token=0774db0b-5eee-4fe9-b94c-093df44d8d43"</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Morgan%20Greig%2Fmusicas%2FPermanent%20Heartbreak.mp3?alt=media&amp;token=a32de2f5-189f-460e-9f44-e8e146a7f68a"</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Doo Wacka Doo"</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Paul Whiteman"</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Paul%20Whiteman%2Fmusicas%2FDoo%20Wacka%20Doo.png?alt=media&amp;token=c8d29064-a50f-4016-94ae-91ea31e26c92"</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Paul%20Whiteman%2Fmusicas%2FDoo%20Wacka%20Doo.mp3?alt=media&amp;token=8f184ca5-cdc4-4b69-b023-f8f0cc0eeff9"</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OperatorTok"/>
          <w:rFonts w:ascii="Menlo" w:hAnsi="Menlo" w:cs="Menlo"/>
          <w:sz w:val="18"/>
          <w:szCs w:val="18"/>
        </w:rPr>
        <w:t>}</w:t>
      </w:r>
    </w:p>
    <w:p w14:paraId="00B39034" w14:textId="77777777" w:rsidR="000478C8" w:rsidRPr="00432F2C" w:rsidRDefault="000478C8" w:rsidP="006E7B9D">
      <w:r w:rsidRPr="00432F2C">
        <w:t xml:space="preserve">Veja que a raiz do JSON é o objeto </w:t>
      </w:r>
      <w:r w:rsidRPr="00432F2C">
        <w:rPr>
          <w:rStyle w:val="VerbatimChar"/>
        </w:rPr>
        <w:t>"navegar"</w:t>
      </w:r>
      <w:r w:rsidRPr="00432F2C">
        <w:t>:</w:t>
      </w:r>
    </w:p>
    <w:p w14:paraId="03AFC1C8" w14:textId="77777777" w:rsidR="000478C8" w:rsidRPr="00432F2C" w:rsidRDefault="000478C8" w:rsidP="006E7B9D">
      <w:r w:rsidRPr="00432F2C">
        <w:t xml:space="preserve">Caso você queira adicionar informações para a aba “Artistas” e “Playlists”, basta adicionar objetos no mesmo nível do </w:t>
      </w:r>
      <w:r w:rsidRPr="00432F2C">
        <w:rPr>
          <w:rStyle w:val="VerbatimChar"/>
        </w:rPr>
        <w:t>"navegar"</w:t>
      </w:r>
      <w:r w:rsidRPr="00432F2C">
        <w:t>.</w:t>
      </w:r>
    </w:p>
    <w:p w14:paraId="08A9D38D" w14:textId="77777777" w:rsidR="000478C8" w:rsidRPr="00432F2C" w:rsidRDefault="000478C8" w:rsidP="006E7B9D">
      <w:r w:rsidRPr="00432F2C">
        <w:t xml:space="preserve">Dentro do objeto </w:t>
      </w:r>
      <w:r w:rsidRPr="00432F2C">
        <w:rPr>
          <w:rStyle w:val="VerbatimChar"/>
        </w:rPr>
        <w:t>"navegar"</w:t>
      </w:r>
      <w:r w:rsidRPr="00432F2C">
        <w:t xml:space="preserve"> temos mais dois objetos:</w:t>
      </w:r>
    </w:p>
    <w:p w14:paraId="7625888A" w14:textId="77777777" w:rsidR="000478C8" w:rsidRPr="00432F2C" w:rsidRDefault="000478C8" w:rsidP="00DB0B04">
      <w:pPr>
        <w:pStyle w:val="Compact"/>
      </w:pPr>
      <w:r w:rsidRPr="00432F2C">
        <w:rPr>
          <w:rStyle w:val="VerbatimChar"/>
          <w:b/>
        </w:rPr>
        <w:t>"top_10"</w:t>
      </w:r>
      <w:r w:rsidRPr="00432F2C">
        <w:rPr>
          <w:b/>
        </w:rPr>
        <w:t>:</w:t>
      </w:r>
      <w:r w:rsidRPr="00432F2C">
        <w:t xml:space="preserve"> Neste objeto está contido uma lista de objetos que representam as músicas que entrarão na seção “Top 10”.</w:t>
      </w:r>
    </w:p>
    <w:p w14:paraId="18F41F89" w14:textId="77777777" w:rsidR="000478C8" w:rsidRPr="00432F2C" w:rsidRDefault="000478C8" w:rsidP="00DB0B04">
      <w:pPr>
        <w:pStyle w:val="Compact"/>
      </w:pPr>
      <w:r w:rsidRPr="00432F2C">
        <w:rPr>
          <w:rStyle w:val="VerbatimChar"/>
          <w:b/>
        </w:rPr>
        <w:t>"lancamentos"</w:t>
      </w:r>
      <w:r w:rsidRPr="00432F2C">
        <w:rPr>
          <w:b/>
        </w:rPr>
        <w:t>:</w:t>
      </w:r>
      <w:r w:rsidRPr="00432F2C">
        <w:t xml:space="preserve"> Neste objeto está contido uma lista de objetos que representam as músicas que entrarão na seção “Lançamentos”.</w:t>
      </w:r>
    </w:p>
    <w:p w14:paraId="5CAECEA9" w14:textId="77777777" w:rsidR="006F13B9" w:rsidRPr="00432F2C" w:rsidRDefault="006F13B9" w:rsidP="006F13B9">
      <w:pPr>
        <w:pStyle w:val="Compact"/>
        <w:numPr>
          <w:ilvl w:val="0"/>
          <w:numId w:val="0"/>
        </w:numPr>
      </w:pPr>
    </w:p>
    <w:p w14:paraId="686A8B21" w14:textId="77777777" w:rsidR="000478C8" w:rsidRPr="00432F2C" w:rsidRDefault="000478C8" w:rsidP="006E7B9D">
      <w:r w:rsidRPr="00432F2C">
        <w:t>Os dois objetos acima possuem listas de músicas que por sua vez é representada pelo seguinte objeto:</w:t>
      </w:r>
    </w:p>
    <w:p w14:paraId="5A687250" w14:textId="4B0FF4E6" w:rsidR="000478C8" w:rsidRPr="00432F2C" w:rsidRDefault="000478C8" w:rsidP="00555790">
      <w:pPr>
        <w:pStyle w:val="SourceCode"/>
        <w:ind w:left="567"/>
        <w:rPr>
          <w:rFonts w:ascii="Menlo" w:hAnsi="Menlo" w:cs="Menlo"/>
          <w:sz w:val="18"/>
          <w:szCs w:val="18"/>
        </w:rPr>
      </w:pP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w:t>
      </w: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w:t>
      </w: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w:t>
      </w: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w:t>
      </w:r>
      <w:r w:rsidRPr="00432F2C">
        <w:rPr>
          <w:rFonts w:ascii="Menlo" w:hAnsi="Menlo" w:cs="Menlo"/>
          <w:sz w:val="18"/>
          <w:szCs w:val="18"/>
        </w:rPr>
        <w:br/>
      </w:r>
      <w:r w:rsidRPr="00432F2C">
        <w:rPr>
          <w:rStyle w:val="OperatorTok"/>
          <w:rFonts w:ascii="Menlo" w:hAnsi="Menlo" w:cs="Menlo"/>
          <w:sz w:val="18"/>
          <w:szCs w:val="18"/>
        </w:rPr>
        <w:t>}</w:t>
      </w:r>
    </w:p>
    <w:p w14:paraId="73F65488" w14:textId="77777777" w:rsidR="000478C8" w:rsidRPr="00432F2C" w:rsidRDefault="000478C8" w:rsidP="006E7B9D">
      <w:r w:rsidRPr="00432F2C">
        <w:t>Cada um destes campos representam uma informação de música:</w:t>
      </w:r>
    </w:p>
    <w:p w14:paraId="4C15CDB5" w14:textId="77777777" w:rsidR="000478C8" w:rsidRPr="00432F2C" w:rsidRDefault="000478C8" w:rsidP="00DB0B04">
      <w:pPr>
        <w:pStyle w:val="Compact"/>
      </w:pPr>
      <w:r w:rsidRPr="00432F2C">
        <w:rPr>
          <w:rStyle w:val="VerbatimChar"/>
          <w:b/>
        </w:rPr>
        <w:t>"nome"</w:t>
      </w:r>
      <w:r w:rsidRPr="00432F2C">
        <w:rPr>
          <w:b/>
        </w:rPr>
        <w:t>:</w:t>
      </w:r>
      <w:r w:rsidRPr="00432F2C">
        <w:t xml:space="preserve"> Indicará o nome da música</w:t>
      </w:r>
    </w:p>
    <w:p w14:paraId="7B816C98" w14:textId="77777777" w:rsidR="000478C8" w:rsidRPr="00432F2C" w:rsidRDefault="000478C8" w:rsidP="00DB0B04">
      <w:pPr>
        <w:pStyle w:val="Compact"/>
      </w:pPr>
      <w:r w:rsidRPr="00432F2C">
        <w:rPr>
          <w:rStyle w:val="VerbatimChar"/>
          <w:b/>
        </w:rPr>
        <w:t>"artista"</w:t>
      </w:r>
      <w:r w:rsidRPr="00432F2C">
        <w:rPr>
          <w:b/>
        </w:rPr>
        <w:t>:</w:t>
      </w:r>
      <w:r w:rsidRPr="00432F2C">
        <w:t xml:space="preserve"> Indicará o nome do autor (ou cantor) da música</w:t>
      </w:r>
    </w:p>
    <w:p w14:paraId="2F300D3D" w14:textId="77777777" w:rsidR="000478C8" w:rsidRPr="00432F2C" w:rsidRDefault="000478C8" w:rsidP="00DB0B04">
      <w:pPr>
        <w:pStyle w:val="Compact"/>
      </w:pPr>
      <w:r w:rsidRPr="00432F2C">
        <w:rPr>
          <w:rStyle w:val="VerbatimChar"/>
          <w:b/>
        </w:rPr>
        <w:t>"imagem"</w:t>
      </w:r>
      <w:r w:rsidRPr="00432F2C">
        <w:rPr>
          <w:b/>
        </w:rPr>
        <w:t>:</w:t>
      </w:r>
      <w:r w:rsidRPr="00432F2C">
        <w:t xml:space="preserve"> Indicará o endereço na web (URL) da foto do album da música</w:t>
      </w:r>
    </w:p>
    <w:p w14:paraId="6178A71D" w14:textId="77777777" w:rsidR="000478C8" w:rsidRPr="00432F2C" w:rsidRDefault="000478C8" w:rsidP="00DB0B04">
      <w:pPr>
        <w:pStyle w:val="Compact"/>
      </w:pPr>
      <w:r w:rsidRPr="00432F2C">
        <w:rPr>
          <w:rStyle w:val="VerbatimChar"/>
          <w:b/>
        </w:rPr>
        <w:t>"mp3"</w:t>
      </w:r>
      <w:r w:rsidRPr="00432F2C">
        <w:rPr>
          <w:b/>
        </w:rPr>
        <w:t>:</w:t>
      </w:r>
      <w:r w:rsidRPr="00432F2C">
        <w:t xml:space="preserve"> Indicará o endereço na web (URL) da música em si, no formato mp3.</w:t>
      </w:r>
    </w:p>
    <w:p w14:paraId="3E32E91B" w14:textId="77777777" w:rsidR="00EE765A" w:rsidRPr="00432F2C" w:rsidRDefault="00EE765A" w:rsidP="00EE765A">
      <w:pPr>
        <w:pStyle w:val="Compact"/>
        <w:numPr>
          <w:ilvl w:val="0"/>
          <w:numId w:val="0"/>
        </w:numPr>
        <w:ind w:left="480" w:hanging="480"/>
      </w:pPr>
    </w:p>
    <w:p w14:paraId="6CAFE816" w14:textId="3541F41B" w:rsidR="000478C8" w:rsidRPr="00432F2C" w:rsidRDefault="00EE765A" w:rsidP="00EE765A">
      <w:pPr>
        <w:pStyle w:val="Dica"/>
      </w:pPr>
      <w:r w:rsidRPr="00432F2C">
        <w:lastRenderedPageBreak/>
        <w:t>DICA</w:t>
      </w:r>
      <w:r w:rsidR="000478C8" w:rsidRPr="00432F2C">
        <w:t xml:space="preserve">: </w:t>
      </w:r>
      <w:r w:rsidR="000478C8" w:rsidRPr="00432F2C">
        <w:rPr>
          <w:b w:val="0"/>
        </w:rPr>
        <w:t>Na aula seguinte veremos como executar um arquivo mp3 na nossa aplicação.</w:t>
      </w:r>
    </w:p>
    <w:p w14:paraId="33678B0E" w14:textId="77777777" w:rsidR="000478C8" w:rsidRPr="00432F2C" w:rsidRDefault="000478C8" w:rsidP="006E7B9D">
      <w:r w:rsidRPr="00432F2C">
        <w:t>No nosso exemplo, as imagens e os mp3s estão armazenados no serviço Storage do Firebase. Este serviço permite que guardemos arquivos diversos na plataforma. Estes arquivos podem ser inseridos tanto manualmente, utilizando o Firebase console, quanto via aplicação, ou seja, o usuário do seu aplicativo poderá enviar arquivos via app e salvar no Firebase Storage.</w:t>
      </w:r>
    </w:p>
    <w:p w14:paraId="264E63B1" w14:textId="77777777" w:rsidR="000478C8" w:rsidRPr="00432F2C" w:rsidRDefault="000478C8" w:rsidP="006E7B9D">
      <w:r w:rsidRPr="00432F2C">
        <w:t>Agora que entendemos como será a estrutura do JSON precisamos adicioná-lo ao Firebase.</w:t>
      </w:r>
    </w:p>
    <w:p w14:paraId="28533B58" w14:textId="77777777" w:rsidR="000478C8" w:rsidRPr="00432F2C" w:rsidRDefault="000478C8" w:rsidP="000478C8">
      <w:pPr>
        <w:pStyle w:val="Ttulo2"/>
      </w:pPr>
      <w:bookmarkStart w:id="4" w:name="adicionando-um-json-ao-firebase"/>
      <w:bookmarkEnd w:id="4"/>
      <w:r w:rsidRPr="00432F2C">
        <w:t>Adicionando um JSON ao Firebase</w:t>
      </w:r>
    </w:p>
    <w:p w14:paraId="1C1861BB" w14:textId="77777777" w:rsidR="000478C8" w:rsidRPr="00432F2C" w:rsidRDefault="000478C8" w:rsidP="006E7B9D">
      <w:r w:rsidRPr="00432F2C">
        <w:t>O primeiro passo para consumirmos algum conteúdo no Firebase, é adicionar este conteúdo propriamente dito em formato JSON, utilizando o Firebase Console. Para isto execute os seguintes passos:</w:t>
      </w:r>
    </w:p>
    <w:p w14:paraId="6E6A16B3" w14:textId="774DBDEA" w:rsidR="000478C8" w:rsidRPr="00432F2C" w:rsidRDefault="000478C8" w:rsidP="00E1465C">
      <w:pPr>
        <w:pBdr>
          <w:bottom w:val="single" w:sz="4" w:space="1" w:color="auto"/>
        </w:pBdr>
      </w:pPr>
    </w:p>
    <w:p w14:paraId="76F5D413" w14:textId="77777777" w:rsidR="000478C8" w:rsidRPr="00432F2C" w:rsidRDefault="000478C8" w:rsidP="00E1465C">
      <w:pPr>
        <w:pStyle w:val="Compact"/>
      </w:pPr>
      <w:r w:rsidRPr="00432F2C">
        <w:t xml:space="preserve">Abra o Firebase Console no seu browser: </w:t>
      </w:r>
      <w:hyperlink r:id="rId33">
        <w:r w:rsidRPr="00432F2C">
          <w:rPr>
            <w:rStyle w:val="Hiperlink"/>
          </w:rPr>
          <w:t>https://console.firebase.google.com/?hl=pt-BR</w:t>
        </w:r>
      </w:hyperlink>
    </w:p>
    <w:p w14:paraId="4FD5D144" w14:textId="77777777" w:rsidR="000478C8" w:rsidRPr="00432F2C" w:rsidRDefault="000478C8" w:rsidP="00E1465C">
      <w:pPr>
        <w:pStyle w:val="Compact"/>
      </w:pPr>
      <w:r w:rsidRPr="00432F2C">
        <w:t xml:space="preserve">Entre no projeto </w:t>
      </w:r>
      <w:r w:rsidRPr="00432F2C">
        <w:rPr>
          <w:b/>
        </w:rPr>
        <w:t>MusicProject</w:t>
      </w:r>
      <w:r w:rsidRPr="00432F2C">
        <w:t>:</w:t>
      </w:r>
    </w:p>
    <w:p w14:paraId="7C7BA60D" w14:textId="77777777" w:rsidR="00E1465C" w:rsidRPr="00432F2C" w:rsidRDefault="00E1465C" w:rsidP="00E1465C">
      <w:pPr>
        <w:pStyle w:val="Compact"/>
        <w:numPr>
          <w:ilvl w:val="0"/>
          <w:numId w:val="0"/>
        </w:numPr>
        <w:ind w:left="480" w:hanging="480"/>
      </w:pPr>
    </w:p>
    <w:p w14:paraId="77A7EF6A"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54F470E5" wp14:editId="281FA58F">
            <wp:extent cx="3975735" cy="3328912"/>
            <wp:effectExtent l="0" t="0" r="12065" b="0"/>
            <wp:docPr id="42" name="Picture" descr="Figura 2"/>
            <wp:cNvGraphicFramePr/>
            <a:graphic xmlns:a="http://schemas.openxmlformats.org/drawingml/2006/main">
              <a:graphicData uri="http://schemas.openxmlformats.org/drawingml/2006/picture">
                <pic:pic xmlns:pic="http://schemas.openxmlformats.org/drawingml/2006/picture">
                  <pic:nvPicPr>
                    <pic:cNvPr id="0" name="Picture" descr="https://i.imgur.com/yzonVU7.png"/>
                    <pic:cNvPicPr>
                      <a:picLocks noChangeAspect="1" noChangeArrowheads="1"/>
                    </pic:cNvPicPr>
                  </pic:nvPicPr>
                  <pic:blipFill rotWithShape="1">
                    <a:blip r:embed="rId34"/>
                    <a:srcRect l="5420" t="5312" r="5370" b="9286"/>
                    <a:stretch/>
                  </pic:blipFill>
                  <pic:spPr bwMode="auto">
                    <a:xfrm>
                      <a:off x="0" y="0"/>
                      <a:ext cx="3976741" cy="3329754"/>
                    </a:xfrm>
                    <a:prstGeom prst="rect">
                      <a:avLst/>
                    </a:prstGeom>
                    <a:noFill/>
                    <a:ln>
                      <a:noFill/>
                    </a:ln>
                    <a:extLst>
                      <a:ext uri="{53640926-AAD7-44D8-BBD7-CCE9431645EC}">
                        <a14:shadowObscured xmlns:a14="http://schemas.microsoft.com/office/drawing/2010/main"/>
                      </a:ext>
                    </a:extLst>
                  </pic:spPr>
                </pic:pic>
              </a:graphicData>
            </a:graphic>
          </wp:inline>
        </w:drawing>
      </w:r>
    </w:p>
    <w:p w14:paraId="611F1C04" w14:textId="1F8AF3DF" w:rsidR="00E1465C" w:rsidRPr="00432F2C" w:rsidRDefault="00E1465C" w:rsidP="00E1465C">
      <w:pPr>
        <w:pStyle w:val="Legenda"/>
        <w:jc w:val="center"/>
      </w:pPr>
      <w:r w:rsidRPr="00432F2C">
        <w:t xml:space="preserve">Figura </w:t>
      </w:r>
      <w:fldSimple w:instr=" SEQ Figura \* ARABIC ">
        <w:r w:rsidR="00555790" w:rsidRPr="00432F2C">
          <w:rPr>
            <w:noProof/>
          </w:rPr>
          <w:t>31</w:t>
        </w:r>
      </w:fldSimple>
      <w:r w:rsidRPr="00432F2C">
        <w:t xml:space="preserve"> - Localização do projeto no Console Firebase</w:t>
      </w:r>
    </w:p>
    <w:p w14:paraId="60858EFB" w14:textId="77777777" w:rsidR="000478C8" w:rsidRPr="00432F2C" w:rsidRDefault="000478C8" w:rsidP="00432F2C">
      <w:pPr>
        <w:pStyle w:val="Compact"/>
        <w:numPr>
          <w:ilvl w:val="0"/>
          <w:numId w:val="14"/>
        </w:numPr>
        <w:jc w:val="left"/>
      </w:pPr>
      <w:r w:rsidRPr="00432F2C">
        <w:t xml:space="preserve">Entre no menu </w:t>
      </w:r>
      <w:r w:rsidRPr="00432F2C">
        <w:rPr>
          <w:b/>
        </w:rPr>
        <w:t>Database</w:t>
      </w:r>
      <w:r w:rsidRPr="00432F2C">
        <w:t>:</w:t>
      </w:r>
    </w:p>
    <w:p w14:paraId="72FAEF56" w14:textId="77777777" w:rsidR="00E1465C" w:rsidRPr="00432F2C" w:rsidRDefault="000478C8" w:rsidP="00E1465C">
      <w:pPr>
        <w:pStyle w:val="FigurewithCaption"/>
        <w:jc w:val="center"/>
        <w:rPr>
          <w:lang w:val="pt-BR"/>
        </w:rPr>
      </w:pPr>
      <w:r w:rsidRPr="00432F2C">
        <w:rPr>
          <w:noProof/>
          <w:lang w:val="pt-BR" w:eastAsia="pt-BR"/>
        </w:rPr>
        <w:lastRenderedPageBreak/>
        <w:drawing>
          <wp:inline distT="0" distB="0" distL="0" distR="0" wp14:anchorId="38E63448" wp14:editId="6868DBE3">
            <wp:extent cx="3238500" cy="4343400"/>
            <wp:effectExtent l="203200" t="203200" r="215900" b="203200"/>
            <wp:docPr id="43" name="Picture" descr="Figura 3"/>
            <wp:cNvGraphicFramePr/>
            <a:graphic xmlns:a="http://schemas.openxmlformats.org/drawingml/2006/main">
              <a:graphicData uri="http://schemas.openxmlformats.org/drawingml/2006/picture">
                <pic:pic xmlns:pic="http://schemas.openxmlformats.org/drawingml/2006/picture">
                  <pic:nvPicPr>
                    <pic:cNvPr id="0" name="Picture" descr="https://i.imgur.com/8UAr911.png"/>
                    <pic:cNvPicPr>
                      <a:picLocks noChangeAspect="1" noChangeArrowheads="1"/>
                    </pic:cNvPicPr>
                  </pic:nvPicPr>
                  <pic:blipFill>
                    <a:blip r:embed="rId35"/>
                    <a:stretch>
                      <a:fillRect/>
                    </a:stretch>
                  </pic:blipFill>
                  <pic:spPr bwMode="auto">
                    <a:xfrm>
                      <a:off x="0" y="0"/>
                      <a:ext cx="3238500" cy="4343400"/>
                    </a:xfrm>
                    <a:prstGeom prst="rect">
                      <a:avLst/>
                    </a:prstGeom>
                    <a:ln>
                      <a:noFill/>
                    </a:ln>
                    <a:effectLst>
                      <a:outerShdw blurRad="190500" algn="tl" rotWithShape="0">
                        <a:srgbClr val="000000">
                          <a:alpha val="70000"/>
                        </a:srgbClr>
                      </a:outerShdw>
                    </a:effectLst>
                  </pic:spPr>
                </pic:pic>
              </a:graphicData>
            </a:graphic>
          </wp:inline>
        </w:drawing>
      </w:r>
    </w:p>
    <w:p w14:paraId="7ECB12A4" w14:textId="6FC00F85" w:rsidR="000478C8" w:rsidRPr="00432F2C" w:rsidRDefault="00E1465C" w:rsidP="00E1465C">
      <w:pPr>
        <w:pStyle w:val="Legenda"/>
        <w:jc w:val="center"/>
      </w:pPr>
      <w:r w:rsidRPr="00432F2C">
        <w:t xml:space="preserve">Figura </w:t>
      </w:r>
      <w:fldSimple w:instr=" SEQ Figura \* ARABIC ">
        <w:r w:rsidR="00555790" w:rsidRPr="00432F2C">
          <w:rPr>
            <w:noProof/>
          </w:rPr>
          <w:t>32</w:t>
        </w:r>
      </w:fldSimple>
      <w:r w:rsidRPr="00432F2C">
        <w:t xml:space="preserve"> - Localização da opção Database</w:t>
      </w:r>
    </w:p>
    <w:p w14:paraId="6FFA3A75" w14:textId="77777777" w:rsidR="000478C8" w:rsidRPr="00432F2C" w:rsidRDefault="000478C8" w:rsidP="00432F2C">
      <w:pPr>
        <w:pStyle w:val="Compact"/>
        <w:numPr>
          <w:ilvl w:val="0"/>
          <w:numId w:val="15"/>
        </w:numPr>
        <w:jc w:val="left"/>
      </w:pPr>
      <w:r w:rsidRPr="00432F2C">
        <w:t>Você será apresentado à seguinte tela:</w:t>
      </w:r>
    </w:p>
    <w:p w14:paraId="666C0A65" w14:textId="77777777" w:rsidR="00E1465C" w:rsidRPr="00432F2C" w:rsidRDefault="00E1465C" w:rsidP="00E1465C">
      <w:pPr>
        <w:pStyle w:val="Compact"/>
        <w:numPr>
          <w:ilvl w:val="0"/>
          <w:numId w:val="0"/>
        </w:numPr>
        <w:ind w:left="480" w:hanging="480"/>
        <w:jc w:val="left"/>
      </w:pPr>
    </w:p>
    <w:p w14:paraId="5835D6CD" w14:textId="77777777" w:rsidR="00E1465C" w:rsidRPr="00432F2C" w:rsidRDefault="000478C8" w:rsidP="00E1465C">
      <w:pPr>
        <w:pStyle w:val="FigurewithCaption"/>
        <w:jc w:val="center"/>
        <w:rPr>
          <w:lang w:val="pt-BR"/>
        </w:rPr>
      </w:pPr>
      <w:r w:rsidRPr="00432F2C">
        <w:rPr>
          <w:noProof/>
          <w:lang w:val="pt-BR" w:eastAsia="pt-BR"/>
        </w:rPr>
        <w:lastRenderedPageBreak/>
        <w:drawing>
          <wp:inline distT="0" distB="0" distL="0" distR="0" wp14:anchorId="621293D3" wp14:editId="308B3863">
            <wp:extent cx="5095875" cy="2362721"/>
            <wp:effectExtent l="203200" t="203200" r="212725" b="203200"/>
            <wp:docPr id="44" name="Picture" descr="Figura 4"/>
            <wp:cNvGraphicFramePr/>
            <a:graphic xmlns:a="http://schemas.openxmlformats.org/drawingml/2006/main">
              <a:graphicData uri="http://schemas.openxmlformats.org/drawingml/2006/picture">
                <pic:pic xmlns:pic="http://schemas.openxmlformats.org/drawingml/2006/picture">
                  <pic:nvPicPr>
                    <pic:cNvPr id="0" name="Picture" descr="https://i.imgur.com/8bciMTq.png"/>
                    <pic:cNvPicPr>
                      <a:picLocks noChangeAspect="1" noChangeArrowheads="1"/>
                    </pic:cNvPicPr>
                  </pic:nvPicPr>
                  <pic:blipFill rotWithShape="1">
                    <a:blip r:embed="rId36"/>
                    <a:srcRect l="2751" t="4006" r="1663" b="4531"/>
                    <a:stretch/>
                  </pic:blipFill>
                  <pic:spPr bwMode="auto">
                    <a:xfrm>
                      <a:off x="0" y="0"/>
                      <a:ext cx="5098641" cy="2364003"/>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6DA18BCB" w14:textId="25C9619B" w:rsidR="000478C8" w:rsidRPr="00432F2C" w:rsidRDefault="00E1465C" w:rsidP="00E1465C">
      <w:pPr>
        <w:pStyle w:val="Legenda"/>
        <w:jc w:val="center"/>
      </w:pPr>
      <w:r w:rsidRPr="00432F2C">
        <w:t xml:space="preserve">Figura </w:t>
      </w:r>
      <w:fldSimple w:instr=" SEQ Figura \* ARABIC ">
        <w:r w:rsidR="00555790" w:rsidRPr="00432F2C">
          <w:rPr>
            <w:noProof/>
          </w:rPr>
          <w:t>33</w:t>
        </w:r>
      </w:fldSimple>
      <w:r w:rsidRPr="00432F2C">
        <w:t xml:space="preserve"> - Firebase Database em seu estado inicial</w:t>
      </w:r>
    </w:p>
    <w:p w14:paraId="763D55D1" w14:textId="77777777" w:rsidR="000478C8" w:rsidRPr="00432F2C" w:rsidRDefault="000478C8" w:rsidP="00E1465C">
      <w:pPr>
        <w:pStyle w:val="Compact"/>
      </w:pPr>
      <w:r w:rsidRPr="00432F2C">
        <w:t xml:space="preserve">Agora baixe o JSON do exemplo acima no seguinte link: </w:t>
      </w:r>
      <w:hyperlink r:id="rId37">
        <w:r w:rsidRPr="00432F2C">
          <w:rPr>
            <w:rStyle w:val="Hiperlink"/>
          </w:rPr>
          <w:t>https://firebasestorage.googleapis.com/v0/b/musicproject-63abd.appspot.com/o/conteudo.json?alt=media&amp;token=69bb4fd4-6529-46bc-bb2d-a821ba8048aa</w:t>
        </w:r>
      </w:hyperlink>
      <w:r w:rsidRPr="00432F2C">
        <w:br/>
        <w:t xml:space="preserve">O nome do arquivo baixado será </w:t>
      </w:r>
      <w:r w:rsidRPr="00432F2C">
        <w:rPr>
          <w:b/>
        </w:rPr>
        <w:t>conteudo.json</w:t>
      </w:r>
    </w:p>
    <w:p w14:paraId="18F50C17" w14:textId="77777777" w:rsidR="00E1465C" w:rsidRPr="00432F2C" w:rsidRDefault="00E1465C" w:rsidP="00E1465C">
      <w:pPr>
        <w:pStyle w:val="Compact"/>
        <w:numPr>
          <w:ilvl w:val="0"/>
          <w:numId w:val="0"/>
        </w:numPr>
        <w:ind w:left="480" w:hanging="480"/>
        <w:jc w:val="left"/>
      </w:pPr>
    </w:p>
    <w:p w14:paraId="2A1230A8" w14:textId="77777777" w:rsidR="000478C8" w:rsidRPr="00432F2C" w:rsidRDefault="000478C8" w:rsidP="00E1465C">
      <w:pPr>
        <w:pStyle w:val="Compact"/>
      </w:pPr>
      <w:r w:rsidRPr="00432F2C">
        <w:t>Com o JSON já baixado, clique no botão “…” e o menu overflow irá aparecer:</w:t>
      </w:r>
    </w:p>
    <w:p w14:paraId="7C830ABB"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7AA09A82" wp14:editId="7E546555">
            <wp:extent cx="4152900" cy="2679700"/>
            <wp:effectExtent l="0" t="0" r="0" b="0"/>
            <wp:docPr id="45" name="Picture" descr="Figura 5"/>
            <wp:cNvGraphicFramePr/>
            <a:graphic xmlns:a="http://schemas.openxmlformats.org/drawingml/2006/main">
              <a:graphicData uri="http://schemas.openxmlformats.org/drawingml/2006/picture">
                <pic:pic xmlns:pic="http://schemas.openxmlformats.org/drawingml/2006/picture">
                  <pic:nvPicPr>
                    <pic:cNvPr id="0" name="Picture" descr="https://i.imgur.com/AsuDvdH.png"/>
                    <pic:cNvPicPr>
                      <a:picLocks noChangeAspect="1" noChangeArrowheads="1"/>
                    </pic:cNvPicPr>
                  </pic:nvPicPr>
                  <pic:blipFill>
                    <a:blip r:embed="rId38"/>
                    <a:stretch>
                      <a:fillRect/>
                    </a:stretch>
                  </pic:blipFill>
                  <pic:spPr bwMode="auto">
                    <a:xfrm>
                      <a:off x="0" y="0"/>
                      <a:ext cx="4152900" cy="2679700"/>
                    </a:xfrm>
                    <a:prstGeom prst="rect">
                      <a:avLst/>
                    </a:prstGeom>
                    <a:noFill/>
                    <a:ln w="9525">
                      <a:noFill/>
                      <a:headEnd/>
                      <a:tailEnd/>
                    </a:ln>
                  </pic:spPr>
                </pic:pic>
              </a:graphicData>
            </a:graphic>
          </wp:inline>
        </w:drawing>
      </w:r>
    </w:p>
    <w:p w14:paraId="16E16F15" w14:textId="1697830C" w:rsidR="000478C8" w:rsidRPr="00432F2C" w:rsidRDefault="00E1465C" w:rsidP="00E1465C">
      <w:pPr>
        <w:pStyle w:val="Legenda"/>
        <w:jc w:val="center"/>
      </w:pPr>
      <w:r w:rsidRPr="00432F2C">
        <w:t xml:space="preserve">Figura </w:t>
      </w:r>
      <w:fldSimple w:instr=" SEQ Figura \* ARABIC ">
        <w:r w:rsidR="00555790" w:rsidRPr="00432F2C">
          <w:rPr>
            <w:noProof/>
          </w:rPr>
          <w:t>34</w:t>
        </w:r>
      </w:fldSimple>
      <w:r w:rsidRPr="00432F2C">
        <w:t xml:space="preserve"> - Localização da opção Importar JSON</w:t>
      </w:r>
    </w:p>
    <w:p w14:paraId="00638057" w14:textId="77777777" w:rsidR="000478C8" w:rsidRPr="00432F2C" w:rsidRDefault="000478C8" w:rsidP="00E1465C">
      <w:pPr>
        <w:pStyle w:val="Compact"/>
      </w:pPr>
      <w:r w:rsidRPr="00432F2C">
        <w:t xml:space="preserve">Clique no botão </w:t>
      </w:r>
      <w:r w:rsidRPr="00432F2C">
        <w:rPr>
          <w:b/>
        </w:rPr>
        <w:t>Importar JSON</w:t>
      </w:r>
      <w:r w:rsidRPr="00432F2C">
        <w:t xml:space="preserve"> e a seguinte tela aparecerá:</w:t>
      </w:r>
    </w:p>
    <w:p w14:paraId="4067CC19" w14:textId="77777777" w:rsidR="00E1465C" w:rsidRPr="00432F2C" w:rsidRDefault="000478C8" w:rsidP="00E1465C">
      <w:pPr>
        <w:pStyle w:val="FigurewithCaption"/>
        <w:jc w:val="center"/>
        <w:rPr>
          <w:lang w:val="pt-BR"/>
        </w:rPr>
      </w:pPr>
      <w:r w:rsidRPr="00432F2C">
        <w:rPr>
          <w:noProof/>
          <w:lang w:val="pt-BR" w:eastAsia="pt-BR"/>
        </w:rPr>
        <w:lastRenderedPageBreak/>
        <w:drawing>
          <wp:inline distT="0" distB="0" distL="0" distR="0" wp14:anchorId="06C074AE" wp14:editId="2048E1FF">
            <wp:extent cx="5334000" cy="3642478"/>
            <wp:effectExtent l="0" t="0" r="0" b="0"/>
            <wp:docPr id="46" name="Picture" descr="Figura 6"/>
            <wp:cNvGraphicFramePr/>
            <a:graphic xmlns:a="http://schemas.openxmlformats.org/drawingml/2006/main">
              <a:graphicData uri="http://schemas.openxmlformats.org/drawingml/2006/picture">
                <pic:pic xmlns:pic="http://schemas.openxmlformats.org/drawingml/2006/picture">
                  <pic:nvPicPr>
                    <pic:cNvPr id="0" name="Picture" descr="https://i.imgur.com/Gbh3xkc.png"/>
                    <pic:cNvPicPr>
                      <a:picLocks noChangeAspect="1" noChangeArrowheads="1"/>
                    </pic:cNvPicPr>
                  </pic:nvPicPr>
                  <pic:blipFill>
                    <a:blip r:embed="rId39"/>
                    <a:stretch>
                      <a:fillRect/>
                    </a:stretch>
                  </pic:blipFill>
                  <pic:spPr bwMode="auto">
                    <a:xfrm>
                      <a:off x="0" y="0"/>
                      <a:ext cx="5334000" cy="3642478"/>
                    </a:xfrm>
                    <a:prstGeom prst="rect">
                      <a:avLst/>
                    </a:prstGeom>
                    <a:noFill/>
                    <a:ln w="9525">
                      <a:noFill/>
                      <a:headEnd/>
                      <a:tailEnd/>
                    </a:ln>
                  </pic:spPr>
                </pic:pic>
              </a:graphicData>
            </a:graphic>
          </wp:inline>
        </w:drawing>
      </w:r>
    </w:p>
    <w:p w14:paraId="043F30DF" w14:textId="5F4A3ACE" w:rsidR="000478C8" w:rsidRPr="00432F2C" w:rsidRDefault="00E1465C" w:rsidP="00E1465C">
      <w:pPr>
        <w:pStyle w:val="Legenda"/>
        <w:jc w:val="center"/>
      </w:pPr>
      <w:r w:rsidRPr="00432F2C">
        <w:t xml:space="preserve">Figura </w:t>
      </w:r>
      <w:fldSimple w:instr=" SEQ Figura \* ARABIC ">
        <w:r w:rsidR="00555790" w:rsidRPr="00432F2C">
          <w:rPr>
            <w:noProof/>
          </w:rPr>
          <w:t>35</w:t>
        </w:r>
      </w:fldSimple>
      <w:r w:rsidRPr="00432F2C">
        <w:t xml:space="preserve"> - Tela Importar JSON</w:t>
      </w:r>
    </w:p>
    <w:p w14:paraId="2069A58F" w14:textId="77777777" w:rsidR="000478C8" w:rsidRPr="00432F2C" w:rsidRDefault="000478C8" w:rsidP="00432F2C">
      <w:pPr>
        <w:pStyle w:val="Compact"/>
        <w:numPr>
          <w:ilvl w:val="0"/>
          <w:numId w:val="16"/>
        </w:numPr>
        <w:jc w:val="left"/>
      </w:pPr>
      <w:r w:rsidRPr="00432F2C">
        <w:t xml:space="preserve">Clique em procurar e escolha o arquivo </w:t>
      </w:r>
      <w:r w:rsidRPr="00432F2C">
        <w:rPr>
          <w:b/>
        </w:rPr>
        <w:t>conteudo.json</w:t>
      </w:r>
      <w:r w:rsidRPr="00432F2C">
        <w:t>, baixado anteriormente.</w:t>
      </w:r>
    </w:p>
    <w:p w14:paraId="12121500"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2712C29D" wp14:editId="15C0C5BF">
            <wp:extent cx="5334000" cy="3673610"/>
            <wp:effectExtent l="0" t="0" r="0" b="0"/>
            <wp:docPr id="47" name="Picture" descr="Figura 7"/>
            <wp:cNvGraphicFramePr/>
            <a:graphic xmlns:a="http://schemas.openxmlformats.org/drawingml/2006/main">
              <a:graphicData uri="http://schemas.openxmlformats.org/drawingml/2006/picture">
                <pic:pic xmlns:pic="http://schemas.openxmlformats.org/drawingml/2006/picture">
                  <pic:nvPicPr>
                    <pic:cNvPr id="0" name="Picture" descr="https://i.imgur.com/zA6aETx.png"/>
                    <pic:cNvPicPr>
                      <a:picLocks noChangeAspect="1" noChangeArrowheads="1"/>
                    </pic:cNvPicPr>
                  </pic:nvPicPr>
                  <pic:blipFill>
                    <a:blip r:embed="rId40"/>
                    <a:stretch>
                      <a:fillRect/>
                    </a:stretch>
                  </pic:blipFill>
                  <pic:spPr bwMode="auto">
                    <a:xfrm>
                      <a:off x="0" y="0"/>
                      <a:ext cx="5334000" cy="3673610"/>
                    </a:xfrm>
                    <a:prstGeom prst="rect">
                      <a:avLst/>
                    </a:prstGeom>
                    <a:noFill/>
                    <a:ln w="9525">
                      <a:noFill/>
                      <a:headEnd/>
                      <a:tailEnd/>
                    </a:ln>
                  </pic:spPr>
                </pic:pic>
              </a:graphicData>
            </a:graphic>
          </wp:inline>
        </w:drawing>
      </w:r>
    </w:p>
    <w:p w14:paraId="10012127" w14:textId="1F5D8C9D" w:rsidR="000478C8" w:rsidRPr="00432F2C" w:rsidRDefault="00E1465C" w:rsidP="00E1465C">
      <w:pPr>
        <w:pStyle w:val="Legenda"/>
        <w:jc w:val="center"/>
      </w:pPr>
      <w:r w:rsidRPr="00432F2C">
        <w:t xml:space="preserve">Figura </w:t>
      </w:r>
      <w:fldSimple w:instr=" SEQ Figura \* ARABIC ">
        <w:r w:rsidR="00555790" w:rsidRPr="00432F2C">
          <w:rPr>
            <w:noProof/>
          </w:rPr>
          <w:t>36</w:t>
        </w:r>
      </w:fldSimple>
      <w:r w:rsidRPr="00432F2C">
        <w:t xml:space="preserve"> - JSON adicionado</w:t>
      </w:r>
    </w:p>
    <w:p w14:paraId="36A5C4F9" w14:textId="77777777" w:rsidR="000478C8" w:rsidRPr="00432F2C" w:rsidRDefault="000478C8" w:rsidP="00E1465C">
      <w:pPr>
        <w:pStyle w:val="Compact"/>
      </w:pPr>
      <w:r w:rsidRPr="00432F2C">
        <w:lastRenderedPageBreak/>
        <w:t xml:space="preserve">Clique em </w:t>
      </w:r>
      <w:r w:rsidRPr="00432F2C">
        <w:rPr>
          <w:b/>
        </w:rPr>
        <w:t>Importar</w:t>
      </w:r>
      <w:r w:rsidRPr="00432F2C">
        <w:t xml:space="preserve"> e o JSON terá sido adicionado ao Firebase, como pode ser visto na seguinte tela:</w:t>
      </w:r>
    </w:p>
    <w:p w14:paraId="17A43D98"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1F6EF985" wp14:editId="7F672194">
            <wp:extent cx="5334000" cy="2936039"/>
            <wp:effectExtent l="0" t="0" r="0" b="0"/>
            <wp:docPr id="48" name="Picture" descr="Figura 8"/>
            <wp:cNvGraphicFramePr/>
            <a:graphic xmlns:a="http://schemas.openxmlformats.org/drawingml/2006/main">
              <a:graphicData uri="http://schemas.openxmlformats.org/drawingml/2006/picture">
                <pic:pic xmlns:pic="http://schemas.openxmlformats.org/drawingml/2006/picture">
                  <pic:nvPicPr>
                    <pic:cNvPr id="0" name="Picture" descr="https://i.imgur.com/JYuB0ik.png"/>
                    <pic:cNvPicPr>
                      <a:picLocks noChangeAspect="1" noChangeArrowheads="1"/>
                    </pic:cNvPicPr>
                  </pic:nvPicPr>
                  <pic:blipFill>
                    <a:blip r:embed="rId41"/>
                    <a:stretch>
                      <a:fillRect/>
                    </a:stretch>
                  </pic:blipFill>
                  <pic:spPr bwMode="auto">
                    <a:xfrm>
                      <a:off x="0" y="0"/>
                      <a:ext cx="5334000" cy="2936039"/>
                    </a:xfrm>
                    <a:prstGeom prst="rect">
                      <a:avLst/>
                    </a:prstGeom>
                    <a:noFill/>
                    <a:ln w="9525">
                      <a:noFill/>
                      <a:headEnd/>
                      <a:tailEnd/>
                    </a:ln>
                  </pic:spPr>
                </pic:pic>
              </a:graphicData>
            </a:graphic>
          </wp:inline>
        </w:drawing>
      </w:r>
    </w:p>
    <w:p w14:paraId="10824F93" w14:textId="256DDE4C" w:rsidR="000478C8" w:rsidRPr="00432F2C" w:rsidRDefault="00E1465C" w:rsidP="00E1465C">
      <w:pPr>
        <w:pStyle w:val="Legenda"/>
        <w:jc w:val="center"/>
      </w:pPr>
      <w:r w:rsidRPr="00432F2C">
        <w:t xml:space="preserve">Figura </w:t>
      </w:r>
      <w:fldSimple w:instr=" SEQ Figura \* ARABIC ">
        <w:r w:rsidR="00555790" w:rsidRPr="00432F2C">
          <w:rPr>
            <w:noProof/>
          </w:rPr>
          <w:t>37</w:t>
        </w:r>
      </w:fldSimple>
      <w:r w:rsidRPr="00432F2C">
        <w:t xml:space="preserve"> - Representação do JSON adicionado no Firebase Database</w:t>
      </w:r>
    </w:p>
    <w:p w14:paraId="3D77DAF7" w14:textId="77777777" w:rsidR="000478C8" w:rsidRPr="00432F2C" w:rsidRDefault="000478C8" w:rsidP="00E1465C">
      <w:pPr>
        <w:pStyle w:val="Compact"/>
      </w:pPr>
      <w:r w:rsidRPr="00432F2C">
        <w:t>Você poderá expandir os objetos para ver a representação dos dados contidos no JSON:</w:t>
      </w:r>
    </w:p>
    <w:p w14:paraId="7DF021EE" w14:textId="77777777" w:rsidR="00E1465C" w:rsidRPr="00432F2C" w:rsidRDefault="000478C8" w:rsidP="00E1465C">
      <w:pPr>
        <w:pStyle w:val="FigurewithCaption"/>
        <w:jc w:val="center"/>
        <w:rPr>
          <w:lang w:val="pt-BR"/>
        </w:rPr>
      </w:pPr>
      <w:r w:rsidRPr="00432F2C">
        <w:rPr>
          <w:noProof/>
          <w:lang w:val="pt-BR" w:eastAsia="pt-BR"/>
        </w:rPr>
        <w:lastRenderedPageBreak/>
        <w:drawing>
          <wp:inline distT="0" distB="0" distL="0" distR="0" wp14:anchorId="328028CC" wp14:editId="79A9E1AA">
            <wp:extent cx="5334000" cy="5251833"/>
            <wp:effectExtent l="0" t="0" r="0" b="0"/>
            <wp:docPr id="49" name="Picture" descr="Figura 9"/>
            <wp:cNvGraphicFramePr/>
            <a:graphic xmlns:a="http://schemas.openxmlformats.org/drawingml/2006/main">
              <a:graphicData uri="http://schemas.openxmlformats.org/drawingml/2006/picture">
                <pic:pic xmlns:pic="http://schemas.openxmlformats.org/drawingml/2006/picture">
                  <pic:nvPicPr>
                    <pic:cNvPr id="0" name="Picture" descr="https://i.imgur.com/VH87AnW.png"/>
                    <pic:cNvPicPr>
                      <a:picLocks noChangeAspect="1" noChangeArrowheads="1"/>
                    </pic:cNvPicPr>
                  </pic:nvPicPr>
                  <pic:blipFill>
                    <a:blip r:embed="rId42"/>
                    <a:stretch>
                      <a:fillRect/>
                    </a:stretch>
                  </pic:blipFill>
                  <pic:spPr bwMode="auto">
                    <a:xfrm>
                      <a:off x="0" y="0"/>
                      <a:ext cx="5334000" cy="5251833"/>
                    </a:xfrm>
                    <a:prstGeom prst="rect">
                      <a:avLst/>
                    </a:prstGeom>
                    <a:noFill/>
                    <a:ln w="9525">
                      <a:noFill/>
                      <a:headEnd/>
                      <a:tailEnd/>
                    </a:ln>
                  </pic:spPr>
                </pic:pic>
              </a:graphicData>
            </a:graphic>
          </wp:inline>
        </w:drawing>
      </w:r>
    </w:p>
    <w:p w14:paraId="3A181843" w14:textId="63050C40" w:rsidR="000478C8" w:rsidRPr="00432F2C" w:rsidRDefault="00E1465C" w:rsidP="00E1465C">
      <w:pPr>
        <w:pStyle w:val="Legenda"/>
        <w:jc w:val="center"/>
      </w:pPr>
      <w:r w:rsidRPr="00432F2C">
        <w:t xml:space="preserve">Figura </w:t>
      </w:r>
      <w:fldSimple w:instr=" SEQ Figura \* ARABIC ">
        <w:r w:rsidR="00555790" w:rsidRPr="00432F2C">
          <w:rPr>
            <w:noProof/>
          </w:rPr>
          <w:t>38</w:t>
        </w:r>
      </w:fldSimple>
      <w:r w:rsidRPr="00432F2C">
        <w:t xml:space="preserve"> - JSON representado em forma de árvore</w:t>
      </w:r>
    </w:p>
    <w:p w14:paraId="6AC767C8" w14:textId="77777777" w:rsidR="000478C8" w:rsidRPr="00432F2C" w:rsidRDefault="000478C8" w:rsidP="000478C8">
      <w:pPr>
        <w:pStyle w:val="Ttulo2"/>
      </w:pPr>
      <w:bookmarkStart w:id="5" w:name="consumindo-o-serviço"/>
      <w:bookmarkEnd w:id="5"/>
      <w:r w:rsidRPr="00432F2C">
        <w:t>Consumindo o serviço</w:t>
      </w:r>
    </w:p>
    <w:p w14:paraId="70B9F0F8" w14:textId="77777777" w:rsidR="000478C8" w:rsidRPr="00432F2C" w:rsidRDefault="000478C8" w:rsidP="00555790">
      <w:r w:rsidRPr="00432F2C">
        <w:t>Para executar este passo-a-passo você deverá baixar o ponto de partida que preparamos para você:</w:t>
      </w:r>
    </w:p>
    <w:p w14:paraId="285E59B3" w14:textId="77777777" w:rsidR="000478C8" w:rsidRPr="00432F2C" w:rsidRDefault="000478C8" w:rsidP="00E1465C">
      <w:pPr>
        <w:pStyle w:val="Dica"/>
        <w:jc w:val="left"/>
      </w:pPr>
      <w:r w:rsidRPr="00432F2C">
        <w:t>Material de apoio</w:t>
      </w:r>
      <w:r w:rsidRPr="00432F2C">
        <w:br/>
        <w:t xml:space="preserve"> </w:t>
      </w:r>
      <w:r w:rsidRPr="00432F2C">
        <w:rPr>
          <w:b w:val="0"/>
        </w:rPr>
        <w:t xml:space="preserve">O ponto de partida para esta atividade se encontra no arquivo </w:t>
      </w:r>
      <w:r w:rsidRPr="00432F2C">
        <w:t>Unidade_7_-Aula_2-_Exemplo_1.zip</w:t>
      </w:r>
      <w:r w:rsidRPr="00432F2C">
        <w:rPr>
          <w:b w:val="0"/>
        </w:rPr>
        <w:t>, na pasta do material de apoio.</w:t>
      </w:r>
    </w:p>
    <w:p w14:paraId="46A3E864" w14:textId="77777777" w:rsidR="000478C8" w:rsidRPr="00432F2C" w:rsidRDefault="000478C8" w:rsidP="00555790">
      <w:r w:rsidRPr="00432F2C">
        <w:t xml:space="preserve">Neste ponto de partida temos uma configuração do Firebase que pode ser utilizada para seguir os próximos passos. Se você quiser utilizar sua própria configuração do Firebase, com suas músicas, JSONs e usuários, basta substituir o arquivo </w:t>
      </w:r>
      <w:r w:rsidRPr="00432F2C">
        <w:rPr>
          <w:b/>
        </w:rPr>
        <w:t>GoogleService-Info.plist</w:t>
      </w:r>
      <w:r w:rsidRPr="00432F2C">
        <w:t xml:space="preserve"> contido no projeto Xcode pelo seu próprio </w:t>
      </w:r>
      <w:r w:rsidRPr="00432F2C">
        <w:rPr>
          <w:b/>
        </w:rPr>
        <w:t>GoogleService-Info</w:t>
      </w:r>
      <w:r w:rsidRPr="00432F2C">
        <w:t>, que pode ser baixado do Firebase console, como visto na unidade 6.</w:t>
      </w:r>
    </w:p>
    <w:p w14:paraId="19171F4B" w14:textId="77777777" w:rsidR="000478C8" w:rsidRPr="00432F2C" w:rsidRDefault="000478C8" w:rsidP="000478C8">
      <w:pPr>
        <w:pStyle w:val="Ttulo3"/>
      </w:pPr>
      <w:bookmarkStart w:id="6" w:name="instanlando-o-firebase-realtime-database"/>
      <w:bookmarkEnd w:id="6"/>
      <w:r w:rsidRPr="00432F2C">
        <w:t>Instanlando o Firebase Realtime Database</w:t>
      </w:r>
    </w:p>
    <w:p w14:paraId="2718475B" w14:textId="77777777" w:rsidR="000478C8" w:rsidRPr="00432F2C" w:rsidRDefault="000478C8" w:rsidP="00555790">
      <w:r w:rsidRPr="00432F2C">
        <w:t>Iremos instalar o Firebase Database via CocoaPods então o procedimento é o mesmo das outras bibliotecas que instalamos:</w:t>
      </w:r>
    </w:p>
    <w:p w14:paraId="69762FFE" w14:textId="41C05451" w:rsidR="000478C8" w:rsidRPr="00432F2C" w:rsidRDefault="000478C8" w:rsidP="00555790">
      <w:pPr>
        <w:pBdr>
          <w:bottom w:val="single" w:sz="4" w:space="1" w:color="auto"/>
        </w:pBdr>
      </w:pPr>
    </w:p>
    <w:p w14:paraId="761C1D7A" w14:textId="77777777" w:rsidR="000478C8" w:rsidRPr="00432F2C" w:rsidRDefault="000478C8" w:rsidP="00432F2C">
      <w:pPr>
        <w:pStyle w:val="Compact"/>
        <w:numPr>
          <w:ilvl w:val="0"/>
          <w:numId w:val="17"/>
        </w:numPr>
        <w:jc w:val="left"/>
      </w:pPr>
      <w:r w:rsidRPr="00432F2C">
        <w:t>Abra o arquivo Podfile</w:t>
      </w:r>
    </w:p>
    <w:p w14:paraId="2FA3DB57" w14:textId="77777777" w:rsidR="000478C8" w:rsidRPr="00432F2C" w:rsidRDefault="000478C8" w:rsidP="00432F2C">
      <w:pPr>
        <w:pStyle w:val="Compact"/>
        <w:numPr>
          <w:ilvl w:val="0"/>
          <w:numId w:val="17"/>
        </w:numPr>
        <w:jc w:val="left"/>
      </w:pPr>
      <w:r w:rsidRPr="00432F2C">
        <w:t>Insira a seguinte linha:</w:t>
      </w:r>
    </w:p>
    <w:p w14:paraId="3C22628F" w14:textId="77777777" w:rsidR="000478C8" w:rsidRPr="00432F2C" w:rsidRDefault="000478C8" w:rsidP="00555790">
      <w:pPr>
        <w:pStyle w:val="SourceCode"/>
        <w:ind w:left="1134"/>
        <w:rPr>
          <w:rFonts w:ascii="Menlo" w:hAnsi="Menlo" w:cs="Menlo"/>
          <w:sz w:val="18"/>
          <w:szCs w:val="18"/>
        </w:rPr>
      </w:pPr>
      <w:r w:rsidRPr="00432F2C">
        <w:rPr>
          <w:rStyle w:val="NormalTok"/>
          <w:rFonts w:ascii="Menlo" w:hAnsi="Menlo" w:cs="Menlo"/>
          <w:sz w:val="18"/>
          <w:szCs w:val="18"/>
        </w:rPr>
        <w:t xml:space="preserve">pod </w:t>
      </w:r>
      <w:r w:rsidRPr="00432F2C">
        <w:rPr>
          <w:rStyle w:val="StringTok"/>
          <w:rFonts w:ascii="Menlo" w:hAnsi="Menlo" w:cs="Menlo"/>
          <w:sz w:val="18"/>
          <w:szCs w:val="18"/>
        </w:rPr>
        <w:t>'Firebase/Database'</w:t>
      </w:r>
    </w:p>
    <w:p w14:paraId="0E2BEC82" w14:textId="77777777" w:rsidR="000478C8" w:rsidRPr="00432F2C" w:rsidRDefault="000478C8" w:rsidP="00432F2C">
      <w:pPr>
        <w:pStyle w:val="Compact"/>
        <w:numPr>
          <w:ilvl w:val="0"/>
          <w:numId w:val="18"/>
        </w:numPr>
        <w:jc w:val="left"/>
      </w:pPr>
      <w:r w:rsidRPr="00432F2C">
        <w:t>Seu Podfile estará da seguinte maneira:</w:t>
      </w:r>
    </w:p>
    <w:p w14:paraId="461CE190" w14:textId="77777777" w:rsidR="000478C8" w:rsidRPr="00432F2C" w:rsidRDefault="000478C8" w:rsidP="00555790">
      <w:pPr>
        <w:pStyle w:val="SourceCode"/>
        <w:ind w:left="1134"/>
        <w:rPr>
          <w:rFonts w:ascii="Menlo" w:hAnsi="Menlo" w:cs="Menlo"/>
          <w:sz w:val="18"/>
          <w:szCs w:val="18"/>
        </w:rPr>
      </w:pPr>
      <w:r w:rsidRPr="00432F2C">
        <w:rPr>
          <w:rStyle w:val="CommentTok"/>
          <w:rFonts w:ascii="Menlo" w:hAnsi="Menlo" w:cs="Menlo"/>
          <w:sz w:val="18"/>
          <w:szCs w:val="18"/>
        </w:rPr>
        <w:t>#Uncomment the next line to define a global platform for your project</w:t>
      </w:r>
      <w:r w:rsidRPr="00432F2C">
        <w:rPr>
          <w:rFonts w:ascii="Menlo" w:hAnsi="Menlo" w:cs="Menlo"/>
          <w:sz w:val="18"/>
          <w:szCs w:val="18"/>
        </w:rPr>
        <w:br/>
      </w:r>
      <w:r w:rsidRPr="00432F2C">
        <w:rPr>
          <w:rStyle w:val="CommentTok"/>
          <w:rFonts w:ascii="Menlo" w:hAnsi="Menlo" w:cs="Menlo"/>
          <w:sz w:val="18"/>
          <w:szCs w:val="18"/>
        </w:rPr>
        <w:t>#platform :ios, '9.0'</w:t>
      </w:r>
      <w:r w:rsidRPr="00432F2C">
        <w:rPr>
          <w:rFonts w:ascii="Menlo" w:hAnsi="Menlo" w:cs="Menlo"/>
          <w:sz w:val="18"/>
          <w:szCs w:val="18"/>
        </w:rPr>
        <w:br/>
      </w:r>
      <w:r w:rsidRPr="00432F2C">
        <w:rPr>
          <w:rFonts w:ascii="Menlo" w:hAnsi="Menlo" w:cs="Menlo"/>
          <w:sz w:val="18"/>
          <w:szCs w:val="18"/>
        </w:rPr>
        <w:br/>
      </w:r>
      <w:r w:rsidRPr="00432F2C">
        <w:rPr>
          <w:rStyle w:val="NormalTok"/>
          <w:rFonts w:ascii="Menlo" w:hAnsi="Menlo" w:cs="Menlo"/>
          <w:sz w:val="18"/>
          <w:szCs w:val="18"/>
        </w:rPr>
        <w:t xml:space="preserve">target </w:t>
      </w:r>
      <w:r w:rsidRPr="00432F2C">
        <w:rPr>
          <w:rStyle w:val="StringTok"/>
          <w:rFonts w:ascii="Menlo" w:hAnsi="Menlo" w:cs="Menlo"/>
          <w:sz w:val="18"/>
          <w:szCs w:val="18"/>
        </w:rPr>
        <w:t>'MusicProject'</w:t>
      </w:r>
      <w:r w:rsidRPr="00432F2C">
        <w:rPr>
          <w:rStyle w:val="NormalTok"/>
          <w:rFonts w:ascii="Menlo" w:hAnsi="Menlo" w:cs="Menlo"/>
          <w:sz w:val="18"/>
          <w:szCs w:val="18"/>
        </w:rPr>
        <w:t xml:space="preserve"> </w:t>
      </w:r>
      <w:r w:rsidRPr="00432F2C">
        <w:rPr>
          <w:rStyle w:val="KeywordTok"/>
          <w:rFonts w:ascii="Menlo" w:hAnsi="Menlo" w:cs="Menlo"/>
          <w:sz w:val="18"/>
          <w:szCs w:val="18"/>
        </w:rPr>
        <w:t>do</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CommentTok"/>
          <w:rFonts w:ascii="Menlo" w:hAnsi="Menlo" w:cs="Menlo"/>
          <w:sz w:val="18"/>
          <w:szCs w:val="18"/>
        </w:rPr>
        <w:t># Comment the next line if you're not using Swift and don't want to use dynamic frameworks</w:t>
      </w:r>
      <w:r w:rsidRPr="00432F2C">
        <w:rPr>
          <w:rFonts w:ascii="Menlo" w:hAnsi="Menlo" w:cs="Menlo"/>
          <w:sz w:val="18"/>
          <w:szCs w:val="18"/>
        </w:rPr>
        <w:br/>
      </w:r>
      <w:r w:rsidRPr="00432F2C">
        <w:rPr>
          <w:rStyle w:val="NormalTok"/>
          <w:rFonts w:ascii="Menlo" w:hAnsi="Menlo" w:cs="Menlo"/>
          <w:sz w:val="18"/>
          <w:szCs w:val="18"/>
        </w:rPr>
        <w:t xml:space="preserve"> use_frameworks!</w:t>
      </w:r>
      <w:r w:rsidRPr="00432F2C">
        <w:rPr>
          <w:rFonts w:ascii="Menlo" w:hAnsi="Menlo" w:cs="Menlo"/>
          <w:sz w:val="18"/>
          <w:szCs w:val="18"/>
        </w:rPr>
        <w:br/>
      </w:r>
      <w:r w:rsidRPr="00432F2C">
        <w:rPr>
          <w:rFonts w:ascii="Menlo" w:hAnsi="Menlo" w:cs="Menlo"/>
          <w:sz w:val="18"/>
          <w:szCs w:val="18"/>
        </w:rPr>
        <w:br/>
      </w:r>
      <w:r w:rsidRPr="00432F2C">
        <w:rPr>
          <w:rStyle w:val="NormalTok"/>
          <w:rFonts w:ascii="Menlo" w:hAnsi="Menlo" w:cs="Menlo"/>
          <w:sz w:val="18"/>
          <w:szCs w:val="18"/>
        </w:rPr>
        <w:t xml:space="preserve"> pod </w:t>
      </w:r>
      <w:r w:rsidRPr="00432F2C">
        <w:rPr>
          <w:rStyle w:val="StringTok"/>
          <w:rFonts w:ascii="Menlo" w:hAnsi="Menlo" w:cs="Menlo"/>
          <w:sz w:val="18"/>
          <w:szCs w:val="18"/>
        </w:rPr>
        <w:t>'Firebase/Core'</w:t>
      </w:r>
      <w:r w:rsidRPr="00432F2C">
        <w:rPr>
          <w:rFonts w:ascii="Menlo" w:hAnsi="Menlo" w:cs="Menlo"/>
          <w:sz w:val="18"/>
          <w:szCs w:val="18"/>
        </w:rPr>
        <w:br/>
      </w:r>
      <w:r w:rsidRPr="00432F2C">
        <w:rPr>
          <w:rStyle w:val="NormalTok"/>
          <w:rFonts w:ascii="Menlo" w:hAnsi="Menlo" w:cs="Menlo"/>
          <w:sz w:val="18"/>
          <w:szCs w:val="18"/>
        </w:rPr>
        <w:t xml:space="preserve"> pod </w:t>
      </w:r>
      <w:r w:rsidRPr="00432F2C">
        <w:rPr>
          <w:rStyle w:val="StringTok"/>
          <w:rFonts w:ascii="Menlo" w:hAnsi="Menlo" w:cs="Menlo"/>
          <w:sz w:val="18"/>
          <w:szCs w:val="18"/>
        </w:rPr>
        <w:t>'Firebase/Auth'</w:t>
      </w:r>
      <w:r w:rsidRPr="00432F2C">
        <w:rPr>
          <w:rFonts w:ascii="Menlo" w:hAnsi="Menlo" w:cs="Menlo"/>
          <w:sz w:val="18"/>
          <w:szCs w:val="18"/>
        </w:rPr>
        <w:br/>
      </w:r>
      <w:r w:rsidRPr="00432F2C">
        <w:rPr>
          <w:rStyle w:val="NormalTok"/>
          <w:rFonts w:ascii="Menlo" w:hAnsi="Menlo" w:cs="Menlo"/>
          <w:sz w:val="18"/>
          <w:szCs w:val="18"/>
        </w:rPr>
        <w:t xml:space="preserve"> pod </w:t>
      </w:r>
      <w:r w:rsidRPr="00432F2C">
        <w:rPr>
          <w:rStyle w:val="StringTok"/>
          <w:rFonts w:ascii="Menlo" w:hAnsi="Menlo" w:cs="Menlo"/>
          <w:sz w:val="18"/>
          <w:szCs w:val="18"/>
        </w:rPr>
        <w:t>'Firebase/Database'</w:t>
      </w:r>
      <w:r w:rsidRPr="00432F2C">
        <w:rPr>
          <w:rFonts w:ascii="Menlo" w:hAnsi="Menlo" w:cs="Menlo"/>
          <w:sz w:val="18"/>
          <w:szCs w:val="18"/>
        </w:rPr>
        <w:br/>
      </w:r>
      <w:r w:rsidRPr="00432F2C">
        <w:rPr>
          <w:rStyle w:val="KeywordTok"/>
          <w:rFonts w:ascii="Menlo" w:hAnsi="Menlo" w:cs="Menlo"/>
          <w:sz w:val="18"/>
          <w:szCs w:val="18"/>
        </w:rPr>
        <w:t>end</w:t>
      </w:r>
    </w:p>
    <w:p w14:paraId="5D061CD7" w14:textId="77777777" w:rsidR="000478C8" w:rsidRPr="00432F2C" w:rsidRDefault="000478C8" w:rsidP="00432F2C">
      <w:pPr>
        <w:pStyle w:val="Compact"/>
        <w:numPr>
          <w:ilvl w:val="0"/>
          <w:numId w:val="19"/>
        </w:numPr>
        <w:jc w:val="left"/>
      </w:pPr>
      <w:r w:rsidRPr="00432F2C">
        <w:t>Abra o terminal do seu Mac</w:t>
      </w:r>
    </w:p>
    <w:p w14:paraId="4E8D418A" w14:textId="77777777" w:rsidR="000478C8" w:rsidRPr="00432F2C" w:rsidRDefault="000478C8" w:rsidP="00432F2C">
      <w:pPr>
        <w:pStyle w:val="Compact"/>
        <w:numPr>
          <w:ilvl w:val="0"/>
          <w:numId w:val="19"/>
        </w:numPr>
        <w:jc w:val="left"/>
      </w:pPr>
      <w:r w:rsidRPr="00432F2C">
        <w:t>Navegue a até o diretório do projeto:</w:t>
      </w:r>
    </w:p>
    <w:p w14:paraId="1C183861" w14:textId="77777777" w:rsidR="000478C8" w:rsidRPr="00432F2C" w:rsidRDefault="000478C8" w:rsidP="00555790">
      <w:pPr>
        <w:pStyle w:val="SourceCode"/>
        <w:ind w:left="1134"/>
        <w:rPr>
          <w:rFonts w:ascii="Menlo" w:hAnsi="Menlo" w:cs="Menlo"/>
          <w:color w:val="7F7F7F" w:themeColor="text1" w:themeTint="80"/>
          <w:sz w:val="18"/>
          <w:szCs w:val="18"/>
        </w:rPr>
      </w:pPr>
      <w:r w:rsidRPr="00432F2C">
        <w:rPr>
          <w:rStyle w:val="KeywordTok"/>
          <w:rFonts w:ascii="Menlo" w:hAnsi="Menlo" w:cs="Menlo"/>
          <w:color w:val="7F7F7F" w:themeColor="text1" w:themeTint="80"/>
          <w:sz w:val="18"/>
          <w:szCs w:val="18"/>
        </w:rPr>
        <w:t>cd</w:t>
      </w:r>
      <w:r w:rsidRPr="00432F2C">
        <w:rPr>
          <w:rStyle w:val="NormalTok"/>
          <w:rFonts w:ascii="Menlo" w:hAnsi="Menlo" w:cs="Menlo"/>
          <w:color w:val="7F7F7F" w:themeColor="text1" w:themeTint="80"/>
          <w:sz w:val="18"/>
          <w:szCs w:val="18"/>
        </w:rPr>
        <w:t xml:space="preserve"> caminho/para/seu/projeto</w:t>
      </w:r>
    </w:p>
    <w:p w14:paraId="6837B4A2" w14:textId="77777777" w:rsidR="000478C8" w:rsidRPr="00432F2C" w:rsidRDefault="000478C8" w:rsidP="00432F2C">
      <w:pPr>
        <w:pStyle w:val="Compact"/>
        <w:numPr>
          <w:ilvl w:val="0"/>
          <w:numId w:val="20"/>
        </w:numPr>
      </w:pPr>
      <w:r w:rsidRPr="00432F2C">
        <w:t>Execute o comando de instalação do pod:</w:t>
      </w:r>
    </w:p>
    <w:p w14:paraId="3C198B0F" w14:textId="77777777" w:rsidR="000478C8" w:rsidRPr="00432F2C" w:rsidRDefault="000478C8" w:rsidP="00555790">
      <w:pPr>
        <w:pStyle w:val="SourceCode"/>
        <w:ind w:left="1134"/>
        <w:rPr>
          <w:rStyle w:val="NormalTok"/>
          <w:rFonts w:ascii="Menlo" w:hAnsi="Menlo" w:cs="Menlo"/>
          <w:color w:val="7F7F7F" w:themeColor="text1" w:themeTint="80"/>
          <w:sz w:val="18"/>
          <w:szCs w:val="18"/>
        </w:rPr>
      </w:pPr>
      <w:r w:rsidRPr="00432F2C">
        <w:rPr>
          <w:rStyle w:val="NormalTok"/>
          <w:rFonts w:ascii="Menlo" w:hAnsi="Menlo" w:cs="Menlo"/>
          <w:b/>
          <w:color w:val="7F7F7F" w:themeColor="text1" w:themeTint="80"/>
          <w:sz w:val="18"/>
          <w:szCs w:val="18"/>
        </w:rPr>
        <w:t>pod</w:t>
      </w:r>
      <w:r w:rsidRPr="00432F2C">
        <w:rPr>
          <w:rStyle w:val="NormalTok"/>
          <w:rFonts w:ascii="Menlo" w:hAnsi="Menlo" w:cs="Menlo"/>
          <w:color w:val="7F7F7F" w:themeColor="text1" w:themeTint="80"/>
          <w:sz w:val="18"/>
          <w:szCs w:val="18"/>
        </w:rPr>
        <w:t xml:space="preserve"> install</w:t>
      </w:r>
    </w:p>
    <w:p w14:paraId="33DBBE06" w14:textId="77777777" w:rsidR="00555790" w:rsidRPr="00432F2C" w:rsidRDefault="00555790" w:rsidP="000478C8">
      <w:pPr>
        <w:pStyle w:val="FirstParagraph"/>
        <w:rPr>
          <w:lang w:val="pt-BR"/>
        </w:rPr>
      </w:pPr>
    </w:p>
    <w:p w14:paraId="3AF8A0FB" w14:textId="77777777" w:rsidR="000478C8" w:rsidRPr="00432F2C" w:rsidRDefault="000478C8" w:rsidP="000478C8">
      <w:pPr>
        <w:pStyle w:val="FirstParagraph"/>
        <w:rPr>
          <w:lang w:val="pt-BR"/>
        </w:rPr>
      </w:pPr>
      <w:r w:rsidRPr="00432F2C">
        <w:rPr>
          <w:lang w:val="pt-BR"/>
        </w:rPr>
        <w:t>O Firebase Database estará instalado.</w:t>
      </w:r>
    </w:p>
    <w:p w14:paraId="72B26B03" w14:textId="77777777" w:rsidR="00555790" w:rsidRPr="00432F2C" w:rsidRDefault="00555790" w:rsidP="00555790">
      <w:pPr>
        <w:pStyle w:val="Corpodetexto"/>
        <w:rPr>
          <w:lang w:val="pt-BR"/>
        </w:rPr>
      </w:pPr>
    </w:p>
    <w:p w14:paraId="6F44918D" w14:textId="77777777" w:rsidR="000478C8" w:rsidRPr="00432F2C" w:rsidRDefault="000478C8" w:rsidP="000478C8">
      <w:pPr>
        <w:pStyle w:val="Ttulo3"/>
      </w:pPr>
      <w:bookmarkStart w:id="7" w:name="utilizando-o-firebase-database"/>
      <w:bookmarkEnd w:id="7"/>
      <w:r w:rsidRPr="00432F2C">
        <w:t>Utilizando o Firebase Database</w:t>
      </w:r>
    </w:p>
    <w:p w14:paraId="3490BC4B" w14:textId="77777777" w:rsidR="000478C8" w:rsidRPr="00432F2C" w:rsidRDefault="000478C8" w:rsidP="00555790">
      <w:r w:rsidRPr="00432F2C">
        <w:t>Para utilizar o Firebase Database precisaremos executar alguns pequenos passos:</w:t>
      </w:r>
    </w:p>
    <w:p w14:paraId="2F945CA5" w14:textId="0A6F7594" w:rsidR="000478C8" w:rsidRPr="00432F2C" w:rsidRDefault="000478C8" w:rsidP="00555790">
      <w:pPr>
        <w:pBdr>
          <w:bottom w:val="single" w:sz="4" w:space="1" w:color="auto"/>
        </w:pBdr>
      </w:pPr>
    </w:p>
    <w:p w14:paraId="69B2DFC9" w14:textId="77777777" w:rsidR="000478C8" w:rsidRPr="00432F2C" w:rsidRDefault="000478C8" w:rsidP="00432F2C">
      <w:pPr>
        <w:pStyle w:val="Compact"/>
        <w:numPr>
          <w:ilvl w:val="0"/>
          <w:numId w:val="21"/>
        </w:numPr>
        <w:jc w:val="left"/>
      </w:pPr>
      <w:r w:rsidRPr="00432F2C">
        <w:t xml:space="preserve">Entre no arquivo </w:t>
      </w:r>
      <w:r w:rsidRPr="00432F2C">
        <w:rPr>
          <w:rStyle w:val="VerbatimChar"/>
        </w:rPr>
        <w:t>BrowseViewController</w:t>
      </w:r>
      <w:r w:rsidRPr="00432F2C">
        <w:t>.</w:t>
      </w:r>
    </w:p>
    <w:p w14:paraId="0E40048E" w14:textId="57E86F7D" w:rsidR="000478C8" w:rsidRPr="00432F2C" w:rsidRDefault="000478C8" w:rsidP="00432F2C">
      <w:pPr>
        <w:pStyle w:val="Compact"/>
        <w:numPr>
          <w:ilvl w:val="0"/>
          <w:numId w:val="21"/>
        </w:numPr>
        <w:jc w:val="left"/>
      </w:pPr>
      <w:r w:rsidRPr="00432F2C">
        <w:t xml:space="preserve">No topo da classe (na região dos imports) importe a </w:t>
      </w:r>
      <w:r w:rsidR="00DA1248">
        <w:t>Firebase Database</w:t>
      </w:r>
      <w:r w:rsidRPr="00432F2C">
        <w:t>:</w:t>
      </w:r>
    </w:p>
    <w:p w14:paraId="64669905" w14:textId="77777777" w:rsidR="00DA1248" w:rsidRDefault="00DA1248" w:rsidP="00DA1248">
      <w:pPr>
        <w:pStyle w:val="Compact"/>
        <w:numPr>
          <w:ilvl w:val="0"/>
          <w:numId w:val="0"/>
        </w:numPr>
        <w:ind w:left="480" w:hanging="480"/>
        <w:jc w:val="left"/>
      </w:pPr>
    </w:p>
    <w:p w14:paraId="1924EE23"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color w:val="AA0D91"/>
          <w:sz w:val="18"/>
          <w:szCs w:val="18"/>
        </w:rPr>
        <w:t>import</w:t>
      </w:r>
      <w:r w:rsidRPr="00933CAC">
        <w:rPr>
          <w:rFonts w:ascii="Menlo" w:hAnsi="Menlo" w:cs="Menlo"/>
          <w:sz w:val="18"/>
          <w:szCs w:val="18"/>
        </w:rPr>
        <w:t xml:space="preserve"> FirebaseDatabase</w:t>
      </w:r>
    </w:p>
    <w:p w14:paraId="01E5F9F1" w14:textId="77777777" w:rsidR="00DA1248" w:rsidRDefault="00DA1248" w:rsidP="00DA1248">
      <w:pPr>
        <w:pStyle w:val="Compact"/>
        <w:numPr>
          <w:ilvl w:val="0"/>
          <w:numId w:val="0"/>
        </w:numPr>
        <w:ind w:left="480" w:hanging="480"/>
        <w:jc w:val="left"/>
      </w:pPr>
    </w:p>
    <w:p w14:paraId="700EB3EC" w14:textId="77777777" w:rsidR="000478C8" w:rsidRPr="00432F2C" w:rsidRDefault="000478C8" w:rsidP="00432F2C">
      <w:pPr>
        <w:pStyle w:val="Compact"/>
        <w:numPr>
          <w:ilvl w:val="0"/>
          <w:numId w:val="22"/>
        </w:numPr>
        <w:jc w:val="left"/>
      </w:pPr>
      <w:r w:rsidRPr="00432F2C">
        <w:t xml:space="preserve">Localize o método </w:t>
      </w:r>
      <w:r w:rsidRPr="00432F2C">
        <w:rPr>
          <w:rStyle w:val="VerbatimChar"/>
        </w:rPr>
        <w:t>viewWillAppear(_ :)</w:t>
      </w:r>
      <w:r w:rsidRPr="00432F2C">
        <w:t>.</w:t>
      </w:r>
    </w:p>
    <w:p w14:paraId="7F195E6A" w14:textId="77777777" w:rsidR="000478C8" w:rsidRPr="00432F2C" w:rsidRDefault="000478C8" w:rsidP="00432F2C">
      <w:pPr>
        <w:pStyle w:val="Compact"/>
        <w:numPr>
          <w:ilvl w:val="0"/>
          <w:numId w:val="22"/>
        </w:numPr>
      </w:pPr>
      <w:r w:rsidRPr="00432F2C">
        <w:t xml:space="preserve">Neste método iremos fazer a chamada do JSON que criamos anteriormente. O efeito de utilizar o </w:t>
      </w:r>
      <w:r w:rsidRPr="00432F2C">
        <w:rPr>
          <w:rStyle w:val="VerbatimChar"/>
        </w:rPr>
        <w:t>viewWillAppear(_ :)</w:t>
      </w:r>
      <w:r w:rsidRPr="00432F2C">
        <w:t xml:space="preserve"> é que sempre q a tela for exibida novamente o serviço será chamado novamente, assim mantendo os dados atualizados, caso você altere o JSON no Firebase. Insira o seguinte código:</w:t>
      </w:r>
    </w:p>
    <w:p w14:paraId="08632D2D" w14:textId="77777777" w:rsidR="00DA1248" w:rsidRPr="00933CAC" w:rsidRDefault="000478C8" w:rsidP="00DA1248">
      <w:pPr>
        <w:widowControl w:val="0"/>
        <w:tabs>
          <w:tab w:val="left" w:pos="692"/>
        </w:tabs>
        <w:autoSpaceDE w:val="0"/>
        <w:autoSpaceDN w:val="0"/>
        <w:adjustRightInd w:val="0"/>
        <w:ind w:left="567"/>
        <w:rPr>
          <w:rFonts w:ascii="Menlo" w:hAnsi="Menlo" w:cs="Menlo"/>
          <w:sz w:val="18"/>
          <w:szCs w:val="18"/>
        </w:rPr>
      </w:pPr>
      <w:r w:rsidRPr="00432F2C">
        <w:rPr>
          <w:rStyle w:val="VerbatimChar"/>
        </w:rPr>
        <w:tab/>
      </w:r>
      <w:r w:rsidR="00DA1248" w:rsidRPr="00933CAC">
        <w:rPr>
          <w:rFonts w:ascii="Menlo" w:hAnsi="Menlo" w:cs="Menlo"/>
          <w:color w:val="AA0D91"/>
          <w:sz w:val="18"/>
          <w:szCs w:val="18"/>
        </w:rPr>
        <w:t>let</w:t>
      </w:r>
      <w:r w:rsidR="00DA1248" w:rsidRPr="00933CAC">
        <w:rPr>
          <w:rFonts w:ascii="Menlo" w:hAnsi="Menlo" w:cs="Menlo"/>
          <w:sz w:val="18"/>
          <w:szCs w:val="18"/>
        </w:rPr>
        <w:t xml:space="preserve"> ref = FIRDatabase.database().reference()</w:t>
      </w:r>
    </w:p>
    <w:p w14:paraId="5FC8C833"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p>
    <w:p w14:paraId="34B536DA"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color w:val="AA0D91"/>
          <w:sz w:val="18"/>
          <w:szCs w:val="18"/>
        </w:rPr>
        <w:t>self</w:t>
      </w:r>
      <w:r w:rsidRPr="00933CAC">
        <w:rPr>
          <w:rFonts w:ascii="Menlo" w:hAnsi="Menlo" w:cs="Menlo"/>
          <w:sz w:val="18"/>
          <w:szCs w:val="18"/>
        </w:rPr>
        <w:t xml:space="preserve">.tableView.isHidden = </w:t>
      </w:r>
      <w:r w:rsidRPr="00933CAC">
        <w:rPr>
          <w:rFonts w:ascii="Menlo" w:hAnsi="Menlo" w:cs="Menlo"/>
          <w:color w:val="AA0D91"/>
          <w:sz w:val="18"/>
          <w:szCs w:val="18"/>
        </w:rPr>
        <w:t>true</w:t>
      </w:r>
    </w:p>
    <w:p w14:paraId="2706195F"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color w:val="3F6E74"/>
          <w:sz w:val="18"/>
          <w:szCs w:val="18"/>
        </w:rPr>
        <w:t>ref</w:t>
      </w:r>
      <w:r w:rsidRPr="00933CAC">
        <w:rPr>
          <w:rFonts w:ascii="Menlo" w:hAnsi="Menlo" w:cs="Menlo"/>
          <w:sz w:val="18"/>
          <w:szCs w:val="18"/>
        </w:rPr>
        <w:t>.child(</w:t>
      </w:r>
      <w:r w:rsidRPr="00933CAC">
        <w:rPr>
          <w:rFonts w:ascii="Menlo" w:hAnsi="Menlo" w:cs="Menlo"/>
          <w:color w:val="C41A16"/>
          <w:sz w:val="18"/>
          <w:szCs w:val="18"/>
        </w:rPr>
        <w:t>"navegar"</w:t>
      </w:r>
      <w:r w:rsidRPr="00933CAC">
        <w:rPr>
          <w:rFonts w:ascii="Menlo" w:hAnsi="Menlo" w:cs="Menlo"/>
          <w:sz w:val="18"/>
          <w:szCs w:val="18"/>
        </w:rPr>
        <w:t xml:space="preserve">).observeSingleEvent(of: .value, with: { (snapshot) </w:t>
      </w:r>
      <w:r w:rsidRPr="00933CAC">
        <w:rPr>
          <w:rFonts w:ascii="Menlo" w:hAnsi="Menlo" w:cs="Menlo"/>
          <w:color w:val="AA0D91"/>
          <w:sz w:val="18"/>
          <w:szCs w:val="18"/>
        </w:rPr>
        <w:t>in</w:t>
      </w:r>
    </w:p>
    <w:p w14:paraId="300812A0" w14:textId="77777777" w:rsidR="00DA1248" w:rsidRPr="00933CAC" w:rsidRDefault="00DA1248" w:rsidP="00DA1248">
      <w:pPr>
        <w:widowControl w:val="0"/>
        <w:tabs>
          <w:tab w:val="left" w:pos="692"/>
        </w:tabs>
        <w:autoSpaceDE w:val="0"/>
        <w:autoSpaceDN w:val="0"/>
        <w:adjustRightInd w:val="0"/>
        <w:ind w:left="567"/>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 Get user value</w:t>
      </w:r>
    </w:p>
    <w:p w14:paraId="40BF580C"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w:t>
      </w:r>
      <w:r w:rsidRPr="00933CAC">
        <w:rPr>
          <w:rFonts w:ascii="Menlo" w:hAnsi="Menlo" w:cs="Menlo"/>
          <w:color w:val="AA0D91"/>
          <w:sz w:val="18"/>
          <w:szCs w:val="18"/>
        </w:rPr>
        <w:t>let</w:t>
      </w:r>
      <w:r w:rsidRPr="00933CAC">
        <w:rPr>
          <w:rFonts w:ascii="Menlo" w:hAnsi="Menlo" w:cs="Menlo"/>
          <w:sz w:val="18"/>
          <w:szCs w:val="18"/>
        </w:rPr>
        <w:t xml:space="preserve"> value = snapshot.value </w:t>
      </w:r>
      <w:r w:rsidRPr="00933CAC">
        <w:rPr>
          <w:rFonts w:ascii="Menlo" w:hAnsi="Menlo" w:cs="Menlo"/>
          <w:color w:val="AA0D91"/>
          <w:sz w:val="18"/>
          <w:szCs w:val="18"/>
        </w:rPr>
        <w:t>as</w:t>
      </w:r>
      <w:r w:rsidRPr="00933CAC">
        <w:rPr>
          <w:rFonts w:ascii="Menlo" w:hAnsi="Menlo" w:cs="Menlo"/>
          <w:sz w:val="18"/>
          <w:szCs w:val="18"/>
        </w:rPr>
        <w:t xml:space="preserve">? </w:t>
      </w:r>
      <w:r w:rsidRPr="00933CAC">
        <w:rPr>
          <w:rFonts w:ascii="Menlo" w:hAnsi="Menlo" w:cs="Menlo"/>
          <w:color w:val="5C2699"/>
          <w:sz w:val="18"/>
          <w:szCs w:val="18"/>
        </w:rPr>
        <w:t>JSONObject</w:t>
      </w:r>
    </w:p>
    <w:p w14:paraId="07A1889F"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w:t>
      </w:r>
      <w:r w:rsidRPr="00933CAC">
        <w:rPr>
          <w:rFonts w:ascii="Menlo" w:hAnsi="Menlo" w:cs="Menlo"/>
          <w:color w:val="AA0D91"/>
          <w:sz w:val="18"/>
          <w:szCs w:val="18"/>
        </w:rPr>
        <w:t>self</w:t>
      </w:r>
      <w:r w:rsidRPr="00933CAC">
        <w:rPr>
          <w:rFonts w:ascii="Menlo" w:hAnsi="Menlo" w:cs="Menlo"/>
          <w:sz w:val="18"/>
          <w:szCs w:val="18"/>
        </w:rPr>
        <w:t>.browseData = Browse(from: value!)</w:t>
      </w:r>
    </w:p>
    <w:p w14:paraId="5B030172"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w:t>
      </w:r>
      <w:r w:rsidRPr="00933CAC">
        <w:rPr>
          <w:rFonts w:ascii="Menlo" w:hAnsi="Menlo" w:cs="Menlo"/>
          <w:color w:val="AA0D91"/>
          <w:sz w:val="18"/>
          <w:szCs w:val="18"/>
        </w:rPr>
        <w:t>self</w:t>
      </w:r>
      <w:r w:rsidRPr="00933CAC">
        <w:rPr>
          <w:rFonts w:ascii="Menlo" w:hAnsi="Menlo" w:cs="Menlo"/>
          <w:sz w:val="18"/>
          <w:szCs w:val="18"/>
        </w:rPr>
        <w:t>.tableView.reloadData()</w:t>
      </w:r>
    </w:p>
    <w:p w14:paraId="1D5B4969"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w:t>
      </w:r>
      <w:r w:rsidRPr="00933CAC">
        <w:rPr>
          <w:rFonts w:ascii="Menlo" w:hAnsi="Menlo" w:cs="Menlo"/>
          <w:color w:val="AA0D91"/>
          <w:sz w:val="18"/>
          <w:szCs w:val="18"/>
        </w:rPr>
        <w:t>self</w:t>
      </w:r>
      <w:r w:rsidRPr="00933CAC">
        <w:rPr>
          <w:rFonts w:ascii="Menlo" w:hAnsi="Menlo" w:cs="Menlo"/>
          <w:sz w:val="18"/>
          <w:szCs w:val="18"/>
        </w:rPr>
        <w:t xml:space="preserve">.tableView.isHidden = </w:t>
      </w:r>
      <w:r w:rsidRPr="00933CAC">
        <w:rPr>
          <w:rFonts w:ascii="Menlo" w:hAnsi="Menlo" w:cs="Menlo"/>
          <w:color w:val="AA0D91"/>
          <w:sz w:val="18"/>
          <w:szCs w:val="18"/>
        </w:rPr>
        <w:t>false</w:t>
      </w:r>
    </w:p>
    <w:p w14:paraId="521BF033"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 (error) </w:t>
      </w:r>
      <w:r w:rsidRPr="00933CAC">
        <w:rPr>
          <w:rFonts w:ascii="Menlo" w:hAnsi="Menlo" w:cs="Menlo"/>
          <w:color w:val="AA0D91"/>
          <w:sz w:val="18"/>
          <w:szCs w:val="18"/>
        </w:rPr>
        <w:t>in</w:t>
      </w:r>
    </w:p>
    <w:p w14:paraId="14DAB111"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print(error.localizedDescription)</w:t>
      </w:r>
    </w:p>
    <w:p w14:paraId="0B48081D" w14:textId="24C7992B" w:rsidR="000478C8" w:rsidRPr="00432F2C" w:rsidRDefault="00DA1248" w:rsidP="00DA1248">
      <w:pPr>
        <w:pStyle w:val="SourceCode"/>
      </w:pPr>
      <w:r w:rsidRPr="00933CAC">
        <w:rPr>
          <w:rFonts w:ascii="Menlo" w:hAnsi="Menlo" w:cs="Menlo"/>
          <w:color w:val="000000"/>
          <w:sz w:val="18"/>
          <w:szCs w:val="18"/>
        </w:rPr>
        <w:t>}</w:t>
      </w:r>
    </w:p>
    <w:p w14:paraId="656C00E6" w14:textId="77777777" w:rsidR="000478C8" w:rsidRPr="00432F2C" w:rsidRDefault="000478C8" w:rsidP="00432F2C">
      <w:pPr>
        <w:pStyle w:val="Compact"/>
        <w:numPr>
          <w:ilvl w:val="0"/>
          <w:numId w:val="23"/>
        </w:numPr>
        <w:jc w:val="left"/>
      </w:pPr>
      <w:r w:rsidRPr="00432F2C">
        <w:t>Vamos entender o código acima.</w:t>
      </w:r>
    </w:p>
    <w:p w14:paraId="7B6B5284" w14:textId="77777777" w:rsidR="000478C8" w:rsidRDefault="000478C8" w:rsidP="00432F2C">
      <w:pPr>
        <w:pStyle w:val="Compact"/>
        <w:numPr>
          <w:ilvl w:val="0"/>
          <w:numId w:val="13"/>
        </w:numPr>
      </w:pPr>
      <w:r w:rsidRPr="00432F2C">
        <w:t>Primeiro criamos uma referencia de um objeto FIRDatabase. É ele que manipulará todas as requisições de serviço:</w:t>
      </w:r>
    </w:p>
    <w:p w14:paraId="2306E55F" w14:textId="77777777" w:rsidR="00DA1248" w:rsidRPr="00432F2C" w:rsidRDefault="00DA1248" w:rsidP="00DA1248">
      <w:pPr>
        <w:pStyle w:val="Compact"/>
        <w:numPr>
          <w:ilvl w:val="0"/>
          <w:numId w:val="0"/>
        </w:numPr>
        <w:ind w:left="480" w:hanging="480"/>
      </w:pPr>
    </w:p>
    <w:p w14:paraId="5C62C4B9" w14:textId="77777777" w:rsidR="00DA1248" w:rsidRDefault="00DA1248" w:rsidP="00DA1248">
      <w:pPr>
        <w:widowControl w:val="0"/>
        <w:tabs>
          <w:tab w:val="left" w:pos="692"/>
        </w:tabs>
        <w:autoSpaceDE w:val="0"/>
        <w:autoSpaceDN w:val="0"/>
        <w:adjustRightInd w:val="0"/>
        <w:ind w:left="1134"/>
        <w:rPr>
          <w:rFonts w:ascii="Menlo" w:hAnsi="Menlo" w:cs="Menlo"/>
          <w:sz w:val="18"/>
          <w:szCs w:val="18"/>
        </w:rPr>
      </w:pPr>
      <w:r w:rsidRPr="00DA1248">
        <w:rPr>
          <w:rFonts w:ascii="Menlo" w:hAnsi="Menlo" w:cs="Menlo"/>
          <w:color w:val="AA0D91"/>
          <w:sz w:val="18"/>
          <w:szCs w:val="18"/>
        </w:rPr>
        <w:t>let</w:t>
      </w:r>
      <w:r w:rsidRPr="00DA1248">
        <w:rPr>
          <w:rFonts w:ascii="Menlo" w:hAnsi="Menlo" w:cs="Menlo"/>
          <w:sz w:val="18"/>
          <w:szCs w:val="18"/>
        </w:rPr>
        <w:t xml:space="preserve"> ref = FIRDatabase.database().reference()</w:t>
      </w:r>
    </w:p>
    <w:p w14:paraId="051573C4" w14:textId="77777777" w:rsidR="00DA1248" w:rsidRPr="00DA1248" w:rsidRDefault="00DA1248" w:rsidP="00DA1248">
      <w:pPr>
        <w:widowControl w:val="0"/>
        <w:tabs>
          <w:tab w:val="left" w:pos="692"/>
        </w:tabs>
        <w:autoSpaceDE w:val="0"/>
        <w:autoSpaceDN w:val="0"/>
        <w:adjustRightInd w:val="0"/>
        <w:ind w:left="1134"/>
        <w:rPr>
          <w:rFonts w:ascii="Menlo" w:hAnsi="Menlo" w:cs="Menlo"/>
          <w:sz w:val="18"/>
          <w:szCs w:val="18"/>
        </w:rPr>
      </w:pPr>
    </w:p>
    <w:p w14:paraId="21AA3A9D" w14:textId="77777777" w:rsidR="000478C8" w:rsidRDefault="000478C8" w:rsidP="00432F2C">
      <w:pPr>
        <w:pStyle w:val="Compact"/>
        <w:numPr>
          <w:ilvl w:val="0"/>
          <w:numId w:val="13"/>
        </w:numPr>
      </w:pPr>
      <w:r w:rsidRPr="00432F2C">
        <w:t>Logo após, ocultamos a Table View, para que uma Activity Indicator que colocamos atras da Table View seja exibida. Esta Activity Indicator indica ao usuário que o aplicativo está trabalhando, enquanto o Firebase não retorna uma resposta. Este tipo de feedback é otimo em casos de conexão lenta com a internet.</w:t>
      </w:r>
    </w:p>
    <w:p w14:paraId="5A9A25B5" w14:textId="77777777" w:rsidR="00DA1248" w:rsidRPr="00432F2C" w:rsidRDefault="00DA1248" w:rsidP="00DA1248">
      <w:pPr>
        <w:pStyle w:val="Compact"/>
        <w:numPr>
          <w:ilvl w:val="0"/>
          <w:numId w:val="0"/>
        </w:numPr>
        <w:ind w:left="480" w:hanging="480"/>
      </w:pPr>
    </w:p>
    <w:p w14:paraId="61444550"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r w:rsidRPr="00933CAC">
        <w:rPr>
          <w:rFonts w:ascii="Menlo" w:hAnsi="Menlo" w:cs="Menlo"/>
          <w:color w:val="AA0D91"/>
          <w:sz w:val="18"/>
          <w:szCs w:val="18"/>
        </w:rPr>
        <w:t>self</w:t>
      </w:r>
      <w:r w:rsidRPr="00933CAC">
        <w:rPr>
          <w:rFonts w:ascii="Menlo" w:hAnsi="Menlo" w:cs="Menlo"/>
          <w:sz w:val="18"/>
          <w:szCs w:val="18"/>
        </w:rPr>
        <w:t xml:space="preserve">.tableView.isHidden = </w:t>
      </w:r>
      <w:r w:rsidRPr="00933CAC">
        <w:rPr>
          <w:rFonts w:ascii="Menlo" w:hAnsi="Menlo" w:cs="Menlo"/>
          <w:color w:val="AA0D91"/>
          <w:sz w:val="18"/>
          <w:szCs w:val="18"/>
        </w:rPr>
        <w:t>true</w:t>
      </w:r>
    </w:p>
    <w:p w14:paraId="66A5736F" w14:textId="77777777" w:rsidR="00DA1248" w:rsidRPr="00432F2C" w:rsidRDefault="00DA1248" w:rsidP="000478C8">
      <w:pPr>
        <w:pStyle w:val="SourceCode"/>
      </w:pPr>
    </w:p>
    <w:p w14:paraId="39846D95" w14:textId="77777777" w:rsidR="000478C8" w:rsidRPr="00432F2C" w:rsidRDefault="000478C8" w:rsidP="00432F2C">
      <w:pPr>
        <w:pStyle w:val="Compact"/>
        <w:numPr>
          <w:ilvl w:val="0"/>
          <w:numId w:val="13"/>
        </w:numPr>
      </w:pPr>
      <w:r w:rsidRPr="00432F2C">
        <w:t xml:space="preserve">O próximo comando realiza a chamada do JSON, efetivamente. Ao especificarmos o atributo </w:t>
      </w:r>
      <w:r w:rsidRPr="00432F2C">
        <w:rPr>
          <w:rStyle w:val="VerbatimChar"/>
        </w:rPr>
        <w:t>"navegar"</w:t>
      </w:r>
      <w:r w:rsidRPr="00432F2C">
        <w:t xml:space="preserve"> , o Firebase irá entender qual objeto estamos requisitando e o retornará no objeto </w:t>
      </w:r>
      <w:r w:rsidRPr="00432F2C">
        <w:rPr>
          <w:rStyle w:val="VerbatimChar"/>
        </w:rPr>
        <w:t>snapshot</w:t>
      </w:r>
      <w:r w:rsidRPr="00432F2C">
        <w:t xml:space="preserve"> ou um </w:t>
      </w:r>
      <w:r w:rsidRPr="00432F2C">
        <w:rPr>
          <w:rStyle w:val="VerbatimChar"/>
        </w:rPr>
        <w:t>error</w:t>
      </w:r>
      <w:r w:rsidRPr="00432F2C">
        <w:t xml:space="preserve"> .</w:t>
      </w:r>
    </w:p>
    <w:p w14:paraId="08133D12" w14:textId="77777777" w:rsidR="00DA1248" w:rsidRDefault="00DA1248" w:rsidP="00DA1248">
      <w:pPr>
        <w:pStyle w:val="Compact"/>
        <w:numPr>
          <w:ilvl w:val="0"/>
          <w:numId w:val="0"/>
        </w:numPr>
        <w:ind w:left="960"/>
      </w:pPr>
    </w:p>
    <w:p w14:paraId="59D0E48E"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r w:rsidRPr="00933CAC">
        <w:rPr>
          <w:rFonts w:ascii="Menlo" w:hAnsi="Menlo" w:cs="Menlo"/>
          <w:sz w:val="18"/>
          <w:szCs w:val="18"/>
        </w:rPr>
        <w:t>ref.child(</w:t>
      </w:r>
      <w:r w:rsidRPr="00933CAC">
        <w:rPr>
          <w:rFonts w:ascii="Menlo" w:hAnsi="Menlo" w:cs="Menlo"/>
          <w:color w:val="C41A16"/>
          <w:sz w:val="18"/>
          <w:szCs w:val="18"/>
        </w:rPr>
        <w:t>"navegar"</w:t>
      </w:r>
      <w:r w:rsidRPr="00933CAC">
        <w:rPr>
          <w:rFonts w:ascii="Menlo" w:hAnsi="Menlo" w:cs="Menlo"/>
          <w:sz w:val="18"/>
          <w:szCs w:val="18"/>
        </w:rPr>
        <w:t xml:space="preserve">).observeSingleEvent(of: .value, with: { (snapshot) </w:t>
      </w:r>
      <w:r w:rsidRPr="00933CAC">
        <w:rPr>
          <w:rFonts w:ascii="Menlo" w:hAnsi="Menlo" w:cs="Menlo"/>
          <w:color w:val="AA0D91"/>
          <w:sz w:val="18"/>
          <w:szCs w:val="18"/>
        </w:rPr>
        <w:t>in</w:t>
      </w:r>
    </w:p>
    <w:p w14:paraId="3DDCF7C0" w14:textId="77777777" w:rsidR="00DA1248" w:rsidRPr="00933CAC" w:rsidRDefault="00DA1248" w:rsidP="00DA1248">
      <w:pPr>
        <w:widowControl w:val="0"/>
        <w:tabs>
          <w:tab w:val="left" w:pos="692"/>
        </w:tabs>
        <w:autoSpaceDE w:val="0"/>
        <w:autoSpaceDN w:val="0"/>
        <w:adjustRightInd w:val="0"/>
        <w:ind w:left="1134"/>
        <w:rPr>
          <w:rFonts w:ascii="Menlo" w:hAnsi="Menlo" w:cs="Menlo"/>
          <w:color w:val="007400"/>
          <w:sz w:val="18"/>
          <w:szCs w:val="18"/>
        </w:rPr>
      </w:pPr>
      <w:r w:rsidRPr="00933CAC">
        <w:rPr>
          <w:rFonts w:ascii="Menlo" w:hAnsi="Menlo" w:cs="Menlo"/>
          <w:color w:val="007400"/>
          <w:sz w:val="18"/>
          <w:szCs w:val="18"/>
        </w:rPr>
        <w:t>// Get user value</w:t>
      </w:r>
    </w:p>
    <w:p w14:paraId="61194442"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r w:rsidRPr="00933CAC">
        <w:rPr>
          <w:rFonts w:ascii="Menlo" w:hAnsi="Menlo" w:cs="Menlo"/>
          <w:sz w:val="18"/>
          <w:szCs w:val="18"/>
        </w:rPr>
        <w:t xml:space="preserve">}) { (error) </w:t>
      </w:r>
      <w:r w:rsidRPr="00933CAC">
        <w:rPr>
          <w:rFonts w:ascii="Menlo" w:hAnsi="Menlo" w:cs="Menlo"/>
          <w:color w:val="AA0D91"/>
          <w:sz w:val="18"/>
          <w:szCs w:val="18"/>
        </w:rPr>
        <w:t>in</w:t>
      </w:r>
    </w:p>
    <w:p w14:paraId="215C8B12"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r w:rsidRPr="00933CAC">
        <w:rPr>
          <w:rFonts w:ascii="Menlo" w:hAnsi="Menlo" w:cs="Menlo"/>
          <w:sz w:val="18"/>
          <w:szCs w:val="18"/>
        </w:rPr>
        <w:t xml:space="preserve">    </w:t>
      </w:r>
      <w:r w:rsidRPr="00933CAC">
        <w:rPr>
          <w:rFonts w:ascii="Menlo" w:hAnsi="Menlo" w:cs="Menlo"/>
          <w:color w:val="2E0D6E"/>
          <w:sz w:val="18"/>
          <w:szCs w:val="18"/>
        </w:rPr>
        <w:t>print</w:t>
      </w:r>
      <w:r w:rsidRPr="00933CAC">
        <w:rPr>
          <w:rFonts w:ascii="Menlo" w:hAnsi="Menlo" w:cs="Menlo"/>
          <w:sz w:val="18"/>
          <w:szCs w:val="18"/>
        </w:rPr>
        <w:t>(error.localizedDescription)</w:t>
      </w:r>
    </w:p>
    <w:p w14:paraId="764FE503"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r w:rsidRPr="00933CAC">
        <w:rPr>
          <w:rFonts w:ascii="Menlo" w:hAnsi="Menlo" w:cs="Menlo"/>
          <w:sz w:val="18"/>
          <w:szCs w:val="18"/>
        </w:rPr>
        <w:t>}</w:t>
      </w:r>
    </w:p>
    <w:p w14:paraId="49A4FED4" w14:textId="77777777" w:rsidR="00DA1248" w:rsidRDefault="00DA1248" w:rsidP="00DA1248">
      <w:pPr>
        <w:pStyle w:val="Compact"/>
        <w:numPr>
          <w:ilvl w:val="0"/>
          <w:numId w:val="0"/>
        </w:numPr>
        <w:ind w:left="960"/>
      </w:pPr>
    </w:p>
    <w:p w14:paraId="651AA125" w14:textId="77777777" w:rsidR="00DA1248" w:rsidRDefault="00DA1248" w:rsidP="00DA1248">
      <w:pPr>
        <w:pStyle w:val="Compact"/>
        <w:numPr>
          <w:ilvl w:val="0"/>
          <w:numId w:val="0"/>
        </w:numPr>
        <w:ind w:left="960"/>
      </w:pPr>
    </w:p>
    <w:p w14:paraId="6DC124CB" w14:textId="77777777" w:rsidR="000478C8" w:rsidRDefault="000478C8" w:rsidP="00432F2C">
      <w:pPr>
        <w:pStyle w:val="Compact"/>
        <w:numPr>
          <w:ilvl w:val="0"/>
          <w:numId w:val="13"/>
        </w:numPr>
      </w:pPr>
      <w:r w:rsidRPr="00432F2C">
        <w:lastRenderedPageBreak/>
        <w:t xml:space="preserve">O Snapshot pode ser convertido para </w:t>
      </w:r>
      <w:r w:rsidRPr="00432F2C">
        <w:rPr>
          <w:rStyle w:val="VerbatimChar"/>
        </w:rPr>
        <w:t>JSONObject</w:t>
      </w:r>
      <w:r w:rsidRPr="00432F2C">
        <w:t xml:space="preserve"> :</w:t>
      </w:r>
    </w:p>
    <w:p w14:paraId="096128FF" w14:textId="77777777" w:rsidR="00DA1248" w:rsidRPr="00432F2C" w:rsidRDefault="00DA1248" w:rsidP="00DA1248">
      <w:pPr>
        <w:pStyle w:val="Compact"/>
        <w:numPr>
          <w:ilvl w:val="0"/>
          <w:numId w:val="0"/>
        </w:numPr>
        <w:ind w:left="960"/>
      </w:pPr>
    </w:p>
    <w:p w14:paraId="289F512B" w14:textId="77777777" w:rsidR="00DA1248" w:rsidRDefault="00DA1248" w:rsidP="00DA1248">
      <w:pPr>
        <w:widowControl w:val="0"/>
        <w:tabs>
          <w:tab w:val="left" w:pos="692"/>
        </w:tabs>
        <w:autoSpaceDE w:val="0"/>
        <w:autoSpaceDN w:val="0"/>
        <w:adjustRightInd w:val="0"/>
        <w:ind w:left="1134"/>
        <w:rPr>
          <w:rFonts w:ascii="Menlo" w:hAnsi="Menlo" w:cs="Menlo"/>
          <w:color w:val="5C2699"/>
          <w:sz w:val="18"/>
          <w:szCs w:val="18"/>
        </w:rPr>
      </w:pPr>
      <w:r w:rsidRPr="00DA1248">
        <w:rPr>
          <w:rFonts w:ascii="Menlo" w:hAnsi="Menlo" w:cs="Menlo"/>
          <w:color w:val="AA0D91"/>
          <w:sz w:val="18"/>
          <w:szCs w:val="18"/>
        </w:rPr>
        <w:t>let</w:t>
      </w:r>
      <w:r w:rsidRPr="00DA1248">
        <w:rPr>
          <w:rFonts w:ascii="Menlo" w:hAnsi="Menlo" w:cs="Menlo"/>
          <w:sz w:val="18"/>
          <w:szCs w:val="18"/>
        </w:rPr>
        <w:t xml:space="preserve"> value = snapshot.value </w:t>
      </w:r>
      <w:r w:rsidRPr="00DA1248">
        <w:rPr>
          <w:rFonts w:ascii="Menlo" w:hAnsi="Menlo" w:cs="Menlo"/>
          <w:color w:val="AA0D91"/>
          <w:sz w:val="18"/>
          <w:szCs w:val="18"/>
        </w:rPr>
        <w:t>as</w:t>
      </w:r>
      <w:r w:rsidRPr="00DA1248">
        <w:rPr>
          <w:rFonts w:ascii="Menlo" w:hAnsi="Menlo" w:cs="Menlo"/>
          <w:sz w:val="18"/>
          <w:szCs w:val="18"/>
        </w:rPr>
        <w:t xml:space="preserve">? </w:t>
      </w:r>
      <w:r w:rsidRPr="00DA1248">
        <w:rPr>
          <w:rFonts w:ascii="Menlo" w:hAnsi="Menlo" w:cs="Menlo"/>
          <w:color w:val="5C2699"/>
          <w:sz w:val="18"/>
          <w:szCs w:val="18"/>
        </w:rPr>
        <w:t>JSONObject</w:t>
      </w:r>
    </w:p>
    <w:p w14:paraId="6F6E86B7" w14:textId="77777777" w:rsidR="00DA1248" w:rsidRPr="00DA1248" w:rsidRDefault="00DA1248" w:rsidP="00DA1248">
      <w:pPr>
        <w:widowControl w:val="0"/>
        <w:tabs>
          <w:tab w:val="left" w:pos="692"/>
        </w:tabs>
        <w:autoSpaceDE w:val="0"/>
        <w:autoSpaceDN w:val="0"/>
        <w:adjustRightInd w:val="0"/>
        <w:ind w:left="480"/>
        <w:rPr>
          <w:rFonts w:ascii="Menlo" w:hAnsi="Menlo" w:cs="Menlo"/>
          <w:sz w:val="18"/>
          <w:szCs w:val="18"/>
        </w:rPr>
      </w:pPr>
    </w:p>
    <w:p w14:paraId="08D96412" w14:textId="77777777" w:rsidR="000478C8" w:rsidRPr="00432F2C" w:rsidRDefault="000478C8" w:rsidP="00555790">
      <w:pPr>
        <w:pStyle w:val="Dica"/>
        <w:ind w:left="1134"/>
        <w:rPr>
          <w:b w:val="0"/>
        </w:rPr>
      </w:pPr>
      <w:r w:rsidRPr="00432F2C">
        <w:t xml:space="preserve">DICA: </w:t>
      </w:r>
      <w:r w:rsidRPr="00432F2C">
        <w:rPr>
          <w:rStyle w:val="VerbatimChar"/>
          <w:b w:val="0"/>
        </w:rPr>
        <w:t>JSONObject</w:t>
      </w:r>
      <w:r w:rsidRPr="00432F2C">
        <w:rPr>
          <w:b w:val="0"/>
        </w:rPr>
        <w:t xml:space="preserve"> é um </w:t>
      </w:r>
      <w:r w:rsidRPr="00432F2C">
        <w:rPr>
          <w:rStyle w:val="VerbatimChar"/>
          <w:b w:val="0"/>
        </w:rPr>
        <w:t>typealias</w:t>
      </w:r>
      <w:r w:rsidRPr="00432F2C">
        <w:rPr>
          <w:b w:val="0"/>
        </w:rPr>
        <w:t xml:space="preserve"> para o tipo </w:t>
      </w:r>
      <w:r w:rsidRPr="00432F2C">
        <w:rPr>
          <w:rStyle w:val="VerbatimChar"/>
          <w:b w:val="0"/>
        </w:rPr>
        <w:t>[String: Any]</w:t>
      </w:r>
      <w:r w:rsidRPr="00432F2C">
        <w:rPr>
          <w:b w:val="0"/>
        </w:rPr>
        <w:t xml:space="preserve"> que é um Dictionary. Este </w:t>
      </w:r>
      <w:r w:rsidRPr="00432F2C">
        <w:rPr>
          <w:rStyle w:val="VerbatimChar"/>
          <w:b w:val="0"/>
        </w:rPr>
        <w:t>typealias</w:t>
      </w:r>
      <w:r w:rsidRPr="00432F2C">
        <w:rPr>
          <w:b w:val="0"/>
        </w:rPr>
        <w:t xml:space="preserve"> está definido no arquivo Models.swift</w:t>
      </w:r>
    </w:p>
    <w:p w14:paraId="16E0B30D" w14:textId="77777777" w:rsidR="000478C8" w:rsidRDefault="000478C8" w:rsidP="00432F2C">
      <w:pPr>
        <w:pStyle w:val="Compact"/>
        <w:numPr>
          <w:ilvl w:val="0"/>
          <w:numId w:val="13"/>
        </w:numPr>
      </w:pPr>
      <w:r w:rsidRPr="00432F2C">
        <w:t xml:space="preserve">Seguindo os próximos comandos, fazemos a conversão do </w:t>
      </w:r>
      <w:r w:rsidRPr="00432F2C">
        <w:rPr>
          <w:rStyle w:val="VerbatimChar"/>
        </w:rPr>
        <w:t>JSONObject</w:t>
      </w:r>
      <w:r w:rsidRPr="00432F2C">
        <w:t xml:space="preserve"> para o objeto </w:t>
      </w:r>
      <w:r w:rsidRPr="00432F2C">
        <w:rPr>
          <w:rStyle w:val="VerbatimChar"/>
        </w:rPr>
        <w:t>Browse</w:t>
      </w:r>
      <w:r w:rsidRPr="00432F2C">
        <w:t>:</w:t>
      </w:r>
    </w:p>
    <w:p w14:paraId="588BF60B" w14:textId="77777777" w:rsidR="005F2099" w:rsidRPr="00432F2C" w:rsidRDefault="005F2099" w:rsidP="005F2099">
      <w:pPr>
        <w:pStyle w:val="Compact"/>
        <w:numPr>
          <w:ilvl w:val="0"/>
          <w:numId w:val="0"/>
        </w:numPr>
        <w:ind w:left="960"/>
      </w:pPr>
    </w:p>
    <w:p w14:paraId="5123DE33" w14:textId="77777777" w:rsid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color w:val="AA0D91"/>
          <w:sz w:val="18"/>
          <w:szCs w:val="18"/>
        </w:rPr>
        <w:t>self</w:t>
      </w:r>
      <w:r w:rsidRPr="005F2099">
        <w:rPr>
          <w:rFonts w:ascii="Menlo" w:hAnsi="Menlo" w:cs="Menlo"/>
          <w:sz w:val="18"/>
          <w:szCs w:val="18"/>
        </w:rPr>
        <w:t>.browseData = Browse(from: value!)</w:t>
      </w:r>
    </w:p>
    <w:p w14:paraId="0C6AE149"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
    <w:p w14:paraId="03031630" w14:textId="77777777" w:rsidR="000478C8" w:rsidRPr="00432F2C" w:rsidRDefault="000478C8" w:rsidP="00432F2C">
      <w:pPr>
        <w:pStyle w:val="Compact"/>
        <w:numPr>
          <w:ilvl w:val="0"/>
          <w:numId w:val="13"/>
        </w:numPr>
      </w:pPr>
      <w:r w:rsidRPr="00432F2C">
        <w:t xml:space="preserve">Veja que preparamos a camada de model para você. Está contida no arquivo </w:t>
      </w:r>
      <w:r w:rsidRPr="00432F2C">
        <w:rPr>
          <w:b/>
        </w:rPr>
        <w:t>Models.swift</w:t>
      </w:r>
      <w:r w:rsidRPr="00432F2C">
        <w:t xml:space="preserve">. Esta camada faz a conversão do JSON para o objeto </w:t>
      </w:r>
      <w:r w:rsidRPr="00432F2C">
        <w:rPr>
          <w:rStyle w:val="VerbatimChar"/>
        </w:rPr>
        <w:t>Browse</w:t>
      </w:r>
      <w:r w:rsidRPr="00432F2C">
        <w:t xml:space="preserve"> e subobjetos </w:t>
      </w:r>
      <w:r w:rsidRPr="00432F2C">
        <w:rPr>
          <w:rStyle w:val="VerbatimChar"/>
        </w:rPr>
        <w:t>Music</w:t>
      </w:r>
      <w:r w:rsidRPr="00432F2C">
        <w:t>:</w:t>
      </w:r>
    </w:p>
    <w:p w14:paraId="569D4F9F"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color w:val="AA0D91"/>
          <w:sz w:val="18"/>
          <w:szCs w:val="18"/>
        </w:rPr>
        <w:t>import</w:t>
      </w:r>
      <w:r w:rsidRPr="005F2099">
        <w:rPr>
          <w:rFonts w:ascii="Menlo" w:hAnsi="Menlo" w:cs="Menlo"/>
          <w:sz w:val="18"/>
          <w:szCs w:val="18"/>
        </w:rPr>
        <w:t xml:space="preserve"> Foundation</w:t>
      </w:r>
    </w:p>
    <w:p w14:paraId="6C04688A"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
    <w:p w14:paraId="002B77EA" w14:textId="77777777" w:rsidR="005F2099" w:rsidRPr="005F2099" w:rsidRDefault="005F2099" w:rsidP="005F2099">
      <w:pPr>
        <w:widowControl w:val="0"/>
        <w:tabs>
          <w:tab w:val="left" w:pos="692"/>
        </w:tabs>
        <w:autoSpaceDE w:val="0"/>
        <w:autoSpaceDN w:val="0"/>
        <w:adjustRightInd w:val="0"/>
        <w:ind w:left="1134"/>
        <w:rPr>
          <w:rFonts w:ascii="Menlo" w:hAnsi="Menlo" w:cs="Menlo"/>
          <w:color w:val="007400"/>
          <w:sz w:val="18"/>
          <w:szCs w:val="18"/>
        </w:rPr>
      </w:pPr>
      <w:r w:rsidRPr="005F2099">
        <w:rPr>
          <w:rFonts w:ascii="Menlo" w:hAnsi="Menlo" w:cs="Menlo"/>
          <w:color w:val="007400"/>
          <w:sz w:val="18"/>
          <w:szCs w:val="18"/>
        </w:rPr>
        <w:t>/// MARK: Models para a cena Navegar</w:t>
      </w:r>
    </w:p>
    <w:p w14:paraId="1EA3F033"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
    <w:p w14:paraId="1242A41B"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color w:val="AA0D91"/>
          <w:sz w:val="18"/>
          <w:szCs w:val="18"/>
        </w:rPr>
        <w:t>typealias</w:t>
      </w:r>
      <w:r w:rsidRPr="005F2099">
        <w:rPr>
          <w:rFonts w:ascii="Menlo" w:hAnsi="Menlo" w:cs="Menlo"/>
          <w:sz w:val="18"/>
          <w:szCs w:val="18"/>
        </w:rPr>
        <w:t xml:space="preserve"> JSONObject = [</w:t>
      </w:r>
      <w:r w:rsidRPr="005F2099">
        <w:rPr>
          <w:rFonts w:ascii="Menlo" w:hAnsi="Menlo" w:cs="Menlo"/>
          <w:color w:val="5C2699"/>
          <w:sz w:val="18"/>
          <w:szCs w:val="18"/>
        </w:rPr>
        <w:t>String</w:t>
      </w:r>
      <w:r w:rsidRPr="005F2099">
        <w:rPr>
          <w:rFonts w:ascii="Menlo" w:hAnsi="Menlo" w:cs="Menlo"/>
          <w:sz w:val="18"/>
          <w:szCs w:val="18"/>
        </w:rPr>
        <w:t>:</w:t>
      </w:r>
      <w:r w:rsidRPr="005F2099">
        <w:rPr>
          <w:rFonts w:ascii="Menlo" w:hAnsi="Menlo" w:cs="Menlo"/>
          <w:color w:val="AA0D91"/>
          <w:sz w:val="18"/>
          <w:szCs w:val="18"/>
        </w:rPr>
        <w:t>Any</w:t>
      </w:r>
      <w:r w:rsidRPr="005F2099">
        <w:rPr>
          <w:rFonts w:ascii="Menlo" w:hAnsi="Menlo" w:cs="Menlo"/>
          <w:sz w:val="18"/>
          <w:szCs w:val="18"/>
        </w:rPr>
        <w:t>]</w:t>
      </w:r>
    </w:p>
    <w:p w14:paraId="219E5DED"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
    <w:p w14:paraId="538616D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color w:val="AA0D91"/>
          <w:sz w:val="18"/>
          <w:szCs w:val="18"/>
        </w:rPr>
        <w:t>struct</w:t>
      </w:r>
      <w:r w:rsidRPr="005F2099">
        <w:rPr>
          <w:rFonts w:ascii="Menlo" w:hAnsi="Menlo" w:cs="Menlo"/>
          <w:sz w:val="18"/>
          <w:szCs w:val="18"/>
        </w:rPr>
        <w:t xml:space="preserve"> Browse {</w:t>
      </w:r>
    </w:p>
    <w:p w14:paraId="5A2692AA"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let</w:t>
      </w:r>
      <w:r w:rsidRPr="005F2099">
        <w:rPr>
          <w:rFonts w:ascii="Menlo" w:hAnsi="Menlo" w:cs="Menlo"/>
          <w:sz w:val="18"/>
          <w:szCs w:val="18"/>
        </w:rPr>
        <w:t xml:space="preserve"> releases: [</w:t>
      </w:r>
      <w:r w:rsidRPr="005F2099">
        <w:rPr>
          <w:rFonts w:ascii="Menlo" w:hAnsi="Menlo" w:cs="Menlo"/>
          <w:color w:val="3F6E74"/>
          <w:sz w:val="18"/>
          <w:szCs w:val="18"/>
        </w:rPr>
        <w:t>Music</w:t>
      </w:r>
      <w:r w:rsidRPr="005F2099">
        <w:rPr>
          <w:rFonts w:ascii="Menlo" w:hAnsi="Menlo" w:cs="Menlo"/>
          <w:sz w:val="18"/>
          <w:szCs w:val="18"/>
        </w:rPr>
        <w:t>]</w:t>
      </w:r>
    </w:p>
    <w:p w14:paraId="14D560D2"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let</w:t>
      </w:r>
      <w:r w:rsidRPr="005F2099">
        <w:rPr>
          <w:rFonts w:ascii="Menlo" w:hAnsi="Menlo" w:cs="Menlo"/>
          <w:sz w:val="18"/>
          <w:szCs w:val="18"/>
        </w:rPr>
        <w:t xml:space="preserve"> top10: [</w:t>
      </w:r>
      <w:r w:rsidRPr="005F2099">
        <w:rPr>
          <w:rFonts w:ascii="Menlo" w:hAnsi="Menlo" w:cs="Menlo"/>
          <w:color w:val="3F6E74"/>
          <w:sz w:val="18"/>
          <w:szCs w:val="18"/>
        </w:rPr>
        <w:t>Music</w:t>
      </w:r>
      <w:r w:rsidRPr="005F2099">
        <w:rPr>
          <w:rFonts w:ascii="Menlo" w:hAnsi="Menlo" w:cs="Menlo"/>
          <w:sz w:val="18"/>
          <w:szCs w:val="18"/>
        </w:rPr>
        <w:t>]</w:t>
      </w:r>
    </w:p>
    <w:p w14:paraId="58F022B1"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0F6FC84E"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init</w:t>
      </w:r>
      <w:r w:rsidRPr="005F2099">
        <w:rPr>
          <w:rFonts w:ascii="Menlo" w:hAnsi="Menlo" w:cs="Menlo"/>
          <w:sz w:val="18"/>
          <w:szCs w:val="18"/>
        </w:rPr>
        <w:t xml:space="preserve">(from json: </w:t>
      </w:r>
      <w:r w:rsidRPr="005F2099">
        <w:rPr>
          <w:rFonts w:ascii="Menlo" w:hAnsi="Menlo" w:cs="Menlo"/>
          <w:color w:val="3F6E74"/>
          <w:sz w:val="18"/>
          <w:szCs w:val="18"/>
        </w:rPr>
        <w:t>JSONObject</w:t>
      </w:r>
      <w:r w:rsidRPr="005F2099">
        <w:rPr>
          <w:rFonts w:ascii="Menlo" w:hAnsi="Menlo" w:cs="Menlo"/>
          <w:sz w:val="18"/>
          <w:szCs w:val="18"/>
        </w:rPr>
        <w:t>) {</w:t>
      </w:r>
    </w:p>
    <w:p w14:paraId="4E64104F"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if</w:t>
      </w:r>
      <w:r w:rsidRPr="005F2099">
        <w:rPr>
          <w:rFonts w:ascii="Menlo" w:hAnsi="Menlo" w:cs="Menlo"/>
          <w:sz w:val="18"/>
          <w:szCs w:val="18"/>
        </w:rPr>
        <w:t xml:space="preserve"> </w:t>
      </w:r>
      <w:r w:rsidRPr="005F2099">
        <w:rPr>
          <w:rFonts w:ascii="Menlo" w:hAnsi="Menlo" w:cs="Menlo"/>
          <w:color w:val="AA0D91"/>
          <w:sz w:val="18"/>
          <w:szCs w:val="18"/>
        </w:rPr>
        <w:t>let</w:t>
      </w:r>
      <w:r w:rsidRPr="005F2099">
        <w:rPr>
          <w:rFonts w:ascii="Menlo" w:hAnsi="Menlo" w:cs="Menlo"/>
          <w:sz w:val="18"/>
          <w:szCs w:val="18"/>
        </w:rPr>
        <w:t xml:space="preserve"> releasesArray = json[</w:t>
      </w:r>
      <w:r w:rsidRPr="005F2099">
        <w:rPr>
          <w:rFonts w:ascii="Menlo" w:hAnsi="Menlo" w:cs="Menlo"/>
          <w:color w:val="C41A16"/>
          <w:sz w:val="18"/>
          <w:szCs w:val="18"/>
        </w:rPr>
        <w:t>"lancamentos"</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w:t>
      </w:r>
      <w:r w:rsidRPr="005F2099">
        <w:rPr>
          <w:rFonts w:ascii="Menlo" w:hAnsi="Menlo" w:cs="Menlo"/>
          <w:color w:val="3F6E74"/>
          <w:sz w:val="18"/>
          <w:szCs w:val="18"/>
        </w:rPr>
        <w:t>JSONObject</w:t>
      </w:r>
      <w:r w:rsidRPr="005F2099">
        <w:rPr>
          <w:rFonts w:ascii="Menlo" w:hAnsi="Menlo" w:cs="Menlo"/>
          <w:sz w:val="18"/>
          <w:szCs w:val="18"/>
        </w:rPr>
        <w:t>] {</w:t>
      </w:r>
    </w:p>
    <w:p w14:paraId="6FD27479"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3F6E74"/>
          <w:sz w:val="18"/>
          <w:szCs w:val="18"/>
        </w:rPr>
        <w:t>releases</w:t>
      </w:r>
      <w:r w:rsidRPr="005F2099">
        <w:rPr>
          <w:rFonts w:ascii="Menlo" w:hAnsi="Menlo" w:cs="Menlo"/>
          <w:sz w:val="18"/>
          <w:szCs w:val="18"/>
        </w:rPr>
        <w:t xml:space="preserve"> = releasesArray.</w:t>
      </w:r>
      <w:r w:rsidRPr="005F2099">
        <w:rPr>
          <w:rFonts w:ascii="Menlo" w:hAnsi="Menlo" w:cs="Menlo"/>
          <w:color w:val="2E0D6E"/>
          <w:sz w:val="18"/>
          <w:szCs w:val="18"/>
        </w:rPr>
        <w:t>map</w:t>
      </w:r>
      <w:r w:rsidRPr="005F2099">
        <w:rPr>
          <w:rFonts w:ascii="Menlo" w:hAnsi="Menlo" w:cs="Menlo"/>
          <w:sz w:val="18"/>
          <w:szCs w:val="18"/>
        </w:rPr>
        <w:t xml:space="preserve"> { </w:t>
      </w:r>
      <w:r w:rsidRPr="005F2099">
        <w:rPr>
          <w:rFonts w:ascii="Menlo" w:hAnsi="Menlo" w:cs="Menlo"/>
          <w:color w:val="3F6E74"/>
          <w:sz w:val="18"/>
          <w:szCs w:val="18"/>
        </w:rPr>
        <w:t>Music</w:t>
      </w:r>
      <w:r w:rsidRPr="005F2099">
        <w:rPr>
          <w:rFonts w:ascii="Menlo" w:hAnsi="Menlo" w:cs="Menlo"/>
          <w:sz w:val="18"/>
          <w:szCs w:val="18"/>
        </w:rPr>
        <w:t>(from: $0) }</w:t>
      </w:r>
    </w:p>
    <w:p w14:paraId="77CB349F"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else</w:t>
      </w:r>
      <w:r w:rsidRPr="005F2099">
        <w:rPr>
          <w:rFonts w:ascii="Menlo" w:hAnsi="Menlo" w:cs="Menlo"/>
          <w:sz w:val="18"/>
          <w:szCs w:val="18"/>
        </w:rPr>
        <w:t>{</w:t>
      </w:r>
    </w:p>
    <w:p w14:paraId="49AEC2E7"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3F6E74"/>
          <w:sz w:val="18"/>
          <w:szCs w:val="18"/>
        </w:rPr>
        <w:t>releases</w:t>
      </w:r>
      <w:r w:rsidRPr="005F2099">
        <w:rPr>
          <w:rFonts w:ascii="Menlo" w:hAnsi="Menlo" w:cs="Menlo"/>
          <w:sz w:val="18"/>
          <w:szCs w:val="18"/>
        </w:rPr>
        <w:t xml:space="preserve"> = [</w:t>
      </w:r>
      <w:r w:rsidRPr="005F2099">
        <w:rPr>
          <w:rFonts w:ascii="Menlo" w:hAnsi="Menlo" w:cs="Menlo"/>
          <w:color w:val="3F6E74"/>
          <w:sz w:val="18"/>
          <w:szCs w:val="18"/>
        </w:rPr>
        <w:t>Music</w:t>
      </w:r>
      <w:r w:rsidRPr="005F2099">
        <w:rPr>
          <w:rFonts w:ascii="Menlo" w:hAnsi="Menlo" w:cs="Menlo"/>
          <w:sz w:val="18"/>
          <w:szCs w:val="18"/>
        </w:rPr>
        <w:t>]()</w:t>
      </w:r>
    </w:p>
    <w:p w14:paraId="5077FD98"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26489CB8"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if</w:t>
      </w:r>
      <w:r w:rsidRPr="005F2099">
        <w:rPr>
          <w:rFonts w:ascii="Menlo" w:hAnsi="Menlo" w:cs="Menlo"/>
          <w:sz w:val="18"/>
          <w:szCs w:val="18"/>
        </w:rPr>
        <w:t xml:space="preserve"> </w:t>
      </w:r>
      <w:r w:rsidRPr="005F2099">
        <w:rPr>
          <w:rFonts w:ascii="Menlo" w:hAnsi="Menlo" w:cs="Menlo"/>
          <w:color w:val="AA0D91"/>
          <w:sz w:val="18"/>
          <w:szCs w:val="18"/>
        </w:rPr>
        <w:t>let</w:t>
      </w:r>
      <w:r w:rsidRPr="005F2099">
        <w:rPr>
          <w:rFonts w:ascii="Menlo" w:hAnsi="Menlo" w:cs="Menlo"/>
          <w:sz w:val="18"/>
          <w:szCs w:val="18"/>
        </w:rPr>
        <w:t xml:space="preserve"> top10Array = json[</w:t>
      </w:r>
      <w:r w:rsidRPr="005F2099">
        <w:rPr>
          <w:rFonts w:ascii="Menlo" w:hAnsi="Menlo" w:cs="Menlo"/>
          <w:color w:val="C41A16"/>
          <w:sz w:val="18"/>
          <w:szCs w:val="18"/>
        </w:rPr>
        <w:t>"top_10"</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w:t>
      </w:r>
      <w:r w:rsidRPr="005F2099">
        <w:rPr>
          <w:rFonts w:ascii="Menlo" w:hAnsi="Menlo" w:cs="Menlo"/>
          <w:color w:val="3F6E74"/>
          <w:sz w:val="18"/>
          <w:szCs w:val="18"/>
        </w:rPr>
        <w:t>JSONObject</w:t>
      </w:r>
      <w:r w:rsidRPr="005F2099">
        <w:rPr>
          <w:rFonts w:ascii="Menlo" w:hAnsi="Menlo" w:cs="Menlo"/>
          <w:sz w:val="18"/>
          <w:szCs w:val="18"/>
        </w:rPr>
        <w:t>] {</w:t>
      </w:r>
    </w:p>
    <w:p w14:paraId="4AB0F2EB"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3F6E74"/>
          <w:sz w:val="18"/>
          <w:szCs w:val="18"/>
        </w:rPr>
        <w:t>top10</w:t>
      </w:r>
      <w:r w:rsidRPr="005F2099">
        <w:rPr>
          <w:rFonts w:ascii="Menlo" w:hAnsi="Menlo" w:cs="Menlo"/>
          <w:sz w:val="18"/>
          <w:szCs w:val="18"/>
        </w:rPr>
        <w:t xml:space="preserve"> = top10Array.</w:t>
      </w:r>
      <w:r w:rsidRPr="005F2099">
        <w:rPr>
          <w:rFonts w:ascii="Menlo" w:hAnsi="Menlo" w:cs="Menlo"/>
          <w:color w:val="2E0D6E"/>
          <w:sz w:val="18"/>
          <w:szCs w:val="18"/>
        </w:rPr>
        <w:t>map</w:t>
      </w:r>
      <w:r w:rsidRPr="005F2099">
        <w:rPr>
          <w:rFonts w:ascii="Menlo" w:hAnsi="Menlo" w:cs="Menlo"/>
          <w:sz w:val="18"/>
          <w:szCs w:val="18"/>
        </w:rPr>
        <w:t xml:space="preserve"> { </w:t>
      </w:r>
      <w:r w:rsidRPr="005F2099">
        <w:rPr>
          <w:rFonts w:ascii="Menlo" w:hAnsi="Menlo" w:cs="Menlo"/>
          <w:color w:val="3F6E74"/>
          <w:sz w:val="18"/>
          <w:szCs w:val="18"/>
        </w:rPr>
        <w:t>Music</w:t>
      </w:r>
      <w:r w:rsidRPr="005F2099">
        <w:rPr>
          <w:rFonts w:ascii="Menlo" w:hAnsi="Menlo" w:cs="Menlo"/>
          <w:sz w:val="18"/>
          <w:szCs w:val="18"/>
        </w:rPr>
        <w:t>(from: $0) }</w:t>
      </w:r>
    </w:p>
    <w:p w14:paraId="0164046E"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else</w:t>
      </w:r>
      <w:r w:rsidRPr="005F2099">
        <w:rPr>
          <w:rFonts w:ascii="Menlo" w:hAnsi="Menlo" w:cs="Menlo"/>
          <w:sz w:val="18"/>
          <w:szCs w:val="18"/>
        </w:rPr>
        <w:t>{</w:t>
      </w:r>
    </w:p>
    <w:p w14:paraId="750AA861"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3F6E74"/>
          <w:sz w:val="18"/>
          <w:szCs w:val="18"/>
        </w:rPr>
        <w:t>top10</w:t>
      </w:r>
      <w:r w:rsidRPr="005F2099">
        <w:rPr>
          <w:rFonts w:ascii="Menlo" w:hAnsi="Menlo" w:cs="Menlo"/>
          <w:sz w:val="18"/>
          <w:szCs w:val="18"/>
        </w:rPr>
        <w:t xml:space="preserve"> = [</w:t>
      </w:r>
      <w:r w:rsidRPr="005F2099">
        <w:rPr>
          <w:rFonts w:ascii="Menlo" w:hAnsi="Menlo" w:cs="Menlo"/>
          <w:color w:val="3F6E74"/>
          <w:sz w:val="18"/>
          <w:szCs w:val="18"/>
        </w:rPr>
        <w:t>Music</w:t>
      </w:r>
      <w:r w:rsidRPr="005F2099">
        <w:rPr>
          <w:rFonts w:ascii="Menlo" w:hAnsi="Menlo" w:cs="Menlo"/>
          <w:sz w:val="18"/>
          <w:szCs w:val="18"/>
        </w:rPr>
        <w:t>]()</w:t>
      </w:r>
    </w:p>
    <w:p w14:paraId="34EA88D3"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248FE823"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3FC94641"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lastRenderedPageBreak/>
        <w:t>}</w:t>
      </w:r>
    </w:p>
    <w:p w14:paraId="279906A7"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
    <w:p w14:paraId="34A102BF"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color w:val="AA0D91"/>
          <w:sz w:val="18"/>
          <w:szCs w:val="18"/>
        </w:rPr>
        <w:t>struct</w:t>
      </w:r>
      <w:r w:rsidRPr="005F2099">
        <w:rPr>
          <w:rFonts w:ascii="Menlo" w:hAnsi="Menlo" w:cs="Menlo"/>
          <w:sz w:val="18"/>
          <w:szCs w:val="18"/>
        </w:rPr>
        <w:t xml:space="preserve"> Music {</w:t>
      </w:r>
    </w:p>
    <w:p w14:paraId="1FF3173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let</w:t>
      </w:r>
      <w:r w:rsidRPr="005F2099">
        <w:rPr>
          <w:rFonts w:ascii="Menlo" w:hAnsi="Menlo" w:cs="Menlo"/>
          <w:sz w:val="18"/>
          <w:szCs w:val="18"/>
        </w:rPr>
        <w:t xml:space="preserve"> artistName: </w:t>
      </w:r>
      <w:r w:rsidRPr="005F2099">
        <w:rPr>
          <w:rFonts w:ascii="Menlo" w:hAnsi="Menlo" w:cs="Menlo"/>
          <w:color w:val="5C2699"/>
          <w:sz w:val="18"/>
          <w:szCs w:val="18"/>
        </w:rPr>
        <w:t>String</w:t>
      </w:r>
      <w:r w:rsidRPr="005F2099">
        <w:rPr>
          <w:rFonts w:ascii="Menlo" w:hAnsi="Menlo" w:cs="Menlo"/>
          <w:sz w:val="18"/>
          <w:szCs w:val="18"/>
        </w:rPr>
        <w:t>?</w:t>
      </w:r>
    </w:p>
    <w:p w14:paraId="4BCDFA1C"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let</w:t>
      </w:r>
      <w:r w:rsidRPr="005F2099">
        <w:rPr>
          <w:rFonts w:ascii="Menlo" w:hAnsi="Menlo" w:cs="Menlo"/>
          <w:sz w:val="18"/>
          <w:szCs w:val="18"/>
        </w:rPr>
        <w:t xml:space="preserve"> imageURL: </w:t>
      </w:r>
      <w:r w:rsidRPr="005F2099">
        <w:rPr>
          <w:rFonts w:ascii="Menlo" w:hAnsi="Menlo" w:cs="Menlo"/>
          <w:color w:val="5C2699"/>
          <w:sz w:val="18"/>
          <w:szCs w:val="18"/>
        </w:rPr>
        <w:t>String</w:t>
      </w:r>
      <w:r w:rsidRPr="005F2099">
        <w:rPr>
          <w:rFonts w:ascii="Menlo" w:hAnsi="Menlo" w:cs="Menlo"/>
          <w:sz w:val="18"/>
          <w:szCs w:val="18"/>
        </w:rPr>
        <w:t>?</w:t>
      </w:r>
    </w:p>
    <w:p w14:paraId="3800E44E"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let</w:t>
      </w:r>
      <w:r w:rsidRPr="005F2099">
        <w:rPr>
          <w:rFonts w:ascii="Menlo" w:hAnsi="Menlo" w:cs="Menlo"/>
          <w:sz w:val="18"/>
          <w:szCs w:val="18"/>
        </w:rPr>
        <w:t xml:space="preserve"> mp3URL: </w:t>
      </w:r>
      <w:r w:rsidRPr="005F2099">
        <w:rPr>
          <w:rFonts w:ascii="Menlo" w:hAnsi="Menlo" w:cs="Menlo"/>
          <w:color w:val="5C2699"/>
          <w:sz w:val="18"/>
          <w:szCs w:val="18"/>
        </w:rPr>
        <w:t>String</w:t>
      </w:r>
      <w:r w:rsidRPr="005F2099">
        <w:rPr>
          <w:rFonts w:ascii="Menlo" w:hAnsi="Menlo" w:cs="Menlo"/>
          <w:sz w:val="18"/>
          <w:szCs w:val="18"/>
        </w:rPr>
        <w:t>?</w:t>
      </w:r>
    </w:p>
    <w:p w14:paraId="15435FE7"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let</w:t>
      </w:r>
      <w:r w:rsidRPr="005F2099">
        <w:rPr>
          <w:rFonts w:ascii="Menlo" w:hAnsi="Menlo" w:cs="Menlo"/>
          <w:sz w:val="18"/>
          <w:szCs w:val="18"/>
        </w:rPr>
        <w:t xml:space="preserve"> name: </w:t>
      </w:r>
      <w:r w:rsidRPr="005F2099">
        <w:rPr>
          <w:rFonts w:ascii="Menlo" w:hAnsi="Menlo" w:cs="Menlo"/>
          <w:color w:val="5C2699"/>
          <w:sz w:val="18"/>
          <w:szCs w:val="18"/>
        </w:rPr>
        <w:t>String</w:t>
      </w:r>
      <w:r w:rsidRPr="005F2099">
        <w:rPr>
          <w:rFonts w:ascii="Menlo" w:hAnsi="Menlo" w:cs="Menlo"/>
          <w:sz w:val="18"/>
          <w:szCs w:val="18"/>
        </w:rPr>
        <w:t>?</w:t>
      </w:r>
    </w:p>
    <w:p w14:paraId="54C2D30B"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51273AB1"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AA0D91"/>
          <w:sz w:val="18"/>
          <w:szCs w:val="18"/>
        </w:rPr>
        <w:t>init</w:t>
      </w:r>
      <w:r w:rsidRPr="005F2099">
        <w:rPr>
          <w:rFonts w:ascii="Menlo" w:hAnsi="Menlo" w:cs="Menlo"/>
          <w:sz w:val="18"/>
          <w:szCs w:val="18"/>
        </w:rPr>
        <w:t xml:space="preserve">(from json: </w:t>
      </w:r>
      <w:r w:rsidRPr="005F2099">
        <w:rPr>
          <w:rFonts w:ascii="Menlo" w:hAnsi="Menlo" w:cs="Menlo"/>
          <w:color w:val="3F6E74"/>
          <w:sz w:val="18"/>
          <w:szCs w:val="18"/>
        </w:rPr>
        <w:t>JSONObject</w:t>
      </w:r>
      <w:r w:rsidRPr="005F2099">
        <w:rPr>
          <w:rFonts w:ascii="Menlo" w:hAnsi="Menlo" w:cs="Menlo"/>
          <w:sz w:val="18"/>
          <w:szCs w:val="18"/>
        </w:rPr>
        <w:t>) {</w:t>
      </w:r>
    </w:p>
    <w:p w14:paraId="69036F2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3F6E74"/>
          <w:sz w:val="18"/>
          <w:szCs w:val="18"/>
        </w:rPr>
        <w:t>artistName</w:t>
      </w:r>
      <w:r w:rsidRPr="005F2099">
        <w:rPr>
          <w:rFonts w:ascii="Menlo" w:hAnsi="Menlo" w:cs="Menlo"/>
          <w:sz w:val="18"/>
          <w:szCs w:val="18"/>
        </w:rPr>
        <w:t xml:space="preserve"> = json[</w:t>
      </w:r>
      <w:r w:rsidRPr="005F2099">
        <w:rPr>
          <w:rFonts w:ascii="Menlo" w:hAnsi="Menlo" w:cs="Menlo"/>
          <w:color w:val="C41A16"/>
          <w:sz w:val="18"/>
          <w:szCs w:val="18"/>
        </w:rPr>
        <w:t>"artista"</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xml:space="preserve">? </w:t>
      </w:r>
      <w:r w:rsidRPr="005F2099">
        <w:rPr>
          <w:rFonts w:ascii="Menlo" w:hAnsi="Menlo" w:cs="Menlo"/>
          <w:color w:val="5C2699"/>
          <w:sz w:val="18"/>
          <w:szCs w:val="18"/>
        </w:rPr>
        <w:t>String</w:t>
      </w:r>
    </w:p>
    <w:p w14:paraId="43CBA5EC"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3F6E74"/>
          <w:sz w:val="18"/>
          <w:szCs w:val="18"/>
        </w:rPr>
        <w:t>imageURL</w:t>
      </w:r>
      <w:r w:rsidRPr="005F2099">
        <w:rPr>
          <w:rFonts w:ascii="Menlo" w:hAnsi="Menlo" w:cs="Menlo"/>
          <w:sz w:val="18"/>
          <w:szCs w:val="18"/>
        </w:rPr>
        <w:t xml:space="preserve"> = json[</w:t>
      </w:r>
      <w:r w:rsidRPr="005F2099">
        <w:rPr>
          <w:rFonts w:ascii="Menlo" w:hAnsi="Menlo" w:cs="Menlo"/>
          <w:color w:val="C41A16"/>
          <w:sz w:val="18"/>
          <w:szCs w:val="18"/>
        </w:rPr>
        <w:t>"imagem"</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xml:space="preserve">? </w:t>
      </w:r>
      <w:r w:rsidRPr="005F2099">
        <w:rPr>
          <w:rFonts w:ascii="Menlo" w:hAnsi="Menlo" w:cs="Menlo"/>
          <w:color w:val="5C2699"/>
          <w:sz w:val="18"/>
          <w:szCs w:val="18"/>
        </w:rPr>
        <w:t>String</w:t>
      </w:r>
    </w:p>
    <w:p w14:paraId="76A93383"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3F6E74"/>
          <w:sz w:val="18"/>
          <w:szCs w:val="18"/>
        </w:rPr>
        <w:t>mp3URL</w:t>
      </w:r>
      <w:r w:rsidRPr="005F2099">
        <w:rPr>
          <w:rFonts w:ascii="Menlo" w:hAnsi="Menlo" w:cs="Menlo"/>
          <w:sz w:val="18"/>
          <w:szCs w:val="18"/>
        </w:rPr>
        <w:t xml:space="preserve"> = json[</w:t>
      </w:r>
      <w:r w:rsidRPr="005F2099">
        <w:rPr>
          <w:rFonts w:ascii="Menlo" w:hAnsi="Menlo" w:cs="Menlo"/>
          <w:color w:val="C41A16"/>
          <w:sz w:val="18"/>
          <w:szCs w:val="18"/>
        </w:rPr>
        <w:t>"mp3"</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xml:space="preserve">? </w:t>
      </w:r>
      <w:r w:rsidRPr="005F2099">
        <w:rPr>
          <w:rFonts w:ascii="Menlo" w:hAnsi="Menlo" w:cs="Menlo"/>
          <w:color w:val="5C2699"/>
          <w:sz w:val="18"/>
          <w:szCs w:val="18"/>
        </w:rPr>
        <w:t>String</w:t>
      </w:r>
    </w:p>
    <w:p w14:paraId="542A0E31"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3F6E74"/>
          <w:sz w:val="18"/>
          <w:szCs w:val="18"/>
        </w:rPr>
        <w:t>name</w:t>
      </w:r>
      <w:r w:rsidRPr="005F2099">
        <w:rPr>
          <w:rFonts w:ascii="Menlo" w:hAnsi="Menlo" w:cs="Menlo"/>
          <w:sz w:val="18"/>
          <w:szCs w:val="18"/>
        </w:rPr>
        <w:t xml:space="preserve"> = json[</w:t>
      </w:r>
      <w:r w:rsidRPr="005F2099">
        <w:rPr>
          <w:rFonts w:ascii="Menlo" w:hAnsi="Menlo" w:cs="Menlo"/>
          <w:color w:val="C41A16"/>
          <w:sz w:val="18"/>
          <w:szCs w:val="18"/>
        </w:rPr>
        <w:t>"nome"</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xml:space="preserve">? </w:t>
      </w:r>
      <w:r w:rsidRPr="005F2099">
        <w:rPr>
          <w:rFonts w:ascii="Menlo" w:hAnsi="Menlo" w:cs="Menlo"/>
          <w:color w:val="5C2699"/>
          <w:sz w:val="18"/>
          <w:szCs w:val="18"/>
        </w:rPr>
        <w:t>String</w:t>
      </w:r>
    </w:p>
    <w:p w14:paraId="6C6F535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05DC9C1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w:t>
      </w:r>
    </w:p>
    <w:p w14:paraId="72B58AA5" w14:textId="77777777" w:rsidR="000478C8" w:rsidRPr="00432F2C" w:rsidRDefault="000478C8" w:rsidP="00432F2C">
      <w:pPr>
        <w:pStyle w:val="Compact"/>
        <w:numPr>
          <w:ilvl w:val="0"/>
          <w:numId w:val="13"/>
        </w:numPr>
      </w:pPr>
      <w:r w:rsidRPr="00432F2C">
        <w:t>Os próximos dois comandos atualizam os dados da tabela e em seguida deixa a table view visível novamente:</w:t>
      </w:r>
    </w:p>
    <w:p w14:paraId="40BB0517"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color w:val="AA0D91"/>
          <w:sz w:val="18"/>
          <w:szCs w:val="18"/>
        </w:rPr>
        <w:t>self</w:t>
      </w:r>
      <w:r w:rsidRPr="005F2099">
        <w:rPr>
          <w:rFonts w:ascii="Menlo" w:hAnsi="Menlo" w:cs="Menlo"/>
          <w:sz w:val="18"/>
          <w:szCs w:val="18"/>
        </w:rPr>
        <w:t>.tableView.reloadData()</w:t>
      </w:r>
    </w:p>
    <w:p w14:paraId="61BF1AB8"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color w:val="AA0D91"/>
          <w:sz w:val="18"/>
          <w:szCs w:val="18"/>
        </w:rPr>
        <w:t>self</w:t>
      </w:r>
      <w:r w:rsidRPr="005F2099">
        <w:rPr>
          <w:rFonts w:ascii="Menlo" w:hAnsi="Menlo" w:cs="Menlo"/>
          <w:sz w:val="18"/>
          <w:szCs w:val="18"/>
        </w:rPr>
        <w:t xml:space="preserve">.tableView.isHidden = </w:t>
      </w:r>
      <w:r w:rsidRPr="005F2099">
        <w:rPr>
          <w:rFonts w:ascii="Menlo" w:hAnsi="Menlo" w:cs="Menlo"/>
          <w:color w:val="AA0D91"/>
          <w:sz w:val="18"/>
          <w:szCs w:val="18"/>
        </w:rPr>
        <w:t>false</w:t>
      </w:r>
    </w:p>
    <w:p w14:paraId="0F143287" w14:textId="77777777" w:rsidR="00555790" w:rsidRPr="00432F2C" w:rsidRDefault="00555790" w:rsidP="000478C8">
      <w:pPr>
        <w:pStyle w:val="SourceCode"/>
      </w:pPr>
    </w:p>
    <w:p w14:paraId="1FE51C92" w14:textId="77777777" w:rsidR="000478C8" w:rsidRPr="00432F2C" w:rsidRDefault="000478C8" w:rsidP="000478C8">
      <w:pPr>
        <w:pStyle w:val="Ttulo2"/>
      </w:pPr>
      <w:bookmarkStart w:id="8" w:name="exibindo-imagens-com-a-kingfisher"/>
      <w:bookmarkEnd w:id="8"/>
      <w:r w:rsidRPr="00432F2C">
        <w:t>Exibindo imagens com a Kingfisher</w:t>
      </w:r>
    </w:p>
    <w:p w14:paraId="3385D652" w14:textId="77777777" w:rsidR="000478C8" w:rsidRPr="00432F2C" w:rsidRDefault="000478C8" w:rsidP="00555790">
      <w:r w:rsidRPr="00432F2C">
        <w:t>Tendo nosso Firebase funcionando corretamente é hora de baixarmos as imagens especificadas pelas URLs no JSON. Para isto iremos adicionar mais uma dependência ao projeto, o Kingfisher.</w:t>
      </w:r>
    </w:p>
    <w:p w14:paraId="4D81FEAE" w14:textId="77777777" w:rsidR="00555790" w:rsidRPr="00432F2C" w:rsidRDefault="00555790" w:rsidP="00555790"/>
    <w:p w14:paraId="307BD3FE" w14:textId="77777777" w:rsidR="000478C8" w:rsidRPr="00432F2C" w:rsidRDefault="000478C8" w:rsidP="000478C8">
      <w:pPr>
        <w:pStyle w:val="Ttulo3"/>
      </w:pPr>
      <w:bookmarkStart w:id="9" w:name="kingfisher"/>
      <w:bookmarkEnd w:id="9"/>
      <w:r w:rsidRPr="00432F2C">
        <w:t>Kingfisher</w:t>
      </w:r>
    </w:p>
    <w:p w14:paraId="198086B3" w14:textId="77777777" w:rsidR="000478C8" w:rsidRPr="00432F2C" w:rsidRDefault="000478C8" w:rsidP="00555790">
      <w:r w:rsidRPr="00432F2C">
        <w:t>A Kingfisher é uma biblioteca leve, escrita puramente em Swift que possibilita o download e cache de imagens da web no nosso aplicativo.</w:t>
      </w:r>
    </w:p>
    <w:p w14:paraId="22DED599" w14:textId="77777777" w:rsidR="00555790" w:rsidRPr="00432F2C" w:rsidRDefault="000478C8" w:rsidP="00555790">
      <w:pPr>
        <w:pStyle w:val="FigurewithCaption"/>
        <w:jc w:val="center"/>
        <w:rPr>
          <w:lang w:val="pt-BR"/>
        </w:rPr>
      </w:pPr>
      <w:r w:rsidRPr="00432F2C">
        <w:rPr>
          <w:noProof/>
          <w:lang w:val="pt-BR" w:eastAsia="pt-BR"/>
        </w:rPr>
        <w:drawing>
          <wp:inline distT="0" distB="0" distL="0" distR="0" wp14:anchorId="05432282" wp14:editId="7B8F907E">
            <wp:extent cx="5334000" cy="962418"/>
            <wp:effectExtent l="0" t="0" r="0" b="0"/>
            <wp:docPr id="50" name="Picture" descr="Kingfisher"/>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nevcat/Kingfisher/master/images/logo.png"/>
                    <pic:cNvPicPr>
                      <a:picLocks noChangeAspect="1" noChangeArrowheads="1"/>
                    </pic:cNvPicPr>
                  </pic:nvPicPr>
                  <pic:blipFill>
                    <a:blip r:embed="rId43"/>
                    <a:stretch>
                      <a:fillRect/>
                    </a:stretch>
                  </pic:blipFill>
                  <pic:spPr bwMode="auto">
                    <a:xfrm>
                      <a:off x="0" y="0"/>
                      <a:ext cx="5334000" cy="962418"/>
                    </a:xfrm>
                    <a:prstGeom prst="rect">
                      <a:avLst/>
                    </a:prstGeom>
                    <a:noFill/>
                    <a:ln w="9525">
                      <a:noFill/>
                      <a:headEnd/>
                      <a:tailEnd/>
                    </a:ln>
                  </pic:spPr>
                </pic:pic>
              </a:graphicData>
            </a:graphic>
          </wp:inline>
        </w:drawing>
      </w:r>
    </w:p>
    <w:p w14:paraId="72BC492E" w14:textId="0412BD4D" w:rsidR="000478C8" w:rsidRPr="00432F2C" w:rsidRDefault="00555790" w:rsidP="00555790">
      <w:pPr>
        <w:pStyle w:val="Legenda"/>
        <w:jc w:val="center"/>
      </w:pPr>
      <w:r w:rsidRPr="00432F2C">
        <w:t xml:space="preserve">Figura </w:t>
      </w:r>
      <w:fldSimple w:instr=" SEQ Figura \* ARABIC ">
        <w:r w:rsidRPr="00432F2C">
          <w:rPr>
            <w:noProof/>
          </w:rPr>
          <w:t>39</w:t>
        </w:r>
      </w:fldSimple>
      <w:r w:rsidRPr="00432F2C">
        <w:t xml:space="preserve"> - Logo da Kingfisher</w:t>
      </w:r>
    </w:p>
    <w:p w14:paraId="73862D21" w14:textId="77777777" w:rsidR="000478C8" w:rsidRPr="00432F2C" w:rsidRDefault="000478C8" w:rsidP="000478C8">
      <w:pPr>
        <w:pStyle w:val="Corpodetexto"/>
        <w:rPr>
          <w:lang w:val="pt-BR"/>
        </w:rPr>
      </w:pPr>
      <w:r w:rsidRPr="00432F2C">
        <w:rPr>
          <w:b/>
          <w:lang w:val="pt-BR"/>
        </w:rPr>
        <w:t>Features:</w:t>
      </w:r>
    </w:p>
    <w:p w14:paraId="7D7E41D2" w14:textId="77777777" w:rsidR="000478C8" w:rsidRPr="00432F2C" w:rsidRDefault="000478C8" w:rsidP="00555790">
      <w:pPr>
        <w:pStyle w:val="Compact"/>
      </w:pPr>
      <w:r w:rsidRPr="00432F2C">
        <w:lastRenderedPageBreak/>
        <w:t>Download e cache de imagens assincronamente.</w:t>
      </w:r>
    </w:p>
    <w:p w14:paraId="6FB018C9" w14:textId="77777777" w:rsidR="000478C8" w:rsidRPr="00432F2C" w:rsidRDefault="000478C8" w:rsidP="00555790">
      <w:pPr>
        <w:pStyle w:val="Compact"/>
      </w:pPr>
      <w:r w:rsidRPr="00432F2C">
        <w:t xml:space="preserve">Networking baseado no componente nativo do iOS, </w:t>
      </w:r>
      <w:r w:rsidRPr="00432F2C">
        <w:rPr>
          <w:rStyle w:val="VerbatimChar"/>
        </w:rPr>
        <w:t>URLSession</w:t>
      </w:r>
      <w:r w:rsidRPr="00432F2C">
        <w:t>.</w:t>
      </w:r>
    </w:p>
    <w:p w14:paraId="51B3CED4" w14:textId="77777777" w:rsidR="000478C8" w:rsidRPr="00432F2C" w:rsidRDefault="000478C8" w:rsidP="00555790">
      <w:pPr>
        <w:pStyle w:val="Compact"/>
      </w:pPr>
      <w:r w:rsidRPr="00432F2C">
        <w:t>Método de cache em disco ou em memória estão disponíveis.</w:t>
      </w:r>
    </w:p>
    <w:p w14:paraId="7A1285EF" w14:textId="77777777" w:rsidR="000478C8" w:rsidRPr="00432F2C" w:rsidRDefault="000478C8" w:rsidP="00555790">
      <w:pPr>
        <w:pStyle w:val="Compact"/>
      </w:pPr>
      <w:r w:rsidRPr="00432F2C">
        <w:t>Download cancelável para melhorar a performance do app e economia no consumo de dados.</w:t>
      </w:r>
    </w:p>
    <w:p w14:paraId="33A929BF" w14:textId="77777777" w:rsidR="000478C8" w:rsidRPr="00432F2C" w:rsidRDefault="000478C8" w:rsidP="00555790">
      <w:pPr>
        <w:pStyle w:val="Compact"/>
      </w:pPr>
      <w:r w:rsidRPr="00432F2C">
        <w:t>Componentes separados. Você pode usar o sistema de download ou de cache separadamente se precisar.</w:t>
      </w:r>
    </w:p>
    <w:p w14:paraId="7BB34B0A" w14:textId="77777777" w:rsidR="000478C8" w:rsidRPr="00432F2C" w:rsidRDefault="000478C8" w:rsidP="00555790">
      <w:pPr>
        <w:pStyle w:val="Compact"/>
      </w:pPr>
      <w:r w:rsidRPr="00432F2C">
        <w:t>Pré-busca e exibição da imagem no cache antes, quando for necessário</w:t>
      </w:r>
    </w:p>
    <w:p w14:paraId="2852C9DA" w14:textId="77777777" w:rsidR="000478C8" w:rsidRPr="00432F2C" w:rsidRDefault="000478C8" w:rsidP="00555790">
      <w:pPr>
        <w:pStyle w:val="Compact"/>
      </w:pPr>
      <w:r w:rsidRPr="00432F2C">
        <w:t xml:space="preserve">Extensions para </w:t>
      </w:r>
      <w:r w:rsidRPr="00432F2C">
        <w:rPr>
          <w:rStyle w:val="VerbatimChar"/>
        </w:rPr>
        <w:t>UIImageView</w:t>
      </w:r>
      <w:r w:rsidRPr="00432F2C">
        <w:t xml:space="preserve">, </w:t>
      </w:r>
      <w:r w:rsidRPr="00432F2C">
        <w:rPr>
          <w:rStyle w:val="VerbatimChar"/>
        </w:rPr>
        <w:t>NSImage</w:t>
      </w:r>
      <w:r w:rsidRPr="00432F2C">
        <w:t xml:space="preserve"> e </w:t>
      </w:r>
      <w:r w:rsidRPr="00432F2C">
        <w:rPr>
          <w:rStyle w:val="VerbatimChar"/>
        </w:rPr>
        <w:t>UIButton</w:t>
      </w:r>
      <w:r w:rsidRPr="00432F2C">
        <w:t xml:space="preserve"> para definir a imagem diretamente de uma URL</w:t>
      </w:r>
    </w:p>
    <w:p w14:paraId="0B16768E" w14:textId="77777777" w:rsidR="000478C8" w:rsidRPr="00432F2C" w:rsidRDefault="000478C8" w:rsidP="00555790">
      <w:pPr>
        <w:pStyle w:val="Compact"/>
      </w:pPr>
      <w:r w:rsidRPr="00432F2C">
        <w:t>E muito mais</w:t>
      </w:r>
    </w:p>
    <w:p w14:paraId="77CEEE90" w14:textId="77777777" w:rsidR="000478C8" w:rsidRDefault="000478C8" w:rsidP="00555790">
      <w:r w:rsidRPr="00432F2C">
        <w:t>Para se ter uma ideia de como é fácil exibir imagens da web, utilizando o Kingfisher com e extension da UIImageView, precisamos apenas das linhas de código abaixo:</w:t>
      </w:r>
    </w:p>
    <w:p w14:paraId="60C2A1C1" w14:textId="77777777" w:rsidR="005F2099" w:rsidRPr="00432F2C" w:rsidRDefault="005F2099" w:rsidP="00555790"/>
    <w:p w14:paraId="27924E0C" w14:textId="77777777" w:rsidR="005F2099" w:rsidRPr="00933CAC" w:rsidRDefault="005F2099" w:rsidP="005F2099">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color w:val="AA0D91"/>
          <w:sz w:val="18"/>
          <w:szCs w:val="18"/>
        </w:rPr>
        <w:t>let</w:t>
      </w:r>
      <w:r w:rsidRPr="00933CAC">
        <w:rPr>
          <w:rFonts w:ascii="Menlo" w:hAnsi="Menlo" w:cs="Menlo"/>
          <w:sz w:val="18"/>
          <w:szCs w:val="18"/>
        </w:rPr>
        <w:t xml:space="preserve"> url = </w:t>
      </w:r>
      <w:r w:rsidRPr="00933CAC">
        <w:rPr>
          <w:rFonts w:ascii="Menlo" w:hAnsi="Menlo" w:cs="Menlo"/>
          <w:color w:val="5C2699"/>
          <w:sz w:val="18"/>
          <w:szCs w:val="18"/>
        </w:rPr>
        <w:t>URL</w:t>
      </w:r>
      <w:r w:rsidRPr="00933CAC">
        <w:rPr>
          <w:rFonts w:ascii="Menlo" w:hAnsi="Menlo" w:cs="Menlo"/>
          <w:sz w:val="18"/>
          <w:szCs w:val="18"/>
        </w:rPr>
        <w:t xml:space="preserve">(string: </w:t>
      </w:r>
      <w:r w:rsidRPr="00933CAC">
        <w:rPr>
          <w:rFonts w:ascii="Menlo" w:hAnsi="Menlo" w:cs="Menlo"/>
          <w:color w:val="C41A16"/>
          <w:sz w:val="18"/>
          <w:szCs w:val="18"/>
        </w:rPr>
        <w:t>"url_da_sua_imagem"</w:t>
      </w:r>
      <w:r w:rsidRPr="00933CAC">
        <w:rPr>
          <w:rFonts w:ascii="Menlo" w:hAnsi="Menlo" w:cs="Menlo"/>
          <w:sz w:val="18"/>
          <w:szCs w:val="18"/>
        </w:rPr>
        <w:t>)</w:t>
      </w:r>
    </w:p>
    <w:p w14:paraId="32C8E9EB" w14:textId="77777777" w:rsidR="005F2099" w:rsidRPr="00933CAC" w:rsidRDefault="005F2099" w:rsidP="005F2099">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imageView.kf.setImage(with: </w:t>
      </w:r>
      <w:r w:rsidRPr="00933CAC">
        <w:rPr>
          <w:rFonts w:ascii="Menlo" w:hAnsi="Menlo" w:cs="Menlo"/>
          <w:color w:val="3F6E74"/>
          <w:sz w:val="18"/>
          <w:szCs w:val="18"/>
        </w:rPr>
        <w:t>url</w:t>
      </w:r>
      <w:r w:rsidRPr="00933CAC">
        <w:rPr>
          <w:rFonts w:ascii="Menlo" w:hAnsi="Menlo" w:cs="Menlo"/>
          <w:sz w:val="18"/>
          <w:szCs w:val="18"/>
        </w:rPr>
        <w:t>)</w:t>
      </w:r>
    </w:p>
    <w:p w14:paraId="015E8123" w14:textId="77777777" w:rsidR="000478C8" w:rsidRPr="00432F2C" w:rsidRDefault="000478C8" w:rsidP="00555790">
      <w:r w:rsidRPr="00432F2C">
        <w:t xml:space="preserve">O Kingfisher irá fazer o download da imagem especificada pela </w:t>
      </w:r>
      <w:r w:rsidRPr="00432F2C">
        <w:rPr>
          <w:rStyle w:val="VerbatimChar"/>
        </w:rPr>
        <w:t>url</w:t>
      </w:r>
      <w:r w:rsidRPr="00432F2C">
        <w:t xml:space="preserve">, enviá-la tanto para memória quanto para o disco como cache, e mostrá-la na </w:t>
      </w:r>
      <w:r w:rsidRPr="00432F2C">
        <w:rPr>
          <w:rStyle w:val="VerbatimChar"/>
        </w:rPr>
        <w:t>imageView</w:t>
      </w:r>
      <w:r w:rsidRPr="00432F2C">
        <w:t>.</w:t>
      </w:r>
    </w:p>
    <w:p w14:paraId="0396DBFC" w14:textId="77777777" w:rsidR="00555790" w:rsidRPr="00432F2C" w:rsidRDefault="00555790" w:rsidP="00555790"/>
    <w:p w14:paraId="218CC2FB" w14:textId="77777777" w:rsidR="000478C8" w:rsidRPr="00432F2C" w:rsidRDefault="000478C8" w:rsidP="000478C8">
      <w:pPr>
        <w:pStyle w:val="Ttulo3"/>
      </w:pPr>
      <w:bookmarkStart w:id="10" w:name="instalando-o-kingfisher"/>
      <w:bookmarkEnd w:id="10"/>
      <w:r w:rsidRPr="00432F2C">
        <w:t>Instalando o Kingfisher</w:t>
      </w:r>
    </w:p>
    <w:p w14:paraId="3020D18E" w14:textId="77777777" w:rsidR="000478C8" w:rsidRPr="00432F2C" w:rsidRDefault="000478C8" w:rsidP="00555790">
      <w:r w:rsidRPr="00432F2C">
        <w:t>Iremos instalar o Kingfisher via CocoaPods então o procedimento é o mesmo das outras bibliotecas que instalamos:</w:t>
      </w:r>
    </w:p>
    <w:p w14:paraId="761406AB" w14:textId="4917D369" w:rsidR="000478C8" w:rsidRPr="00432F2C" w:rsidRDefault="000478C8" w:rsidP="005F2099">
      <w:pPr>
        <w:pBdr>
          <w:bottom w:val="single" w:sz="4" w:space="1" w:color="auto"/>
        </w:pBdr>
      </w:pPr>
    </w:p>
    <w:p w14:paraId="7950BAA7" w14:textId="77777777" w:rsidR="000478C8" w:rsidRPr="00432F2C" w:rsidRDefault="000478C8" w:rsidP="00432F2C">
      <w:pPr>
        <w:pStyle w:val="Compact"/>
        <w:numPr>
          <w:ilvl w:val="0"/>
          <w:numId w:val="24"/>
        </w:numPr>
        <w:jc w:val="left"/>
      </w:pPr>
      <w:r w:rsidRPr="00432F2C">
        <w:t xml:space="preserve">Abra o arquivo </w:t>
      </w:r>
      <w:r w:rsidRPr="005F2099">
        <w:rPr>
          <w:b/>
        </w:rPr>
        <w:t>Podfile</w:t>
      </w:r>
    </w:p>
    <w:p w14:paraId="291589E3" w14:textId="77777777" w:rsidR="000478C8" w:rsidRPr="00432F2C" w:rsidRDefault="000478C8" w:rsidP="00432F2C">
      <w:pPr>
        <w:pStyle w:val="Compact"/>
        <w:numPr>
          <w:ilvl w:val="0"/>
          <w:numId w:val="24"/>
        </w:numPr>
        <w:jc w:val="left"/>
      </w:pPr>
      <w:r w:rsidRPr="00432F2C">
        <w:t>Insira a seguinte linha:</w:t>
      </w:r>
    </w:p>
    <w:p w14:paraId="3A578EA0" w14:textId="77777777" w:rsidR="000478C8" w:rsidRPr="005F2099" w:rsidRDefault="000478C8" w:rsidP="005F2099">
      <w:pPr>
        <w:pStyle w:val="SourceCode"/>
        <w:ind w:left="567"/>
        <w:rPr>
          <w:rFonts w:ascii="Menlo" w:hAnsi="Menlo" w:cs="Menlo"/>
          <w:sz w:val="18"/>
          <w:szCs w:val="18"/>
        </w:rPr>
      </w:pPr>
      <w:r w:rsidRPr="005F2099">
        <w:rPr>
          <w:rStyle w:val="NormalTok"/>
          <w:rFonts w:ascii="Menlo" w:hAnsi="Menlo" w:cs="Menlo"/>
          <w:sz w:val="18"/>
          <w:szCs w:val="18"/>
        </w:rPr>
        <w:t xml:space="preserve">pod </w:t>
      </w:r>
      <w:r w:rsidRPr="005F2099">
        <w:rPr>
          <w:rStyle w:val="StringTok"/>
          <w:rFonts w:ascii="Menlo" w:hAnsi="Menlo" w:cs="Menlo"/>
          <w:sz w:val="18"/>
          <w:szCs w:val="18"/>
        </w:rPr>
        <w:t>'Kingfisher'</w:t>
      </w:r>
      <w:r w:rsidRPr="005F2099">
        <w:rPr>
          <w:rStyle w:val="NormalTok"/>
          <w:rFonts w:ascii="Menlo" w:hAnsi="Menlo" w:cs="Menlo"/>
          <w:sz w:val="18"/>
          <w:szCs w:val="18"/>
        </w:rPr>
        <w:t xml:space="preserve">, </w:t>
      </w:r>
      <w:r w:rsidRPr="005F2099">
        <w:rPr>
          <w:rStyle w:val="StringTok"/>
          <w:rFonts w:ascii="Menlo" w:hAnsi="Menlo" w:cs="Menlo"/>
          <w:sz w:val="18"/>
          <w:szCs w:val="18"/>
        </w:rPr>
        <w:t>'~&gt; 3.0'</w:t>
      </w:r>
    </w:p>
    <w:p w14:paraId="4C075CB4" w14:textId="77777777" w:rsidR="000478C8" w:rsidRPr="00432F2C" w:rsidRDefault="000478C8" w:rsidP="00432F2C">
      <w:pPr>
        <w:pStyle w:val="Compact"/>
        <w:numPr>
          <w:ilvl w:val="0"/>
          <w:numId w:val="25"/>
        </w:numPr>
        <w:jc w:val="left"/>
      </w:pPr>
      <w:r w:rsidRPr="00432F2C">
        <w:t>Seu Podfile estará da seguinte maneira:</w:t>
      </w:r>
    </w:p>
    <w:p w14:paraId="517C314B" w14:textId="77777777" w:rsidR="000478C8" w:rsidRPr="005F2099" w:rsidRDefault="000478C8" w:rsidP="005F2099">
      <w:pPr>
        <w:pStyle w:val="SourceCode"/>
        <w:ind w:left="567"/>
        <w:rPr>
          <w:rFonts w:ascii="Menlo" w:hAnsi="Menlo" w:cs="Menlo"/>
          <w:sz w:val="18"/>
          <w:szCs w:val="18"/>
        </w:rPr>
      </w:pPr>
      <w:r w:rsidRPr="005F2099">
        <w:rPr>
          <w:rStyle w:val="CommentTok"/>
          <w:rFonts w:ascii="Menlo" w:hAnsi="Menlo" w:cs="Menlo"/>
          <w:sz w:val="18"/>
          <w:szCs w:val="18"/>
        </w:rPr>
        <w:t>#Uncomment the next line to define a global platform for your project</w:t>
      </w:r>
      <w:r w:rsidRPr="005F2099">
        <w:rPr>
          <w:rFonts w:ascii="Menlo" w:hAnsi="Menlo" w:cs="Menlo"/>
          <w:sz w:val="18"/>
          <w:szCs w:val="18"/>
        </w:rPr>
        <w:br/>
      </w:r>
      <w:r w:rsidRPr="005F2099">
        <w:rPr>
          <w:rStyle w:val="CommentTok"/>
          <w:rFonts w:ascii="Menlo" w:hAnsi="Menlo" w:cs="Menlo"/>
          <w:sz w:val="18"/>
          <w:szCs w:val="18"/>
        </w:rPr>
        <w:t>#platform :ios, '9.0'</w:t>
      </w:r>
      <w:r w:rsidRPr="005F2099">
        <w:rPr>
          <w:rFonts w:ascii="Menlo" w:hAnsi="Menlo" w:cs="Menlo"/>
          <w:sz w:val="18"/>
          <w:szCs w:val="18"/>
        </w:rPr>
        <w:br/>
      </w:r>
      <w:r w:rsidRPr="005F2099">
        <w:rPr>
          <w:rFonts w:ascii="Menlo" w:hAnsi="Menlo" w:cs="Menlo"/>
          <w:sz w:val="18"/>
          <w:szCs w:val="18"/>
        </w:rPr>
        <w:br/>
      </w:r>
      <w:r w:rsidRPr="005F2099">
        <w:rPr>
          <w:rStyle w:val="NormalTok"/>
          <w:rFonts w:ascii="Menlo" w:hAnsi="Menlo" w:cs="Menlo"/>
          <w:sz w:val="18"/>
          <w:szCs w:val="18"/>
        </w:rPr>
        <w:t xml:space="preserve">target </w:t>
      </w:r>
      <w:r w:rsidRPr="005F2099">
        <w:rPr>
          <w:rStyle w:val="StringTok"/>
          <w:rFonts w:ascii="Menlo" w:hAnsi="Menlo" w:cs="Menlo"/>
          <w:sz w:val="18"/>
          <w:szCs w:val="18"/>
        </w:rPr>
        <w:t>'MusicProject'</w:t>
      </w:r>
      <w:r w:rsidRPr="005F2099">
        <w:rPr>
          <w:rStyle w:val="NormalTok"/>
          <w:rFonts w:ascii="Menlo" w:hAnsi="Menlo" w:cs="Menlo"/>
          <w:sz w:val="18"/>
          <w:szCs w:val="18"/>
        </w:rPr>
        <w:t xml:space="preserve"> </w:t>
      </w:r>
      <w:r w:rsidRPr="005F2099">
        <w:rPr>
          <w:rStyle w:val="KeywordTok"/>
          <w:rFonts w:ascii="Menlo" w:hAnsi="Menlo" w:cs="Menlo"/>
          <w:sz w:val="18"/>
          <w:szCs w:val="18"/>
        </w:rPr>
        <w:t>do</w:t>
      </w:r>
      <w:r w:rsidRPr="005F2099">
        <w:rPr>
          <w:rFonts w:ascii="Menlo" w:hAnsi="Menlo" w:cs="Menlo"/>
          <w:sz w:val="18"/>
          <w:szCs w:val="18"/>
        </w:rPr>
        <w:br/>
      </w:r>
      <w:r w:rsidRPr="005F2099">
        <w:rPr>
          <w:rStyle w:val="NormalTok"/>
          <w:rFonts w:ascii="Menlo" w:hAnsi="Menlo" w:cs="Menlo"/>
          <w:sz w:val="18"/>
          <w:szCs w:val="18"/>
        </w:rPr>
        <w:t xml:space="preserve"> </w:t>
      </w:r>
      <w:r w:rsidRPr="005F2099">
        <w:rPr>
          <w:rStyle w:val="CommentTok"/>
          <w:rFonts w:ascii="Menlo" w:hAnsi="Menlo" w:cs="Menlo"/>
          <w:sz w:val="18"/>
          <w:szCs w:val="18"/>
        </w:rPr>
        <w:t># Comment the next line if you're not using Swift and don't want to use dynamic frameworks</w:t>
      </w:r>
      <w:r w:rsidRPr="005F2099">
        <w:rPr>
          <w:rFonts w:ascii="Menlo" w:hAnsi="Menlo" w:cs="Menlo"/>
          <w:sz w:val="18"/>
          <w:szCs w:val="18"/>
        </w:rPr>
        <w:br/>
      </w:r>
      <w:r w:rsidRPr="005F2099">
        <w:rPr>
          <w:rStyle w:val="NormalTok"/>
          <w:rFonts w:ascii="Menlo" w:hAnsi="Menlo" w:cs="Menlo"/>
          <w:sz w:val="18"/>
          <w:szCs w:val="18"/>
        </w:rPr>
        <w:t xml:space="preserve"> use_frameworks!</w:t>
      </w:r>
      <w:r w:rsidRPr="005F2099">
        <w:rPr>
          <w:rFonts w:ascii="Menlo" w:hAnsi="Menlo" w:cs="Menlo"/>
          <w:sz w:val="18"/>
          <w:szCs w:val="18"/>
        </w:rPr>
        <w:br/>
      </w:r>
      <w:r w:rsidRPr="005F2099">
        <w:rPr>
          <w:rFonts w:ascii="Menlo" w:hAnsi="Menlo" w:cs="Menlo"/>
          <w:sz w:val="18"/>
          <w:szCs w:val="18"/>
        </w:rPr>
        <w:br/>
      </w:r>
      <w:r w:rsidRPr="005F2099">
        <w:rPr>
          <w:rStyle w:val="NormalTok"/>
          <w:rFonts w:ascii="Menlo" w:hAnsi="Menlo" w:cs="Menlo"/>
          <w:sz w:val="18"/>
          <w:szCs w:val="18"/>
        </w:rPr>
        <w:t xml:space="preserve"> pod </w:t>
      </w:r>
      <w:r w:rsidRPr="005F2099">
        <w:rPr>
          <w:rStyle w:val="StringTok"/>
          <w:rFonts w:ascii="Menlo" w:hAnsi="Menlo" w:cs="Menlo"/>
          <w:sz w:val="18"/>
          <w:szCs w:val="18"/>
        </w:rPr>
        <w:t>'Firebase/Core'</w:t>
      </w:r>
      <w:r w:rsidRPr="005F2099">
        <w:rPr>
          <w:rFonts w:ascii="Menlo" w:hAnsi="Menlo" w:cs="Menlo"/>
          <w:sz w:val="18"/>
          <w:szCs w:val="18"/>
        </w:rPr>
        <w:br/>
      </w:r>
      <w:r w:rsidRPr="005F2099">
        <w:rPr>
          <w:rStyle w:val="NormalTok"/>
          <w:rFonts w:ascii="Menlo" w:hAnsi="Menlo" w:cs="Menlo"/>
          <w:sz w:val="18"/>
          <w:szCs w:val="18"/>
        </w:rPr>
        <w:t xml:space="preserve"> pod </w:t>
      </w:r>
      <w:r w:rsidRPr="005F2099">
        <w:rPr>
          <w:rStyle w:val="StringTok"/>
          <w:rFonts w:ascii="Menlo" w:hAnsi="Menlo" w:cs="Menlo"/>
          <w:sz w:val="18"/>
          <w:szCs w:val="18"/>
        </w:rPr>
        <w:t>'Firebase/Auth'</w:t>
      </w:r>
      <w:r w:rsidRPr="005F2099">
        <w:rPr>
          <w:rFonts w:ascii="Menlo" w:hAnsi="Menlo" w:cs="Menlo"/>
          <w:sz w:val="18"/>
          <w:szCs w:val="18"/>
        </w:rPr>
        <w:br/>
      </w:r>
      <w:r w:rsidRPr="005F2099">
        <w:rPr>
          <w:rStyle w:val="NormalTok"/>
          <w:rFonts w:ascii="Menlo" w:hAnsi="Menlo" w:cs="Menlo"/>
          <w:sz w:val="18"/>
          <w:szCs w:val="18"/>
        </w:rPr>
        <w:t xml:space="preserve"> pod </w:t>
      </w:r>
      <w:r w:rsidRPr="005F2099">
        <w:rPr>
          <w:rStyle w:val="StringTok"/>
          <w:rFonts w:ascii="Menlo" w:hAnsi="Menlo" w:cs="Menlo"/>
          <w:sz w:val="18"/>
          <w:szCs w:val="18"/>
        </w:rPr>
        <w:t>'Firebase/Database'</w:t>
      </w:r>
      <w:r w:rsidRPr="005F2099">
        <w:rPr>
          <w:rFonts w:ascii="Menlo" w:hAnsi="Menlo" w:cs="Menlo"/>
          <w:sz w:val="18"/>
          <w:szCs w:val="18"/>
        </w:rPr>
        <w:br/>
      </w:r>
      <w:r w:rsidRPr="005F2099">
        <w:rPr>
          <w:rStyle w:val="NormalTok"/>
          <w:rFonts w:ascii="Menlo" w:hAnsi="Menlo" w:cs="Menlo"/>
          <w:sz w:val="18"/>
          <w:szCs w:val="18"/>
        </w:rPr>
        <w:t xml:space="preserve"> pod </w:t>
      </w:r>
      <w:r w:rsidRPr="005F2099">
        <w:rPr>
          <w:rStyle w:val="StringTok"/>
          <w:rFonts w:ascii="Menlo" w:hAnsi="Menlo" w:cs="Menlo"/>
          <w:sz w:val="18"/>
          <w:szCs w:val="18"/>
        </w:rPr>
        <w:t>'Kingfisher'</w:t>
      </w:r>
      <w:r w:rsidRPr="005F2099">
        <w:rPr>
          <w:rStyle w:val="NormalTok"/>
          <w:rFonts w:ascii="Menlo" w:hAnsi="Menlo" w:cs="Menlo"/>
          <w:sz w:val="18"/>
          <w:szCs w:val="18"/>
        </w:rPr>
        <w:t xml:space="preserve">, </w:t>
      </w:r>
      <w:r w:rsidRPr="005F2099">
        <w:rPr>
          <w:rStyle w:val="StringTok"/>
          <w:rFonts w:ascii="Menlo" w:hAnsi="Menlo" w:cs="Menlo"/>
          <w:sz w:val="18"/>
          <w:szCs w:val="18"/>
        </w:rPr>
        <w:t>'~&gt; 3.0'</w:t>
      </w:r>
      <w:r w:rsidRPr="005F2099">
        <w:rPr>
          <w:rFonts w:ascii="Menlo" w:hAnsi="Menlo" w:cs="Menlo"/>
          <w:sz w:val="18"/>
          <w:szCs w:val="18"/>
        </w:rPr>
        <w:br/>
      </w:r>
      <w:r w:rsidRPr="005F2099">
        <w:rPr>
          <w:rFonts w:ascii="Menlo" w:hAnsi="Menlo" w:cs="Menlo"/>
          <w:sz w:val="18"/>
          <w:szCs w:val="18"/>
        </w:rPr>
        <w:br/>
      </w:r>
      <w:r w:rsidRPr="005F2099">
        <w:rPr>
          <w:rStyle w:val="KeywordTok"/>
          <w:rFonts w:ascii="Menlo" w:hAnsi="Menlo" w:cs="Menlo"/>
          <w:sz w:val="18"/>
          <w:szCs w:val="18"/>
        </w:rPr>
        <w:t>end</w:t>
      </w:r>
    </w:p>
    <w:p w14:paraId="247BE429" w14:textId="77777777" w:rsidR="000478C8" w:rsidRPr="00432F2C" w:rsidRDefault="000478C8" w:rsidP="00432F2C">
      <w:pPr>
        <w:pStyle w:val="Compact"/>
        <w:numPr>
          <w:ilvl w:val="0"/>
          <w:numId w:val="26"/>
        </w:numPr>
        <w:jc w:val="left"/>
      </w:pPr>
      <w:r w:rsidRPr="00432F2C">
        <w:lastRenderedPageBreak/>
        <w:t>Abra o terminal do seu Mac</w:t>
      </w:r>
    </w:p>
    <w:p w14:paraId="3FECD189" w14:textId="77777777" w:rsidR="000478C8" w:rsidRPr="00432F2C" w:rsidRDefault="000478C8" w:rsidP="00432F2C">
      <w:pPr>
        <w:pStyle w:val="Compact"/>
        <w:numPr>
          <w:ilvl w:val="0"/>
          <w:numId w:val="26"/>
        </w:numPr>
        <w:jc w:val="left"/>
      </w:pPr>
      <w:r w:rsidRPr="00432F2C">
        <w:t>Navegue a até o diretório do projeto:</w:t>
      </w:r>
    </w:p>
    <w:p w14:paraId="7B2F4A09" w14:textId="77777777" w:rsidR="000478C8" w:rsidRPr="005F2099" w:rsidRDefault="000478C8" w:rsidP="005F2099">
      <w:pPr>
        <w:pStyle w:val="SourceCode"/>
        <w:ind w:left="1134"/>
        <w:rPr>
          <w:color w:val="7F7F7F" w:themeColor="text1" w:themeTint="80"/>
        </w:rPr>
      </w:pPr>
      <w:r w:rsidRPr="005F2099">
        <w:rPr>
          <w:rStyle w:val="KeywordTok"/>
          <w:color w:val="7F7F7F" w:themeColor="text1" w:themeTint="80"/>
        </w:rPr>
        <w:t>cd</w:t>
      </w:r>
      <w:r w:rsidRPr="005F2099">
        <w:rPr>
          <w:rStyle w:val="NormalTok"/>
          <w:color w:val="7F7F7F" w:themeColor="text1" w:themeTint="80"/>
        </w:rPr>
        <w:t xml:space="preserve"> caminho/para/seu/projeto</w:t>
      </w:r>
    </w:p>
    <w:p w14:paraId="6038303B" w14:textId="77777777" w:rsidR="000478C8" w:rsidRPr="00432F2C" w:rsidRDefault="000478C8" w:rsidP="00432F2C">
      <w:pPr>
        <w:pStyle w:val="Compact"/>
        <w:numPr>
          <w:ilvl w:val="0"/>
          <w:numId w:val="27"/>
        </w:numPr>
        <w:jc w:val="left"/>
      </w:pPr>
      <w:r w:rsidRPr="00432F2C">
        <w:t>Execute o comando de instalação do pod:</w:t>
      </w:r>
    </w:p>
    <w:p w14:paraId="669F361A" w14:textId="77777777" w:rsidR="000478C8" w:rsidRPr="005F2099" w:rsidRDefault="000478C8" w:rsidP="005F2099">
      <w:pPr>
        <w:pStyle w:val="SourceCode"/>
        <w:ind w:left="1134"/>
        <w:rPr>
          <w:color w:val="7F7F7F" w:themeColor="text1" w:themeTint="80"/>
        </w:rPr>
      </w:pPr>
      <w:r w:rsidRPr="005F2099">
        <w:rPr>
          <w:rStyle w:val="KeywordTok"/>
          <w:color w:val="7F7F7F" w:themeColor="text1" w:themeTint="80"/>
        </w:rPr>
        <w:t>pod</w:t>
      </w:r>
      <w:r w:rsidRPr="005F2099">
        <w:rPr>
          <w:rStyle w:val="NormalTok"/>
          <w:color w:val="7F7F7F" w:themeColor="text1" w:themeTint="80"/>
        </w:rPr>
        <w:t xml:space="preserve"> install</w:t>
      </w:r>
    </w:p>
    <w:p w14:paraId="04EB6827" w14:textId="77777777" w:rsidR="000478C8" w:rsidRPr="00432F2C" w:rsidRDefault="000478C8" w:rsidP="000478C8">
      <w:pPr>
        <w:pStyle w:val="FirstParagraph"/>
        <w:rPr>
          <w:lang w:val="pt-BR"/>
        </w:rPr>
      </w:pPr>
      <w:r w:rsidRPr="00432F2C">
        <w:rPr>
          <w:lang w:val="pt-BR"/>
        </w:rPr>
        <w:t>Aguarde até o processo de instalação terminar e estará pronto. Vamos utilizá-la.</w:t>
      </w:r>
    </w:p>
    <w:p w14:paraId="56075870" w14:textId="77777777" w:rsidR="000478C8" w:rsidRPr="00432F2C" w:rsidRDefault="000478C8" w:rsidP="000478C8">
      <w:pPr>
        <w:pStyle w:val="Ttulo3"/>
      </w:pPr>
      <w:bookmarkStart w:id="11" w:name="utilizando-o-kingfisher"/>
      <w:bookmarkEnd w:id="11"/>
      <w:r w:rsidRPr="00432F2C">
        <w:t>Utilizando o Kingfisher</w:t>
      </w:r>
    </w:p>
    <w:p w14:paraId="72D8AA55" w14:textId="77777777" w:rsidR="000478C8" w:rsidRPr="00432F2C" w:rsidRDefault="000478C8" w:rsidP="00555790">
      <w:r w:rsidRPr="00432F2C">
        <w:t>A utilização da Kingfisher é mais fácil do que a própria instalação, então execute os seguintes passos:</w:t>
      </w:r>
    </w:p>
    <w:p w14:paraId="14E32C4D" w14:textId="77777777" w:rsidR="00555790" w:rsidRPr="00432F2C" w:rsidRDefault="00555790" w:rsidP="00555790">
      <w:pPr>
        <w:pStyle w:val="Corpodetexto"/>
        <w:jc w:val="both"/>
        <w:rPr>
          <w:lang w:val="pt-BR"/>
        </w:rPr>
      </w:pPr>
    </w:p>
    <w:p w14:paraId="7D0B836C" w14:textId="77777777" w:rsidR="000478C8" w:rsidRPr="00432F2C" w:rsidRDefault="000478C8" w:rsidP="00432F2C">
      <w:pPr>
        <w:pStyle w:val="Compact"/>
        <w:numPr>
          <w:ilvl w:val="0"/>
          <w:numId w:val="28"/>
        </w:numPr>
      </w:pPr>
      <w:r w:rsidRPr="00432F2C">
        <w:t xml:space="preserve">Entre no arquivo </w:t>
      </w:r>
      <w:r w:rsidRPr="00432F2C">
        <w:rPr>
          <w:rStyle w:val="VerbatimChar"/>
        </w:rPr>
        <w:t>BrowseViewController</w:t>
      </w:r>
      <w:r w:rsidRPr="00432F2C">
        <w:t>.</w:t>
      </w:r>
    </w:p>
    <w:p w14:paraId="3DBDD2E0" w14:textId="77777777" w:rsidR="000478C8" w:rsidRPr="00432F2C" w:rsidRDefault="000478C8" w:rsidP="00432F2C">
      <w:pPr>
        <w:pStyle w:val="Compact"/>
        <w:numPr>
          <w:ilvl w:val="0"/>
          <w:numId w:val="28"/>
        </w:numPr>
      </w:pPr>
      <w:r w:rsidRPr="00432F2C">
        <w:t>No topo da classe (na região dos imports) importe a Kingfisher:</w:t>
      </w:r>
    </w:p>
    <w:p w14:paraId="3E3B03A6" w14:textId="77777777" w:rsidR="005F2099" w:rsidRDefault="005F2099" w:rsidP="005F2099">
      <w:pPr>
        <w:pStyle w:val="Compact"/>
        <w:numPr>
          <w:ilvl w:val="0"/>
          <w:numId w:val="0"/>
        </w:numPr>
        <w:ind w:left="480"/>
      </w:pPr>
    </w:p>
    <w:p w14:paraId="3B70CFCE" w14:textId="5B203024" w:rsidR="005F2099" w:rsidRPr="005F2099" w:rsidRDefault="005F2099" w:rsidP="005F2099">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color w:val="AA0D91"/>
          <w:sz w:val="18"/>
          <w:szCs w:val="18"/>
        </w:rPr>
        <w:t>import</w:t>
      </w:r>
      <w:r w:rsidRPr="00933CAC">
        <w:rPr>
          <w:rFonts w:ascii="Menlo" w:hAnsi="Menlo" w:cs="Menlo"/>
          <w:sz w:val="18"/>
          <w:szCs w:val="18"/>
        </w:rPr>
        <w:t xml:space="preserve"> Kingfisher</w:t>
      </w:r>
    </w:p>
    <w:p w14:paraId="7907CDD8" w14:textId="77777777" w:rsidR="005F2099" w:rsidRDefault="005F2099" w:rsidP="005F2099">
      <w:pPr>
        <w:pStyle w:val="Compact"/>
        <w:numPr>
          <w:ilvl w:val="0"/>
          <w:numId w:val="0"/>
        </w:numPr>
        <w:ind w:left="480"/>
      </w:pPr>
    </w:p>
    <w:p w14:paraId="2A919489" w14:textId="77777777" w:rsidR="000478C8" w:rsidRPr="00432F2C" w:rsidRDefault="000478C8" w:rsidP="00432F2C">
      <w:pPr>
        <w:pStyle w:val="Compact"/>
        <w:numPr>
          <w:ilvl w:val="0"/>
          <w:numId w:val="29"/>
        </w:numPr>
      </w:pPr>
      <w:r w:rsidRPr="00432F2C">
        <w:t xml:space="preserve">Localize o método </w:t>
      </w:r>
      <w:r w:rsidRPr="00432F2C">
        <w:rPr>
          <w:rStyle w:val="VerbatimChar"/>
        </w:rPr>
        <w:t>tableView(_ :, cellForRowAt:)</w:t>
      </w:r>
      <w:r w:rsidRPr="00432F2C">
        <w:t xml:space="preserve"> .</w:t>
      </w:r>
    </w:p>
    <w:p w14:paraId="2DFC0757" w14:textId="77777777" w:rsidR="000478C8" w:rsidRPr="00432F2C" w:rsidRDefault="000478C8" w:rsidP="00432F2C">
      <w:pPr>
        <w:pStyle w:val="Compact"/>
        <w:numPr>
          <w:ilvl w:val="0"/>
          <w:numId w:val="29"/>
        </w:numPr>
      </w:pPr>
      <w:r w:rsidRPr="00432F2C">
        <w:t>Insira as linhas em destaque de modo que o método fique assim:</w:t>
      </w:r>
    </w:p>
    <w:p w14:paraId="17B1CCDD" w14:textId="77777777" w:rsidR="005F2099" w:rsidRDefault="005F2099" w:rsidP="00555790">
      <w:pPr>
        <w:pStyle w:val="FirstParagraph"/>
        <w:jc w:val="both"/>
        <w:rPr>
          <w:lang w:val="pt-BR"/>
        </w:rPr>
      </w:pPr>
    </w:p>
    <w:p w14:paraId="6EE5E641"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color w:val="AA0D91"/>
          <w:sz w:val="18"/>
          <w:szCs w:val="18"/>
        </w:rPr>
        <w:t>func</w:t>
      </w:r>
      <w:r w:rsidRPr="00933CAC">
        <w:rPr>
          <w:rFonts w:ascii="Menlo" w:hAnsi="Menlo" w:cs="Menlo"/>
          <w:sz w:val="18"/>
          <w:szCs w:val="18"/>
        </w:rPr>
        <w:t xml:space="preserve"> tableView(</w:t>
      </w:r>
      <w:r w:rsidRPr="00933CAC">
        <w:rPr>
          <w:rFonts w:ascii="Menlo" w:hAnsi="Menlo" w:cs="Menlo"/>
          <w:color w:val="AA0D91"/>
          <w:sz w:val="18"/>
          <w:szCs w:val="18"/>
        </w:rPr>
        <w:t>_</w:t>
      </w:r>
      <w:r w:rsidRPr="00933CAC">
        <w:rPr>
          <w:rFonts w:ascii="Menlo" w:hAnsi="Menlo" w:cs="Menlo"/>
          <w:sz w:val="18"/>
          <w:szCs w:val="18"/>
        </w:rPr>
        <w:t xml:space="preserve"> tableView: </w:t>
      </w:r>
      <w:r w:rsidRPr="00933CAC">
        <w:rPr>
          <w:rFonts w:ascii="Menlo" w:hAnsi="Menlo" w:cs="Menlo"/>
          <w:color w:val="5C2699"/>
          <w:sz w:val="18"/>
          <w:szCs w:val="18"/>
        </w:rPr>
        <w:t>UITableView</w:t>
      </w:r>
      <w:r w:rsidRPr="00933CAC">
        <w:rPr>
          <w:rFonts w:ascii="Menlo" w:hAnsi="Menlo" w:cs="Menlo"/>
          <w:sz w:val="18"/>
          <w:szCs w:val="18"/>
        </w:rPr>
        <w:t xml:space="preserve">, cellForRowAt indexPath: </w:t>
      </w:r>
      <w:r w:rsidRPr="00933CAC">
        <w:rPr>
          <w:rFonts w:ascii="Menlo" w:hAnsi="Menlo" w:cs="Menlo"/>
          <w:color w:val="5C2699"/>
          <w:sz w:val="18"/>
          <w:szCs w:val="18"/>
        </w:rPr>
        <w:t>IndexPath</w:t>
      </w:r>
      <w:r w:rsidRPr="00933CAC">
        <w:rPr>
          <w:rFonts w:ascii="Menlo" w:hAnsi="Menlo" w:cs="Menlo"/>
          <w:sz w:val="18"/>
          <w:szCs w:val="18"/>
        </w:rPr>
        <w:t xml:space="preserve">) -&gt; </w:t>
      </w:r>
      <w:r w:rsidRPr="00933CAC">
        <w:rPr>
          <w:rFonts w:ascii="Menlo" w:hAnsi="Menlo" w:cs="Menlo"/>
          <w:color w:val="5C2699"/>
          <w:sz w:val="18"/>
          <w:szCs w:val="18"/>
        </w:rPr>
        <w:t>UITableViewCell</w:t>
      </w:r>
      <w:r w:rsidRPr="00933CAC">
        <w:rPr>
          <w:rFonts w:ascii="Menlo" w:hAnsi="Menlo" w:cs="Menlo"/>
          <w:sz w:val="18"/>
          <w:szCs w:val="18"/>
        </w:rPr>
        <w:t xml:space="preserve"> {</w:t>
      </w:r>
    </w:p>
    <w:p w14:paraId="04BF4E5E"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r w:rsidRPr="00933CAC">
        <w:rPr>
          <w:rFonts w:ascii="Menlo" w:hAnsi="Menlo" w:cs="Menlo"/>
          <w:color w:val="AA0D91"/>
          <w:sz w:val="18"/>
          <w:szCs w:val="18"/>
        </w:rPr>
        <w:t>let</w:t>
      </w:r>
      <w:r w:rsidRPr="00933CAC">
        <w:rPr>
          <w:rFonts w:ascii="Menlo" w:hAnsi="Menlo" w:cs="Menlo"/>
          <w:sz w:val="18"/>
          <w:szCs w:val="18"/>
        </w:rPr>
        <w:t xml:space="preserve"> cell = tableView.dequeueReusableCell(withIdentifier: </w:t>
      </w:r>
      <w:r w:rsidRPr="00933CAC">
        <w:rPr>
          <w:rFonts w:ascii="Menlo" w:hAnsi="Menlo" w:cs="Menlo"/>
          <w:color w:val="C41A16"/>
          <w:sz w:val="18"/>
          <w:szCs w:val="18"/>
        </w:rPr>
        <w:t>"UITableViewCellIdentifier"</w:t>
      </w:r>
      <w:r w:rsidRPr="00933CAC">
        <w:rPr>
          <w:rFonts w:ascii="Menlo" w:hAnsi="Menlo" w:cs="Menlo"/>
          <w:sz w:val="18"/>
          <w:szCs w:val="18"/>
        </w:rPr>
        <w:t xml:space="preserve">, for: indexPath) </w:t>
      </w:r>
      <w:r w:rsidRPr="00933CAC">
        <w:rPr>
          <w:rFonts w:ascii="Menlo" w:hAnsi="Menlo" w:cs="Menlo"/>
          <w:color w:val="AA0D91"/>
          <w:sz w:val="18"/>
          <w:szCs w:val="18"/>
        </w:rPr>
        <w:t>as</w:t>
      </w:r>
      <w:r w:rsidRPr="00933CAC">
        <w:rPr>
          <w:rFonts w:ascii="Menlo" w:hAnsi="Menlo" w:cs="Menlo"/>
          <w:sz w:val="18"/>
          <w:szCs w:val="18"/>
        </w:rPr>
        <w:t xml:space="preserve">! </w:t>
      </w:r>
      <w:r w:rsidRPr="00933CAC">
        <w:rPr>
          <w:rFonts w:ascii="Menlo" w:hAnsi="Menlo" w:cs="Menlo"/>
          <w:color w:val="5C2699"/>
          <w:sz w:val="18"/>
          <w:szCs w:val="18"/>
        </w:rPr>
        <w:t>BrowseTableViewCell</w:t>
      </w:r>
    </w:p>
    <w:p w14:paraId="3A2E1E47"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
    <w:p w14:paraId="164C5121"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r w:rsidRPr="00933CAC">
        <w:rPr>
          <w:rFonts w:ascii="Menlo" w:hAnsi="Menlo" w:cs="Menlo"/>
          <w:color w:val="AA0D91"/>
          <w:sz w:val="18"/>
          <w:szCs w:val="18"/>
        </w:rPr>
        <w:t>if</w:t>
      </w:r>
      <w:r w:rsidRPr="00933CAC">
        <w:rPr>
          <w:rFonts w:ascii="Menlo" w:hAnsi="Menlo" w:cs="Menlo"/>
          <w:sz w:val="18"/>
          <w:szCs w:val="18"/>
        </w:rPr>
        <w:t xml:space="preserve"> indexPath.section == </w:t>
      </w:r>
      <w:r w:rsidRPr="00933CAC">
        <w:rPr>
          <w:rFonts w:ascii="Menlo" w:hAnsi="Menlo" w:cs="Menlo"/>
          <w:color w:val="1C00CF"/>
          <w:sz w:val="18"/>
          <w:szCs w:val="18"/>
        </w:rPr>
        <w:t>0</w:t>
      </w:r>
      <w:r w:rsidRPr="00933CAC">
        <w:rPr>
          <w:rFonts w:ascii="Menlo" w:hAnsi="Menlo" w:cs="Menlo"/>
          <w:sz w:val="18"/>
          <w:szCs w:val="18"/>
        </w:rPr>
        <w:t xml:space="preserve"> {</w:t>
      </w:r>
    </w:p>
    <w:p w14:paraId="08D10F78"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cell.artistLabel?.text = browseData?.releases[indexPath.row].artistName ?? </w:t>
      </w:r>
      <w:r w:rsidRPr="00933CAC">
        <w:rPr>
          <w:rFonts w:ascii="Menlo" w:hAnsi="Menlo" w:cs="Menlo"/>
          <w:color w:val="C41A16"/>
          <w:sz w:val="18"/>
          <w:szCs w:val="18"/>
        </w:rPr>
        <w:t>""</w:t>
      </w:r>
    </w:p>
    <w:p w14:paraId="574B3613"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cell.musicNameLabel?.text = browseData?.releases[indexPath.row].name ?? </w:t>
      </w:r>
      <w:r w:rsidRPr="00933CAC">
        <w:rPr>
          <w:rFonts w:ascii="Menlo" w:hAnsi="Menlo" w:cs="Menlo"/>
          <w:color w:val="C41A16"/>
          <w:sz w:val="18"/>
          <w:szCs w:val="18"/>
        </w:rPr>
        <w:t>""</w:t>
      </w:r>
    </w:p>
    <w:p w14:paraId="7B665BAD"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
    <w:p w14:paraId="20D807D1"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w:t>
      </w:r>
    </w:p>
    <w:p w14:paraId="1AB09C18"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 Insira as duas linhas de código abaixo</w:t>
      </w:r>
    </w:p>
    <w:p w14:paraId="0460FCEB"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w:t>
      </w:r>
    </w:p>
    <w:p w14:paraId="17D37FB1"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r w:rsidRPr="00933CAC">
        <w:rPr>
          <w:rFonts w:ascii="Menlo" w:hAnsi="Menlo" w:cs="Menlo"/>
          <w:color w:val="AA0D91"/>
          <w:sz w:val="18"/>
          <w:szCs w:val="18"/>
        </w:rPr>
        <w:t>let</w:t>
      </w:r>
      <w:r w:rsidRPr="00933CAC">
        <w:rPr>
          <w:rFonts w:ascii="Menlo" w:hAnsi="Menlo" w:cs="Menlo"/>
          <w:sz w:val="18"/>
          <w:szCs w:val="18"/>
        </w:rPr>
        <w:t xml:space="preserve"> url = </w:t>
      </w:r>
      <w:r w:rsidRPr="00933CAC">
        <w:rPr>
          <w:rFonts w:ascii="Menlo" w:hAnsi="Menlo" w:cs="Menlo"/>
          <w:color w:val="5C2699"/>
          <w:sz w:val="18"/>
          <w:szCs w:val="18"/>
        </w:rPr>
        <w:t>URL</w:t>
      </w:r>
      <w:r w:rsidRPr="00933CAC">
        <w:rPr>
          <w:rFonts w:ascii="Menlo" w:hAnsi="Menlo" w:cs="Menlo"/>
          <w:sz w:val="18"/>
          <w:szCs w:val="18"/>
        </w:rPr>
        <w:t>(string: (browseData?.releases[indexPath.row].imageURL)!)**</w:t>
      </w:r>
    </w:p>
    <w:p w14:paraId="27D6653F"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cell.musicImageView?.kf.setImage(with: url)</w:t>
      </w:r>
    </w:p>
    <w:p w14:paraId="66F6E159"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r w:rsidRPr="00933CAC">
        <w:rPr>
          <w:rFonts w:ascii="Menlo" w:hAnsi="Menlo" w:cs="Menlo"/>
          <w:color w:val="AA0D91"/>
          <w:sz w:val="18"/>
          <w:szCs w:val="18"/>
        </w:rPr>
        <w:t>else</w:t>
      </w:r>
      <w:r w:rsidRPr="00933CAC">
        <w:rPr>
          <w:rFonts w:ascii="Menlo" w:hAnsi="Menlo" w:cs="Menlo"/>
          <w:sz w:val="18"/>
          <w:szCs w:val="18"/>
        </w:rPr>
        <w:t>{</w:t>
      </w:r>
    </w:p>
    <w:p w14:paraId="28300DC4"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lastRenderedPageBreak/>
        <w:t xml:space="preserve">        cell.artistLabel?.text = browseData?.top10[indexPath.row].artistName ?? </w:t>
      </w:r>
      <w:r w:rsidRPr="00933CAC">
        <w:rPr>
          <w:rFonts w:ascii="Menlo" w:hAnsi="Menlo" w:cs="Menlo"/>
          <w:color w:val="C41A16"/>
          <w:sz w:val="18"/>
          <w:szCs w:val="18"/>
        </w:rPr>
        <w:t>""</w:t>
      </w:r>
    </w:p>
    <w:p w14:paraId="568CEA66"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cell.musicNameLabel?.text = browseData?.top10[indexPath.row].name ?? </w:t>
      </w:r>
      <w:r w:rsidRPr="00933CAC">
        <w:rPr>
          <w:rFonts w:ascii="Menlo" w:hAnsi="Menlo" w:cs="Menlo"/>
          <w:color w:val="C41A16"/>
          <w:sz w:val="18"/>
          <w:szCs w:val="18"/>
        </w:rPr>
        <w:t>""</w:t>
      </w:r>
    </w:p>
    <w:p w14:paraId="77092EDB"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
    <w:p w14:paraId="365785AA"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w:t>
      </w:r>
    </w:p>
    <w:p w14:paraId="56AF9935"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 Insira as duas linhas de código abaixo</w:t>
      </w:r>
    </w:p>
    <w:p w14:paraId="299566EA"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w:t>
      </w:r>
    </w:p>
    <w:p w14:paraId="6399DE9F"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r w:rsidRPr="00933CAC">
        <w:rPr>
          <w:rFonts w:ascii="Menlo" w:hAnsi="Menlo" w:cs="Menlo"/>
          <w:color w:val="AA0D91"/>
          <w:sz w:val="18"/>
          <w:szCs w:val="18"/>
        </w:rPr>
        <w:t>let</w:t>
      </w:r>
      <w:r w:rsidRPr="00933CAC">
        <w:rPr>
          <w:rFonts w:ascii="Menlo" w:hAnsi="Menlo" w:cs="Menlo"/>
          <w:sz w:val="18"/>
          <w:szCs w:val="18"/>
        </w:rPr>
        <w:t xml:space="preserve"> url = </w:t>
      </w:r>
      <w:r w:rsidRPr="00933CAC">
        <w:rPr>
          <w:rFonts w:ascii="Menlo" w:hAnsi="Menlo" w:cs="Menlo"/>
          <w:color w:val="5C2699"/>
          <w:sz w:val="18"/>
          <w:szCs w:val="18"/>
        </w:rPr>
        <w:t>URL</w:t>
      </w:r>
      <w:r w:rsidRPr="00933CAC">
        <w:rPr>
          <w:rFonts w:ascii="Menlo" w:hAnsi="Menlo" w:cs="Menlo"/>
          <w:sz w:val="18"/>
          <w:szCs w:val="18"/>
        </w:rPr>
        <w:t>(string: (browseData?.top10[indexPath.row].imageURL)!)</w:t>
      </w:r>
    </w:p>
    <w:p w14:paraId="20FE5BC5"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cell.musicImageView?.kf.setImage(with: url)</w:t>
      </w:r>
    </w:p>
    <w:p w14:paraId="59135E85"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
    <w:p w14:paraId="571DF8DE"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r w:rsidRPr="00933CAC">
        <w:rPr>
          <w:rFonts w:ascii="Menlo" w:hAnsi="Menlo" w:cs="Menlo"/>
          <w:color w:val="AA0D91"/>
          <w:sz w:val="18"/>
          <w:szCs w:val="18"/>
        </w:rPr>
        <w:t>return</w:t>
      </w:r>
      <w:r w:rsidRPr="00933CAC">
        <w:rPr>
          <w:rFonts w:ascii="Menlo" w:hAnsi="Menlo" w:cs="Menlo"/>
          <w:sz w:val="18"/>
          <w:szCs w:val="18"/>
        </w:rPr>
        <w:t xml:space="preserve"> cell</w:t>
      </w:r>
    </w:p>
    <w:p w14:paraId="33E153B6"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w:t>
      </w:r>
    </w:p>
    <w:p w14:paraId="5DE9D6E5" w14:textId="77777777" w:rsidR="005F2099" w:rsidRPr="005F2099" w:rsidRDefault="005F2099" w:rsidP="005F2099">
      <w:pPr>
        <w:pStyle w:val="Corpodetexto"/>
      </w:pPr>
    </w:p>
    <w:p w14:paraId="1B0D079D" w14:textId="77777777" w:rsidR="005F2099" w:rsidRDefault="005F2099" w:rsidP="00555790">
      <w:pPr>
        <w:pStyle w:val="FirstParagraph"/>
        <w:jc w:val="both"/>
        <w:rPr>
          <w:lang w:val="pt-BR"/>
        </w:rPr>
      </w:pPr>
    </w:p>
    <w:p w14:paraId="2CD72488" w14:textId="77777777" w:rsidR="000478C8" w:rsidRPr="00432F2C" w:rsidRDefault="000478C8" w:rsidP="00555790">
      <w:pPr>
        <w:pStyle w:val="FirstParagraph"/>
        <w:jc w:val="both"/>
        <w:rPr>
          <w:lang w:val="pt-BR"/>
        </w:rPr>
      </w:pPr>
      <w:r w:rsidRPr="00432F2C">
        <w:rPr>
          <w:lang w:val="pt-BR"/>
        </w:rPr>
        <w:t>Como na demonstração do tópico 2.5.1. precisamos apenas de duas linhas para configurar a imagem, uma para instanciar a URL e outra para definir a imagem da ImageView a partir da url.</w:t>
      </w:r>
    </w:p>
    <w:p w14:paraId="54A145BA" w14:textId="77777777" w:rsidR="000478C8" w:rsidRPr="00432F2C" w:rsidRDefault="000478C8" w:rsidP="00555790">
      <w:pPr>
        <w:pStyle w:val="Corpodetexto"/>
        <w:jc w:val="both"/>
        <w:rPr>
          <w:lang w:val="pt-BR"/>
        </w:rPr>
      </w:pPr>
      <w:r w:rsidRPr="00432F2C">
        <w:rPr>
          <w:lang w:val="pt-BR"/>
        </w:rPr>
        <w:t>Execute o projeto e veja o resultado.</w:t>
      </w:r>
    </w:p>
    <w:p w14:paraId="2FB43D80" w14:textId="77777777" w:rsidR="00555790" w:rsidRPr="00432F2C" w:rsidRDefault="000478C8" w:rsidP="00555790">
      <w:pPr>
        <w:pStyle w:val="FigurewithCaption"/>
        <w:jc w:val="center"/>
        <w:rPr>
          <w:lang w:val="pt-BR"/>
        </w:rPr>
      </w:pPr>
      <w:r w:rsidRPr="00432F2C">
        <w:rPr>
          <w:noProof/>
          <w:lang w:val="pt-BR" w:eastAsia="pt-BR"/>
        </w:rPr>
        <w:lastRenderedPageBreak/>
        <w:drawing>
          <wp:inline distT="0" distB="0" distL="0" distR="0" wp14:anchorId="4DA7259D" wp14:editId="5CD61DD9">
            <wp:extent cx="2520000" cy="4473000"/>
            <wp:effectExtent l="0" t="0" r="0" b="0"/>
            <wp:docPr id="51" name="Picture" descr="Figur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imgur.com/5M2sVIM.png"/>
                    <pic:cNvPicPr>
                      <a:picLocks noChangeAspect="1" noChangeArrowheads="1"/>
                    </pic:cNvPicPr>
                  </pic:nvPicPr>
                  <pic:blipFill>
                    <a:blip r:embed="rId32"/>
                    <a:stretch>
                      <a:fillRect/>
                    </a:stretch>
                  </pic:blipFill>
                  <pic:spPr bwMode="auto">
                    <a:xfrm>
                      <a:off x="0" y="0"/>
                      <a:ext cx="2520000" cy="4473000"/>
                    </a:xfrm>
                    <a:prstGeom prst="rect">
                      <a:avLst/>
                    </a:prstGeom>
                    <a:noFill/>
                    <a:ln w="9525">
                      <a:noFill/>
                      <a:headEnd/>
                      <a:tailEnd/>
                    </a:ln>
                  </pic:spPr>
                </pic:pic>
              </a:graphicData>
            </a:graphic>
          </wp:inline>
        </w:drawing>
      </w:r>
    </w:p>
    <w:p w14:paraId="49FCE5FC" w14:textId="761BEE3F" w:rsidR="000478C8" w:rsidRPr="00432F2C" w:rsidRDefault="00555790" w:rsidP="00555790">
      <w:pPr>
        <w:pStyle w:val="Legenda"/>
        <w:jc w:val="center"/>
      </w:pPr>
      <w:r w:rsidRPr="00432F2C">
        <w:t xml:space="preserve">Figura </w:t>
      </w:r>
      <w:fldSimple w:instr=" SEQ Figura \* ARABIC ">
        <w:r w:rsidRPr="00432F2C">
          <w:rPr>
            <w:noProof/>
          </w:rPr>
          <w:t>40</w:t>
        </w:r>
      </w:fldSimple>
      <w:r w:rsidRPr="00432F2C">
        <w:t xml:space="preserve"> - Resultado final</w:t>
      </w:r>
    </w:p>
    <w:p w14:paraId="254E3615" w14:textId="77777777" w:rsidR="000478C8" w:rsidRPr="00432F2C" w:rsidRDefault="000478C8" w:rsidP="00555790">
      <w:r w:rsidRPr="00432F2C">
        <w:t>A parte visual do nosso aplicativo está finalizada. Na aula que vem aprenderemos a executar um som em mp3 no nosso app.</w:t>
      </w:r>
    </w:p>
    <w:p w14:paraId="447D8245" w14:textId="77777777" w:rsidR="000478C8" w:rsidRPr="00432F2C" w:rsidRDefault="000478C8" w:rsidP="000478C8">
      <w:pPr>
        <w:pStyle w:val="Ttulo2"/>
      </w:pPr>
      <w:bookmarkStart w:id="12" w:name="resumo"/>
      <w:bookmarkEnd w:id="12"/>
      <w:r w:rsidRPr="00432F2C">
        <w:t>Resumo</w:t>
      </w:r>
    </w:p>
    <w:p w14:paraId="1DFB6537" w14:textId="77777777" w:rsidR="000478C8" w:rsidRPr="00432F2C" w:rsidRDefault="000478C8" w:rsidP="00555790">
      <w:r w:rsidRPr="00432F2C">
        <w:t>Nesta aula aprendemos a utilizar mais um recurso do Firebase. O Firebase Realtime Database. Vimos que com ele podemos definir JSONs para nossa aplicação consumir e não precisamos de um backend personalizado para isto. Uma coisa que não foi mencionada na aula é que o aplicativo tem poder de modificar o JSON no Firebase, então temos uma aplicação totalmente dinâmica e na nuvem. Além disso aprendemos a fazer download de imagens da forma mais eficiente possível utilizando a biblioteca Kingfisher. Finalizamos então o estudo sobre Firebase e Networking.</w:t>
      </w:r>
    </w:p>
    <w:p w14:paraId="5066A1C8" w14:textId="77777777" w:rsidR="000478C8" w:rsidRPr="00432F2C" w:rsidRDefault="000478C8" w:rsidP="000478C8">
      <w:pPr>
        <w:pStyle w:val="Ttulo2"/>
      </w:pPr>
      <w:bookmarkStart w:id="13" w:name="exercícios"/>
      <w:bookmarkEnd w:id="13"/>
      <w:r w:rsidRPr="00432F2C">
        <w:t>Exercícios</w:t>
      </w:r>
    </w:p>
    <w:p w14:paraId="0C595558" w14:textId="5425ECA0" w:rsidR="00555790" w:rsidRPr="00432F2C" w:rsidRDefault="000478C8" w:rsidP="000478C8">
      <w:pPr>
        <w:pStyle w:val="Ttulo2"/>
      </w:pPr>
      <w:bookmarkStart w:id="14" w:name="tdp"/>
      <w:bookmarkEnd w:id="14"/>
      <w:r w:rsidRPr="00432F2C">
        <w:t>TDP</w:t>
      </w:r>
    </w:p>
    <w:p w14:paraId="4DF39FD9" w14:textId="77777777" w:rsidR="00555790" w:rsidRPr="00432F2C" w:rsidRDefault="00555790">
      <w:pPr>
        <w:spacing w:after="0"/>
        <w:jc w:val="left"/>
        <w:rPr>
          <w:b/>
          <w:color w:val="7030A0"/>
          <w:sz w:val="28"/>
          <w:szCs w:val="32"/>
        </w:rPr>
      </w:pPr>
      <w:r w:rsidRPr="00432F2C">
        <w:br w:type="page"/>
      </w:r>
    </w:p>
    <w:p w14:paraId="4025B8BD" w14:textId="14D4DA3A" w:rsidR="00555790" w:rsidRPr="00432F2C" w:rsidRDefault="00555790" w:rsidP="00555790">
      <w:pPr>
        <w:pStyle w:val="Ttulo1"/>
      </w:pPr>
      <w:bookmarkStart w:id="15" w:name="aula-3"/>
      <w:bookmarkEnd w:id="15"/>
      <w:r w:rsidRPr="00432F2C">
        <w:lastRenderedPageBreak/>
        <w:t>Aula 3</w:t>
      </w:r>
      <w:bookmarkStart w:id="16" w:name="mídia-sons"/>
      <w:bookmarkEnd w:id="16"/>
      <w:r w:rsidRPr="00432F2C">
        <w:t xml:space="preserve"> - Mídia (Sons)</w:t>
      </w:r>
    </w:p>
    <w:p w14:paraId="022CFF42" w14:textId="77777777" w:rsidR="00555790" w:rsidRPr="00432F2C" w:rsidRDefault="00555790" w:rsidP="00555790">
      <w:r w:rsidRPr="00432F2C">
        <w:t>Finalizando nosso app e consequentemente nosso curso, iremos aprender como executar música no no nosso app, afinal é um app de música. Existem inúmeras maneiras para isto, como stream, baixar no arquivo ou executar em memória. Iremos ensinar como baixar as músicas para uma pasta temporária do seu iPhone via Firebase e então executá-la. Ao final desta aula você poderá incrementar o projeto e deixá-lo mais profissional.</w:t>
      </w:r>
    </w:p>
    <w:p w14:paraId="13493D3A" w14:textId="44C48E87" w:rsidR="00555790" w:rsidRPr="00432F2C" w:rsidRDefault="00555790" w:rsidP="00555790">
      <w:pPr>
        <w:pStyle w:val="Ttulo2"/>
      </w:pPr>
      <w:bookmarkStart w:id="17" w:name="avaudioplayer"/>
      <w:bookmarkEnd w:id="17"/>
      <w:r w:rsidRPr="00432F2C">
        <w:t>AVAudioPlayer</w:t>
      </w:r>
    </w:p>
    <w:p w14:paraId="7BBEA107" w14:textId="77777777" w:rsidR="00555790" w:rsidRPr="00432F2C" w:rsidRDefault="00555790" w:rsidP="00555790">
      <w:r w:rsidRPr="00432F2C">
        <w:t xml:space="preserve">Para tocar áudios no nosso aplicativo é mais simples do que você imagina. Nós já criamos as Views e a Apple nos disponibilizou os controllers, o </w:t>
      </w:r>
      <w:r w:rsidRPr="00432F2C">
        <w:rPr>
          <w:rStyle w:val="VerbatimChar"/>
        </w:rPr>
        <w:t>AVAudioPlayer</w:t>
      </w:r>
      <w:r w:rsidRPr="00432F2C">
        <w:t>. Basta utilizarmos.</w:t>
      </w:r>
    </w:p>
    <w:p w14:paraId="5B347AE8" w14:textId="77777777" w:rsidR="00555790" w:rsidRPr="00432F2C" w:rsidRDefault="00555790" w:rsidP="00555790">
      <w:r w:rsidRPr="00432F2C">
        <w:t xml:space="preserve">Uma instância da classe </w:t>
      </w:r>
      <w:r w:rsidRPr="00432F2C">
        <w:rPr>
          <w:rStyle w:val="VerbatimChar"/>
        </w:rPr>
        <w:t>AVAudioPlayer</w:t>
      </w:r>
      <w:r w:rsidRPr="00432F2C">
        <w:t>, proporciona a reprodução de dados de áudio a partir de um arquivo ou memória.</w:t>
      </w:r>
    </w:p>
    <w:p w14:paraId="075C0FBE" w14:textId="77777777" w:rsidR="00555790" w:rsidRPr="00432F2C" w:rsidRDefault="00555790" w:rsidP="00555790">
      <w:r w:rsidRPr="00432F2C">
        <w:t>A Apple recomenda que você use essa classe para reprodução de áudio, a menos que você esteja reproduzindo áudio capturado de um fluxo de rede ou exigindo latência de E/S muito baixa.</w:t>
      </w:r>
    </w:p>
    <w:p w14:paraId="71D4B05B" w14:textId="77777777" w:rsidR="00555790" w:rsidRPr="00432F2C" w:rsidRDefault="00555790" w:rsidP="00432F2C">
      <w:r w:rsidRPr="00432F2C">
        <w:t>Usando um reprodutor de áudio você pode:</w:t>
      </w:r>
    </w:p>
    <w:p w14:paraId="077E8614" w14:textId="77777777" w:rsidR="00555790" w:rsidRPr="00432F2C" w:rsidRDefault="00555790" w:rsidP="00432F2C">
      <w:pPr>
        <w:pStyle w:val="Compact"/>
      </w:pPr>
      <w:r w:rsidRPr="00432F2C">
        <w:t>Reproduzir sons de qualquer duração</w:t>
      </w:r>
    </w:p>
    <w:p w14:paraId="1BEA59DA" w14:textId="77777777" w:rsidR="00555790" w:rsidRPr="00432F2C" w:rsidRDefault="00555790" w:rsidP="00432F2C">
      <w:pPr>
        <w:pStyle w:val="Compact"/>
      </w:pPr>
      <w:r w:rsidRPr="00432F2C">
        <w:t>Reproduzir sons de arquivos ou em buffer de memória</w:t>
      </w:r>
    </w:p>
    <w:p w14:paraId="0885B699" w14:textId="77777777" w:rsidR="00555790" w:rsidRPr="00432F2C" w:rsidRDefault="00555790" w:rsidP="00432F2C">
      <w:pPr>
        <w:pStyle w:val="Compact"/>
      </w:pPr>
      <w:r w:rsidRPr="00432F2C">
        <w:t>Reprodução de músicas em loop</w:t>
      </w:r>
    </w:p>
    <w:p w14:paraId="0CBABA1E" w14:textId="77777777" w:rsidR="00555790" w:rsidRPr="00432F2C" w:rsidRDefault="00555790" w:rsidP="00432F2C">
      <w:pPr>
        <w:pStyle w:val="Compact"/>
      </w:pPr>
      <w:r w:rsidRPr="00432F2C">
        <w:t>Reproduzir vários sons simultaneamente, um por leitor de áudio, com sincronização precisa</w:t>
      </w:r>
    </w:p>
    <w:p w14:paraId="7282BCA7" w14:textId="77777777" w:rsidR="00555790" w:rsidRPr="00432F2C" w:rsidRDefault="00555790" w:rsidP="00432F2C">
      <w:pPr>
        <w:pStyle w:val="Compact"/>
      </w:pPr>
      <w:r w:rsidRPr="00432F2C">
        <w:t>Controle do nível relativo de reprodução, posicionamento estéreo e taxa de reprodução para cada som que você está tocando</w:t>
      </w:r>
    </w:p>
    <w:p w14:paraId="1C8C55DF" w14:textId="77777777" w:rsidR="00555790" w:rsidRPr="00432F2C" w:rsidRDefault="00555790" w:rsidP="00432F2C">
      <w:pPr>
        <w:pStyle w:val="Compact"/>
      </w:pPr>
      <w:r w:rsidRPr="00432F2C">
        <w:t>Procura um ponto específico em um arquivo de som, que suporta tais recursos de aplicativo como avanço rápido e retrocesso</w:t>
      </w:r>
    </w:p>
    <w:p w14:paraId="4EC70196" w14:textId="77777777" w:rsidR="00555790" w:rsidRPr="00432F2C" w:rsidRDefault="00555790" w:rsidP="00432F2C">
      <w:pPr>
        <w:pStyle w:val="Compact"/>
      </w:pPr>
      <w:r w:rsidRPr="00432F2C">
        <w:t>Obtém dados que você pode usar para a medição de nível de reprodução</w:t>
      </w:r>
    </w:p>
    <w:p w14:paraId="4394AC76" w14:textId="77777777" w:rsidR="00555790" w:rsidRPr="00432F2C" w:rsidRDefault="00555790" w:rsidP="00432F2C">
      <w:r w:rsidRPr="00432F2C">
        <w:t xml:space="preserve">A </w:t>
      </w:r>
      <w:r w:rsidRPr="00432F2C">
        <w:rPr>
          <w:rStyle w:val="VerbatimChar"/>
        </w:rPr>
        <w:t>AVAudioPlayer</w:t>
      </w:r>
      <w:r w:rsidRPr="00432F2C">
        <w:t xml:space="preserve"> permite reproduzir som em qualquer formato de áudio disponível no iOS e MacOS. Você implementa um </w:t>
      </w:r>
      <w:r w:rsidRPr="00432F2C">
        <w:rPr>
          <w:rStyle w:val="VerbatimChar"/>
        </w:rPr>
        <w:t>delegate</w:t>
      </w:r>
      <w:r w:rsidRPr="00432F2C">
        <w:t xml:space="preserve"> para lidar com interrupções (como uma chamada telefônica recebida no iOS) e para atualizar a interface do usuário quando um som terminar de ser reproduzido. Os métodos do </w:t>
      </w:r>
      <w:r w:rsidRPr="00432F2C">
        <w:rPr>
          <w:rStyle w:val="VerbatimChar"/>
        </w:rPr>
        <w:t>delegate</w:t>
      </w:r>
      <w:r w:rsidRPr="00432F2C">
        <w:t xml:space="preserve"> são descritos em </w:t>
      </w:r>
      <w:r w:rsidRPr="00432F2C">
        <w:rPr>
          <w:rStyle w:val="VerbatimChar"/>
        </w:rPr>
        <w:t>AVAudioPlayerDelegate</w:t>
      </w:r>
      <w:r w:rsidRPr="00432F2C">
        <w:t>.</w:t>
      </w:r>
    </w:p>
    <w:p w14:paraId="39A903F5" w14:textId="77777777" w:rsidR="00555790" w:rsidRPr="00432F2C" w:rsidRDefault="00555790" w:rsidP="00432F2C">
      <w:r w:rsidRPr="00432F2C">
        <w:t>Para reproduzir, pausar ou parar um leitor de áudio, ligue para um dos seus métodos de controle de reprodução, descritas em Configurando e Controlar a reprodução .</w:t>
      </w:r>
    </w:p>
    <w:p w14:paraId="2409A6B9" w14:textId="77777777" w:rsidR="00555790" w:rsidRPr="00432F2C" w:rsidRDefault="00555790" w:rsidP="00432F2C">
      <w:r w:rsidRPr="00432F2C">
        <w:t>Essa classe usa o recurso de propriedades declaradas Objective-C para gerenciar informações sobre um som, como o ponto de reprodução dentro da linha de tempo do som e para acessar opções de reprodução, como volume e loop.</w:t>
      </w:r>
    </w:p>
    <w:p w14:paraId="577D3B5E" w14:textId="77777777" w:rsidR="00432F2C" w:rsidRPr="00432F2C" w:rsidRDefault="00432F2C" w:rsidP="00432F2C"/>
    <w:p w14:paraId="214DBD15" w14:textId="082006A4" w:rsidR="00555790" w:rsidRPr="00432F2C" w:rsidRDefault="00555790" w:rsidP="00555790">
      <w:pPr>
        <w:pStyle w:val="Ttulo3"/>
      </w:pPr>
      <w:bookmarkStart w:id="18" w:name="api---métodos-e-propriedades"/>
      <w:bookmarkEnd w:id="18"/>
      <w:r w:rsidRPr="00432F2C">
        <w:t>API - Métodos e Propriedades</w:t>
      </w:r>
    </w:p>
    <w:p w14:paraId="3E5B991C" w14:textId="77777777" w:rsidR="00555790" w:rsidRPr="00432F2C" w:rsidRDefault="00555790" w:rsidP="00555790">
      <w:pPr>
        <w:pStyle w:val="FirstParagraph"/>
        <w:rPr>
          <w:lang w:val="pt-BR"/>
        </w:rPr>
      </w:pPr>
      <w:r w:rsidRPr="00432F2C">
        <w:rPr>
          <w:lang w:val="pt-BR"/>
        </w:rPr>
        <w:t>Esta classe é bem fácil de ser utilizada. Possui uma quantidade razoável de métodos, porém são todos muito úteis, caso queira criar um player de audio completo.</w:t>
      </w:r>
    </w:p>
    <w:p w14:paraId="5B0D8FC7" w14:textId="77777777" w:rsidR="00555790" w:rsidRPr="00432F2C" w:rsidRDefault="00555790" w:rsidP="00555790">
      <w:pPr>
        <w:pStyle w:val="Ttulo4"/>
      </w:pPr>
      <w:bookmarkStart w:id="19" w:name="inicializando-um-objeto-avaudioplayer"/>
      <w:bookmarkEnd w:id="19"/>
      <w:r w:rsidRPr="00432F2C">
        <w:lastRenderedPageBreak/>
        <w:t>3.1.1.1 Inicializando um objeto AVAudioPlayer</w:t>
      </w:r>
    </w:p>
    <w:p w14:paraId="32519F82" w14:textId="77777777" w:rsidR="00555790" w:rsidRPr="00432F2C" w:rsidRDefault="00555790" w:rsidP="00432F2C">
      <w:r w:rsidRPr="00432F2C">
        <w:t xml:space="preserve">A AVAudioPlayer possui algumas opções de inicialização que podem ser úteis, como inicialização a partir de uma URL remota (ou local), ou a partir de um objeto </w:t>
      </w:r>
      <w:r w:rsidRPr="00432F2C">
        <w:rPr>
          <w:rStyle w:val="VerbatimChar"/>
        </w:rPr>
        <w:t>Data</w:t>
      </w:r>
      <w:r w:rsidRPr="00432F2C">
        <w:t>, que é a opção que escolheremos no nosso player.</w:t>
      </w:r>
    </w:p>
    <w:p w14:paraId="00610C62" w14:textId="77777777" w:rsidR="00555790" w:rsidRPr="00432F2C" w:rsidRDefault="00555790" w:rsidP="00432F2C">
      <w:pPr>
        <w:pStyle w:val="Compact"/>
      </w:pPr>
      <w:r w:rsidRPr="00432F2C">
        <w:rPr>
          <w:rStyle w:val="VerbatimChar"/>
        </w:rPr>
        <w:t>init(contentsOf: URL)</w:t>
      </w:r>
      <w:r w:rsidRPr="00432F2C">
        <w:t>: Inicializa e retorna um player de áudio para reproduzir um arquivo de som.</w:t>
      </w:r>
    </w:p>
    <w:p w14:paraId="2624AA06" w14:textId="77777777" w:rsidR="00555790" w:rsidRPr="00432F2C" w:rsidRDefault="00555790" w:rsidP="00432F2C">
      <w:pPr>
        <w:pStyle w:val="Compact"/>
      </w:pPr>
      <w:r w:rsidRPr="00432F2C">
        <w:rPr>
          <w:rStyle w:val="VerbatimChar"/>
        </w:rPr>
        <w:t>init(data: Data)</w:t>
      </w:r>
      <w:r w:rsidRPr="00432F2C">
        <w:t>: Inicializa e retorna um player de áudio para reproduzir um buffer de memória.</w:t>
      </w:r>
    </w:p>
    <w:p w14:paraId="679B7847" w14:textId="77777777" w:rsidR="00555790" w:rsidRPr="00432F2C" w:rsidRDefault="00555790" w:rsidP="00432F2C">
      <w:pPr>
        <w:pStyle w:val="Compact"/>
      </w:pPr>
      <w:r w:rsidRPr="00432F2C">
        <w:rPr>
          <w:rStyle w:val="VerbatimChar"/>
        </w:rPr>
        <w:t>init(contentsOf: URL, fileTypeHint: String?)</w:t>
      </w:r>
      <w:r w:rsidRPr="00432F2C">
        <w:t>: Inicializa e retorna um player de áudio usando a URL especificada e a dica ou expectativa do tipo de arquivo.</w:t>
      </w:r>
    </w:p>
    <w:p w14:paraId="52622AB0" w14:textId="77777777" w:rsidR="00555790" w:rsidRPr="00432F2C" w:rsidRDefault="00555790" w:rsidP="00432F2C">
      <w:pPr>
        <w:pStyle w:val="Compact"/>
      </w:pPr>
      <w:r w:rsidRPr="00432F2C">
        <w:rPr>
          <w:rStyle w:val="VerbatimChar"/>
        </w:rPr>
        <w:t>init(data: Data, fileTypeHint: String?)</w:t>
      </w:r>
      <w:r w:rsidRPr="00432F2C">
        <w:t>: Inicializa e retorna um player de áudio usando os dados especificados e dica/expectativa de tipo de arquivo.</w:t>
      </w:r>
    </w:p>
    <w:p w14:paraId="1B0C752F" w14:textId="77777777" w:rsidR="00555790" w:rsidRPr="00432F2C" w:rsidRDefault="00555790" w:rsidP="00555790">
      <w:pPr>
        <w:pStyle w:val="Ttulo4"/>
      </w:pPr>
      <w:bookmarkStart w:id="20" w:name="configurando-e-controlando-a-reprodução"/>
      <w:bookmarkEnd w:id="20"/>
      <w:r w:rsidRPr="00432F2C">
        <w:t>3.1.1.2. Configurando e controlando a reprodução</w:t>
      </w:r>
    </w:p>
    <w:p w14:paraId="47F85E58" w14:textId="77777777" w:rsidR="00555790" w:rsidRPr="00432F2C" w:rsidRDefault="00555790" w:rsidP="00432F2C">
      <w:r w:rsidRPr="00432F2C">
        <w:t xml:space="preserve">Além da inicialização, temos também controles de reprodução que vão desde os básicos </w:t>
      </w:r>
      <w:r w:rsidRPr="00432F2C">
        <w:rPr>
          <w:b/>
        </w:rPr>
        <w:t>play, pause, stop</w:t>
      </w:r>
      <w:r w:rsidRPr="00432F2C">
        <w:t xml:space="preserve"> até controles mais específicos como tocar de um certo ponto da música ou controle de loops, volumes e etc.</w:t>
      </w:r>
    </w:p>
    <w:p w14:paraId="1E4840BE" w14:textId="77777777" w:rsidR="00555790" w:rsidRPr="00432F2C" w:rsidRDefault="00555790" w:rsidP="00432F2C">
      <w:pPr>
        <w:pStyle w:val="Compact"/>
      </w:pPr>
      <w:r w:rsidRPr="00432F2C">
        <w:rPr>
          <w:rStyle w:val="VerbatimChar"/>
        </w:rPr>
        <w:t>func play()</w:t>
      </w:r>
      <w:r w:rsidRPr="00432F2C">
        <w:t>: Reproduz um som de forma assíncrona.</w:t>
      </w:r>
    </w:p>
    <w:p w14:paraId="54E88CA4" w14:textId="77777777" w:rsidR="00555790" w:rsidRPr="00432F2C" w:rsidRDefault="00555790" w:rsidP="00432F2C">
      <w:pPr>
        <w:pStyle w:val="Compact"/>
      </w:pPr>
      <w:r w:rsidRPr="00432F2C">
        <w:rPr>
          <w:rStyle w:val="VerbatimChar"/>
        </w:rPr>
        <w:t>func play(atTime: TimeInterval)</w:t>
      </w:r>
      <w:r w:rsidRPr="00432F2C">
        <w:t>: Reproduz um som de forma assíncrona, começando em um ponto especificado na linha de tempo do dispositivo de saída de áudio.</w:t>
      </w:r>
    </w:p>
    <w:p w14:paraId="786864B0" w14:textId="77777777" w:rsidR="00555790" w:rsidRPr="00432F2C" w:rsidRDefault="00555790" w:rsidP="00432F2C">
      <w:pPr>
        <w:pStyle w:val="Compact"/>
      </w:pPr>
      <w:r w:rsidRPr="00432F2C">
        <w:rPr>
          <w:rStyle w:val="VerbatimChar"/>
        </w:rPr>
        <w:t>func pause()</w:t>
      </w:r>
      <w:r w:rsidRPr="00432F2C">
        <w:t>: Pausa a reprodução; O som permanece pronto para retomar a reprodução de onde parou.</w:t>
      </w:r>
    </w:p>
    <w:p w14:paraId="57EBB078" w14:textId="77777777" w:rsidR="00555790" w:rsidRPr="00432F2C" w:rsidRDefault="00555790" w:rsidP="00432F2C">
      <w:pPr>
        <w:pStyle w:val="Compact"/>
      </w:pPr>
      <w:r w:rsidRPr="00432F2C">
        <w:rPr>
          <w:rStyle w:val="VerbatimChar"/>
        </w:rPr>
        <w:t>func stop()</w:t>
      </w:r>
      <w:r w:rsidRPr="00432F2C">
        <w:t>: Interrompe a reprodução e desfaz a configuração necessária para a reprodução.</w:t>
      </w:r>
    </w:p>
    <w:p w14:paraId="07DDC13E" w14:textId="77777777" w:rsidR="00555790" w:rsidRPr="00432F2C" w:rsidRDefault="00555790" w:rsidP="00432F2C">
      <w:pPr>
        <w:pStyle w:val="Compact"/>
      </w:pPr>
      <w:r w:rsidRPr="00432F2C">
        <w:rPr>
          <w:rStyle w:val="VerbatimChar"/>
        </w:rPr>
        <w:t>func prepareToPlay()</w:t>
      </w:r>
      <w:r w:rsidRPr="00432F2C">
        <w:t>: Prepara o leitor de áudio para reprodução pré-carregada de seus buffers.</w:t>
      </w:r>
    </w:p>
    <w:p w14:paraId="614B0C3D" w14:textId="77777777" w:rsidR="00555790" w:rsidRPr="00432F2C" w:rsidRDefault="00555790" w:rsidP="00432F2C">
      <w:pPr>
        <w:pStyle w:val="Compact"/>
      </w:pPr>
      <w:r w:rsidRPr="00432F2C">
        <w:rPr>
          <w:rStyle w:val="VerbatimChar"/>
        </w:rPr>
        <w:t>var isPlaying: Bool</w:t>
      </w:r>
      <w:r w:rsidRPr="00432F2C">
        <w:t>: Um valor booleano que indica se o player de áudio está tocando (</w:t>
      </w:r>
      <w:r w:rsidRPr="00432F2C">
        <w:rPr>
          <w:rStyle w:val="VerbatimChar"/>
          <w:b/>
        </w:rPr>
        <w:t>true</w:t>
      </w:r>
      <w:r w:rsidRPr="00432F2C">
        <w:t>) ou não (</w:t>
      </w:r>
      <w:r w:rsidRPr="00432F2C">
        <w:rPr>
          <w:rStyle w:val="VerbatimChar"/>
          <w:b/>
        </w:rPr>
        <w:t>false</w:t>
      </w:r>
      <w:r w:rsidRPr="00432F2C">
        <w:t>).</w:t>
      </w:r>
    </w:p>
    <w:p w14:paraId="17215A27" w14:textId="77777777" w:rsidR="00555790" w:rsidRPr="00432F2C" w:rsidRDefault="00555790" w:rsidP="00432F2C">
      <w:pPr>
        <w:pStyle w:val="Compact"/>
      </w:pPr>
      <w:r w:rsidRPr="00432F2C">
        <w:rPr>
          <w:rStyle w:val="VerbatimChar"/>
        </w:rPr>
        <w:t>var volume: Float</w:t>
      </w:r>
      <w:r w:rsidRPr="00432F2C">
        <w:t>: O volume de reprodução para o player de áudio, variando de 0.0 a 1.0 em uma escala linear.</w:t>
      </w:r>
    </w:p>
    <w:p w14:paraId="758C4369" w14:textId="77777777" w:rsidR="00555790" w:rsidRPr="00432F2C" w:rsidRDefault="00555790" w:rsidP="00432F2C">
      <w:pPr>
        <w:pStyle w:val="Compact"/>
      </w:pPr>
      <w:r w:rsidRPr="00432F2C">
        <w:rPr>
          <w:rStyle w:val="VerbatimChar"/>
        </w:rPr>
        <w:t>var pan: Float</w:t>
      </w:r>
      <w:r w:rsidRPr="00432F2C">
        <w:t>: A posição da caixa estéreo do player de áudio.</w:t>
      </w:r>
    </w:p>
    <w:p w14:paraId="21030AA8" w14:textId="77777777" w:rsidR="00555790" w:rsidRPr="00432F2C" w:rsidRDefault="00555790" w:rsidP="00432F2C">
      <w:pPr>
        <w:pStyle w:val="Compact"/>
      </w:pPr>
      <w:r w:rsidRPr="00432F2C">
        <w:rPr>
          <w:rStyle w:val="VerbatimChar"/>
        </w:rPr>
        <w:t>var rate: Float</w:t>
      </w:r>
      <w:r w:rsidRPr="00432F2C">
        <w:t>: A taxa de reprodução do reprodutor de áudio.</w:t>
      </w:r>
    </w:p>
    <w:p w14:paraId="0CBC9E16" w14:textId="77777777" w:rsidR="00555790" w:rsidRPr="00432F2C" w:rsidRDefault="00555790" w:rsidP="00432F2C">
      <w:pPr>
        <w:pStyle w:val="Compact"/>
      </w:pPr>
      <w:r w:rsidRPr="00432F2C">
        <w:rPr>
          <w:rStyle w:val="VerbatimChar"/>
        </w:rPr>
        <w:t>var enableRate: Bool</w:t>
      </w:r>
      <w:r w:rsidRPr="00432F2C">
        <w:t>: Um valor booleano que especifica se o ajuste da taxa de reprodução está ativado para um player de áudio.</w:t>
      </w:r>
    </w:p>
    <w:p w14:paraId="3B09574F" w14:textId="77777777" w:rsidR="00555790" w:rsidRPr="00432F2C" w:rsidRDefault="00555790" w:rsidP="00432F2C">
      <w:pPr>
        <w:pStyle w:val="Compact"/>
      </w:pPr>
      <w:r w:rsidRPr="00432F2C">
        <w:rPr>
          <w:rStyle w:val="VerbatimChar"/>
        </w:rPr>
        <w:t>var numberOfLoops: Int</w:t>
      </w:r>
      <w:r w:rsidRPr="00432F2C">
        <w:t>: O número de vezes que um som retornará ao início, ao chegar ao final, para repetir a reprodução.</w:t>
      </w:r>
    </w:p>
    <w:p w14:paraId="706736B5" w14:textId="77777777" w:rsidR="00555790" w:rsidRPr="00432F2C" w:rsidRDefault="00555790" w:rsidP="00432F2C">
      <w:pPr>
        <w:pStyle w:val="Compact"/>
      </w:pPr>
      <w:r w:rsidRPr="00432F2C">
        <w:rPr>
          <w:rStyle w:val="VerbatimChar"/>
        </w:rPr>
        <w:t>var delegate: AVAudioPlayerDelegate?</w:t>
      </w:r>
      <w:r w:rsidRPr="00432F2C">
        <w:t>: O objeto delegate para o player de áudio.</w:t>
      </w:r>
    </w:p>
    <w:p w14:paraId="42AAA2C2" w14:textId="77777777" w:rsidR="00555790" w:rsidRPr="00432F2C" w:rsidRDefault="00555790" w:rsidP="00432F2C">
      <w:pPr>
        <w:pStyle w:val="Compact"/>
      </w:pPr>
      <w:r w:rsidRPr="00432F2C">
        <w:rPr>
          <w:rStyle w:val="VerbatimChar"/>
        </w:rPr>
        <w:t>var settings: [String : Any]</w:t>
      </w:r>
      <w:r w:rsidRPr="00432F2C">
        <w:t>: O dicionário de configurações do player de áudio, contendo informações sobre o som associado ao player.</w:t>
      </w:r>
    </w:p>
    <w:p w14:paraId="2732C09F" w14:textId="77777777" w:rsidR="00555790" w:rsidRPr="00432F2C" w:rsidRDefault="00555790" w:rsidP="00555790">
      <w:pPr>
        <w:pStyle w:val="Ttulo4"/>
      </w:pPr>
      <w:bookmarkStart w:id="21" w:name="gerenciamento-de-informações-sobre-um-so"/>
      <w:bookmarkEnd w:id="21"/>
      <w:r w:rsidRPr="00432F2C">
        <w:t>3.1.1.3. Gerenciamento de informações sobre um som</w:t>
      </w:r>
    </w:p>
    <w:p w14:paraId="61146CED" w14:textId="77777777" w:rsidR="00555790" w:rsidRPr="00432F2C" w:rsidRDefault="00555790" w:rsidP="00432F2C">
      <w:r w:rsidRPr="00432F2C">
        <w:lastRenderedPageBreak/>
        <w:t>Podemos também obter os metadados do som, ou seja, as informações adicionais sobre o som.</w:t>
      </w:r>
    </w:p>
    <w:p w14:paraId="67A39FC7" w14:textId="77777777" w:rsidR="00555790" w:rsidRPr="00432F2C" w:rsidRDefault="00555790" w:rsidP="00432F2C">
      <w:pPr>
        <w:pStyle w:val="Compact"/>
      </w:pPr>
      <w:r w:rsidRPr="00432F2C">
        <w:rPr>
          <w:rStyle w:val="VerbatimChar"/>
        </w:rPr>
        <w:t>var numberOfChannels: Int</w:t>
      </w:r>
      <w:r w:rsidRPr="00432F2C">
        <w:t>: O número de canais de áudio no som associado ao leitor de áudio.</w:t>
      </w:r>
    </w:p>
    <w:p w14:paraId="0B3593C7" w14:textId="77777777" w:rsidR="00555790" w:rsidRPr="00432F2C" w:rsidRDefault="00555790" w:rsidP="00432F2C">
      <w:pPr>
        <w:pStyle w:val="Compact"/>
      </w:pPr>
      <w:r w:rsidRPr="00432F2C">
        <w:rPr>
          <w:rStyle w:val="VerbatimChar"/>
        </w:rPr>
        <w:t>var channelAssignments: [AVAudioSessionChannelDescription]?</w:t>
      </w:r>
      <w:r w:rsidRPr="00432F2C">
        <w:t>: Uma matriz de AVAudioSessionChannelDescriptionobjetos associados com o player de áudio</w:t>
      </w:r>
    </w:p>
    <w:p w14:paraId="2172DDC9" w14:textId="77777777" w:rsidR="00555790" w:rsidRPr="00432F2C" w:rsidRDefault="00555790" w:rsidP="00432F2C">
      <w:pPr>
        <w:pStyle w:val="Compact"/>
      </w:pPr>
      <w:r w:rsidRPr="00432F2C">
        <w:rPr>
          <w:rStyle w:val="VerbatimChar"/>
        </w:rPr>
        <w:t>var duration: TimeInterval</w:t>
      </w:r>
      <w:r w:rsidRPr="00432F2C">
        <w:t>: Retorna a duração total, em segundos, do som associado ao player de áudio.</w:t>
      </w:r>
    </w:p>
    <w:p w14:paraId="4EB32D1A" w14:textId="77777777" w:rsidR="00555790" w:rsidRPr="00432F2C" w:rsidRDefault="00555790" w:rsidP="00432F2C">
      <w:pPr>
        <w:pStyle w:val="Compact"/>
      </w:pPr>
      <w:r w:rsidRPr="00432F2C">
        <w:rPr>
          <w:rStyle w:val="VerbatimChar"/>
        </w:rPr>
        <w:t>var currentTime: TimeInterval</w:t>
      </w:r>
      <w:r w:rsidRPr="00432F2C">
        <w:t>: O ponto de reprodução, em segundos, dentro da linha de tempo do som associado ao player de áudio.</w:t>
      </w:r>
    </w:p>
    <w:p w14:paraId="4AD62A6B" w14:textId="77777777" w:rsidR="00555790" w:rsidRPr="00432F2C" w:rsidRDefault="00555790" w:rsidP="00432F2C">
      <w:pPr>
        <w:pStyle w:val="Compact"/>
      </w:pPr>
      <w:r w:rsidRPr="00432F2C">
        <w:rPr>
          <w:rStyle w:val="VerbatimChar"/>
        </w:rPr>
        <w:t>var deviceCurrentTime: TimeInterval</w:t>
      </w:r>
      <w:r w:rsidRPr="00432F2C">
        <w:t>: O valor de tempo, em segundos, do dispositivo de saída de áudio.</w:t>
      </w:r>
    </w:p>
    <w:p w14:paraId="15261AE6" w14:textId="77777777" w:rsidR="00555790" w:rsidRPr="00432F2C" w:rsidRDefault="00555790" w:rsidP="00432F2C">
      <w:pPr>
        <w:pStyle w:val="Compact"/>
      </w:pPr>
      <w:r w:rsidRPr="00432F2C">
        <w:rPr>
          <w:rStyle w:val="VerbatimChar"/>
        </w:rPr>
        <w:t>var url: URL?</w:t>
      </w:r>
      <w:r w:rsidRPr="00432F2C">
        <w:t>: URL do som associado ao player de áudio.</w:t>
      </w:r>
    </w:p>
    <w:p w14:paraId="71E29CBA" w14:textId="77777777" w:rsidR="00555790" w:rsidRPr="00432F2C" w:rsidRDefault="00555790" w:rsidP="00432F2C">
      <w:pPr>
        <w:pStyle w:val="Compact"/>
      </w:pPr>
      <w:r w:rsidRPr="00432F2C">
        <w:rPr>
          <w:rStyle w:val="VerbatimChar"/>
        </w:rPr>
        <w:t>var data: Data?</w:t>
      </w:r>
      <w:r w:rsidRPr="00432F2C">
        <w:t>: O objeto de dados contendo o som associado ao player de áudio.</w:t>
      </w:r>
    </w:p>
    <w:p w14:paraId="1DA38E19" w14:textId="77777777" w:rsidR="00555790" w:rsidRPr="00432F2C" w:rsidRDefault="00555790" w:rsidP="00555790">
      <w:pPr>
        <w:pStyle w:val="Ttulo4"/>
      </w:pPr>
      <w:bookmarkStart w:id="22" w:name="usando-medição-de-nível-de-áudio"/>
      <w:bookmarkEnd w:id="22"/>
      <w:r w:rsidRPr="00432F2C">
        <w:t>3.1.1.4. Usando medição de nível de áudio</w:t>
      </w:r>
    </w:p>
    <w:p w14:paraId="268F18BF" w14:textId="77777777" w:rsidR="00555790" w:rsidRPr="00432F2C" w:rsidRDefault="00555790" w:rsidP="00432F2C">
      <w:r w:rsidRPr="00432F2C">
        <w:t>Também existem opções mais avançadas para alcançarmos.</w:t>
      </w:r>
    </w:p>
    <w:p w14:paraId="5AB50BAF" w14:textId="77777777" w:rsidR="00555790" w:rsidRPr="00432F2C" w:rsidRDefault="00555790" w:rsidP="00432F2C">
      <w:pPr>
        <w:pStyle w:val="Compact"/>
      </w:pPr>
      <w:r w:rsidRPr="00432F2C">
        <w:rPr>
          <w:rStyle w:val="VerbatimChar"/>
        </w:rPr>
        <w:t>var isMeteringEnabled: Bool</w:t>
      </w:r>
      <w:r w:rsidRPr="00432F2C">
        <w:t>: Um valor booleano que especifica o estado de ativação / desativação da medição de nível de áudio para o reprodutor de áudio.</w:t>
      </w:r>
    </w:p>
    <w:p w14:paraId="6E8E3088" w14:textId="77777777" w:rsidR="00555790" w:rsidRPr="00432F2C" w:rsidRDefault="00555790" w:rsidP="00432F2C">
      <w:pPr>
        <w:pStyle w:val="Compact"/>
      </w:pPr>
      <w:r w:rsidRPr="00432F2C">
        <w:rPr>
          <w:rStyle w:val="VerbatimChar"/>
        </w:rPr>
        <w:t>func averagePower(forChannel: Int)</w:t>
      </w:r>
      <w:r w:rsidRPr="00432F2C">
        <w:t>: Retorna a potência média para um determinado canal, em decibéis, para o som que está sendo reproduzido.</w:t>
      </w:r>
    </w:p>
    <w:p w14:paraId="5FE8CA30" w14:textId="77777777" w:rsidR="00555790" w:rsidRPr="00432F2C" w:rsidRDefault="00555790" w:rsidP="00432F2C">
      <w:pPr>
        <w:pStyle w:val="Compact"/>
      </w:pPr>
      <w:r w:rsidRPr="00432F2C">
        <w:rPr>
          <w:rStyle w:val="VerbatimChar"/>
        </w:rPr>
        <w:t>func peakPower(forChannel: Int)</w:t>
      </w:r>
      <w:r w:rsidRPr="00432F2C">
        <w:t>: Retorna a potência de pico para um determinado canal, em decibéis, para o som que está sendo reproduzido.</w:t>
      </w:r>
    </w:p>
    <w:p w14:paraId="00A18C27" w14:textId="77777777" w:rsidR="00555790" w:rsidRPr="00432F2C" w:rsidRDefault="00555790" w:rsidP="00432F2C">
      <w:pPr>
        <w:pStyle w:val="Compact"/>
      </w:pPr>
      <w:r w:rsidRPr="00432F2C">
        <w:rPr>
          <w:rStyle w:val="VerbatimChar"/>
        </w:rPr>
        <w:t>func updateMeters()</w:t>
      </w:r>
      <w:r w:rsidRPr="00432F2C">
        <w:t>: Refresca os valores de potência média e de pico para todos os canais de um reprodutor de áudio.</w:t>
      </w:r>
    </w:p>
    <w:p w14:paraId="508A592F" w14:textId="77777777" w:rsidR="00555790" w:rsidRPr="00432F2C" w:rsidRDefault="00555790" w:rsidP="00432F2C">
      <w:pPr>
        <w:pStyle w:val="Compact"/>
      </w:pPr>
      <w:r w:rsidRPr="00432F2C">
        <w:rPr>
          <w:rStyle w:val="VerbatimChar"/>
        </w:rPr>
        <w:t>var format: AVAudioFormat</w:t>
      </w:r>
      <w:r w:rsidRPr="00432F2C">
        <w:t>: Obtém propriedades da instância</w:t>
      </w:r>
    </w:p>
    <w:p w14:paraId="668C2F93" w14:textId="77777777" w:rsidR="00555790" w:rsidRPr="00432F2C" w:rsidRDefault="00555790" w:rsidP="00432F2C">
      <w:pPr>
        <w:pStyle w:val="Compact"/>
      </w:pPr>
      <w:r w:rsidRPr="00432F2C">
        <w:rPr>
          <w:rStyle w:val="VerbatimChar"/>
        </w:rPr>
        <w:t>func setVolume(Float, fadeDuration: TimeInterval)</w:t>
      </w:r>
      <w:r w:rsidRPr="00432F2C">
        <w:t>: Ajusta o volume do som com efeito fade (ajuste gradual).</w:t>
      </w:r>
    </w:p>
    <w:p w14:paraId="2B09F4FE" w14:textId="4FAB8696" w:rsidR="00555790" w:rsidRPr="00432F2C" w:rsidRDefault="00555790" w:rsidP="00555790">
      <w:pPr>
        <w:pStyle w:val="Ttulo2"/>
      </w:pPr>
      <w:bookmarkStart w:id="23" w:name="prática"/>
      <w:bookmarkEnd w:id="23"/>
      <w:r w:rsidRPr="00432F2C">
        <w:t>Prática</w:t>
      </w:r>
    </w:p>
    <w:p w14:paraId="38087EE7" w14:textId="77777777" w:rsidR="00555790" w:rsidRPr="00432F2C" w:rsidRDefault="00555790" w:rsidP="00432F2C">
      <w:r w:rsidRPr="00432F2C">
        <w:t>Vamos agora aplicar os conhecimentos adquiridos nesta aula e relembrar alguns conhecimentos obtidos ao decorrer do curso de desenvolvimento mobile.</w:t>
      </w:r>
    </w:p>
    <w:p w14:paraId="38F93A76" w14:textId="77777777" w:rsidR="00555790" w:rsidRPr="00432F2C" w:rsidRDefault="00555790" w:rsidP="00555790">
      <w:pPr>
        <w:pStyle w:val="Ttulo3"/>
      </w:pPr>
      <w:bookmarkStart w:id="24" w:name="padrão-de-projeto"/>
      <w:bookmarkEnd w:id="24"/>
      <w:r w:rsidRPr="00432F2C">
        <w:t>Padrão de Projeto</w:t>
      </w:r>
    </w:p>
    <w:p w14:paraId="4C4492D7" w14:textId="77777777" w:rsidR="00555790" w:rsidRPr="00432F2C" w:rsidRDefault="00555790" w:rsidP="00432F2C">
      <w:r w:rsidRPr="00432F2C">
        <w:t xml:space="preserve">Você deve estar cansado de ouvir o termo </w:t>
      </w:r>
      <w:r w:rsidRPr="00432F2C">
        <w:rPr>
          <w:b/>
        </w:rPr>
        <w:t>Reusabilidade</w:t>
      </w:r>
      <w:r w:rsidRPr="00432F2C">
        <w:t xml:space="preserve"> nestas aulas, mas não há o que fazer. O princípio fundamental de POO é a reusabilidade.</w:t>
      </w:r>
    </w:p>
    <w:p w14:paraId="7DC21100" w14:textId="77777777" w:rsidR="00555790" w:rsidRPr="00432F2C" w:rsidRDefault="00555790" w:rsidP="00432F2C">
      <w:r w:rsidRPr="00432F2C">
        <w:t xml:space="preserve">Veja que no nosso projeto </w:t>
      </w:r>
      <w:r w:rsidRPr="00432F2C">
        <w:rPr>
          <w:b/>
        </w:rPr>
        <w:t>MusicProject</w:t>
      </w:r>
      <w:r w:rsidRPr="00432F2C">
        <w:t xml:space="preserve"> temos dois possíveis lugares destinados a tocar música. O mini player, criado na cena </w:t>
      </w:r>
      <w:r w:rsidRPr="00432F2C">
        <w:rPr>
          <w:b/>
        </w:rPr>
        <w:t>Navegar</w:t>
      </w:r>
      <w:r w:rsidRPr="00432F2C">
        <w:t xml:space="preserve"> e o player completo localizado na cena </w:t>
      </w:r>
      <w:r w:rsidRPr="00432F2C">
        <w:rPr>
          <w:b/>
        </w:rPr>
        <w:t>Música</w:t>
      </w:r>
      <w:r w:rsidRPr="00432F2C">
        <w:t xml:space="preserve">. Tendo isto em vista, temos que desenvolver um componente que manipule o </w:t>
      </w:r>
      <w:r w:rsidRPr="00432F2C">
        <w:rPr>
          <w:rStyle w:val="VerbatimChar"/>
        </w:rPr>
        <w:t>AVAudioPlayer</w:t>
      </w:r>
      <w:r w:rsidRPr="00432F2C">
        <w:t xml:space="preserve"> de forma democrática entre estas cenas, ou seja, reusando código de forma genérica.</w:t>
      </w:r>
    </w:p>
    <w:p w14:paraId="19133778" w14:textId="77777777" w:rsidR="00555790" w:rsidRPr="00432F2C" w:rsidRDefault="00555790" w:rsidP="00432F2C">
      <w:r w:rsidRPr="00432F2C">
        <w:lastRenderedPageBreak/>
        <w:t xml:space="preserve">Para isto iremos criar uma classe chamada </w:t>
      </w:r>
      <w:r w:rsidRPr="00432F2C">
        <w:rPr>
          <w:b/>
        </w:rPr>
        <w:t>MusicPlayer</w:t>
      </w:r>
      <w:r w:rsidRPr="00432F2C">
        <w:t xml:space="preserve"> que estará desacoplada de qualquer ViewController/Cena e sua instância poderá ser utilizada de forma </w:t>
      </w:r>
      <w:r w:rsidRPr="00432F2C">
        <w:rPr>
          <w:b/>
        </w:rPr>
        <w:t>compartilhada</w:t>
      </w:r>
      <w:r w:rsidRPr="00432F2C">
        <w:t>.</w:t>
      </w:r>
    </w:p>
    <w:p w14:paraId="1143C3D9" w14:textId="77777777" w:rsidR="00555790" w:rsidRPr="00432F2C" w:rsidRDefault="00555790" w:rsidP="00432F2C">
      <w:r w:rsidRPr="00432F2C">
        <w:t xml:space="preserve">Repare no comportamento dos demais players de outros aplicativos, como o Spotfy, que também possui um miniplayer. A música é tocada de forma assíncrona como se estivesse de fundo. Uma vez que você a coloca para tocar, você pode continuar navegando no app sem interromper sua execução. Então termos que ter uma </w:t>
      </w:r>
      <w:r w:rsidRPr="00432F2C">
        <w:rPr>
          <w:b/>
        </w:rPr>
        <w:t>instância única compartilhada</w:t>
      </w:r>
      <w:r w:rsidRPr="00432F2C">
        <w:t xml:space="preserve"> para que não haja instâncias conflitantes tentando executar mais de uma música simultaneamente e para que a </w:t>
      </w:r>
      <w:r w:rsidRPr="00432F2C">
        <w:rPr>
          <w:rStyle w:val="VerbatimChar"/>
        </w:rPr>
        <w:t>MusicPlayer</w:t>
      </w:r>
      <w:r w:rsidRPr="00432F2C">
        <w:t xml:space="preserve"> não seja perdida ao destruirmos um View Controller.</w:t>
      </w:r>
    </w:p>
    <w:p w14:paraId="6FBD19B8" w14:textId="77777777" w:rsidR="00555790" w:rsidRPr="00432F2C" w:rsidRDefault="00555790" w:rsidP="00432F2C">
      <w:r w:rsidRPr="00432F2C">
        <w:t xml:space="preserve">O requisito </w:t>
      </w:r>
      <w:r w:rsidRPr="00432F2C">
        <w:rPr>
          <w:b/>
        </w:rPr>
        <w:t>instância única compartilhada</w:t>
      </w:r>
      <w:r w:rsidRPr="00432F2C">
        <w:t xml:space="preserve"> te lembra de algum padrão de projeto? Sim, teremos que utilizar novamente um </w:t>
      </w:r>
      <w:r w:rsidRPr="00432F2C">
        <w:rPr>
          <w:b/>
        </w:rPr>
        <w:t>Singleton</w:t>
      </w:r>
      <w:r w:rsidRPr="00432F2C">
        <w:t>.</w:t>
      </w:r>
    </w:p>
    <w:p w14:paraId="4490A965" w14:textId="77777777" w:rsidR="00555790" w:rsidRPr="00432F2C" w:rsidRDefault="00555790" w:rsidP="00555790">
      <w:pPr>
        <w:pStyle w:val="Ttulo3"/>
      </w:pPr>
      <w:bookmarkStart w:id="25" w:name="requisitos"/>
      <w:bookmarkEnd w:id="25"/>
      <w:r w:rsidRPr="00432F2C">
        <w:t>Requisitos</w:t>
      </w:r>
    </w:p>
    <w:p w14:paraId="7CBF63C6" w14:textId="77777777" w:rsidR="00555790" w:rsidRPr="00432F2C" w:rsidRDefault="00555790" w:rsidP="00432F2C">
      <w:r w:rsidRPr="00432F2C">
        <w:t xml:space="preserve">Nesta aula colocaremos para funcionar apenas o mini player. Ele é mais prático e objetivo para aprendermos. Além disso na classe </w:t>
      </w:r>
      <w:r w:rsidRPr="00432F2C">
        <w:rPr>
          <w:rStyle w:val="VerbatimChar"/>
        </w:rPr>
        <w:t>MusicViewController</w:t>
      </w:r>
      <w:r w:rsidRPr="00432F2C">
        <w:t xml:space="preserve"> existem algumas propriedades que precisarão ser substituídas, pois o </w:t>
      </w:r>
      <w:r w:rsidRPr="00432F2C">
        <w:rPr>
          <w:rStyle w:val="VerbatimChar"/>
        </w:rPr>
        <w:t>AVAudioPlayer</w:t>
      </w:r>
      <w:r w:rsidRPr="00432F2C">
        <w:t xml:space="preserve"> já possui propriedades similares. Após terminarmos esta aula você poderá implementar sozinho o player na </w:t>
      </w:r>
      <w:r w:rsidRPr="00432F2C">
        <w:rPr>
          <w:rStyle w:val="VerbatimChar"/>
        </w:rPr>
        <w:t>MusicViewController</w:t>
      </w:r>
      <w:r w:rsidRPr="00432F2C">
        <w:t xml:space="preserve"> e completar seu app.</w:t>
      </w:r>
    </w:p>
    <w:p w14:paraId="5563AC33" w14:textId="77777777" w:rsidR="00555790" w:rsidRPr="00432F2C" w:rsidRDefault="00555790" w:rsidP="00432F2C">
      <w:r w:rsidRPr="00432F2C">
        <w:t>Os requisitos que localizamos logo de cara são:</w:t>
      </w:r>
    </w:p>
    <w:p w14:paraId="6BD1F15F" w14:textId="77777777" w:rsidR="00555790" w:rsidRPr="00432F2C" w:rsidRDefault="00555790" w:rsidP="00432F2C">
      <w:pPr>
        <w:pStyle w:val="Compact"/>
      </w:pPr>
      <w:r w:rsidRPr="00432F2C">
        <w:rPr>
          <w:b/>
        </w:rPr>
        <w:t>A música não poderá ser interrompida quando sairmos da cena Navegar</w:t>
      </w:r>
      <w:r w:rsidRPr="00432F2C">
        <w:t>: Isto resolveremos com o Singleton.</w:t>
      </w:r>
    </w:p>
    <w:p w14:paraId="7025C956" w14:textId="77777777" w:rsidR="00555790" w:rsidRPr="00432F2C" w:rsidRDefault="00555790" w:rsidP="00432F2C">
      <w:pPr>
        <w:pStyle w:val="Compact"/>
      </w:pPr>
      <w:r w:rsidRPr="00432F2C">
        <w:t>As músicas devem ser baixadas utilizando uma URL: Se você retornar na aula 2, verá que no JSON temos a URL da localização das músicas, então será estas que utilizamos.</w:t>
      </w:r>
    </w:p>
    <w:p w14:paraId="74A9E3F2" w14:textId="77777777" w:rsidR="00555790" w:rsidRPr="00432F2C" w:rsidRDefault="00555790" w:rsidP="00432F2C">
      <w:pPr>
        <w:pStyle w:val="Compact"/>
      </w:pPr>
      <w:r w:rsidRPr="00432F2C">
        <w:rPr>
          <w:b/>
        </w:rPr>
        <w:t>As músicas devem ser executadas preferencialmente sem interrupções:</w:t>
      </w:r>
      <w:r w:rsidRPr="00432F2C">
        <w:t xml:space="preserve"> Não gostamos muito quando nossa música favorita para de tocar quando nossa internet está com conexão lenta, não é? Então para evitar isto devemos optar pela técnica de buffer ao invés de stream nos aparelhos mobile. Esta técnica pode ser alcançada da forma mais simples: baixando a música completamente para o dispositivo e só assim executá-la.</w:t>
      </w:r>
    </w:p>
    <w:p w14:paraId="349AB6EC" w14:textId="77777777" w:rsidR="00555790" w:rsidRPr="00432F2C" w:rsidRDefault="00555790" w:rsidP="00432F2C">
      <w:pPr>
        <w:pStyle w:val="Compact"/>
      </w:pPr>
      <w:r w:rsidRPr="00432F2C">
        <w:rPr>
          <w:b/>
        </w:rPr>
        <w:t xml:space="preserve">Deveremos poder pausar e retomar a música em execução: </w:t>
      </w:r>
      <w:r w:rsidRPr="00432F2C">
        <w:t>Uma vez em execução, deveremos conseguir pausar e retomar a música utilizando o botão de pause/play que inserimos no mini player.</w:t>
      </w:r>
    </w:p>
    <w:p w14:paraId="2E6846E4" w14:textId="77777777" w:rsidR="00555790" w:rsidRPr="00432F2C" w:rsidRDefault="00555790" w:rsidP="00432F2C">
      <w:pPr>
        <w:pStyle w:val="Compact"/>
      </w:pPr>
      <w:r w:rsidRPr="00432F2C">
        <w:rPr>
          <w:b/>
        </w:rPr>
        <w:t xml:space="preserve">O progresso da execução da música deverá ser exibido: </w:t>
      </w:r>
      <w:r w:rsidRPr="00432F2C">
        <w:t>Iremos utilizar a barra cor violeta para mostrar o progresso da música. Utilizaremos animações e restrições para alterar o tamanho da barra conforme o progresso da música.</w:t>
      </w:r>
    </w:p>
    <w:p w14:paraId="7174536B" w14:textId="77777777" w:rsidR="00555790" w:rsidRPr="00432F2C" w:rsidRDefault="00555790" w:rsidP="00432F2C">
      <w:pPr>
        <w:pStyle w:val="Compact"/>
      </w:pPr>
      <w:r w:rsidRPr="00432F2C">
        <w:rPr>
          <w:b/>
        </w:rPr>
        <w:t>As músicas não devem ser acumuladas em buffer:</w:t>
      </w:r>
      <w:r w:rsidRPr="00432F2C">
        <w:t xml:space="preserve"> Gerenciamento de memória é algo critico no device. Se deixarmos todas as músicas baixadas no device, logo o usuário terá um problema de espaço em disco, e isto não é legal. Por outro lado é um pouco complexo aplicar uma heurística de cache que nos mantenha entre manter apenas uma música em cache ou manter inteligentemente as músicas mais tocadas de modo a aumentar a performance na execução das músicas e um baixo consumo de memória de armazenamento. Optaremos por apenas manter a música em execução no disco do device.</w:t>
      </w:r>
    </w:p>
    <w:p w14:paraId="16B131BA" w14:textId="77777777" w:rsidR="00555790" w:rsidRPr="00432F2C" w:rsidRDefault="00555790" w:rsidP="00555790">
      <w:pPr>
        <w:pStyle w:val="FirstParagraph"/>
        <w:rPr>
          <w:lang w:val="pt-BR"/>
        </w:rPr>
      </w:pPr>
      <w:r w:rsidRPr="00432F2C">
        <w:rPr>
          <w:lang w:val="pt-BR"/>
        </w:rPr>
        <w:t>Vamos colocar em prática.</w:t>
      </w:r>
    </w:p>
    <w:p w14:paraId="26CD57CE" w14:textId="77777777" w:rsidR="00555790" w:rsidRPr="00432F2C" w:rsidRDefault="00555790" w:rsidP="00555790">
      <w:pPr>
        <w:pStyle w:val="Ttulo3"/>
      </w:pPr>
      <w:bookmarkStart w:id="26" w:name="criando-um-singleton"/>
      <w:bookmarkEnd w:id="26"/>
      <w:r w:rsidRPr="00432F2C">
        <w:lastRenderedPageBreak/>
        <w:t>Criando um Singleton</w:t>
      </w:r>
    </w:p>
    <w:p w14:paraId="2EAE4C42" w14:textId="77777777" w:rsidR="00555790" w:rsidRPr="00432F2C" w:rsidRDefault="00555790" w:rsidP="00432F2C">
      <w:r w:rsidRPr="00432F2C">
        <w:t xml:space="preserve">De todas as formas que vimos nos outros cursos, criar um Singleton no Swift é a mais fácil. Vamos então criar nossa classe Singleton </w:t>
      </w:r>
      <w:r w:rsidRPr="00432F2C">
        <w:rPr>
          <w:b/>
        </w:rPr>
        <w:t>MusicPlayer</w:t>
      </w:r>
      <w:r w:rsidRPr="00432F2C">
        <w:t>. Vamos continuar do ponto em que paramos na aula passada.</w:t>
      </w:r>
    </w:p>
    <w:p w14:paraId="6FB05252" w14:textId="4F4D8547" w:rsidR="00555790" w:rsidRPr="00432F2C" w:rsidRDefault="00555790" w:rsidP="00432F2C">
      <w:pPr>
        <w:pBdr>
          <w:bottom w:val="single" w:sz="4" w:space="1" w:color="auto"/>
        </w:pBdr>
      </w:pPr>
    </w:p>
    <w:p w14:paraId="5A530587" w14:textId="77777777" w:rsidR="00555790" w:rsidRPr="00432F2C" w:rsidRDefault="00555790" w:rsidP="00432F2C">
      <w:pPr>
        <w:pStyle w:val="Compact"/>
        <w:numPr>
          <w:ilvl w:val="0"/>
          <w:numId w:val="48"/>
        </w:numPr>
        <w:ind w:left="426" w:hanging="142"/>
      </w:pPr>
      <w:r w:rsidRPr="00432F2C">
        <w:t xml:space="preserve">Crie um novo arquivo clicando em </w:t>
      </w:r>
      <w:r w:rsidRPr="00432F2C">
        <w:rPr>
          <w:b/>
        </w:rPr>
        <w:t>File &gt; New File</w:t>
      </w:r>
      <w:r w:rsidRPr="00432F2C">
        <w:t xml:space="preserve"> do tipo </w:t>
      </w:r>
      <w:r w:rsidRPr="00432F2C">
        <w:rPr>
          <w:b/>
        </w:rPr>
        <w:t>Swift File</w:t>
      </w:r>
      <w:r w:rsidRPr="00432F2C">
        <w:t>:</w:t>
      </w:r>
    </w:p>
    <w:p w14:paraId="3E08020E" w14:textId="77777777" w:rsidR="00555790" w:rsidRPr="00432F2C" w:rsidRDefault="00555790" w:rsidP="00432F2C">
      <w:pPr>
        <w:pStyle w:val="Compact"/>
        <w:numPr>
          <w:ilvl w:val="0"/>
          <w:numId w:val="48"/>
        </w:numPr>
        <w:ind w:left="426" w:hanging="142"/>
      </w:pPr>
      <w:r w:rsidRPr="00432F2C">
        <w:t xml:space="preserve">Nomeie-o para </w:t>
      </w:r>
      <w:r w:rsidRPr="00432F2C">
        <w:rPr>
          <w:b/>
        </w:rPr>
        <w:t>MusicPlayer</w:t>
      </w:r>
      <w:r w:rsidRPr="00432F2C">
        <w:t>, escolha o local de armazenamento e finalize.</w:t>
      </w:r>
    </w:p>
    <w:p w14:paraId="5443B025" w14:textId="77777777" w:rsidR="00555790" w:rsidRPr="00432F2C" w:rsidRDefault="00555790" w:rsidP="00432F2C">
      <w:pPr>
        <w:pStyle w:val="Compact"/>
        <w:numPr>
          <w:ilvl w:val="0"/>
          <w:numId w:val="48"/>
        </w:numPr>
        <w:ind w:left="426" w:hanging="142"/>
      </w:pPr>
      <w:r w:rsidRPr="00432F2C">
        <w:t xml:space="preserve">Você terá apenas um arquivo com a linha </w:t>
      </w:r>
      <w:r w:rsidRPr="00432F2C">
        <w:rPr>
          <w:rStyle w:val="VerbatimChar"/>
        </w:rPr>
        <w:t>import Foundation</w:t>
      </w:r>
      <w:r w:rsidRPr="00432F2C">
        <w:t xml:space="preserve">. Defina a classe </w:t>
      </w:r>
      <w:r w:rsidRPr="00432F2C">
        <w:rPr>
          <w:rStyle w:val="VerbatimChar"/>
          <w:b/>
        </w:rPr>
        <w:t>MusicPlayer</w:t>
      </w:r>
    </w:p>
    <w:p w14:paraId="2BA2511C" w14:textId="77777777" w:rsidR="006D7745" w:rsidRDefault="006D7745" w:rsidP="006D7745">
      <w:pPr>
        <w:pStyle w:val="Compactordered"/>
        <w:numPr>
          <w:ilvl w:val="0"/>
          <w:numId w:val="0"/>
        </w:numPr>
        <w:ind w:left="426"/>
      </w:pPr>
    </w:p>
    <w:p w14:paraId="0B68FC7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import</w:t>
      </w:r>
      <w:r w:rsidRPr="00D12EDC">
        <w:rPr>
          <w:rFonts w:ascii="Menlo" w:hAnsi="Menlo" w:cs="Menlo"/>
          <w:sz w:val="18"/>
          <w:szCs w:val="18"/>
        </w:rPr>
        <w:t xml:space="preserve"> Foundation</w:t>
      </w:r>
    </w:p>
    <w:p w14:paraId="55A9B9B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6B47926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class</w:t>
      </w:r>
      <w:r w:rsidRPr="00D12EDC">
        <w:rPr>
          <w:rFonts w:ascii="Menlo" w:hAnsi="Menlo" w:cs="Menlo"/>
          <w:sz w:val="18"/>
          <w:szCs w:val="18"/>
        </w:rPr>
        <w:t xml:space="preserve"> MusicPlayer {</w:t>
      </w:r>
    </w:p>
    <w:p w14:paraId="33C948B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7F5C38B9" w14:textId="78E99760" w:rsidR="006D7745" w:rsidRPr="00A93570"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0D0E799D" w14:textId="77777777" w:rsidR="006D7745" w:rsidRDefault="006D7745" w:rsidP="006D7745">
      <w:pPr>
        <w:pStyle w:val="Compactordered"/>
        <w:numPr>
          <w:ilvl w:val="0"/>
          <w:numId w:val="0"/>
        </w:numPr>
        <w:ind w:left="426"/>
      </w:pPr>
    </w:p>
    <w:p w14:paraId="21491542" w14:textId="77777777" w:rsidR="00555790" w:rsidRPr="00432F2C" w:rsidRDefault="00555790" w:rsidP="00432F2C">
      <w:pPr>
        <w:pStyle w:val="Compactordered"/>
      </w:pPr>
      <w:r w:rsidRPr="00432F2C">
        <w:t xml:space="preserve">Agora vamos criar uma </w:t>
      </w:r>
      <w:r w:rsidRPr="00432F2C">
        <w:rPr>
          <w:b/>
        </w:rPr>
        <w:t>instância compartilhada</w:t>
      </w:r>
      <w:r w:rsidRPr="00432F2C">
        <w:t xml:space="preserve"> desta classe. Adicione a seguinte propriedade:</w:t>
      </w:r>
    </w:p>
    <w:p w14:paraId="1452B09E" w14:textId="77777777" w:rsidR="00432F2C" w:rsidRDefault="00432F2C" w:rsidP="00555790">
      <w:pPr>
        <w:pStyle w:val="SourceCode"/>
      </w:pPr>
    </w:p>
    <w:p w14:paraId="388645F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static</w:t>
      </w:r>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shared = </w:t>
      </w:r>
      <w:r w:rsidRPr="00D12EDC">
        <w:rPr>
          <w:rFonts w:ascii="Menlo" w:hAnsi="Menlo" w:cs="Menlo"/>
          <w:color w:val="3F6E74"/>
          <w:sz w:val="18"/>
          <w:szCs w:val="18"/>
        </w:rPr>
        <w:t>MusicPlayer</w:t>
      </w:r>
      <w:r w:rsidRPr="00D12EDC">
        <w:rPr>
          <w:rFonts w:ascii="Menlo" w:hAnsi="Menlo" w:cs="Menlo"/>
          <w:sz w:val="18"/>
          <w:szCs w:val="18"/>
        </w:rPr>
        <w:t>()</w:t>
      </w:r>
    </w:p>
    <w:p w14:paraId="5D26E75A" w14:textId="77777777" w:rsidR="00A93570" w:rsidRPr="00432F2C" w:rsidRDefault="00A93570" w:rsidP="00555790">
      <w:pPr>
        <w:pStyle w:val="SourceCode"/>
      </w:pPr>
    </w:p>
    <w:p w14:paraId="0F4C040E" w14:textId="77777777" w:rsidR="00555790" w:rsidRPr="00432F2C" w:rsidRDefault="00555790" w:rsidP="00432F2C">
      <w:r w:rsidRPr="00432F2C">
        <w:t>Pronto. É só disso que precisamos para definir um Singleton no Swift. Sua classe completa estará assim:</w:t>
      </w:r>
    </w:p>
    <w:p w14:paraId="6D49AF1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bookmarkStart w:id="27" w:name="download-de-músicas-utilizando-firebase-"/>
      <w:bookmarkEnd w:id="27"/>
      <w:r w:rsidRPr="00D12EDC">
        <w:rPr>
          <w:rFonts w:ascii="Menlo" w:hAnsi="Menlo" w:cs="Menlo"/>
          <w:color w:val="AA0D91"/>
          <w:sz w:val="18"/>
          <w:szCs w:val="18"/>
        </w:rPr>
        <w:t>import</w:t>
      </w:r>
      <w:r w:rsidRPr="00D12EDC">
        <w:rPr>
          <w:rFonts w:ascii="Menlo" w:hAnsi="Menlo" w:cs="Menlo"/>
          <w:sz w:val="18"/>
          <w:szCs w:val="18"/>
        </w:rPr>
        <w:t xml:space="preserve"> Foundation</w:t>
      </w:r>
    </w:p>
    <w:p w14:paraId="3ECF89A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3AE0CCC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class</w:t>
      </w:r>
      <w:r w:rsidRPr="00D12EDC">
        <w:rPr>
          <w:rFonts w:ascii="Menlo" w:hAnsi="Menlo" w:cs="Menlo"/>
          <w:sz w:val="18"/>
          <w:szCs w:val="18"/>
        </w:rPr>
        <w:t xml:space="preserve"> MusicPlayer {</w:t>
      </w:r>
    </w:p>
    <w:p w14:paraId="5D1C7A21"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static</w:t>
      </w:r>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shared = MusicPlayer()</w:t>
      </w:r>
    </w:p>
    <w:p w14:paraId="288638A7"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428CC208" w14:textId="77777777" w:rsidR="00555790" w:rsidRPr="00432F2C" w:rsidRDefault="00555790" w:rsidP="00555790">
      <w:pPr>
        <w:pStyle w:val="Ttulo3"/>
      </w:pPr>
      <w:r w:rsidRPr="00432F2C">
        <w:t>Download de músicas utilizando Firebase Storage</w:t>
      </w:r>
    </w:p>
    <w:p w14:paraId="2CFC8B8B" w14:textId="77777777" w:rsidR="00555790" w:rsidRPr="00432F2C" w:rsidRDefault="00555790" w:rsidP="00432F2C">
      <w:r w:rsidRPr="00432F2C">
        <w:t>Todas as imagens e arquivos mp3 estão armazenados no Storage do Firebase, então temos mais uma facilidade aqui.</w:t>
      </w:r>
    </w:p>
    <w:p w14:paraId="6F8216C7" w14:textId="77777777" w:rsidR="00555790" w:rsidRPr="00432F2C" w:rsidRDefault="00555790" w:rsidP="00432F2C">
      <w:r w:rsidRPr="00432F2C">
        <w:t>Vamos então instalar e utilizar o Storage.</w:t>
      </w:r>
    </w:p>
    <w:p w14:paraId="6CB0D4D7" w14:textId="77777777" w:rsidR="00555790" w:rsidRPr="00432F2C" w:rsidRDefault="00ED3081" w:rsidP="00555790">
      <w:r>
        <w:pict w14:anchorId="1F996B5C">
          <v:rect id="_x0000_i1025" style="width:0;height:1.5pt" o:hralign="center" o:hrstd="t" o:hr="t"/>
        </w:pict>
      </w:r>
    </w:p>
    <w:p w14:paraId="56E22262" w14:textId="77777777" w:rsidR="00555790" w:rsidRPr="00432F2C" w:rsidRDefault="00555790" w:rsidP="00432F2C">
      <w:pPr>
        <w:pStyle w:val="Compactordered"/>
      </w:pPr>
      <w:r w:rsidRPr="00432F2C">
        <w:t xml:space="preserve">Instale o Firebase Storage utilizando o mesmo procedimento utilizando nos demais módulos do Firebase, via Cocoa Pods. Insira a seguinte linha no </w:t>
      </w:r>
      <w:r w:rsidRPr="00432F2C">
        <w:rPr>
          <w:b/>
        </w:rPr>
        <w:t>Podfile</w:t>
      </w:r>
      <w:r w:rsidRPr="00432F2C">
        <w:t>:</w:t>
      </w:r>
    </w:p>
    <w:p w14:paraId="3C4DE131" w14:textId="77777777" w:rsidR="00555790" w:rsidRPr="00432F2C" w:rsidRDefault="00555790" w:rsidP="00A93570">
      <w:pPr>
        <w:pStyle w:val="SourceCode"/>
        <w:ind w:left="1134"/>
      </w:pPr>
      <w:r w:rsidRPr="00432F2C">
        <w:rPr>
          <w:rStyle w:val="NormalTok"/>
        </w:rPr>
        <w:t xml:space="preserve">pod </w:t>
      </w:r>
      <w:r w:rsidRPr="00432F2C">
        <w:rPr>
          <w:rStyle w:val="StringTok"/>
        </w:rPr>
        <w:t>'Firebase/Storage'</w:t>
      </w:r>
    </w:p>
    <w:p w14:paraId="12C4FB9B" w14:textId="77777777" w:rsidR="00555790" w:rsidRPr="00432F2C" w:rsidRDefault="00555790" w:rsidP="00432F2C">
      <w:pPr>
        <w:pStyle w:val="Compactordered"/>
      </w:pPr>
      <w:r w:rsidRPr="00432F2C">
        <w:t xml:space="preserve">Instale as dependências. Abra o </w:t>
      </w:r>
      <w:r w:rsidRPr="00432F2C">
        <w:rPr>
          <w:b/>
        </w:rPr>
        <w:t>Terminal</w:t>
      </w:r>
      <w:r w:rsidRPr="00432F2C">
        <w:t>, navegue até o diretório do seu projeto e execute o comando:</w:t>
      </w:r>
    </w:p>
    <w:p w14:paraId="29F524E1" w14:textId="77777777" w:rsidR="00555790" w:rsidRPr="00432F2C" w:rsidRDefault="00555790" w:rsidP="00A93570">
      <w:pPr>
        <w:pStyle w:val="SourceCode"/>
        <w:ind w:left="1134"/>
      </w:pPr>
      <w:r w:rsidRPr="00432F2C">
        <w:rPr>
          <w:rStyle w:val="KeywordTok"/>
        </w:rPr>
        <w:t>pod</w:t>
      </w:r>
      <w:r w:rsidRPr="00432F2C">
        <w:rPr>
          <w:rStyle w:val="NormalTok"/>
        </w:rPr>
        <w:t xml:space="preserve"> install</w:t>
      </w:r>
    </w:p>
    <w:p w14:paraId="3C948EBA" w14:textId="77777777" w:rsidR="00555790" w:rsidRPr="00432F2C" w:rsidRDefault="00555790" w:rsidP="00432F2C">
      <w:r w:rsidRPr="00432F2C">
        <w:t xml:space="preserve">Agora vamos criar o método de download. Entre na classe </w:t>
      </w:r>
      <w:r w:rsidRPr="00432F2C">
        <w:rPr>
          <w:b/>
        </w:rPr>
        <w:t>MusicPlayer</w:t>
      </w:r>
      <w:r w:rsidRPr="00432F2C">
        <w:t xml:space="preserve"> e execute os seguinte passos:</w:t>
      </w:r>
    </w:p>
    <w:p w14:paraId="2A3437E2" w14:textId="77777777" w:rsidR="00555790" w:rsidRPr="00432F2C" w:rsidRDefault="00555790" w:rsidP="00432F2C">
      <w:pPr>
        <w:pStyle w:val="Compactordered"/>
      </w:pPr>
      <w:r w:rsidRPr="00432F2C">
        <w:lastRenderedPageBreak/>
        <w:t>Importe o Firebase Storage:</w:t>
      </w:r>
    </w:p>
    <w:p w14:paraId="3050A96D" w14:textId="77777777" w:rsidR="00555790" w:rsidRPr="00432F2C" w:rsidRDefault="00555790" w:rsidP="00A93570">
      <w:pPr>
        <w:pStyle w:val="SourceCode"/>
        <w:ind w:left="1134"/>
      </w:pPr>
      <w:r w:rsidRPr="00432F2C">
        <w:rPr>
          <w:rStyle w:val="VerbatimChar"/>
        </w:rPr>
        <w:t>import FirebaseStorage</w:t>
      </w:r>
    </w:p>
    <w:p w14:paraId="218089A6" w14:textId="77777777" w:rsidR="00555790" w:rsidRPr="00432F2C" w:rsidRDefault="00555790" w:rsidP="00432F2C">
      <w:pPr>
        <w:pStyle w:val="Compactordered"/>
      </w:pPr>
      <w:r w:rsidRPr="00432F2C">
        <w:t>Vamos criar uma closure para receber o arquivo mp3. Então a primeira coisa a se fazer é definir o cabeçalho do método. No nosso caso estamos esperando uma URL especificando o caminho local da música. Então adicione as seguinte linhas na sua classe:</w:t>
      </w:r>
    </w:p>
    <w:p w14:paraId="2750E93F" w14:textId="195E8B7E" w:rsidR="00A93570" w:rsidRDefault="00A93570" w:rsidP="00F35057">
      <w:pPr>
        <w:widowControl w:val="0"/>
        <w:tabs>
          <w:tab w:val="left" w:pos="692"/>
        </w:tabs>
        <w:autoSpaceDE w:val="0"/>
        <w:autoSpaceDN w:val="0"/>
        <w:adjustRightInd w:val="0"/>
        <w:spacing w:after="0"/>
        <w:ind w:left="567"/>
        <w:rPr>
          <w:rFonts w:ascii="Menlo" w:hAnsi="Menlo" w:cs="Menlo"/>
          <w:sz w:val="18"/>
          <w:szCs w:val="18"/>
        </w:rPr>
      </w:pPr>
      <w:bookmarkStart w:id="28" w:name="_GoBack"/>
      <w:bookmarkEnd w:id="28"/>
    </w:p>
    <w:p w14:paraId="594801B6" w14:textId="77777777" w:rsidR="00F35057" w:rsidRDefault="00F35057" w:rsidP="00A93570">
      <w:pPr>
        <w:widowControl w:val="0"/>
        <w:tabs>
          <w:tab w:val="left" w:pos="692"/>
        </w:tabs>
        <w:autoSpaceDE w:val="0"/>
        <w:autoSpaceDN w:val="0"/>
        <w:adjustRightInd w:val="0"/>
        <w:spacing w:after="0"/>
        <w:ind w:left="567"/>
        <w:rPr>
          <w:rFonts w:ascii="Menlo" w:hAnsi="Menlo" w:cs="Menlo"/>
          <w:sz w:val="18"/>
          <w:szCs w:val="18"/>
        </w:rPr>
      </w:pPr>
    </w:p>
    <w:p w14:paraId="602AD62A" w14:textId="77777777" w:rsidR="00F35057" w:rsidRPr="00F35057" w:rsidRDefault="00F35057" w:rsidP="00F35057">
      <w:pPr>
        <w:widowControl w:val="0"/>
        <w:tabs>
          <w:tab w:val="left" w:pos="692"/>
        </w:tabs>
        <w:autoSpaceDE w:val="0"/>
        <w:autoSpaceDN w:val="0"/>
        <w:adjustRightInd w:val="0"/>
        <w:spacing w:after="0"/>
        <w:ind w:left="567"/>
        <w:jc w:val="left"/>
        <w:rPr>
          <w:rFonts w:ascii="Menlo" w:hAnsi="Menlo" w:cs="Menlo"/>
          <w:sz w:val="18"/>
          <w:szCs w:val="18"/>
        </w:rPr>
      </w:pPr>
      <w:r w:rsidRPr="00F35057">
        <w:rPr>
          <w:rFonts w:ascii="Menlo" w:hAnsi="Menlo" w:cs="Menlo"/>
          <w:color w:val="AA0D91"/>
          <w:sz w:val="18"/>
          <w:szCs w:val="18"/>
        </w:rPr>
        <w:t>func</w:t>
      </w:r>
      <w:r w:rsidRPr="00F35057">
        <w:rPr>
          <w:rFonts w:ascii="Menlo" w:eastAsia="Times New Roman" w:hAnsi="Menlo" w:cs="Menlo"/>
          <w:sz w:val="18"/>
          <w:szCs w:val="18"/>
          <w:shd w:val="clear" w:color="auto" w:fill="FFFFFF"/>
        </w:rPr>
        <w:t xml:space="preserve"> </w:t>
      </w:r>
      <w:r w:rsidRPr="00F35057">
        <w:rPr>
          <w:rFonts w:ascii="Menlo" w:hAnsi="Menlo" w:cs="Menlo"/>
          <w:sz w:val="18"/>
          <w:szCs w:val="18"/>
        </w:rPr>
        <w:t xml:space="preserve">downloadMusic(at url: </w:t>
      </w:r>
      <w:r w:rsidRPr="00F35057">
        <w:rPr>
          <w:rFonts w:ascii="Menlo" w:hAnsi="Menlo" w:cs="Menlo"/>
          <w:color w:val="5C2699"/>
          <w:sz w:val="18"/>
          <w:szCs w:val="18"/>
        </w:rPr>
        <w:t>String</w:t>
      </w:r>
      <w:r w:rsidRPr="00F35057">
        <w:rPr>
          <w:rFonts w:ascii="Menlo" w:hAnsi="Menlo" w:cs="Menlo"/>
          <w:sz w:val="18"/>
          <w:szCs w:val="18"/>
        </w:rPr>
        <w:t>, completion:</w:t>
      </w:r>
      <w:r w:rsidRPr="00F35057">
        <w:rPr>
          <w:rFonts w:ascii="Menlo" w:eastAsia="Times New Roman" w:hAnsi="Menlo" w:cs="Menlo"/>
          <w:sz w:val="18"/>
          <w:szCs w:val="18"/>
          <w:shd w:val="clear" w:color="auto" w:fill="FFFFFF"/>
        </w:rPr>
        <w:t xml:space="preserve"> </w:t>
      </w:r>
      <w:r w:rsidRPr="00F35057">
        <w:rPr>
          <w:rFonts w:ascii="Menlo" w:hAnsi="Menlo" w:cs="Menlo"/>
          <w:color w:val="AA0D91"/>
          <w:sz w:val="18"/>
          <w:szCs w:val="18"/>
        </w:rPr>
        <w:t>@escaping</w:t>
      </w:r>
      <w:r w:rsidRPr="00F35057">
        <w:rPr>
          <w:rFonts w:ascii="Menlo" w:eastAsia="Times New Roman" w:hAnsi="Menlo" w:cs="Menlo"/>
          <w:sz w:val="18"/>
          <w:szCs w:val="18"/>
          <w:shd w:val="clear" w:color="auto" w:fill="FFFFFF"/>
        </w:rPr>
        <w:t xml:space="preserve"> </w:t>
      </w:r>
      <w:r w:rsidRPr="00F35057">
        <w:rPr>
          <w:rFonts w:ascii="Menlo" w:hAnsi="Menlo" w:cs="Menlo"/>
          <w:sz w:val="18"/>
          <w:szCs w:val="18"/>
        </w:rPr>
        <w:t xml:space="preserve">(URL) -&gt; </w:t>
      </w:r>
      <w:r w:rsidRPr="00F35057">
        <w:rPr>
          <w:rFonts w:ascii="Menlo" w:hAnsi="Menlo" w:cs="Menlo"/>
          <w:color w:val="5C2699"/>
          <w:sz w:val="18"/>
          <w:szCs w:val="18"/>
        </w:rPr>
        <w:t>Void</w:t>
      </w:r>
      <w:r w:rsidRPr="00F35057">
        <w:rPr>
          <w:rFonts w:ascii="Menlo" w:hAnsi="Menlo" w:cs="Menlo"/>
          <w:sz w:val="18"/>
          <w:szCs w:val="18"/>
        </w:rPr>
        <w:t>) {</w:t>
      </w:r>
      <w:r w:rsidRPr="00F35057">
        <w:rPr>
          <w:rFonts w:ascii="Menlo" w:hAnsi="Menlo" w:cs="Menlo"/>
          <w:sz w:val="18"/>
          <w:szCs w:val="18"/>
        </w:rPr>
        <w:br/>
      </w:r>
      <w:r w:rsidRPr="00F35057">
        <w:rPr>
          <w:rFonts w:ascii="Menlo" w:hAnsi="Menlo" w:cs="Menlo"/>
          <w:sz w:val="18"/>
          <w:szCs w:val="18"/>
        </w:rPr>
        <w:br/>
        <w:t>}</w:t>
      </w:r>
    </w:p>
    <w:p w14:paraId="3A768B58" w14:textId="77777777" w:rsidR="00F35057" w:rsidRPr="00D12EDC" w:rsidRDefault="00F35057" w:rsidP="00A93570">
      <w:pPr>
        <w:widowControl w:val="0"/>
        <w:tabs>
          <w:tab w:val="left" w:pos="692"/>
        </w:tabs>
        <w:autoSpaceDE w:val="0"/>
        <w:autoSpaceDN w:val="0"/>
        <w:adjustRightInd w:val="0"/>
        <w:spacing w:after="0"/>
        <w:ind w:left="567"/>
        <w:rPr>
          <w:rFonts w:ascii="Menlo" w:hAnsi="Menlo" w:cs="Menlo"/>
          <w:sz w:val="18"/>
          <w:szCs w:val="18"/>
        </w:rPr>
      </w:pPr>
    </w:p>
    <w:p w14:paraId="5B2D70FB" w14:textId="40383164" w:rsidR="00555790" w:rsidRPr="00432F2C" w:rsidRDefault="00555790" w:rsidP="00555790">
      <w:pPr>
        <w:pStyle w:val="SourceCode"/>
      </w:pPr>
    </w:p>
    <w:p w14:paraId="7954388D" w14:textId="77777777" w:rsidR="00555790" w:rsidRPr="00432F2C" w:rsidRDefault="00555790" w:rsidP="00432F2C">
      <w:pPr>
        <w:pStyle w:val="Dica"/>
      </w:pPr>
      <w:r w:rsidRPr="00432F2C">
        <w:t xml:space="preserve">DICA: </w:t>
      </w:r>
      <w:r w:rsidRPr="00432F2C">
        <w:rPr>
          <w:b w:val="0"/>
        </w:rPr>
        <w:t xml:space="preserve">Utilizamos a anotação </w:t>
      </w:r>
      <w:r w:rsidRPr="00432F2C">
        <w:rPr>
          <w:rStyle w:val="VerbatimChar"/>
          <w:b w:val="0"/>
        </w:rPr>
        <w:t>@escaping</w:t>
      </w:r>
      <w:r w:rsidRPr="00432F2C">
        <w:rPr>
          <w:b w:val="0"/>
        </w:rPr>
        <w:t xml:space="preserve"> para podermos omitir o rótulo </w:t>
      </w:r>
      <w:r w:rsidRPr="00432F2C">
        <w:rPr>
          <w:rStyle w:val="VerbatimChar"/>
          <w:b w:val="0"/>
        </w:rPr>
        <w:t>completion:</w:t>
      </w:r>
      <w:r w:rsidRPr="00432F2C">
        <w:rPr>
          <w:b w:val="0"/>
        </w:rPr>
        <w:t xml:space="preserve"> na chamada do método.</w:t>
      </w:r>
    </w:p>
    <w:p w14:paraId="2F0A8497" w14:textId="77777777" w:rsidR="00555790" w:rsidRPr="00432F2C" w:rsidRDefault="00555790" w:rsidP="00432F2C">
      <w:pPr>
        <w:pStyle w:val="Compact"/>
        <w:numPr>
          <w:ilvl w:val="0"/>
          <w:numId w:val="35"/>
        </w:numPr>
        <w:spacing w:before="36" w:after="36"/>
        <w:jc w:val="left"/>
      </w:pPr>
      <w:r w:rsidRPr="00432F2C">
        <w:t>Adicione o seguinte código para download:</w:t>
      </w:r>
    </w:p>
    <w:p w14:paraId="26C8ACA4" w14:textId="77777777" w:rsidR="00A93570" w:rsidRDefault="00555790" w:rsidP="00555790">
      <w:pPr>
        <w:pStyle w:val="SourceCode"/>
        <w:rPr>
          <w:rStyle w:val="VerbatimChar"/>
        </w:rPr>
      </w:pPr>
      <w:r w:rsidRPr="00432F2C">
        <w:rPr>
          <w:rStyle w:val="VerbatimChar"/>
        </w:rPr>
        <w:tab/>
      </w:r>
      <w:r w:rsidRPr="00432F2C">
        <w:rPr>
          <w:rStyle w:val="VerbatimChar"/>
        </w:rPr>
        <w:tab/>
      </w:r>
    </w:p>
    <w:p w14:paraId="72047B58"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rPr>
      </w:pPr>
      <w:r w:rsidRPr="00D12EDC">
        <w:rPr>
          <w:rFonts w:ascii="Menlo" w:hAnsi="Menlo" w:cs="Menlo"/>
          <w:color w:val="007400"/>
          <w:sz w:val="18"/>
          <w:szCs w:val="18"/>
        </w:rPr>
        <w:t>// Cria um sistema local de referência para o Firebase</w:t>
      </w:r>
    </w:p>
    <w:p w14:paraId="30FCE278"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color w:val="AA0D91"/>
          <w:sz w:val="18"/>
          <w:szCs w:val="18"/>
        </w:rPr>
        <w:t>let</w:t>
      </w:r>
      <w:r w:rsidRPr="00D12EDC">
        <w:rPr>
          <w:rFonts w:ascii="Menlo" w:hAnsi="Menlo" w:cs="Menlo"/>
          <w:sz w:val="18"/>
          <w:szCs w:val="18"/>
        </w:rPr>
        <w:t xml:space="preserve"> httpsReference = FIRStorage.storage().reference(forURL: url)</w:t>
      </w:r>
    </w:p>
    <w:p w14:paraId="7088E70A"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p>
    <w:p w14:paraId="4F14557B"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rPr>
      </w:pPr>
      <w:r w:rsidRPr="00D12EDC">
        <w:rPr>
          <w:rFonts w:ascii="Menlo" w:hAnsi="Menlo" w:cs="Menlo"/>
          <w:color w:val="007400"/>
          <w:sz w:val="18"/>
          <w:szCs w:val="18"/>
        </w:rPr>
        <w:t>// Define um diretório temporário para a música a ser baixada</w:t>
      </w:r>
    </w:p>
    <w:p w14:paraId="5A202A6C"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color w:val="AA0D91"/>
          <w:sz w:val="18"/>
          <w:szCs w:val="18"/>
        </w:rPr>
        <w:t>let</w:t>
      </w:r>
      <w:r w:rsidRPr="00D12EDC">
        <w:rPr>
          <w:rFonts w:ascii="Menlo" w:hAnsi="Menlo" w:cs="Menlo"/>
          <w:sz w:val="18"/>
          <w:szCs w:val="18"/>
        </w:rPr>
        <w:t xml:space="preserve"> tempDirUrl = </w:t>
      </w:r>
      <w:r w:rsidRPr="00D12EDC">
        <w:rPr>
          <w:rFonts w:ascii="Menlo" w:hAnsi="Menlo" w:cs="Menlo"/>
          <w:color w:val="5C2699"/>
          <w:sz w:val="18"/>
          <w:szCs w:val="18"/>
        </w:rPr>
        <w:t>URL</w:t>
      </w:r>
      <w:r w:rsidRPr="00D12EDC">
        <w:rPr>
          <w:rFonts w:ascii="Menlo" w:hAnsi="Menlo" w:cs="Menlo"/>
          <w:sz w:val="18"/>
          <w:szCs w:val="18"/>
        </w:rPr>
        <w:t xml:space="preserve">(fileURLWithPath: </w:t>
      </w:r>
      <w:r w:rsidRPr="00D12EDC">
        <w:rPr>
          <w:rFonts w:ascii="Menlo" w:hAnsi="Menlo" w:cs="Menlo"/>
          <w:color w:val="2E0D6E"/>
          <w:sz w:val="18"/>
          <w:szCs w:val="18"/>
        </w:rPr>
        <w:t>NSTemporaryDirectory</w:t>
      </w:r>
      <w:r w:rsidRPr="00D12EDC">
        <w:rPr>
          <w:rFonts w:ascii="Menlo" w:hAnsi="Menlo" w:cs="Menlo"/>
          <w:sz w:val="18"/>
          <w:szCs w:val="18"/>
        </w:rPr>
        <w:t>())</w:t>
      </w:r>
    </w:p>
    <w:p w14:paraId="1F0849CD"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p>
    <w:p w14:paraId="1C040BC6"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rPr>
      </w:pPr>
      <w:r w:rsidRPr="00D12EDC">
        <w:rPr>
          <w:rFonts w:ascii="Menlo" w:hAnsi="Menlo" w:cs="Menlo"/>
          <w:color w:val="007400"/>
          <w:sz w:val="18"/>
          <w:szCs w:val="18"/>
        </w:rPr>
        <w:t>// Define um nome para o arquivo no diretório local. Chamará "current.mp3"</w:t>
      </w:r>
    </w:p>
    <w:p w14:paraId="62447DA6"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color w:val="AA0D91"/>
          <w:sz w:val="18"/>
          <w:szCs w:val="18"/>
        </w:rPr>
        <w:t>let</w:t>
      </w:r>
      <w:r w:rsidRPr="00D12EDC">
        <w:rPr>
          <w:rFonts w:ascii="Menlo" w:hAnsi="Menlo" w:cs="Menlo"/>
          <w:sz w:val="18"/>
          <w:szCs w:val="18"/>
        </w:rPr>
        <w:t xml:space="preserve"> localURL: </w:t>
      </w:r>
      <w:r w:rsidRPr="00D12EDC">
        <w:rPr>
          <w:rFonts w:ascii="Menlo" w:hAnsi="Menlo" w:cs="Menlo"/>
          <w:color w:val="5C2699"/>
          <w:sz w:val="18"/>
          <w:szCs w:val="18"/>
        </w:rPr>
        <w:t>URL</w:t>
      </w:r>
      <w:r w:rsidRPr="00D12EDC">
        <w:rPr>
          <w:rFonts w:ascii="Menlo" w:hAnsi="Menlo" w:cs="Menlo"/>
          <w:sz w:val="18"/>
          <w:szCs w:val="18"/>
        </w:rPr>
        <w:t xml:space="preserve">! = </w:t>
      </w:r>
      <w:r w:rsidRPr="00D12EDC">
        <w:rPr>
          <w:rFonts w:ascii="Menlo" w:hAnsi="Menlo" w:cs="Menlo"/>
          <w:color w:val="3F6E74"/>
          <w:sz w:val="18"/>
          <w:szCs w:val="18"/>
        </w:rPr>
        <w:t>tempDirUrl</w:t>
      </w:r>
      <w:r w:rsidRPr="00D12EDC">
        <w:rPr>
          <w:rFonts w:ascii="Menlo" w:hAnsi="Menlo" w:cs="Menlo"/>
          <w:sz w:val="18"/>
          <w:szCs w:val="18"/>
        </w:rPr>
        <w:t>.</w:t>
      </w:r>
      <w:r w:rsidRPr="00D12EDC">
        <w:rPr>
          <w:rFonts w:ascii="Menlo" w:hAnsi="Menlo" w:cs="Menlo"/>
          <w:color w:val="2E0D6E"/>
          <w:sz w:val="18"/>
          <w:szCs w:val="18"/>
        </w:rPr>
        <w:t>appendingPathComponent</w:t>
      </w:r>
      <w:r w:rsidRPr="00D12EDC">
        <w:rPr>
          <w:rFonts w:ascii="Menlo" w:hAnsi="Menlo" w:cs="Menlo"/>
          <w:sz w:val="18"/>
          <w:szCs w:val="18"/>
        </w:rPr>
        <w:t>(</w:t>
      </w:r>
      <w:r w:rsidRPr="00D12EDC">
        <w:rPr>
          <w:rFonts w:ascii="Menlo" w:hAnsi="Menlo" w:cs="Menlo"/>
          <w:color w:val="C41A16"/>
          <w:sz w:val="18"/>
          <w:szCs w:val="18"/>
        </w:rPr>
        <w:t>"current"</w:t>
      </w:r>
      <w:r w:rsidRPr="00D12EDC">
        <w:rPr>
          <w:rFonts w:ascii="Menlo" w:hAnsi="Menlo" w:cs="Menlo"/>
          <w:sz w:val="18"/>
          <w:szCs w:val="18"/>
        </w:rPr>
        <w:t>).</w:t>
      </w:r>
      <w:r w:rsidRPr="00D12EDC">
        <w:rPr>
          <w:rFonts w:ascii="Menlo" w:hAnsi="Menlo" w:cs="Menlo"/>
          <w:color w:val="2E0D6E"/>
          <w:sz w:val="18"/>
          <w:szCs w:val="18"/>
        </w:rPr>
        <w:t>appendingPathExtension</w:t>
      </w:r>
      <w:r w:rsidRPr="00D12EDC">
        <w:rPr>
          <w:rFonts w:ascii="Menlo" w:hAnsi="Menlo" w:cs="Menlo"/>
          <w:sz w:val="18"/>
          <w:szCs w:val="18"/>
        </w:rPr>
        <w:t>(</w:t>
      </w:r>
      <w:r w:rsidRPr="00D12EDC">
        <w:rPr>
          <w:rFonts w:ascii="Menlo" w:hAnsi="Menlo" w:cs="Menlo"/>
          <w:color w:val="C41A16"/>
          <w:sz w:val="18"/>
          <w:szCs w:val="18"/>
        </w:rPr>
        <w:t>".mp3"</w:t>
      </w:r>
      <w:r w:rsidRPr="00D12EDC">
        <w:rPr>
          <w:rFonts w:ascii="Menlo" w:hAnsi="Menlo" w:cs="Menlo"/>
          <w:sz w:val="18"/>
          <w:szCs w:val="18"/>
        </w:rPr>
        <w:t>)</w:t>
      </w:r>
    </w:p>
    <w:p w14:paraId="78953785"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p>
    <w:p w14:paraId="0F7FF0F1"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rPr>
      </w:pPr>
      <w:r w:rsidRPr="00D12EDC">
        <w:rPr>
          <w:rFonts w:ascii="Menlo" w:hAnsi="Menlo" w:cs="Menlo"/>
          <w:color w:val="007400"/>
          <w:sz w:val="18"/>
          <w:szCs w:val="18"/>
        </w:rPr>
        <w:t>// Chamamos o método write(toFile:)</w:t>
      </w:r>
    </w:p>
    <w:p w14:paraId="3A4AF856"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color w:val="AA0D91"/>
          <w:sz w:val="18"/>
          <w:szCs w:val="18"/>
        </w:rPr>
        <w:t>_</w:t>
      </w:r>
      <w:r w:rsidRPr="00D12EDC">
        <w:rPr>
          <w:rFonts w:ascii="Menlo" w:hAnsi="Menlo" w:cs="Menlo"/>
          <w:sz w:val="18"/>
          <w:szCs w:val="18"/>
        </w:rPr>
        <w:t xml:space="preserve"> = </w:t>
      </w:r>
      <w:r w:rsidRPr="00D12EDC">
        <w:rPr>
          <w:rFonts w:ascii="Menlo" w:hAnsi="Menlo" w:cs="Menlo"/>
          <w:color w:val="3F6E74"/>
          <w:sz w:val="18"/>
          <w:szCs w:val="18"/>
        </w:rPr>
        <w:t>httpsReference</w:t>
      </w:r>
      <w:r w:rsidRPr="00D12EDC">
        <w:rPr>
          <w:rFonts w:ascii="Menlo" w:hAnsi="Menlo" w:cs="Menlo"/>
          <w:sz w:val="18"/>
          <w:szCs w:val="18"/>
        </w:rPr>
        <w:t xml:space="preserve">.write(toFile: </w:t>
      </w:r>
      <w:r w:rsidRPr="00D12EDC">
        <w:rPr>
          <w:rFonts w:ascii="Menlo" w:hAnsi="Menlo" w:cs="Menlo"/>
          <w:color w:val="3F6E74"/>
          <w:sz w:val="18"/>
          <w:szCs w:val="18"/>
        </w:rPr>
        <w:t>localURL</w:t>
      </w:r>
      <w:r w:rsidRPr="00D12EDC">
        <w:rPr>
          <w:rFonts w:ascii="Menlo" w:hAnsi="Menlo" w:cs="Menlo"/>
          <w:sz w:val="18"/>
          <w:szCs w:val="18"/>
        </w:rPr>
        <w:t xml:space="preserve">) { (URL, error) -&gt; </w:t>
      </w:r>
      <w:r w:rsidRPr="00D12EDC">
        <w:rPr>
          <w:rFonts w:ascii="Menlo" w:hAnsi="Menlo" w:cs="Menlo"/>
          <w:color w:val="5C2699"/>
          <w:sz w:val="18"/>
          <w:szCs w:val="18"/>
        </w:rPr>
        <w:t>Void</w:t>
      </w:r>
      <w:r w:rsidRPr="00D12EDC">
        <w:rPr>
          <w:rFonts w:ascii="Menlo" w:hAnsi="Menlo" w:cs="Menlo"/>
          <w:sz w:val="18"/>
          <w:szCs w:val="18"/>
        </w:rPr>
        <w:t xml:space="preserve"> </w:t>
      </w:r>
      <w:r w:rsidRPr="00D12EDC">
        <w:rPr>
          <w:rFonts w:ascii="Menlo" w:hAnsi="Menlo" w:cs="Menlo"/>
          <w:color w:val="AA0D91"/>
          <w:sz w:val="18"/>
          <w:szCs w:val="18"/>
        </w:rPr>
        <w:t>in</w:t>
      </w:r>
    </w:p>
    <w:p w14:paraId="6925CA37"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Este método tentará baixar  o arquivo especificado em `httpReference` no diretório definido em `localURL`</w:t>
      </w:r>
    </w:p>
    <w:p w14:paraId="69CB8B0D"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if</w:t>
      </w:r>
      <w:r w:rsidRPr="00D12EDC">
        <w:rPr>
          <w:rFonts w:ascii="Menlo" w:hAnsi="Menlo" w:cs="Menlo"/>
          <w:sz w:val="18"/>
          <w:szCs w:val="18"/>
        </w:rPr>
        <w:t xml:space="preserve"> (error != </w:t>
      </w:r>
      <w:r w:rsidRPr="00D12EDC">
        <w:rPr>
          <w:rFonts w:ascii="Menlo" w:hAnsi="Menlo" w:cs="Menlo"/>
          <w:color w:val="AA0D91"/>
          <w:sz w:val="18"/>
          <w:szCs w:val="18"/>
        </w:rPr>
        <w:t>nil</w:t>
      </w:r>
      <w:r w:rsidRPr="00D12EDC">
        <w:rPr>
          <w:rFonts w:ascii="Menlo" w:hAnsi="Menlo" w:cs="Menlo"/>
          <w:sz w:val="18"/>
          <w:szCs w:val="18"/>
        </w:rPr>
        <w:t>) {</w:t>
      </w:r>
    </w:p>
    <w:p w14:paraId="40A26137"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sz w:val="18"/>
          <w:szCs w:val="18"/>
        </w:rPr>
        <w:t xml:space="preserve">        print(</w:t>
      </w:r>
      <w:r w:rsidRPr="00D12EDC">
        <w:rPr>
          <w:rFonts w:ascii="Menlo" w:hAnsi="Menlo" w:cs="Menlo"/>
          <w:color w:val="C41A16"/>
          <w:sz w:val="18"/>
          <w:szCs w:val="18"/>
        </w:rPr>
        <w:t xml:space="preserve">"Download error: </w:t>
      </w:r>
      <w:r w:rsidRPr="00D12EDC">
        <w:rPr>
          <w:rFonts w:ascii="Menlo" w:hAnsi="Menlo" w:cs="Menlo"/>
          <w:sz w:val="18"/>
          <w:szCs w:val="18"/>
        </w:rPr>
        <w:t>\</w:t>
      </w:r>
      <w:r w:rsidRPr="00D12EDC">
        <w:rPr>
          <w:rFonts w:ascii="Menlo" w:hAnsi="Menlo" w:cs="Menlo"/>
          <w:color w:val="C41A16"/>
          <w:sz w:val="18"/>
          <w:szCs w:val="18"/>
        </w:rPr>
        <w:t>(</w:t>
      </w:r>
      <w:r w:rsidRPr="00D12EDC">
        <w:rPr>
          <w:rFonts w:ascii="Menlo" w:hAnsi="Menlo" w:cs="Menlo"/>
          <w:sz w:val="18"/>
          <w:szCs w:val="18"/>
        </w:rPr>
        <w:t>error!</w:t>
      </w:r>
      <w:r w:rsidRPr="00D12EDC">
        <w:rPr>
          <w:rFonts w:ascii="Menlo" w:hAnsi="Menlo" w:cs="Menlo"/>
          <w:color w:val="C41A16"/>
          <w:sz w:val="18"/>
          <w:szCs w:val="18"/>
        </w:rPr>
        <w:t>)"</w:t>
      </w:r>
      <w:r w:rsidRPr="00D12EDC">
        <w:rPr>
          <w:rFonts w:ascii="Menlo" w:hAnsi="Menlo" w:cs="Menlo"/>
          <w:sz w:val="18"/>
          <w:szCs w:val="18"/>
        </w:rPr>
        <w:t>)</w:t>
      </w:r>
    </w:p>
    <w:p w14:paraId="30785F9C"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sz w:val="18"/>
          <w:szCs w:val="18"/>
        </w:rPr>
        <w:t xml:space="preserve">    } </w:t>
      </w:r>
      <w:r w:rsidRPr="00D12EDC">
        <w:rPr>
          <w:rFonts w:ascii="Menlo" w:hAnsi="Menlo" w:cs="Menlo"/>
          <w:color w:val="AA0D91"/>
          <w:sz w:val="18"/>
          <w:szCs w:val="18"/>
        </w:rPr>
        <w:t>else</w:t>
      </w:r>
      <w:r w:rsidRPr="00D12EDC">
        <w:rPr>
          <w:rFonts w:ascii="Menlo" w:hAnsi="Menlo" w:cs="Menlo"/>
          <w:sz w:val="18"/>
          <w:szCs w:val="18"/>
        </w:rPr>
        <w:t xml:space="preserve"> {</w:t>
      </w:r>
    </w:p>
    <w:p w14:paraId="14F8BB57"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Se a operação for bem sucedida, enviamos a URL local do arquivo para fora da closure</w:t>
      </w:r>
    </w:p>
    <w:p w14:paraId="2537C004"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sz w:val="18"/>
          <w:szCs w:val="18"/>
        </w:rPr>
        <w:t xml:space="preserve">        completion(URL!)</w:t>
      </w:r>
    </w:p>
    <w:p w14:paraId="66CE10E6" w14:textId="77777777" w:rsidR="00A93570" w:rsidRPr="00D12EDC"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sz w:val="18"/>
          <w:szCs w:val="18"/>
        </w:rPr>
        <w:t xml:space="preserve">    }</w:t>
      </w:r>
    </w:p>
    <w:p w14:paraId="0A6B3148" w14:textId="77777777" w:rsidR="00A93570" w:rsidRDefault="00A93570" w:rsidP="00ED3081">
      <w:pPr>
        <w:widowControl w:val="0"/>
        <w:tabs>
          <w:tab w:val="left" w:pos="692"/>
        </w:tabs>
        <w:autoSpaceDE w:val="0"/>
        <w:autoSpaceDN w:val="0"/>
        <w:adjustRightInd w:val="0"/>
        <w:spacing w:after="0"/>
        <w:ind w:left="567"/>
        <w:jc w:val="left"/>
        <w:rPr>
          <w:rFonts w:ascii="Menlo" w:hAnsi="Menlo" w:cs="Menlo"/>
          <w:sz w:val="18"/>
          <w:szCs w:val="18"/>
        </w:rPr>
      </w:pPr>
      <w:r w:rsidRPr="00D12EDC">
        <w:rPr>
          <w:rFonts w:ascii="Menlo" w:hAnsi="Menlo" w:cs="Menlo"/>
          <w:sz w:val="18"/>
          <w:szCs w:val="18"/>
        </w:rPr>
        <w:t>}</w:t>
      </w:r>
    </w:p>
    <w:p w14:paraId="4D4E55F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6901FE2A" w14:textId="77777777" w:rsidR="00555790" w:rsidRDefault="00555790" w:rsidP="00432F2C">
      <w:r w:rsidRPr="00432F2C">
        <w:t>Este método é o suficiente para fazermos download da mídia.</w:t>
      </w:r>
    </w:p>
    <w:p w14:paraId="434E56DE" w14:textId="77777777" w:rsidR="00432F2C" w:rsidRPr="00432F2C" w:rsidRDefault="00432F2C" w:rsidP="00432F2C"/>
    <w:p w14:paraId="0C8070F2" w14:textId="77777777" w:rsidR="00555790" w:rsidRPr="00432F2C" w:rsidRDefault="00555790" w:rsidP="00555790">
      <w:pPr>
        <w:pStyle w:val="Ttulo3"/>
      </w:pPr>
      <w:bookmarkStart w:id="29" w:name="manipulando-um-avaudioplayer"/>
      <w:bookmarkEnd w:id="29"/>
      <w:r w:rsidRPr="00432F2C">
        <w:t>Manipulando um AVAudioPlayer</w:t>
      </w:r>
    </w:p>
    <w:p w14:paraId="3679A5AB" w14:textId="77777777" w:rsidR="00555790" w:rsidRPr="00432F2C" w:rsidRDefault="00555790" w:rsidP="00432F2C">
      <w:r w:rsidRPr="00432F2C">
        <w:t>O próximo passo é criar uma instância do AVAudio player e criar alguns controles básicos.</w:t>
      </w:r>
    </w:p>
    <w:p w14:paraId="73D55BF9" w14:textId="2F6768B4" w:rsidR="00555790" w:rsidRPr="00432F2C" w:rsidRDefault="00555790" w:rsidP="00432F2C">
      <w:pPr>
        <w:pBdr>
          <w:bottom w:val="single" w:sz="4" w:space="1" w:color="auto"/>
        </w:pBdr>
      </w:pPr>
    </w:p>
    <w:p w14:paraId="5B364AE7" w14:textId="77777777" w:rsidR="00555790" w:rsidRPr="00432F2C" w:rsidRDefault="00555790" w:rsidP="00432F2C">
      <w:pPr>
        <w:pStyle w:val="Compactordered"/>
      </w:pPr>
      <w:r w:rsidRPr="00432F2C">
        <w:t xml:space="preserve">Importe o </w:t>
      </w:r>
      <w:r w:rsidRPr="00432F2C">
        <w:rPr>
          <w:rStyle w:val="VerbatimChar"/>
        </w:rPr>
        <w:t>AVFoundation</w:t>
      </w:r>
      <w:r w:rsidRPr="00432F2C">
        <w:t>:</w:t>
      </w:r>
    </w:p>
    <w:p w14:paraId="4CE46C0A" w14:textId="77777777" w:rsidR="00555790" w:rsidRPr="00432F2C" w:rsidRDefault="00555790" w:rsidP="00555790">
      <w:pPr>
        <w:pStyle w:val="SourceCode"/>
      </w:pPr>
      <w:r w:rsidRPr="00432F2C">
        <w:rPr>
          <w:rStyle w:val="VerbatimChar"/>
        </w:rPr>
        <w:t>import AVFoundation</w:t>
      </w:r>
    </w:p>
    <w:p w14:paraId="72119997" w14:textId="77777777" w:rsidR="00555790" w:rsidRDefault="00555790" w:rsidP="00432F2C">
      <w:pPr>
        <w:pStyle w:val="Compactordered"/>
      </w:pPr>
      <w:r w:rsidRPr="00432F2C">
        <w:t>Crie as seguintes propriedades:</w:t>
      </w:r>
    </w:p>
    <w:p w14:paraId="0D279C92" w14:textId="77777777" w:rsidR="00A93570" w:rsidRDefault="00A93570" w:rsidP="00A93570">
      <w:pPr>
        <w:pStyle w:val="Compactordered"/>
        <w:numPr>
          <w:ilvl w:val="0"/>
          <w:numId w:val="0"/>
        </w:numPr>
        <w:ind w:left="426"/>
      </w:pPr>
    </w:p>
    <w:p w14:paraId="418075F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color w:val="AA0D91"/>
          <w:sz w:val="18"/>
          <w:szCs w:val="18"/>
        </w:rPr>
        <w:t>var</w:t>
      </w:r>
      <w:r w:rsidRPr="00D12EDC">
        <w:rPr>
          <w:rFonts w:ascii="Menlo" w:hAnsi="Menlo" w:cs="Menlo"/>
          <w:sz w:val="18"/>
          <w:szCs w:val="18"/>
        </w:rPr>
        <w:t xml:space="preserve"> currentMusic: </w:t>
      </w:r>
      <w:r w:rsidRPr="00D12EDC">
        <w:rPr>
          <w:rFonts w:ascii="Menlo" w:hAnsi="Menlo" w:cs="Menlo"/>
          <w:color w:val="5C2699"/>
          <w:sz w:val="18"/>
          <w:szCs w:val="18"/>
        </w:rPr>
        <w:t>Music</w:t>
      </w:r>
      <w:r w:rsidRPr="00D12EDC">
        <w:rPr>
          <w:rFonts w:ascii="Menlo" w:hAnsi="Menlo" w:cs="Menlo"/>
          <w:sz w:val="18"/>
          <w:szCs w:val="18"/>
        </w:rPr>
        <w:t>?</w:t>
      </w:r>
      <w:r w:rsidRPr="00D12EDC">
        <w:rPr>
          <w:rFonts w:ascii="Menlo" w:hAnsi="Menlo" w:cs="Menlo"/>
          <w:sz w:val="18"/>
          <w:szCs w:val="18"/>
        </w:rPr>
        <w:tab/>
      </w:r>
      <w:r w:rsidRPr="00D12EDC">
        <w:rPr>
          <w:rFonts w:ascii="Menlo" w:hAnsi="Menlo" w:cs="Menlo"/>
          <w:color w:val="007400"/>
          <w:sz w:val="18"/>
          <w:szCs w:val="18"/>
        </w:rPr>
        <w:t>// Armazena um objeto do modelo Music da musica sendo tocada</w:t>
      </w:r>
    </w:p>
    <w:p w14:paraId="783ACA17"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color w:val="AA0D91"/>
          <w:sz w:val="18"/>
          <w:szCs w:val="18"/>
        </w:rPr>
        <w:t>var</w:t>
      </w:r>
      <w:r w:rsidRPr="00D12EDC">
        <w:rPr>
          <w:rFonts w:ascii="Menlo" w:hAnsi="Menlo" w:cs="Menlo"/>
          <w:sz w:val="18"/>
          <w:szCs w:val="18"/>
        </w:rPr>
        <w:t xml:space="preserve"> audioPlayer: </w:t>
      </w:r>
      <w:r w:rsidRPr="00D12EDC">
        <w:rPr>
          <w:rFonts w:ascii="Menlo" w:hAnsi="Menlo" w:cs="Menlo"/>
          <w:color w:val="5C2699"/>
          <w:sz w:val="18"/>
          <w:szCs w:val="18"/>
        </w:rPr>
        <w:t>AVAudioPlayer</w:t>
      </w:r>
      <w:r w:rsidRPr="00D12EDC">
        <w:rPr>
          <w:rFonts w:ascii="Menlo" w:hAnsi="Menlo" w:cs="Menlo"/>
          <w:sz w:val="18"/>
          <w:szCs w:val="18"/>
        </w:rPr>
        <w:t xml:space="preserve">? </w:t>
      </w:r>
      <w:r w:rsidRPr="00D12EDC">
        <w:rPr>
          <w:rFonts w:ascii="Menlo" w:hAnsi="Menlo" w:cs="Menlo"/>
          <w:color w:val="007400"/>
          <w:sz w:val="18"/>
          <w:szCs w:val="18"/>
        </w:rPr>
        <w:t>// Nosso player</w:t>
      </w:r>
    </w:p>
    <w:p w14:paraId="0267BF2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color w:val="AA0D91"/>
          <w:sz w:val="18"/>
          <w:szCs w:val="18"/>
        </w:rPr>
        <w:t>var</w:t>
      </w:r>
      <w:r w:rsidRPr="00D12EDC">
        <w:rPr>
          <w:rFonts w:ascii="Menlo" w:hAnsi="Menlo" w:cs="Menlo"/>
          <w:sz w:val="18"/>
          <w:szCs w:val="18"/>
        </w:rPr>
        <w:t xml:space="preserve"> timer: </w:t>
      </w:r>
      <w:r w:rsidRPr="00D12EDC">
        <w:rPr>
          <w:rFonts w:ascii="Menlo" w:hAnsi="Menlo" w:cs="Menlo"/>
          <w:color w:val="5C2699"/>
          <w:sz w:val="18"/>
          <w:szCs w:val="18"/>
        </w:rPr>
        <w:t>Timer</w:t>
      </w:r>
      <w:r w:rsidRPr="00D12EDC">
        <w:rPr>
          <w:rFonts w:ascii="Menlo" w:hAnsi="Menlo" w:cs="Menlo"/>
          <w:sz w:val="18"/>
          <w:szCs w:val="18"/>
        </w:rPr>
        <w:t xml:space="preserve">! = </w:t>
      </w:r>
      <w:r w:rsidRPr="00D12EDC">
        <w:rPr>
          <w:rFonts w:ascii="Menlo" w:hAnsi="Menlo" w:cs="Menlo"/>
          <w:color w:val="AA0D91"/>
          <w:sz w:val="18"/>
          <w:szCs w:val="18"/>
        </w:rPr>
        <w:t>nil</w:t>
      </w:r>
      <w:r w:rsidRPr="00D12EDC">
        <w:rPr>
          <w:rFonts w:ascii="Menlo" w:hAnsi="Menlo" w:cs="Menlo"/>
          <w:sz w:val="18"/>
          <w:szCs w:val="18"/>
        </w:rPr>
        <w:t xml:space="preserve"> </w:t>
      </w:r>
      <w:r w:rsidRPr="00D12EDC">
        <w:rPr>
          <w:rFonts w:ascii="Menlo" w:hAnsi="Menlo" w:cs="Menlo"/>
          <w:sz w:val="18"/>
          <w:szCs w:val="18"/>
        </w:rPr>
        <w:tab/>
      </w:r>
      <w:r w:rsidRPr="00D12EDC">
        <w:rPr>
          <w:rFonts w:ascii="Menlo" w:hAnsi="Menlo" w:cs="Menlo"/>
          <w:color w:val="007400"/>
          <w:sz w:val="18"/>
          <w:szCs w:val="18"/>
        </w:rPr>
        <w:t>// Timer para calcular o tempo da música</w:t>
      </w:r>
    </w:p>
    <w:p w14:paraId="1FE76E7C" w14:textId="77777777" w:rsidR="00A93570" w:rsidRDefault="00A93570" w:rsidP="00A93570">
      <w:pPr>
        <w:pStyle w:val="Compactordered"/>
        <w:numPr>
          <w:ilvl w:val="0"/>
          <w:numId w:val="0"/>
        </w:numPr>
        <w:ind w:left="426"/>
      </w:pPr>
    </w:p>
    <w:p w14:paraId="43AE4F0D" w14:textId="77777777" w:rsidR="00A93570" w:rsidRPr="00432F2C" w:rsidRDefault="00A93570" w:rsidP="00A93570">
      <w:pPr>
        <w:pStyle w:val="Compactordered"/>
        <w:numPr>
          <w:ilvl w:val="0"/>
          <w:numId w:val="0"/>
        </w:numPr>
        <w:ind w:left="426"/>
      </w:pPr>
    </w:p>
    <w:p w14:paraId="7464FDF0" w14:textId="77777777" w:rsidR="00555790" w:rsidRPr="00432F2C" w:rsidRDefault="00555790" w:rsidP="00432F2C">
      <w:pPr>
        <w:pStyle w:val="Compactordered"/>
      </w:pPr>
      <w:r w:rsidRPr="00432F2C">
        <w:t>Agora insira os seguintes métodos:</w:t>
      </w:r>
    </w:p>
    <w:p w14:paraId="6537B26E" w14:textId="51BFCF36"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func</w:t>
      </w:r>
      <w:r w:rsidRPr="00D12EDC">
        <w:rPr>
          <w:rFonts w:ascii="Menlo" w:hAnsi="Menlo" w:cs="Menlo"/>
          <w:sz w:val="18"/>
          <w:szCs w:val="18"/>
        </w:rPr>
        <w:t xml:space="preserve"> pauseMusic() {</w:t>
      </w:r>
    </w:p>
    <w:p w14:paraId="24C501E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34E6A98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guard</w:t>
      </w:r>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player = </w:t>
      </w:r>
      <w:r w:rsidRPr="00D12EDC">
        <w:rPr>
          <w:rFonts w:ascii="Menlo" w:hAnsi="Menlo" w:cs="Menlo"/>
          <w:color w:val="3F6E74"/>
          <w:sz w:val="18"/>
          <w:szCs w:val="18"/>
        </w:rPr>
        <w:t>audioPlayer</w:t>
      </w:r>
      <w:r w:rsidRPr="00D12EDC">
        <w:rPr>
          <w:rFonts w:ascii="Menlo" w:hAnsi="Menlo" w:cs="Menlo"/>
          <w:sz w:val="18"/>
          <w:szCs w:val="18"/>
        </w:rPr>
        <w:t xml:space="preserve"> </w:t>
      </w:r>
      <w:r w:rsidRPr="00D12EDC">
        <w:rPr>
          <w:rFonts w:ascii="Menlo" w:hAnsi="Menlo" w:cs="Menlo"/>
          <w:color w:val="AA0D91"/>
          <w:sz w:val="18"/>
          <w:szCs w:val="18"/>
        </w:rPr>
        <w:t>else</w:t>
      </w:r>
      <w:r w:rsidRPr="00D12EDC">
        <w:rPr>
          <w:rFonts w:ascii="Menlo" w:hAnsi="Menlo" w:cs="Menlo"/>
          <w:sz w:val="18"/>
          <w:szCs w:val="18"/>
        </w:rPr>
        <w:t xml:space="preserve"> { </w:t>
      </w:r>
      <w:r w:rsidRPr="00D12EDC">
        <w:rPr>
          <w:rFonts w:ascii="Menlo" w:hAnsi="Menlo" w:cs="Menlo"/>
          <w:color w:val="AA0D91"/>
          <w:sz w:val="18"/>
          <w:szCs w:val="18"/>
        </w:rPr>
        <w:t>return</w:t>
      </w:r>
      <w:r w:rsidRPr="00D12EDC">
        <w:rPr>
          <w:rFonts w:ascii="Menlo" w:hAnsi="Menlo" w:cs="Menlo"/>
          <w:sz w:val="18"/>
          <w:szCs w:val="18"/>
        </w:rPr>
        <w:t xml:space="preserve"> }</w:t>
      </w:r>
    </w:p>
    <w:p w14:paraId="100252C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42E284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if</w:t>
      </w:r>
      <w:r w:rsidRPr="00D12EDC">
        <w:rPr>
          <w:rFonts w:ascii="Menlo" w:hAnsi="Menlo" w:cs="Menlo"/>
          <w:sz w:val="18"/>
          <w:szCs w:val="18"/>
        </w:rPr>
        <w:t xml:space="preserve"> player.</w:t>
      </w:r>
      <w:r w:rsidRPr="00D12EDC">
        <w:rPr>
          <w:rFonts w:ascii="Menlo" w:hAnsi="Menlo" w:cs="Menlo"/>
          <w:color w:val="5C2699"/>
          <w:sz w:val="18"/>
          <w:szCs w:val="18"/>
        </w:rPr>
        <w:t>isPlaying</w:t>
      </w:r>
      <w:r w:rsidRPr="00D12EDC">
        <w:rPr>
          <w:rFonts w:ascii="Menlo" w:hAnsi="Menlo" w:cs="Menlo"/>
          <w:sz w:val="18"/>
          <w:szCs w:val="18"/>
        </w:rPr>
        <w:t xml:space="preserve"> {</w:t>
      </w:r>
    </w:p>
    <w:p w14:paraId="39CC2E6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player.</w:t>
      </w:r>
      <w:r w:rsidRPr="00D12EDC">
        <w:rPr>
          <w:rFonts w:ascii="Menlo" w:hAnsi="Menlo" w:cs="Menlo"/>
          <w:color w:val="2E0D6E"/>
          <w:sz w:val="18"/>
          <w:szCs w:val="18"/>
        </w:rPr>
        <w:t>pause</w:t>
      </w:r>
      <w:r w:rsidRPr="00D12EDC">
        <w:rPr>
          <w:rFonts w:ascii="Menlo" w:hAnsi="Menlo" w:cs="Menlo"/>
          <w:sz w:val="18"/>
          <w:szCs w:val="18"/>
        </w:rPr>
        <w:t>()</w:t>
      </w:r>
    </w:p>
    <w:p w14:paraId="691CA32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3F6E74"/>
          <w:sz w:val="18"/>
          <w:szCs w:val="18"/>
        </w:rPr>
        <w:t>timer</w:t>
      </w:r>
      <w:r w:rsidRPr="00D12EDC">
        <w:rPr>
          <w:rFonts w:ascii="Menlo" w:hAnsi="Menlo" w:cs="Menlo"/>
          <w:sz w:val="18"/>
          <w:szCs w:val="18"/>
        </w:rPr>
        <w:t>.</w:t>
      </w:r>
      <w:r w:rsidRPr="00D12EDC">
        <w:rPr>
          <w:rFonts w:ascii="Menlo" w:hAnsi="Menlo" w:cs="Menlo"/>
          <w:color w:val="2E0D6E"/>
          <w:sz w:val="18"/>
          <w:szCs w:val="18"/>
        </w:rPr>
        <w:t>invalidate</w:t>
      </w:r>
      <w:r w:rsidRPr="00D12EDC">
        <w:rPr>
          <w:rFonts w:ascii="Menlo" w:hAnsi="Menlo" w:cs="Menlo"/>
          <w:sz w:val="18"/>
          <w:szCs w:val="18"/>
        </w:rPr>
        <w:t>()</w:t>
      </w:r>
    </w:p>
    <w:p w14:paraId="0AAC979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A40561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3132BEB1"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02CA5117"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func</w:t>
      </w:r>
      <w:r w:rsidRPr="00D12EDC">
        <w:rPr>
          <w:rFonts w:ascii="Menlo" w:hAnsi="Menlo" w:cs="Menlo"/>
          <w:sz w:val="18"/>
          <w:szCs w:val="18"/>
        </w:rPr>
        <w:t xml:space="preserve"> resumeMusic() {</w:t>
      </w:r>
    </w:p>
    <w:p w14:paraId="2695891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guard</w:t>
      </w:r>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player = </w:t>
      </w:r>
      <w:r w:rsidRPr="00D12EDC">
        <w:rPr>
          <w:rFonts w:ascii="Menlo" w:hAnsi="Menlo" w:cs="Menlo"/>
          <w:color w:val="3F6E74"/>
          <w:sz w:val="18"/>
          <w:szCs w:val="18"/>
        </w:rPr>
        <w:t>audioPlayer</w:t>
      </w:r>
      <w:r w:rsidRPr="00D12EDC">
        <w:rPr>
          <w:rFonts w:ascii="Menlo" w:hAnsi="Menlo" w:cs="Menlo"/>
          <w:sz w:val="18"/>
          <w:szCs w:val="18"/>
        </w:rPr>
        <w:t xml:space="preserve"> </w:t>
      </w:r>
      <w:r w:rsidRPr="00D12EDC">
        <w:rPr>
          <w:rFonts w:ascii="Menlo" w:hAnsi="Menlo" w:cs="Menlo"/>
          <w:color w:val="AA0D91"/>
          <w:sz w:val="18"/>
          <w:szCs w:val="18"/>
        </w:rPr>
        <w:t>else</w:t>
      </w:r>
      <w:r w:rsidRPr="00D12EDC">
        <w:rPr>
          <w:rFonts w:ascii="Menlo" w:hAnsi="Menlo" w:cs="Menlo"/>
          <w:sz w:val="18"/>
          <w:szCs w:val="18"/>
        </w:rPr>
        <w:t xml:space="preserve"> { </w:t>
      </w:r>
      <w:r w:rsidRPr="00D12EDC">
        <w:rPr>
          <w:rFonts w:ascii="Menlo" w:hAnsi="Menlo" w:cs="Menlo"/>
          <w:color w:val="AA0D91"/>
          <w:sz w:val="18"/>
          <w:szCs w:val="18"/>
        </w:rPr>
        <w:t>return</w:t>
      </w:r>
      <w:r w:rsidRPr="00D12EDC">
        <w:rPr>
          <w:rFonts w:ascii="Menlo" w:hAnsi="Menlo" w:cs="Menlo"/>
          <w:sz w:val="18"/>
          <w:szCs w:val="18"/>
        </w:rPr>
        <w:t xml:space="preserve"> }</w:t>
      </w:r>
    </w:p>
    <w:p w14:paraId="51B917D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4D56854"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if</w:t>
      </w:r>
      <w:r w:rsidRPr="00D12EDC">
        <w:rPr>
          <w:rFonts w:ascii="Menlo" w:hAnsi="Menlo" w:cs="Menlo"/>
          <w:sz w:val="18"/>
          <w:szCs w:val="18"/>
        </w:rPr>
        <w:t xml:space="preserve"> </w:t>
      </w:r>
      <w:r w:rsidRPr="00D12EDC">
        <w:rPr>
          <w:rFonts w:ascii="Menlo" w:hAnsi="Menlo" w:cs="Menlo"/>
          <w:color w:val="2E0D6E"/>
          <w:sz w:val="18"/>
          <w:szCs w:val="18"/>
        </w:rPr>
        <w:t>!</w:t>
      </w:r>
      <w:r w:rsidRPr="00D12EDC">
        <w:rPr>
          <w:rFonts w:ascii="Menlo" w:hAnsi="Menlo" w:cs="Menlo"/>
          <w:sz w:val="18"/>
          <w:szCs w:val="18"/>
        </w:rPr>
        <w:t>player.</w:t>
      </w:r>
      <w:r w:rsidRPr="00D12EDC">
        <w:rPr>
          <w:rFonts w:ascii="Menlo" w:hAnsi="Menlo" w:cs="Menlo"/>
          <w:color w:val="5C2699"/>
          <w:sz w:val="18"/>
          <w:szCs w:val="18"/>
        </w:rPr>
        <w:t>isPlaying</w:t>
      </w:r>
      <w:r w:rsidRPr="00D12EDC">
        <w:rPr>
          <w:rFonts w:ascii="Menlo" w:hAnsi="Menlo" w:cs="Menlo"/>
          <w:sz w:val="18"/>
          <w:szCs w:val="18"/>
        </w:rPr>
        <w:t xml:space="preserve"> {</w:t>
      </w:r>
    </w:p>
    <w:p w14:paraId="4A103FB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player.</w:t>
      </w:r>
      <w:r w:rsidRPr="00D12EDC">
        <w:rPr>
          <w:rFonts w:ascii="Menlo" w:hAnsi="Menlo" w:cs="Menlo"/>
          <w:color w:val="2E0D6E"/>
          <w:sz w:val="18"/>
          <w:szCs w:val="18"/>
        </w:rPr>
        <w:t>play</w:t>
      </w:r>
      <w:r w:rsidRPr="00D12EDC">
        <w:rPr>
          <w:rFonts w:ascii="Menlo" w:hAnsi="Menlo" w:cs="Menlo"/>
          <w:sz w:val="18"/>
          <w:szCs w:val="18"/>
        </w:rPr>
        <w:t>()</w:t>
      </w:r>
    </w:p>
    <w:p w14:paraId="6C68800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26474B"/>
          <w:sz w:val="18"/>
          <w:szCs w:val="18"/>
        </w:rPr>
        <w:t>startTimer</w:t>
      </w:r>
      <w:r w:rsidRPr="00D12EDC">
        <w:rPr>
          <w:rFonts w:ascii="Menlo" w:hAnsi="Menlo" w:cs="Menlo"/>
          <w:sz w:val="18"/>
          <w:szCs w:val="18"/>
        </w:rPr>
        <w:t>()</w:t>
      </w:r>
    </w:p>
    <w:p w14:paraId="0005849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6EBD215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68B4400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660909E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func</w:t>
      </w:r>
      <w:r w:rsidRPr="00D12EDC">
        <w:rPr>
          <w:rFonts w:ascii="Menlo" w:hAnsi="Menlo" w:cs="Menlo"/>
          <w:sz w:val="18"/>
          <w:szCs w:val="18"/>
        </w:rPr>
        <w:t xml:space="preserve"> stopMusic() {</w:t>
      </w:r>
    </w:p>
    <w:p w14:paraId="03CE006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guard</w:t>
      </w:r>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player = </w:t>
      </w:r>
      <w:r w:rsidRPr="00D12EDC">
        <w:rPr>
          <w:rFonts w:ascii="Menlo" w:hAnsi="Menlo" w:cs="Menlo"/>
          <w:color w:val="3F6E74"/>
          <w:sz w:val="18"/>
          <w:szCs w:val="18"/>
        </w:rPr>
        <w:t>audioPlayer</w:t>
      </w:r>
      <w:r w:rsidRPr="00D12EDC">
        <w:rPr>
          <w:rFonts w:ascii="Menlo" w:hAnsi="Menlo" w:cs="Menlo"/>
          <w:sz w:val="18"/>
          <w:szCs w:val="18"/>
        </w:rPr>
        <w:t xml:space="preserve"> </w:t>
      </w:r>
      <w:r w:rsidRPr="00D12EDC">
        <w:rPr>
          <w:rFonts w:ascii="Menlo" w:hAnsi="Menlo" w:cs="Menlo"/>
          <w:color w:val="AA0D91"/>
          <w:sz w:val="18"/>
          <w:szCs w:val="18"/>
        </w:rPr>
        <w:t>else</w:t>
      </w:r>
      <w:r w:rsidRPr="00D12EDC">
        <w:rPr>
          <w:rFonts w:ascii="Menlo" w:hAnsi="Menlo" w:cs="Menlo"/>
          <w:sz w:val="18"/>
          <w:szCs w:val="18"/>
        </w:rPr>
        <w:t xml:space="preserve"> { </w:t>
      </w:r>
      <w:r w:rsidRPr="00D12EDC">
        <w:rPr>
          <w:rFonts w:ascii="Menlo" w:hAnsi="Menlo" w:cs="Menlo"/>
          <w:color w:val="AA0D91"/>
          <w:sz w:val="18"/>
          <w:szCs w:val="18"/>
        </w:rPr>
        <w:t>return</w:t>
      </w:r>
      <w:r w:rsidRPr="00D12EDC">
        <w:rPr>
          <w:rFonts w:ascii="Menlo" w:hAnsi="Menlo" w:cs="Menlo"/>
          <w:sz w:val="18"/>
          <w:szCs w:val="18"/>
        </w:rPr>
        <w:t xml:space="preserve"> }</w:t>
      </w:r>
    </w:p>
    <w:p w14:paraId="10F2DB5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FD67E7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if</w:t>
      </w:r>
      <w:r w:rsidRPr="00D12EDC">
        <w:rPr>
          <w:rFonts w:ascii="Menlo" w:hAnsi="Menlo" w:cs="Menlo"/>
          <w:sz w:val="18"/>
          <w:szCs w:val="18"/>
        </w:rPr>
        <w:t xml:space="preserve"> player.</w:t>
      </w:r>
      <w:r w:rsidRPr="00D12EDC">
        <w:rPr>
          <w:rFonts w:ascii="Menlo" w:hAnsi="Menlo" w:cs="Menlo"/>
          <w:color w:val="5C2699"/>
          <w:sz w:val="18"/>
          <w:szCs w:val="18"/>
        </w:rPr>
        <w:t>isPlaying</w:t>
      </w:r>
      <w:r w:rsidRPr="00D12EDC">
        <w:rPr>
          <w:rFonts w:ascii="Menlo" w:hAnsi="Menlo" w:cs="Menlo"/>
          <w:sz w:val="18"/>
          <w:szCs w:val="18"/>
        </w:rPr>
        <w:t xml:space="preserve"> {</w:t>
      </w:r>
    </w:p>
    <w:p w14:paraId="72BE627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player.</w:t>
      </w:r>
      <w:r w:rsidRPr="00D12EDC">
        <w:rPr>
          <w:rFonts w:ascii="Menlo" w:hAnsi="Menlo" w:cs="Menlo"/>
          <w:color w:val="2E0D6E"/>
          <w:sz w:val="18"/>
          <w:szCs w:val="18"/>
        </w:rPr>
        <w:t>stop</w:t>
      </w:r>
      <w:r w:rsidRPr="00D12EDC">
        <w:rPr>
          <w:rFonts w:ascii="Menlo" w:hAnsi="Menlo" w:cs="Menlo"/>
          <w:sz w:val="18"/>
          <w:szCs w:val="18"/>
        </w:rPr>
        <w:t>()</w:t>
      </w:r>
    </w:p>
    <w:p w14:paraId="0CD5254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3F6E74"/>
          <w:sz w:val="18"/>
          <w:szCs w:val="18"/>
        </w:rPr>
        <w:t>currentMusic</w:t>
      </w:r>
      <w:r w:rsidRPr="00D12EDC">
        <w:rPr>
          <w:rFonts w:ascii="Menlo" w:hAnsi="Menlo" w:cs="Menlo"/>
          <w:sz w:val="18"/>
          <w:szCs w:val="18"/>
        </w:rPr>
        <w:t xml:space="preserve"> = </w:t>
      </w:r>
      <w:r w:rsidRPr="00D12EDC">
        <w:rPr>
          <w:rFonts w:ascii="Menlo" w:hAnsi="Menlo" w:cs="Menlo"/>
          <w:color w:val="AA0D91"/>
          <w:sz w:val="18"/>
          <w:szCs w:val="18"/>
        </w:rPr>
        <w:t>nil</w:t>
      </w:r>
    </w:p>
    <w:p w14:paraId="68042D4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0349A26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7247B4AA" w14:textId="77FAA277" w:rsidR="00555790" w:rsidRPr="00432F2C" w:rsidRDefault="00555790" w:rsidP="00A93570">
      <w:r w:rsidRPr="00432F2C">
        <w:t>Nos métodos acima temos ações de Pause, Retomar e Parar a reprodução da música. Agora vamos adicionar os dois métodos mais complexos:</w:t>
      </w:r>
    </w:p>
    <w:p w14:paraId="43EAE215" w14:textId="77777777" w:rsidR="00555790" w:rsidRPr="00432F2C" w:rsidRDefault="00555790" w:rsidP="00432F2C">
      <w:pPr>
        <w:pStyle w:val="Compactordered"/>
      </w:pPr>
      <w:r w:rsidRPr="00432F2C">
        <w:t>Adicione os métodos para Play da música:</w:t>
      </w:r>
    </w:p>
    <w:p w14:paraId="24F01114" w14:textId="584E56F9" w:rsidR="00555790" w:rsidRDefault="00555790" w:rsidP="00A93570">
      <w:pPr>
        <w:pStyle w:val="SourceCode"/>
        <w:ind w:left="426"/>
        <w:rPr>
          <w:rStyle w:val="VerbatimChar"/>
        </w:rPr>
      </w:pPr>
    </w:p>
    <w:p w14:paraId="506B648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func</w:t>
      </w:r>
      <w:r w:rsidRPr="00D12EDC">
        <w:rPr>
          <w:rFonts w:ascii="Menlo" w:hAnsi="Menlo" w:cs="Menlo"/>
          <w:sz w:val="18"/>
          <w:szCs w:val="18"/>
        </w:rPr>
        <w:t xml:space="preserve"> playMusic(music: </w:t>
      </w:r>
      <w:r w:rsidRPr="00D12EDC">
        <w:rPr>
          <w:rFonts w:ascii="Menlo" w:hAnsi="Menlo" w:cs="Menlo"/>
          <w:color w:val="5C2699"/>
          <w:sz w:val="18"/>
          <w:szCs w:val="18"/>
        </w:rPr>
        <w:t>Music</w:t>
      </w:r>
      <w:r w:rsidRPr="00D12EDC">
        <w:rPr>
          <w:rFonts w:ascii="Menlo" w:hAnsi="Menlo" w:cs="Menlo"/>
          <w:sz w:val="18"/>
          <w:szCs w:val="18"/>
        </w:rPr>
        <w:t>) {</w:t>
      </w:r>
    </w:p>
    <w:p w14:paraId="42FD43B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3F6E74"/>
          <w:sz w:val="18"/>
          <w:szCs w:val="18"/>
        </w:rPr>
        <w:t>currentMusic</w:t>
      </w:r>
      <w:r w:rsidRPr="00D12EDC">
        <w:rPr>
          <w:rFonts w:ascii="Menlo" w:hAnsi="Menlo" w:cs="Menlo"/>
          <w:sz w:val="18"/>
          <w:szCs w:val="18"/>
        </w:rPr>
        <w:t xml:space="preserve"> = music</w:t>
      </w:r>
    </w:p>
    <w:p w14:paraId="091CDE04"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337DFAF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26474B"/>
          <w:sz w:val="18"/>
          <w:szCs w:val="18"/>
        </w:rPr>
        <w:t>stopMusic</w:t>
      </w:r>
      <w:r w:rsidRPr="00D12EDC">
        <w:rPr>
          <w:rFonts w:ascii="Menlo" w:hAnsi="Menlo" w:cs="Menlo"/>
          <w:sz w:val="18"/>
          <w:szCs w:val="18"/>
        </w:rPr>
        <w:t>()</w:t>
      </w:r>
    </w:p>
    <w:p w14:paraId="0310F84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3D12420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26474B"/>
          <w:sz w:val="18"/>
          <w:szCs w:val="18"/>
        </w:rPr>
        <w:t>downloadMusic</w:t>
      </w:r>
      <w:r w:rsidRPr="00D12EDC">
        <w:rPr>
          <w:rFonts w:ascii="Menlo" w:hAnsi="Menlo" w:cs="Menlo"/>
          <w:sz w:val="18"/>
          <w:szCs w:val="18"/>
        </w:rPr>
        <w:t xml:space="preserve">(at: music.mp3URL ?? </w:t>
      </w:r>
      <w:r w:rsidRPr="00D12EDC">
        <w:rPr>
          <w:rFonts w:ascii="Menlo" w:hAnsi="Menlo" w:cs="Menlo"/>
          <w:color w:val="C41A16"/>
          <w:sz w:val="18"/>
          <w:szCs w:val="18"/>
        </w:rPr>
        <w:t>""</w:t>
      </w:r>
      <w:r w:rsidRPr="00D12EDC">
        <w:rPr>
          <w:rFonts w:ascii="Menlo" w:hAnsi="Menlo" w:cs="Menlo"/>
          <w:sz w:val="18"/>
          <w:szCs w:val="18"/>
        </w:rPr>
        <w:t xml:space="preserve">) { (localURL) </w:t>
      </w:r>
      <w:r w:rsidRPr="00D12EDC">
        <w:rPr>
          <w:rFonts w:ascii="Menlo" w:hAnsi="Menlo" w:cs="Menlo"/>
          <w:color w:val="AA0D91"/>
          <w:sz w:val="18"/>
          <w:szCs w:val="18"/>
        </w:rPr>
        <w:t>in</w:t>
      </w:r>
    </w:p>
    <w:p w14:paraId="007C6FF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do</w:t>
      </w:r>
      <w:r w:rsidRPr="00D12EDC">
        <w:rPr>
          <w:rFonts w:ascii="Menlo" w:hAnsi="Menlo" w:cs="Menlo"/>
          <w:sz w:val="18"/>
          <w:szCs w:val="18"/>
        </w:rPr>
        <w:t xml:space="preserve"> {</w:t>
      </w:r>
    </w:p>
    <w:p w14:paraId="40DF807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self</w:t>
      </w:r>
      <w:r w:rsidRPr="00D12EDC">
        <w:rPr>
          <w:rFonts w:ascii="Menlo" w:hAnsi="Menlo" w:cs="Menlo"/>
          <w:sz w:val="18"/>
          <w:szCs w:val="18"/>
        </w:rPr>
        <w:t xml:space="preserve">.audioPlayer = </w:t>
      </w:r>
      <w:r w:rsidRPr="00D12EDC">
        <w:rPr>
          <w:rFonts w:ascii="Menlo" w:hAnsi="Menlo" w:cs="Menlo"/>
          <w:color w:val="AA0D91"/>
          <w:sz w:val="18"/>
          <w:szCs w:val="18"/>
        </w:rPr>
        <w:t>try</w:t>
      </w:r>
      <w:r w:rsidRPr="00D12EDC">
        <w:rPr>
          <w:rFonts w:ascii="Menlo" w:hAnsi="Menlo" w:cs="Menlo"/>
          <w:sz w:val="18"/>
          <w:szCs w:val="18"/>
        </w:rPr>
        <w:t xml:space="preserve"> AVAudioPlayer(contentsOf: localURL)</w:t>
      </w:r>
    </w:p>
    <w:p w14:paraId="595112A0"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self</w:t>
      </w:r>
      <w:r w:rsidRPr="00D12EDC">
        <w:rPr>
          <w:rFonts w:ascii="Menlo" w:hAnsi="Menlo" w:cs="Menlo"/>
          <w:sz w:val="18"/>
          <w:szCs w:val="18"/>
        </w:rPr>
        <w:t>.audioPlayer?.prepareToPlay()</w:t>
      </w:r>
    </w:p>
    <w:p w14:paraId="164479E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self</w:t>
      </w:r>
      <w:r w:rsidRPr="00D12EDC">
        <w:rPr>
          <w:rFonts w:ascii="Menlo" w:hAnsi="Menlo" w:cs="Menlo"/>
          <w:sz w:val="18"/>
          <w:szCs w:val="18"/>
        </w:rPr>
        <w:t>.audioPlayer?.play()</w:t>
      </w:r>
    </w:p>
    <w:p w14:paraId="5C05CE2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self</w:t>
      </w:r>
      <w:r w:rsidRPr="00D12EDC">
        <w:rPr>
          <w:rFonts w:ascii="Menlo" w:hAnsi="Menlo" w:cs="Menlo"/>
          <w:sz w:val="18"/>
          <w:szCs w:val="18"/>
        </w:rPr>
        <w:t>.startTimer()</w:t>
      </w:r>
    </w:p>
    <w:p w14:paraId="65C2F80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 </w:t>
      </w:r>
      <w:r w:rsidRPr="00D12EDC">
        <w:rPr>
          <w:rFonts w:ascii="Menlo" w:hAnsi="Menlo" w:cs="Menlo"/>
          <w:color w:val="AA0D91"/>
          <w:sz w:val="18"/>
          <w:szCs w:val="18"/>
        </w:rPr>
        <w:t>catch</w:t>
      </w:r>
      <w:r w:rsidRPr="00D12EDC">
        <w:rPr>
          <w:rFonts w:ascii="Menlo" w:hAnsi="Menlo" w:cs="Menlo"/>
          <w:sz w:val="18"/>
          <w:szCs w:val="18"/>
        </w:rPr>
        <w:t xml:space="preserve"> {</w:t>
      </w:r>
    </w:p>
    <w:p w14:paraId="03B1E50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print(</w:t>
      </w:r>
      <w:r w:rsidRPr="00D12EDC">
        <w:rPr>
          <w:rFonts w:ascii="Menlo" w:hAnsi="Menlo" w:cs="Menlo"/>
          <w:color w:val="C41A16"/>
          <w:sz w:val="18"/>
          <w:szCs w:val="18"/>
        </w:rPr>
        <w:t xml:space="preserve">"Audio error: </w:t>
      </w:r>
      <w:r w:rsidRPr="00D12EDC">
        <w:rPr>
          <w:rFonts w:ascii="Menlo" w:hAnsi="Menlo" w:cs="Menlo"/>
          <w:sz w:val="18"/>
          <w:szCs w:val="18"/>
        </w:rPr>
        <w:t>\</w:t>
      </w:r>
      <w:r w:rsidRPr="00D12EDC">
        <w:rPr>
          <w:rFonts w:ascii="Menlo" w:hAnsi="Menlo" w:cs="Menlo"/>
          <w:color w:val="C41A16"/>
          <w:sz w:val="18"/>
          <w:szCs w:val="18"/>
        </w:rPr>
        <w:t>(</w:t>
      </w:r>
      <w:r w:rsidRPr="00D12EDC">
        <w:rPr>
          <w:rFonts w:ascii="Menlo" w:hAnsi="Menlo" w:cs="Menlo"/>
          <w:sz w:val="18"/>
          <w:szCs w:val="18"/>
        </w:rPr>
        <w:t>error</w:t>
      </w:r>
      <w:r w:rsidRPr="00D12EDC">
        <w:rPr>
          <w:rFonts w:ascii="Menlo" w:hAnsi="Menlo" w:cs="Menlo"/>
          <w:color w:val="C41A16"/>
          <w:sz w:val="18"/>
          <w:szCs w:val="18"/>
        </w:rPr>
        <w:t>)"</w:t>
      </w:r>
      <w:r w:rsidRPr="00D12EDC">
        <w:rPr>
          <w:rFonts w:ascii="Menlo" w:hAnsi="Menlo" w:cs="Menlo"/>
          <w:sz w:val="18"/>
          <w:szCs w:val="18"/>
        </w:rPr>
        <w:t>)</w:t>
      </w:r>
    </w:p>
    <w:p w14:paraId="5AAD32F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189D2C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5F67DEF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2EE20FF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318C175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func</w:t>
      </w:r>
      <w:r w:rsidRPr="00D12EDC">
        <w:rPr>
          <w:rFonts w:ascii="Menlo" w:hAnsi="Menlo" w:cs="Menlo"/>
          <w:sz w:val="18"/>
          <w:szCs w:val="18"/>
        </w:rPr>
        <w:t xml:space="preserve"> startTimer() {</w:t>
      </w:r>
    </w:p>
    <w:p w14:paraId="6668CB9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lastRenderedPageBreak/>
        <w:t xml:space="preserve">    </w:t>
      </w:r>
      <w:r w:rsidRPr="00D12EDC">
        <w:rPr>
          <w:rFonts w:ascii="Menlo" w:hAnsi="Menlo" w:cs="Menlo"/>
          <w:color w:val="3F6E74"/>
          <w:sz w:val="18"/>
          <w:szCs w:val="18"/>
        </w:rPr>
        <w:t>timer</w:t>
      </w:r>
      <w:r w:rsidRPr="00D12EDC">
        <w:rPr>
          <w:rFonts w:ascii="Menlo" w:hAnsi="Menlo" w:cs="Menlo"/>
          <w:sz w:val="18"/>
          <w:szCs w:val="18"/>
        </w:rPr>
        <w:t xml:space="preserve"> = </w:t>
      </w:r>
      <w:r w:rsidRPr="00D12EDC">
        <w:rPr>
          <w:rFonts w:ascii="Menlo" w:hAnsi="Menlo" w:cs="Menlo"/>
          <w:color w:val="5C2699"/>
          <w:sz w:val="18"/>
          <w:szCs w:val="18"/>
        </w:rPr>
        <w:t>Timer</w:t>
      </w:r>
      <w:r w:rsidRPr="00D12EDC">
        <w:rPr>
          <w:rFonts w:ascii="Menlo" w:hAnsi="Menlo" w:cs="Menlo"/>
          <w:sz w:val="18"/>
          <w:szCs w:val="18"/>
        </w:rPr>
        <w:t>.</w:t>
      </w:r>
      <w:r w:rsidRPr="00D12EDC">
        <w:rPr>
          <w:rFonts w:ascii="Menlo" w:hAnsi="Menlo" w:cs="Menlo"/>
          <w:color w:val="2E0D6E"/>
          <w:sz w:val="18"/>
          <w:szCs w:val="18"/>
        </w:rPr>
        <w:t>scheduledTimer</w:t>
      </w:r>
      <w:r w:rsidRPr="00D12EDC">
        <w:rPr>
          <w:rFonts w:ascii="Menlo" w:hAnsi="Menlo" w:cs="Menlo"/>
          <w:sz w:val="18"/>
          <w:szCs w:val="18"/>
        </w:rPr>
        <w:t xml:space="preserve">(withTimeInterval: </w:t>
      </w:r>
      <w:r w:rsidRPr="00D12EDC">
        <w:rPr>
          <w:rFonts w:ascii="Menlo" w:hAnsi="Menlo" w:cs="Menlo"/>
          <w:color w:val="1C00CF"/>
          <w:sz w:val="18"/>
          <w:szCs w:val="18"/>
        </w:rPr>
        <w:t>1</w:t>
      </w:r>
      <w:r w:rsidRPr="00D12EDC">
        <w:rPr>
          <w:rFonts w:ascii="Menlo" w:hAnsi="Menlo" w:cs="Menlo"/>
          <w:sz w:val="18"/>
          <w:szCs w:val="18"/>
        </w:rPr>
        <w:t xml:space="preserve">, repeats: </w:t>
      </w:r>
      <w:r w:rsidRPr="00D12EDC">
        <w:rPr>
          <w:rFonts w:ascii="Menlo" w:hAnsi="Menlo" w:cs="Menlo"/>
          <w:color w:val="AA0D91"/>
          <w:sz w:val="18"/>
          <w:szCs w:val="18"/>
        </w:rPr>
        <w:t>true</w:t>
      </w:r>
      <w:r w:rsidRPr="00D12EDC">
        <w:rPr>
          <w:rFonts w:ascii="Menlo" w:hAnsi="Menlo" w:cs="Menlo"/>
          <w:sz w:val="18"/>
          <w:szCs w:val="18"/>
        </w:rPr>
        <w:t>) {</w:t>
      </w:r>
      <w:r w:rsidRPr="00D12EDC">
        <w:rPr>
          <w:rFonts w:ascii="Menlo" w:hAnsi="Menlo" w:cs="Menlo"/>
          <w:color w:val="AA0D91"/>
          <w:sz w:val="18"/>
          <w:szCs w:val="18"/>
        </w:rPr>
        <w:t>_</w:t>
      </w:r>
      <w:r w:rsidRPr="00D12EDC">
        <w:rPr>
          <w:rFonts w:ascii="Menlo" w:hAnsi="Menlo" w:cs="Menlo"/>
          <w:sz w:val="18"/>
          <w:szCs w:val="18"/>
        </w:rPr>
        <w:t xml:space="preserve"> </w:t>
      </w:r>
      <w:r w:rsidRPr="00D12EDC">
        <w:rPr>
          <w:rFonts w:ascii="Menlo" w:hAnsi="Menlo" w:cs="Menlo"/>
          <w:color w:val="AA0D91"/>
          <w:sz w:val="18"/>
          <w:szCs w:val="18"/>
        </w:rPr>
        <w:t>in</w:t>
      </w:r>
    </w:p>
    <w:p w14:paraId="5D57F96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309086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guard</w:t>
      </w:r>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player = </w:t>
      </w:r>
      <w:r w:rsidRPr="00D12EDC">
        <w:rPr>
          <w:rFonts w:ascii="Menlo" w:hAnsi="Menlo" w:cs="Menlo"/>
          <w:color w:val="AA0D91"/>
          <w:sz w:val="18"/>
          <w:szCs w:val="18"/>
        </w:rPr>
        <w:t>self</w:t>
      </w:r>
      <w:r w:rsidRPr="00D12EDC">
        <w:rPr>
          <w:rFonts w:ascii="Menlo" w:hAnsi="Menlo" w:cs="Menlo"/>
          <w:sz w:val="18"/>
          <w:szCs w:val="18"/>
        </w:rPr>
        <w:t xml:space="preserve">.audioPlayer </w:t>
      </w:r>
      <w:r w:rsidRPr="00D12EDC">
        <w:rPr>
          <w:rFonts w:ascii="Menlo" w:hAnsi="Menlo" w:cs="Menlo"/>
          <w:color w:val="AA0D91"/>
          <w:sz w:val="18"/>
          <w:szCs w:val="18"/>
        </w:rPr>
        <w:t>else</w:t>
      </w:r>
      <w:r w:rsidRPr="00D12EDC">
        <w:rPr>
          <w:rFonts w:ascii="Menlo" w:hAnsi="Menlo" w:cs="Menlo"/>
          <w:sz w:val="18"/>
          <w:szCs w:val="18"/>
        </w:rPr>
        <w:t xml:space="preserve"> { </w:t>
      </w:r>
      <w:r w:rsidRPr="00D12EDC">
        <w:rPr>
          <w:rFonts w:ascii="Menlo" w:hAnsi="Menlo" w:cs="Menlo"/>
          <w:color w:val="AA0D91"/>
          <w:sz w:val="18"/>
          <w:szCs w:val="18"/>
        </w:rPr>
        <w:t>return</w:t>
      </w:r>
      <w:r w:rsidRPr="00D12EDC">
        <w:rPr>
          <w:rFonts w:ascii="Menlo" w:hAnsi="Menlo" w:cs="Menlo"/>
          <w:sz w:val="18"/>
          <w:szCs w:val="18"/>
        </w:rPr>
        <w:t xml:space="preserve"> }</w:t>
      </w:r>
    </w:p>
    <w:p w14:paraId="5C93C1D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2B8022F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443FA29E" w14:textId="77777777" w:rsidR="00A93570" w:rsidRPr="00432F2C" w:rsidRDefault="00A93570" w:rsidP="00555790">
      <w:pPr>
        <w:pStyle w:val="SourceCode"/>
      </w:pPr>
    </w:p>
    <w:p w14:paraId="28CBF0C0" w14:textId="77777777" w:rsidR="00555790" w:rsidRPr="00432F2C" w:rsidRDefault="00555790" w:rsidP="00432F2C">
      <w:r w:rsidRPr="00432F2C">
        <w:t xml:space="preserve">O método play para a reprodução de uma possível música, faz o download da nova música utilizando a closure que criamos e então instancia um AVAudioPlayer com a URL obtida. Ao instanciar, utilizamos o método </w:t>
      </w:r>
      <w:r w:rsidRPr="00432F2C">
        <w:rPr>
          <w:rStyle w:val="VerbatimChar"/>
        </w:rPr>
        <w:t>play()</w:t>
      </w:r>
      <w:r w:rsidRPr="00432F2C">
        <w:t xml:space="preserve"> para reproduzir a música.</w:t>
      </w:r>
    </w:p>
    <w:p w14:paraId="32DFD057" w14:textId="77777777" w:rsidR="00555790" w:rsidRDefault="00555790" w:rsidP="00432F2C">
      <w:r w:rsidRPr="00432F2C">
        <w:t xml:space="preserve">Criamos também o método </w:t>
      </w:r>
      <w:r w:rsidRPr="00432F2C">
        <w:rPr>
          <w:rStyle w:val="VerbatimChar"/>
        </w:rPr>
        <w:t>startTimer()</w:t>
      </w:r>
      <w:r w:rsidRPr="00432F2C">
        <w:t xml:space="preserve"> que inicia um temporizador que de segundo em segundo obterá o tempo corrente da música. Mas não acontece nele ainda. Faremos um delegate para passar este dado para os Controllers.</w:t>
      </w:r>
    </w:p>
    <w:p w14:paraId="2D288401" w14:textId="77777777" w:rsidR="00432F2C" w:rsidRPr="00432F2C" w:rsidRDefault="00432F2C" w:rsidP="00432F2C"/>
    <w:p w14:paraId="4F48643C" w14:textId="77777777" w:rsidR="00555790" w:rsidRPr="00432F2C" w:rsidRDefault="00555790" w:rsidP="00555790">
      <w:pPr>
        <w:pStyle w:val="Ttulo3"/>
      </w:pPr>
      <w:bookmarkStart w:id="30" w:name="executando-músicas"/>
      <w:bookmarkEnd w:id="30"/>
      <w:r w:rsidRPr="00432F2C">
        <w:t>Executando músicas</w:t>
      </w:r>
    </w:p>
    <w:p w14:paraId="273A2857" w14:textId="77777777" w:rsidR="00555790" w:rsidRPr="00432F2C" w:rsidRDefault="00555790" w:rsidP="00432F2C">
      <w:r w:rsidRPr="00432F2C">
        <w:t>Agora temos o básico para reproduzir músicas no nosso mini player.</w:t>
      </w:r>
    </w:p>
    <w:p w14:paraId="2BCCD4FB" w14:textId="77777777" w:rsidR="00A93570" w:rsidRPr="00A93570" w:rsidRDefault="00555790" w:rsidP="00A93570">
      <w:pPr>
        <w:pStyle w:val="Compactordered"/>
        <w:rPr>
          <w:rStyle w:val="VerbatimChar"/>
          <w:rFonts w:asciiTheme="minorHAnsi" w:hAnsiTheme="minorHAnsi"/>
        </w:rPr>
      </w:pPr>
      <w:r w:rsidRPr="00432F2C">
        <w:t xml:space="preserve">Entre na classe </w:t>
      </w:r>
      <w:r w:rsidRPr="00432F2C">
        <w:rPr>
          <w:b/>
        </w:rPr>
        <w:t>BrowseViewController</w:t>
      </w:r>
      <w:r w:rsidRPr="00432F2C">
        <w:t xml:space="preserve"> e em </w:t>
      </w:r>
      <w:r w:rsidRPr="00432F2C">
        <w:rPr>
          <w:rStyle w:val="VerbatimChar"/>
        </w:rPr>
        <w:t>hideMiniPlayer()</w:t>
      </w:r>
      <w:r w:rsidRPr="00432F2C">
        <w:t xml:space="preserve"> adicione o método </w:t>
      </w:r>
      <w:r w:rsidRPr="00432F2C">
        <w:rPr>
          <w:rStyle w:val="VerbatimChar"/>
        </w:rPr>
        <w:t>stopMusic</w:t>
      </w:r>
      <w:r w:rsidRPr="00432F2C">
        <w:t xml:space="preserve"> da nossa instância compartilhada de MusicPlayer.</w:t>
      </w:r>
    </w:p>
    <w:p w14:paraId="3F7DC838" w14:textId="77777777" w:rsidR="00A93570" w:rsidRDefault="00A93570" w:rsidP="00A93570">
      <w:pPr>
        <w:pStyle w:val="Compactordered"/>
        <w:numPr>
          <w:ilvl w:val="0"/>
          <w:numId w:val="0"/>
        </w:numPr>
        <w:ind w:left="426"/>
        <w:rPr>
          <w:rStyle w:val="VerbatimChar"/>
          <w:sz w:val="24"/>
          <w:szCs w:val="24"/>
        </w:rPr>
      </w:pPr>
    </w:p>
    <w:p w14:paraId="44EAE3F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func</w:t>
      </w:r>
      <w:r w:rsidRPr="00D12EDC">
        <w:rPr>
          <w:rFonts w:ascii="Menlo" w:hAnsi="Menlo" w:cs="Menlo"/>
          <w:sz w:val="18"/>
          <w:szCs w:val="18"/>
        </w:rPr>
        <w:t xml:space="preserve"> hideMiniPlayer() {</w:t>
      </w:r>
    </w:p>
    <w:p w14:paraId="0237BEB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miniPlayerBottomConstraint.constant = </w:t>
      </w:r>
      <w:r w:rsidRPr="00D12EDC">
        <w:rPr>
          <w:rFonts w:ascii="Menlo" w:hAnsi="Menlo" w:cs="Menlo"/>
          <w:color w:val="AA0D91"/>
          <w:sz w:val="18"/>
          <w:szCs w:val="18"/>
        </w:rPr>
        <w:t>self</w:t>
      </w:r>
      <w:r w:rsidRPr="00D12EDC">
        <w:rPr>
          <w:rFonts w:ascii="Menlo" w:hAnsi="Menlo" w:cs="Menlo"/>
          <w:sz w:val="18"/>
          <w:szCs w:val="18"/>
        </w:rPr>
        <w:t>.bottomSpaceWhenHidden</w:t>
      </w:r>
    </w:p>
    <w:p w14:paraId="2F9C395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view.layoutIfNeeded()</w:t>
      </w:r>
    </w:p>
    <w:p w14:paraId="1751782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Adicione o código abaixo</w:t>
      </w:r>
    </w:p>
    <w:p w14:paraId="2B7C73E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MusicPlayer.shared.stopMusic()</w:t>
      </w:r>
    </w:p>
    <w:p w14:paraId="6077FE3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5776DACB" w14:textId="77777777" w:rsidR="00A93570" w:rsidRDefault="00A93570" w:rsidP="00A93570">
      <w:pPr>
        <w:pStyle w:val="Compactordered"/>
        <w:numPr>
          <w:ilvl w:val="0"/>
          <w:numId w:val="0"/>
        </w:numPr>
        <w:ind w:left="426"/>
        <w:rPr>
          <w:rStyle w:val="VerbatimChar"/>
          <w:sz w:val="24"/>
          <w:szCs w:val="24"/>
        </w:rPr>
      </w:pPr>
    </w:p>
    <w:p w14:paraId="16A2A4F1" w14:textId="6C1367B0" w:rsidR="00555790" w:rsidRPr="00432F2C" w:rsidRDefault="00A93570" w:rsidP="00A93570">
      <w:pPr>
        <w:pStyle w:val="Compactordered"/>
        <w:numPr>
          <w:ilvl w:val="0"/>
          <w:numId w:val="0"/>
        </w:numPr>
        <w:ind w:left="426"/>
      </w:pPr>
      <w:r w:rsidRPr="00432F2C">
        <w:t xml:space="preserve"> </w:t>
      </w:r>
      <w:r w:rsidR="00555790" w:rsidRPr="00432F2C">
        <w:t>Quando o mini player se fechar a música que estava tocando irá parar.</w:t>
      </w:r>
    </w:p>
    <w:p w14:paraId="789E5F67" w14:textId="77777777" w:rsidR="00555790" w:rsidRPr="00432F2C" w:rsidRDefault="00555790" w:rsidP="00432F2C">
      <w:pPr>
        <w:pStyle w:val="Compactordered"/>
      </w:pPr>
      <w:r w:rsidRPr="00432F2C">
        <w:t xml:space="preserve">Incremente o conteúdo do método </w:t>
      </w:r>
      <w:r w:rsidRPr="00432F2C">
        <w:rPr>
          <w:rStyle w:val="VerbatimChar"/>
        </w:rPr>
        <w:t>pauseButtonTouchUpInside(_ :)</w:t>
      </w:r>
      <w:r w:rsidRPr="00432F2C">
        <w:t xml:space="preserve"> com o seguinte código:</w:t>
      </w:r>
    </w:p>
    <w:p w14:paraId="6EBEF8E9" w14:textId="348FADCE" w:rsidR="00555790" w:rsidRDefault="00555790" w:rsidP="00A93570">
      <w:pPr>
        <w:pStyle w:val="SourceCode"/>
        <w:ind w:left="426"/>
        <w:rPr>
          <w:rStyle w:val="VerbatimChar"/>
        </w:rPr>
      </w:pPr>
    </w:p>
    <w:p w14:paraId="5ECFAED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IBAction</w:t>
      </w:r>
      <w:r w:rsidRPr="00D12EDC">
        <w:rPr>
          <w:rFonts w:ascii="Menlo" w:hAnsi="Menlo" w:cs="Menlo"/>
          <w:sz w:val="18"/>
          <w:szCs w:val="18"/>
        </w:rPr>
        <w:t xml:space="preserve"> </w:t>
      </w:r>
      <w:r w:rsidRPr="00D12EDC">
        <w:rPr>
          <w:rFonts w:ascii="Menlo" w:hAnsi="Menlo" w:cs="Menlo"/>
          <w:color w:val="AA0D91"/>
          <w:sz w:val="18"/>
          <w:szCs w:val="18"/>
        </w:rPr>
        <w:t>func</w:t>
      </w:r>
      <w:r w:rsidRPr="00D12EDC">
        <w:rPr>
          <w:rFonts w:ascii="Menlo" w:hAnsi="Menlo" w:cs="Menlo"/>
          <w:sz w:val="18"/>
          <w:szCs w:val="18"/>
        </w:rPr>
        <w:t xml:space="preserve"> pauseButtonTouchUpInside(</w:t>
      </w:r>
      <w:r w:rsidRPr="00D12EDC">
        <w:rPr>
          <w:rFonts w:ascii="Menlo" w:hAnsi="Menlo" w:cs="Menlo"/>
          <w:color w:val="AA0D91"/>
          <w:sz w:val="18"/>
          <w:szCs w:val="18"/>
        </w:rPr>
        <w:t>_</w:t>
      </w:r>
      <w:r w:rsidRPr="00D12EDC">
        <w:rPr>
          <w:rFonts w:ascii="Menlo" w:hAnsi="Menlo" w:cs="Menlo"/>
          <w:sz w:val="18"/>
          <w:szCs w:val="18"/>
        </w:rPr>
        <w:t xml:space="preserve"> sender: </w:t>
      </w:r>
      <w:r w:rsidRPr="00D12EDC">
        <w:rPr>
          <w:rFonts w:ascii="Menlo" w:hAnsi="Menlo" w:cs="Menlo"/>
          <w:color w:val="5C2699"/>
          <w:sz w:val="18"/>
          <w:szCs w:val="18"/>
        </w:rPr>
        <w:t>UIButton</w:t>
      </w:r>
      <w:r w:rsidRPr="00D12EDC">
        <w:rPr>
          <w:rFonts w:ascii="Menlo" w:hAnsi="Menlo" w:cs="Menlo"/>
          <w:sz w:val="18"/>
          <w:szCs w:val="18"/>
        </w:rPr>
        <w:t>) {</w:t>
      </w:r>
    </w:p>
    <w:p w14:paraId="6072BA8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sender.isSelected = </w:t>
      </w:r>
      <w:r w:rsidRPr="00D12EDC">
        <w:rPr>
          <w:rFonts w:ascii="Menlo" w:hAnsi="Menlo" w:cs="Menlo"/>
          <w:color w:val="2E0D6E"/>
          <w:sz w:val="18"/>
          <w:szCs w:val="18"/>
        </w:rPr>
        <w:t>!</w:t>
      </w:r>
      <w:r w:rsidRPr="00D12EDC">
        <w:rPr>
          <w:rFonts w:ascii="Menlo" w:hAnsi="Menlo" w:cs="Menlo"/>
          <w:sz w:val="18"/>
          <w:szCs w:val="18"/>
        </w:rPr>
        <w:t>sender.isSelected</w:t>
      </w:r>
    </w:p>
    <w:p w14:paraId="2C6BB4A0"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3AFD2C3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Adicione o códico abaixo</w:t>
      </w:r>
    </w:p>
    <w:p w14:paraId="1D9584B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if</w:t>
      </w:r>
      <w:r w:rsidRPr="00D12EDC">
        <w:rPr>
          <w:rFonts w:ascii="Menlo" w:hAnsi="Menlo" w:cs="Menlo"/>
          <w:sz w:val="18"/>
          <w:szCs w:val="18"/>
        </w:rPr>
        <w:t xml:space="preserve"> sender.isSelected {</w:t>
      </w:r>
    </w:p>
    <w:p w14:paraId="0C10E7F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MusicPlayer.shared.pauseMusic()</w:t>
      </w:r>
    </w:p>
    <w:p w14:paraId="7FA01B9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else</w:t>
      </w:r>
      <w:r w:rsidRPr="00D12EDC">
        <w:rPr>
          <w:rFonts w:ascii="Menlo" w:hAnsi="Menlo" w:cs="Menlo"/>
          <w:sz w:val="18"/>
          <w:szCs w:val="18"/>
        </w:rPr>
        <w:t xml:space="preserve"> {</w:t>
      </w:r>
    </w:p>
    <w:p w14:paraId="3C4F4B6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MusicPlayer.shared.resumeMusic()</w:t>
      </w:r>
    </w:p>
    <w:p w14:paraId="490D208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7A516D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3569BD4B" w14:textId="77777777" w:rsidR="00A93570" w:rsidRDefault="00A93570" w:rsidP="00555790">
      <w:pPr>
        <w:pStyle w:val="SourceCode"/>
        <w:rPr>
          <w:rStyle w:val="VerbatimChar"/>
        </w:rPr>
      </w:pPr>
    </w:p>
    <w:p w14:paraId="070B7D39" w14:textId="77777777" w:rsidR="00A93570" w:rsidRPr="00432F2C" w:rsidRDefault="00A93570" w:rsidP="00555790">
      <w:pPr>
        <w:pStyle w:val="SourceCode"/>
      </w:pPr>
    </w:p>
    <w:p w14:paraId="2F6004A5" w14:textId="77777777" w:rsidR="00555790" w:rsidRPr="00432F2C" w:rsidRDefault="00555790" w:rsidP="00432F2C">
      <w:r w:rsidRPr="00432F2C">
        <w:t>Neste método utilizamos os controles pause e resume da nossa instância compartilhada de MusicPlayer. Quando o botão é tocado a música é pausada ou retomada.</w:t>
      </w:r>
    </w:p>
    <w:p w14:paraId="119F0D7A" w14:textId="77777777" w:rsidR="00555790" w:rsidRPr="00432F2C" w:rsidRDefault="00555790" w:rsidP="00432F2C">
      <w:pPr>
        <w:pStyle w:val="Compactordered"/>
      </w:pPr>
      <w:r w:rsidRPr="00432F2C">
        <w:t xml:space="preserve">A última coisa é atualizar o método </w:t>
      </w:r>
      <w:r w:rsidRPr="00432F2C">
        <w:rPr>
          <w:rStyle w:val="VerbatimChar"/>
        </w:rPr>
        <w:t>tableView(_ :, didSelectRowAt:)</w:t>
      </w:r>
      <w:r w:rsidRPr="00432F2C">
        <w:t xml:space="preserve"> com o código abaixo:</w:t>
      </w:r>
    </w:p>
    <w:p w14:paraId="5E8E552C" w14:textId="77777777" w:rsidR="00A93570" w:rsidRDefault="00A93570" w:rsidP="00432F2C"/>
    <w:p w14:paraId="169A5FB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func</w:t>
      </w:r>
      <w:r w:rsidRPr="00D12EDC">
        <w:rPr>
          <w:rFonts w:ascii="Menlo" w:hAnsi="Menlo" w:cs="Menlo"/>
          <w:sz w:val="18"/>
          <w:szCs w:val="18"/>
        </w:rPr>
        <w:t xml:space="preserve"> tableView(</w:t>
      </w:r>
      <w:r w:rsidRPr="00D12EDC">
        <w:rPr>
          <w:rFonts w:ascii="Menlo" w:hAnsi="Menlo" w:cs="Menlo"/>
          <w:color w:val="AA0D91"/>
          <w:sz w:val="18"/>
          <w:szCs w:val="18"/>
        </w:rPr>
        <w:t>_</w:t>
      </w:r>
      <w:r w:rsidRPr="00D12EDC">
        <w:rPr>
          <w:rFonts w:ascii="Menlo" w:hAnsi="Menlo" w:cs="Menlo"/>
          <w:sz w:val="18"/>
          <w:szCs w:val="18"/>
        </w:rPr>
        <w:t xml:space="preserve"> tableView: </w:t>
      </w:r>
      <w:r w:rsidRPr="00D12EDC">
        <w:rPr>
          <w:rFonts w:ascii="Menlo" w:hAnsi="Menlo" w:cs="Menlo"/>
          <w:color w:val="5C2699"/>
          <w:sz w:val="18"/>
          <w:szCs w:val="18"/>
        </w:rPr>
        <w:t>UITableView</w:t>
      </w:r>
      <w:r w:rsidRPr="00D12EDC">
        <w:rPr>
          <w:rFonts w:ascii="Menlo" w:hAnsi="Menlo" w:cs="Menlo"/>
          <w:sz w:val="18"/>
          <w:szCs w:val="18"/>
        </w:rPr>
        <w:t xml:space="preserve">, didSelectRowAt indexPath: </w:t>
      </w:r>
      <w:r w:rsidRPr="00D12EDC">
        <w:rPr>
          <w:rFonts w:ascii="Menlo" w:hAnsi="Menlo" w:cs="Menlo"/>
          <w:color w:val="5C2699"/>
          <w:sz w:val="18"/>
          <w:szCs w:val="18"/>
        </w:rPr>
        <w:t>IndexPath</w:t>
      </w:r>
      <w:r w:rsidRPr="00D12EDC">
        <w:rPr>
          <w:rFonts w:ascii="Menlo" w:hAnsi="Menlo" w:cs="Menlo"/>
          <w:sz w:val="18"/>
          <w:szCs w:val="18"/>
        </w:rPr>
        <w:t>) {</w:t>
      </w:r>
    </w:p>
    <w:p w14:paraId="3B57BC0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if</w:t>
      </w:r>
      <w:r w:rsidRPr="00D12EDC">
        <w:rPr>
          <w:rFonts w:ascii="Menlo" w:hAnsi="Menlo" w:cs="Menlo"/>
          <w:sz w:val="18"/>
          <w:szCs w:val="18"/>
        </w:rPr>
        <w:t xml:space="preserve"> indexPath.section == </w:t>
      </w:r>
      <w:r w:rsidRPr="00D12EDC">
        <w:rPr>
          <w:rFonts w:ascii="Menlo" w:hAnsi="Menlo" w:cs="Menlo"/>
          <w:color w:val="1C00CF"/>
          <w:sz w:val="18"/>
          <w:szCs w:val="18"/>
        </w:rPr>
        <w:t>0</w:t>
      </w:r>
      <w:r w:rsidRPr="00D12EDC">
        <w:rPr>
          <w:rFonts w:ascii="Menlo" w:hAnsi="Menlo" w:cs="Menlo"/>
          <w:sz w:val="18"/>
          <w:szCs w:val="18"/>
        </w:rPr>
        <w:t xml:space="preserve"> {</w:t>
      </w:r>
    </w:p>
    <w:p w14:paraId="2FD49D9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showMiniPlayer(withMusic: (browseData?.releases[indexPath.row])!)</w:t>
      </w:r>
    </w:p>
    <w:p w14:paraId="0AADEC1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Adicione a linha abaixo</w:t>
      </w:r>
    </w:p>
    <w:p w14:paraId="4D47FAF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MusicPlayer.shared.playMusic(music: (browseData?.releases[indexPath.row])!)</w:t>
      </w:r>
    </w:p>
    <w:p w14:paraId="5D7394D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 </w:t>
      </w:r>
      <w:r w:rsidRPr="00D12EDC">
        <w:rPr>
          <w:rFonts w:ascii="Menlo" w:hAnsi="Menlo" w:cs="Menlo"/>
          <w:color w:val="AA0D91"/>
          <w:sz w:val="18"/>
          <w:szCs w:val="18"/>
        </w:rPr>
        <w:t>else</w:t>
      </w:r>
      <w:r w:rsidRPr="00D12EDC">
        <w:rPr>
          <w:rFonts w:ascii="Menlo" w:hAnsi="Menlo" w:cs="Menlo"/>
          <w:sz w:val="18"/>
          <w:szCs w:val="18"/>
        </w:rPr>
        <w:t xml:space="preserve"> {</w:t>
      </w:r>
    </w:p>
    <w:p w14:paraId="362113E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showMiniPlayer(withMusic: (browseData?.top10[indexPath.row])!)</w:t>
      </w:r>
    </w:p>
    <w:p w14:paraId="2E04858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Adicione a linha abaixo</w:t>
      </w:r>
    </w:p>
    <w:p w14:paraId="7E83E110"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MusicPlayer.shared.playMusic(music: (browseData?.top10[indexPath.row])!)</w:t>
      </w:r>
    </w:p>
    <w:p w14:paraId="245E0C2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56674C5" w14:textId="470569B8" w:rsidR="00A93570" w:rsidRDefault="00A93570" w:rsidP="00A93570">
      <w:r w:rsidRPr="00D12EDC">
        <w:rPr>
          <w:rFonts w:ascii="Menlo" w:hAnsi="Menlo" w:cs="Menlo"/>
          <w:sz w:val="18"/>
          <w:szCs w:val="18"/>
        </w:rPr>
        <w:t>}</w:t>
      </w:r>
    </w:p>
    <w:p w14:paraId="078FC099" w14:textId="77777777" w:rsidR="00555790" w:rsidRPr="00432F2C" w:rsidRDefault="00555790" w:rsidP="00432F2C">
      <w:r w:rsidRPr="00432F2C">
        <w:t>Execute o aplicativo e veja a mágica. Ou melhor, ouça.</w:t>
      </w:r>
    </w:p>
    <w:p w14:paraId="30DC71EB" w14:textId="77777777" w:rsidR="00555790" w:rsidRPr="00432F2C" w:rsidRDefault="00555790" w:rsidP="00432F2C">
      <w:r w:rsidRPr="00432F2C">
        <w:t>Tente pausar e retomar a música para testar.</w:t>
      </w:r>
    </w:p>
    <w:p w14:paraId="140B1107" w14:textId="77777777" w:rsidR="00555790" w:rsidRDefault="00555790" w:rsidP="00432F2C">
      <w:r w:rsidRPr="00432F2C">
        <w:t>Agora vamos fazer um extra. Atualizar a rosa do mini player para vermos o progresso da música.</w:t>
      </w:r>
    </w:p>
    <w:p w14:paraId="28763CE6" w14:textId="77777777" w:rsidR="00432F2C" w:rsidRPr="00432F2C" w:rsidRDefault="00432F2C" w:rsidP="00432F2C"/>
    <w:p w14:paraId="0798E60E" w14:textId="77777777" w:rsidR="00555790" w:rsidRPr="00432F2C" w:rsidRDefault="00555790" w:rsidP="00555790">
      <w:pPr>
        <w:pStyle w:val="Ttulo3"/>
      </w:pPr>
      <w:bookmarkStart w:id="31" w:name="obtendo-o-progresso-da-música"/>
      <w:bookmarkEnd w:id="31"/>
      <w:r w:rsidRPr="00432F2C">
        <w:t>Obtendo o progresso da música</w:t>
      </w:r>
    </w:p>
    <w:p w14:paraId="0FBE5685" w14:textId="77777777" w:rsidR="00555790" w:rsidRPr="00432F2C" w:rsidRDefault="00555790" w:rsidP="00432F2C">
      <w:r w:rsidRPr="00432F2C">
        <w:t xml:space="preserve">Iremos implementar nosso método </w:t>
      </w:r>
      <w:r w:rsidRPr="00432F2C">
        <w:rPr>
          <w:rStyle w:val="VerbatimChar"/>
        </w:rPr>
        <w:t>startTimer()</w:t>
      </w:r>
      <w:r w:rsidRPr="00432F2C">
        <w:t xml:space="preserve"> com a chamada de um delegate. Para isto execute os seguintes passos:</w:t>
      </w:r>
    </w:p>
    <w:p w14:paraId="1409DEF9" w14:textId="77777777" w:rsidR="00555790" w:rsidRPr="00432F2C" w:rsidRDefault="00555790" w:rsidP="00432F2C">
      <w:pPr>
        <w:pStyle w:val="Compactordered"/>
      </w:pPr>
      <w:r w:rsidRPr="00432F2C">
        <w:t xml:space="preserve">Vamos criar um protocolo que defina este delegate. No arquivo </w:t>
      </w:r>
      <w:r w:rsidRPr="00432F2C">
        <w:rPr>
          <w:b/>
        </w:rPr>
        <w:t>MusicPlayer</w:t>
      </w:r>
      <w:r w:rsidRPr="00432F2C">
        <w:t xml:space="preserve"> declare o seguinte protocolo (fora da classe):</w:t>
      </w:r>
    </w:p>
    <w:p w14:paraId="039F4A58" w14:textId="77777777" w:rsidR="00A93570" w:rsidRDefault="00A93570" w:rsidP="00432F2C"/>
    <w:p w14:paraId="729FBB7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protocol</w:t>
      </w:r>
      <w:r w:rsidRPr="00D12EDC">
        <w:rPr>
          <w:rFonts w:ascii="Menlo" w:hAnsi="Menlo" w:cs="Menlo"/>
          <w:sz w:val="18"/>
          <w:szCs w:val="18"/>
        </w:rPr>
        <w:t xml:space="preserve"> MusicPlayerDelegate: </w:t>
      </w:r>
      <w:r w:rsidRPr="00D12EDC">
        <w:rPr>
          <w:rFonts w:ascii="Menlo" w:hAnsi="Menlo" w:cs="Menlo"/>
          <w:color w:val="AA0D91"/>
          <w:sz w:val="18"/>
          <w:szCs w:val="18"/>
        </w:rPr>
        <w:t>class</w:t>
      </w:r>
      <w:r w:rsidRPr="00D12EDC">
        <w:rPr>
          <w:rFonts w:ascii="Menlo" w:hAnsi="Menlo" w:cs="Menlo"/>
          <w:sz w:val="18"/>
          <w:szCs w:val="18"/>
        </w:rPr>
        <w:t xml:space="preserve"> {</w:t>
      </w:r>
    </w:p>
    <w:p w14:paraId="74E6FC3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func</w:t>
      </w:r>
      <w:r w:rsidRPr="00D12EDC">
        <w:rPr>
          <w:rFonts w:ascii="Menlo" w:hAnsi="Menlo" w:cs="Menlo"/>
          <w:sz w:val="18"/>
          <w:szCs w:val="18"/>
        </w:rPr>
        <w:t xml:space="preserve"> progressDidChange(currentTime: </w:t>
      </w:r>
      <w:r w:rsidRPr="00D12EDC">
        <w:rPr>
          <w:rFonts w:ascii="Menlo" w:hAnsi="Menlo" w:cs="Menlo"/>
          <w:color w:val="5C2699"/>
          <w:sz w:val="18"/>
          <w:szCs w:val="18"/>
        </w:rPr>
        <w:t>TimeInterval</w:t>
      </w:r>
      <w:r w:rsidRPr="00D12EDC">
        <w:rPr>
          <w:rFonts w:ascii="Menlo" w:hAnsi="Menlo" w:cs="Menlo"/>
          <w:sz w:val="18"/>
          <w:szCs w:val="18"/>
        </w:rPr>
        <w:t xml:space="preserve">, duration: </w:t>
      </w:r>
      <w:r w:rsidRPr="00D12EDC">
        <w:rPr>
          <w:rFonts w:ascii="Menlo" w:hAnsi="Menlo" w:cs="Menlo"/>
          <w:color w:val="5C2699"/>
          <w:sz w:val="18"/>
          <w:szCs w:val="18"/>
        </w:rPr>
        <w:t>TimeInterval</w:t>
      </w:r>
      <w:r w:rsidRPr="00D12EDC">
        <w:rPr>
          <w:rFonts w:ascii="Menlo" w:hAnsi="Menlo" w:cs="Menlo"/>
          <w:sz w:val="18"/>
          <w:szCs w:val="18"/>
        </w:rPr>
        <w:t>)</w:t>
      </w:r>
    </w:p>
    <w:p w14:paraId="5C6701A1"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10F3C380" w14:textId="77777777" w:rsidR="00A93570" w:rsidRDefault="00A93570" w:rsidP="00432F2C"/>
    <w:p w14:paraId="0E3C9577" w14:textId="77777777" w:rsidR="00555790" w:rsidRPr="00432F2C" w:rsidRDefault="00555790" w:rsidP="00432F2C">
      <w:r w:rsidRPr="00432F2C">
        <w:t>Este delegate será passado para a classe que o conforma, enviando o tempo atual da música e sua duração total.</w:t>
      </w:r>
    </w:p>
    <w:p w14:paraId="453EC056" w14:textId="77777777" w:rsidR="00555790" w:rsidRPr="00432F2C" w:rsidRDefault="00555790" w:rsidP="00432F2C">
      <w:pPr>
        <w:pStyle w:val="Compactordered"/>
      </w:pPr>
      <w:r w:rsidRPr="00432F2C">
        <w:t xml:space="preserve">Crie uma propriedade delegate para este protocolo na classe </w:t>
      </w:r>
      <w:r w:rsidRPr="00432F2C">
        <w:rPr>
          <w:rStyle w:val="VerbatimChar"/>
        </w:rPr>
        <w:t>MusicPlayer</w:t>
      </w:r>
      <w:r w:rsidRPr="00432F2C">
        <w:t>:</w:t>
      </w:r>
    </w:p>
    <w:p w14:paraId="4D6BF5BD" w14:textId="77777777" w:rsidR="00A93570" w:rsidRDefault="00A93570" w:rsidP="00A93570">
      <w:pPr>
        <w:pStyle w:val="Compact"/>
        <w:numPr>
          <w:ilvl w:val="0"/>
          <w:numId w:val="0"/>
        </w:numPr>
        <w:spacing w:before="36" w:after="36"/>
        <w:ind w:left="480"/>
        <w:jc w:val="left"/>
      </w:pPr>
    </w:p>
    <w:p w14:paraId="5D38E512" w14:textId="4B884C72" w:rsidR="00A93570" w:rsidRPr="00A93570"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weak</w:t>
      </w:r>
      <w:r w:rsidRPr="00D12EDC">
        <w:rPr>
          <w:rFonts w:ascii="Menlo" w:hAnsi="Menlo" w:cs="Menlo"/>
          <w:sz w:val="18"/>
          <w:szCs w:val="18"/>
        </w:rPr>
        <w:t xml:space="preserve"> </w:t>
      </w:r>
      <w:r w:rsidRPr="00D12EDC">
        <w:rPr>
          <w:rFonts w:ascii="Menlo" w:hAnsi="Menlo" w:cs="Menlo"/>
          <w:color w:val="AA0D91"/>
          <w:sz w:val="18"/>
          <w:szCs w:val="18"/>
        </w:rPr>
        <w:t>var</w:t>
      </w:r>
      <w:r w:rsidRPr="00D12EDC">
        <w:rPr>
          <w:rFonts w:ascii="Menlo" w:hAnsi="Menlo" w:cs="Menlo"/>
          <w:sz w:val="18"/>
          <w:szCs w:val="18"/>
        </w:rPr>
        <w:t xml:space="preserve"> delegate: </w:t>
      </w:r>
      <w:r w:rsidRPr="00D12EDC">
        <w:rPr>
          <w:rFonts w:ascii="Menlo" w:hAnsi="Menlo" w:cs="Menlo"/>
          <w:color w:val="3F6E74"/>
          <w:sz w:val="18"/>
          <w:szCs w:val="18"/>
        </w:rPr>
        <w:t>MusicPlayerDelegate</w:t>
      </w:r>
      <w:r w:rsidRPr="00D12EDC">
        <w:rPr>
          <w:rFonts w:ascii="Menlo" w:hAnsi="Menlo" w:cs="Menlo"/>
          <w:sz w:val="18"/>
          <w:szCs w:val="18"/>
        </w:rPr>
        <w:t>?</w:t>
      </w:r>
    </w:p>
    <w:p w14:paraId="41BF269B" w14:textId="77777777" w:rsidR="00A93570" w:rsidRDefault="00A93570" w:rsidP="00A93570">
      <w:pPr>
        <w:pStyle w:val="Compact"/>
        <w:numPr>
          <w:ilvl w:val="0"/>
          <w:numId w:val="0"/>
        </w:numPr>
        <w:spacing w:before="36" w:after="36"/>
        <w:ind w:left="480"/>
        <w:jc w:val="left"/>
      </w:pPr>
    </w:p>
    <w:p w14:paraId="356E57F8" w14:textId="77777777" w:rsidR="00555790" w:rsidRPr="00432F2C" w:rsidRDefault="00555790" w:rsidP="00432F2C">
      <w:pPr>
        <w:pStyle w:val="Compact"/>
        <w:numPr>
          <w:ilvl w:val="0"/>
          <w:numId w:val="45"/>
        </w:numPr>
        <w:spacing w:before="36" w:after="36"/>
        <w:jc w:val="left"/>
      </w:pPr>
      <w:r w:rsidRPr="00432F2C">
        <w:t xml:space="preserve">Por fim, no método </w:t>
      </w:r>
      <w:r w:rsidRPr="00432F2C">
        <w:rPr>
          <w:rStyle w:val="VerbatimChar"/>
        </w:rPr>
        <w:t>startTimer()</w:t>
      </w:r>
      <w:r w:rsidRPr="00432F2C">
        <w:t xml:space="preserve"> execute o método deste delegate:</w:t>
      </w:r>
    </w:p>
    <w:p w14:paraId="6531915E" w14:textId="6A865F72" w:rsidR="00555790" w:rsidRDefault="00555790" w:rsidP="00A93570">
      <w:pPr>
        <w:pStyle w:val="SourceCode"/>
        <w:ind w:left="480"/>
        <w:rPr>
          <w:rStyle w:val="VerbatimChar"/>
        </w:rPr>
      </w:pPr>
    </w:p>
    <w:p w14:paraId="40087EE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func</w:t>
      </w:r>
      <w:r w:rsidRPr="00D12EDC">
        <w:rPr>
          <w:rFonts w:ascii="Menlo" w:hAnsi="Menlo" w:cs="Menlo"/>
          <w:sz w:val="18"/>
          <w:szCs w:val="18"/>
        </w:rPr>
        <w:t xml:space="preserve"> startTimer() {</w:t>
      </w:r>
    </w:p>
    <w:p w14:paraId="20F9C36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3F6E74"/>
          <w:sz w:val="18"/>
          <w:szCs w:val="18"/>
        </w:rPr>
        <w:t>timer</w:t>
      </w:r>
      <w:r w:rsidRPr="00D12EDC">
        <w:rPr>
          <w:rFonts w:ascii="Menlo" w:hAnsi="Menlo" w:cs="Menlo"/>
          <w:sz w:val="18"/>
          <w:szCs w:val="18"/>
        </w:rPr>
        <w:t xml:space="preserve"> = </w:t>
      </w:r>
      <w:r w:rsidRPr="00D12EDC">
        <w:rPr>
          <w:rFonts w:ascii="Menlo" w:hAnsi="Menlo" w:cs="Menlo"/>
          <w:color w:val="5C2699"/>
          <w:sz w:val="18"/>
          <w:szCs w:val="18"/>
        </w:rPr>
        <w:t>Timer</w:t>
      </w:r>
      <w:r w:rsidRPr="00D12EDC">
        <w:rPr>
          <w:rFonts w:ascii="Menlo" w:hAnsi="Menlo" w:cs="Menlo"/>
          <w:sz w:val="18"/>
          <w:szCs w:val="18"/>
        </w:rPr>
        <w:t>.</w:t>
      </w:r>
      <w:r w:rsidRPr="00D12EDC">
        <w:rPr>
          <w:rFonts w:ascii="Menlo" w:hAnsi="Menlo" w:cs="Menlo"/>
          <w:color w:val="2E0D6E"/>
          <w:sz w:val="18"/>
          <w:szCs w:val="18"/>
        </w:rPr>
        <w:t>scheduledTimer</w:t>
      </w:r>
      <w:r w:rsidRPr="00D12EDC">
        <w:rPr>
          <w:rFonts w:ascii="Menlo" w:hAnsi="Menlo" w:cs="Menlo"/>
          <w:sz w:val="18"/>
          <w:szCs w:val="18"/>
        </w:rPr>
        <w:t xml:space="preserve">(withTimeInterval: </w:t>
      </w:r>
      <w:r w:rsidRPr="00D12EDC">
        <w:rPr>
          <w:rFonts w:ascii="Menlo" w:hAnsi="Menlo" w:cs="Menlo"/>
          <w:color w:val="1C00CF"/>
          <w:sz w:val="18"/>
          <w:szCs w:val="18"/>
        </w:rPr>
        <w:t>1</w:t>
      </w:r>
      <w:r w:rsidRPr="00D12EDC">
        <w:rPr>
          <w:rFonts w:ascii="Menlo" w:hAnsi="Menlo" w:cs="Menlo"/>
          <w:sz w:val="18"/>
          <w:szCs w:val="18"/>
        </w:rPr>
        <w:t xml:space="preserve">, repeats: </w:t>
      </w:r>
      <w:r w:rsidRPr="00D12EDC">
        <w:rPr>
          <w:rFonts w:ascii="Menlo" w:hAnsi="Menlo" w:cs="Menlo"/>
          <w:color w:val="AA0D91"/>
          <w:sz w:val="18"/>
          <w:szCs w:val="18"/>
        </w:rPr>
        <w:t>true</w:t>
      </w:r>
      <w:r w:rsidRPr="00D12EDC">
        <w:rPr>
          <w:rFonts w:ascii="Menlo" w:hAnsi="Menlo" w:cs="Menlo"/>
          <w:sz w:val="18"/>
          <w:szCs w:val="18"/>
        </w:rPr>
        <w:t>) {</w:t>
      </w:r>
      <w:r w:rsidRPr="00D12EDC">
        <w:rPr>
          <w:rFonts w:ascii="Menlo" w:hAnsi="Menlo" w:cs="Menlo"/>
          <w:color w:val="AA0D91"/>
          <w:sz w:val="18"/>
          <w:szCs w:val="18"/>
        </w:rPr>
        <w:t>_</w:t>
      </w:r>
      <w:r w:rsidRPr="00D12EDC">
        <w:rPr>
          <w:rFonts w:ascii="Menlo" w:hAnsi="Menlo" w:cs="Menlo"/>
          <w:sz w:val="18"/>
          <w:szCs w:val="18"/>
        </w:rPr>
        <w:t xml:space="preserve"> </w:t>
      </w:r>
      <w:r w:rsidRPr="00D12EDC">
        <w:rPr>
          <w:rFonts w:ascii="Menlo" w:hAnsi="Menlo" w:cs="Menlo"/>
          <w:color w:val="AA0D91"/>
          <w:sz w:val="18"/>
          <w:szCs w:val="18"/>
        </w:rPr>
        <w:t>in</w:t>
      </w:r>
    </w:p>
    <w:p w14:paraId="28CB266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48E3124"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guard</w:t>
      </w:r>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player = </w:t>
      </w:r>
      <w:r w:rsidRPr="00D12EDC">
        <w:rPr>
          <w:rFonts w:ascii="Menlo" w:hAnsi="Menlo" w:cs="Menlo"/>
          <w:color w:val="AA0D91"/>
          <w:sz w:val="18"/>
          <w:szCs w:val="18"/>
        </w:rPr>
        <w:t>self</w:t>
      </w:r>
      <w:r w:rsidRPr="00D12EDC">
        <w:rPr>
          <w:rFonts w:ascii="Menlo" w:hAnsi="Menlo" w:cs="Menlo"/>
          <w:sz w:val="18"/>
          <w:szCs w:val="18"/>
        </w:rPr>
        <w:t xml:space="preserve">.audioPlayer </w:t>
      </w:r>
      <w:r w:rsidRPr="00D12EDC">
        <w:rPr>
          <w:rFonts w:ascii="Menlo" w:hAnsi="Menlo" w:cs="Menlo"/>
          <w:color w:val="AA0D91"/>
          <w:sz w:val="18"/>
          <w:szCs w:val="18"/>
        </w:rPr>
        <w:t>else</w:t>
      </w:r>
      <w:r w:rsidRPr="00D12EDC">
        <w:rPr>
          <w:rFonts w:ascii="Menlo" w:hAnsi="Menlo" w:cs="Menlo"/>
          <w:sz w:val="18"/>
          <w:szCs w:val="18"/>
        </w:rPr>
        <w:t xml:space="preserve"> { </w:t>
      </w:r>
      <w:r w:rsidRPr="00D12EDC">
        <w:rPr>
          <w:rFonts w:ascii="Menlo" w:hAnsi="Menlo" w:cs="Menlo"/>
          <w:color w:val="AA0D91"/>
          <w:sz w:val="18"/>
          <w:szCs w:val="18"/>
        </w:rPr>
        <w:t>return</w:t>
      </w:r>
      <w:r w:rsidRPr="00D12EDC">
        <w:rPr>
          <w:rFonts w:ascii="Menlo" w:hAnsi="Menlo" w:cs="Menlo"/>
          <w:sz w:val="18"/>
          <w:szCs w:val="18"/>
        </w:rPr>
        <w:t xml:space="preserve"> }</w:t>
      </w:r>
    </w:p>
    <w:p w14:paraId="2DFFEA20"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DC5A25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self</w:t>
      </w:r>
      <w:r w:rsidRPr="00D12EDC">
        <w:rPr>
          <w:rFonts w:ascii="Menlo" w:hAnsi="Menlo" w:cs="Menlo"/>
          <w:sz w:val="18"/>
          <w:szCs w:val="18"/>
        </w:rPr>
        <w:t>.delegate?.progressDidChange(currentTime: player.currentTime, duration: player.duration)</w:t>
      </w:r>
    </w:p>
    <w:p w14:paraId="31F2DAB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CBCC3B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66FF4852" w14:textId="77777777" w:rsidR="00A93570" w:rsidRPr="00432F2C" w:rsidRDefault="00A93570" w:rsidP="00555790">
      <w:pPr>
        <w:pStyle w:val="SourceCode"/>
      </w:pPr>
    </w:p>
    <w:p w14:paraId="39A2BFE8" w14:textId="77777777" w:rsidR="00555790" w:rsidRPr="00432F2C" w:rsidRDefault="00555790" w:rsidP="00432F2C">
      <w:r w:rsidRPr="00432F2C">
        <w:t xml:space="preserve">A classe </w:t>
      </w:r>
      <w:r w:rsidRPr="00432F2C">
        <w:rPr>
          <w:rStyle w:val="VerbatimChar"/>
        </w:rPr>
        <w:t>MusicPlayer</w:t>
      </w:r>
      <w:r w:rsidRPr="00432F2C">
        <w:t xml:space="preserve"> está completa.</w:t>
      </w:r>
    </w:p>
    <w:p w14:paraId="33A8EB51" w14:textId="77777777" w:rsidR="00555790" w:rsidRPr="00432F2C" w:rsidRDefault="00555790" w:rsidP="00432F2C">
      <w:pPr>
        <w:pStyle w:val="Compactordered"/>
      </w:pPr>
      <w:r w:rsidRPr="00432F2C">
        <w:t xml:space="preserve">Volte ao </w:t>
      </w:r>
      <w:r w:rsidRPr="00432F2C">
        <w:rPr>
          <w:rStyle w:val="VerbatimChar"/>
        </w:rPr>
        <w:t>BrowserViewController</w:t>
      </w:r>
      <w:r w:rsidRPr="00432F2C">
        <w:t xml:space="preserve"> e localize o método </w:t>
      </w:r>
      <w:r w:rsidRPr="00432F2C">
        <w:rPr>
          <w:rStyle w:val="VerbatimChar"/>
        </w:rPr>
        <w:t>viewDidLoad()</w:t>
      </w:r>
      <w:r w:rsidRPr="00432F2C">
        <w:t>. Faça o contrado do delegate com esta ViewController (deixe-a em conformidade):</w:t>
      </w:r>
    </w:p>
    <w:p w14:paraId="64916229" w14:textId="77777777" w:rsidR="00A93570" w:rsidRDefault="00A93570" w:rsidP="00555790">
      <w:pPr>
        <w:pStyle w:val="SourceCode"/>
        <w:rPr>
          <w:rStyle w:val="VerbatimChar"/>
        </w:rPr>
      </w:pPr>
    </w:p>
    <w:p w14:paraId="2A875CC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override</w:t>
      </w:r>
      <w:r w:rsidRPr="00D12EDC">
        <w:rPr>
          <w:rFonts w:ascii="Menlo" w:hAnsi="Menlo" w:cs="Menlo"/>
          <w:sz w:val="18"/>
          <w:szCs w:val="18"/>
        </w:rPr>
        <w:t xml:space="preserve"> </w:t>
      </w:r>
      <w:r w:rsidRPr="00D12EDC">
        <w:rPr>
          <w:rFonts w:ascii="Menlo" w:hAnsi="Menlo" w:cs="Menlo"/>
          <w:color w:val="AA0D91"/>
          <w:sz w:val="18"/>
          <w:szCs w:val="18"/>
        </w:rPr>
        <w:t>func</w:t>
      </w:r>
      <w:r w:rsidRPr="00D12EDC">
        <w:rPr>
          <w:rFonts w:ascii="Menlo" w:hAnsi="Menlo" w:cs="Menlo"/>
          <w:sz w:val="18"/>
          <w:szCs w:val="18"/>
        </w:rPr>
        <w:t xml:space="preserve"> viewDidLoad() {</w:t>
      </w:r>
    </w:p>
    <w:p w14:paraId="25FFEAD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26474B"/>
          <w:sz w:val="18"/>
          <w:szCs w:val="18"/>
        </w:rPr>
        <w:t>hideMiniPlayer</w:t>
      </w:r>
      <w:r w:rsidRPr="00D12EDC">
        <w:rPr>
          <w:rFonts w:ascii="Menlo" w:hAnsi="Menlo" w:cs="Menlo"/>
          <w:sz w:val="18"/>
          <w:szCs w:val="18"/>
        </w:rPr>
        <w:t>()</w:t>
      </w:r>
    </w:p>
    <w:p w14:paraId="65E0B65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MusicPlayer.shared.delegate = </w:t>
      </w:r>
      <w:r w:rsidRPr="00D12EDC">
        <w:rPr>
          <w:rFonts w:ascii="Menlo" w:hAnsi="Menlo" w:cs="Menlo"/>
          <w:color w:val="AA0D91"/>
          <w:sz w:val="18"/>
          <w:szCs w:val="18"/>
        </w:rPr>
        <w:t>self</w:t>
      </w:r>
    </w:p>
    <w:p w14:paraId="31C69679" w14:textId="5C4A6212" w:rsidR="00A93570" w:rsidRPr="00A93570"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154A3E72" w14:textId="77777777" w:rsidR="00A93570" w:rsidRPr="00432F2C" w:rsidRDefault="00A93570" w:rsidP="00555790">
      <w:pPr>
        <w:pStyle w:val="SourceCode"/>
      </w:pPr>
    </w:p>
    <w:p w14:paraId="4270F308" w14:textId="77777777" w:rsidR="00555790" w:rsidRPr="00432F2C" w:rsidRDefault="00555790" w:rsidP="00432F2C">
      <w:pPr>
        <w:pStyle w:val="Compactordered"/>
      </w:pPr>
      <w:r w:rsidRPr="00432F2C">
        <w:t xml:space="preserve">Por fim implemente seu método delegate. Utilize um </w:t>
      </w:r>
      <w:r w:rsidRPr="00432F2C">
        <w:rPr>
          <w:rStyle w:val="VerbatimChar"/>
        </w:rPr>
        <w:t>extension</w:t>
      </w:r>
      <w:r w:rsidRPr="00432F2C">
        <w:t xml:space="preserve"> para organizar melhor o código:</w:t>
      </w:r>
    </w:p>
    <w:p w14:paraId="46B913ED" w14:textId="77777777" w:rsidR="00A93570" w:rsidRDefault="00A93570" w:rsidP="00432F2C"/>
    <w:p w14:paraId="7EE4F401"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extension</w:t>
      </w:r>
      <w:r w:rsidRPr="00D12EDC">
        <w:rPr>
          <w:rFonts w:ascii="Menlo" w:hAnsi="Menlo" w:cs="Menlo"/>
          <w:sz w:val="18"/>
          <w:szCs w:val="18"/>
        </w:rPr>
        <w:t xml:space="preserve"> </w:t>
      </w:r>
      <w:r w:rsidRPr="00D12EDC">
        <w:rPr>
          <w:rFonts w:ascii="Menlo" w:hAnsi="Menlo" w:cs="Menlo"/>
          <w:color w:val="5C2699"/>
          <w:sz w:val="18"/>
          <w:szCs w:val="18"/>
        </w:rPr>
        <w:t>BrowseViewController</w:t>
      </w:r>
      <w:r w:rsidRPr="00D12EDC">
        <w:rPr>
          <w:rFonts w:ascii="Menlo" w:hAnsi="Menlo" w:cs="Menlo"/>
          <w:sz w:val="18"/>
          <w:szCs w:val="18"/>
        </w:rPr>
        <w:t xml:space="preserve">: </w:t>
      </w:r>
      <w:r w:rsidRPr="00D12EDC">
        <w:rPr>
          <w:rFonts w:ascii="Menlo" w:hAnsi="Menlo" w:cs="Menlo"/>
          <w:color w:val="5C2699"/>
          <w:sz w:val="18"/>
          <w:szCs w:val="18"/>
        </w:rPr>
        <w:t>MusicPlayerDelegate</w:t>
      </w:r>
      <w:r w:rsidRPr="00D12EDC">
        <w:rPr>
          <w:rFonts w:ascii="Menlo" w:hAnsi="Menlo" w:cs="Menlo"/>
          <w:sz w:val="18"/>
          <w:szCs w:val="18"/>
        </w:rPr>
        <w:t xml:space="preserve"> {</w:t>
      </w:r>
    </w:p>
    <w:p w14:paraId="3071D2E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func</w:t>
      </w:r>
      <w:r w:rsidRPr="00D12EDC">
        <w:rPr>
          <w:rFonts w:ascii="Menlo" w:hAnsi="Menlo" w:cs="Menlo"/>
          <w:sz w:val="18"/>
          <w:szCs w:val="18"/>
        </w:rPr>
        <w:t xml:space="preserve"> progressDidChange(currentTime: </w:t>
      </w:r>
      <w:r w:rsidRPr="00D12EDC">
        <w:rPr>
          <w:rFonts w:ascii="Menlo" w:hAnsi="Menlo" w:cs="Menlo"/>
          <w:color w:val="5C2699"/>
          <w:sz w:val="18"/>
          <w:szCs w:val="18"/>
        </w:rPr>
        <w:t>TimeInterval</w:t>
      </w:r>
      <w:r w:rsidRPr="00D12EDC">
        <w:rPr>
          <w:rFonts w:ascii="Menlo" w:hAnsi="Menlo" w:cs="Menlo"/>
          <w:sz w:val="18"/>
          <w:szCs w:val="18"/>
        </w:rPr>
        <w:t xml:space="preserve">, duration: </w:t>
      </w:r>
      <w:r w:rsidRPr="00D12EDC">
        <w:rPr>
          <w:rFonts w:ascii="Menlo" w:hAnsi="Menlo" w:cs="Menlo"/>
          <w:color w:val="5C2699"/>
          <w:sz w:val="18"/>
          <w:szCs w:val="18"/>
        </w:rPr>
        <w:t>TimeInterval</w:t>
      </w:r>
      <w:r w:rsidRPr="00D12EDC">
        <w:rPr>
          <w:rFonts w:ascii="Menlo" w:hAnsi="Menlo" w:cs="Menlo"/>
          <w:sz w:val="18"/>
          <w:szCs w:val="18"/>
        </w:rPr>
        <w:t>) {</w:t>
      </w:r>
    </w:p>
    <w:p w14:paraId="19B4002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updateBars(currentTime: currentTime, duration: duration)</w:t>
      </w:r>
    </w:p>
    <w:p w14:paraId="29764F54"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3ACE12B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AA0D91"/>
          <w:sz w:val="18"/>
          <w:szCs w:val="18"/>
        </w:rPr>
        <w:t>if</w:t>
      </w:r>
      <w:r w:rsidRPr="00D12EDC">
        <w:rPr>
          <w:rFonts w:ascii="Menlo" w:hAnsi="Menlo" w:cs="Menlo"/>
          <w:sz w:val="18"/>
          <w:szCs w:val="18"/>
        </w:rPr>
        <w:t xml:space="preserve"> currentTime == duration {</w:t>
      </w:r>
    </w:p>
    <w:p w14:paraId="0EB1087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r w:rsidRPr="00D12EDC">
        <w:rPr>
          <w:rFonts w:ascii="Menlo" w:hAnsi="Menlo" w:cs="Menlo"/>
          <w:color w:val="26474B"/>
          <w:sz w:val="18"/>
          <w:szCs w:val="18"/>
        </w:rPr>
        <w:t>hideMiniPlayer</w:t>
      </w:r>
      <w:r w:rsidRPr="00D12EDC">
        <w:rPr>
          <w:rFonts w:ascii="Menlo" w:hAnsi="Menlo" w:cs="Menlo"/>
          <w:sz w:val="18"/>
          <w:szCs w:val="18"/>
        </w:rPr>
        <w:t>()</w:t>
      </w:r>
    </w:p>
    <w:p w14:paraId="389DAA9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3A6775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743E051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453E3786" w14:textId="77777777" w:rsidR="00A93570" w:rsidRDefault="00A93570" w:rsidP="00432F2C"/>
    <w:p w14:paraId="5F52A15E" w14:textId="77777777" w:rsidR="00555790" w:rsidRPr="00432F2C" w:rsidRDefault="00555790" w:rsidP="00432F2C">
      <w:r w:rsidRPr="00432F2C">
        <w:t>Execute o projeto e veja a barra se atualizar conforme a música</w:t>
      </w:r>
    </w:p>
    <w:p w14:paraId="000588B8" w14:textId="77777777" w:rsidR="00555790" w:rsidRPr="00432F2C" w:rsidRDefault="00555790" w:rsidP="00555790">
      <w:pPr>
        <w:pStyle w:val="Ttulo2"/>
      </w:pPr>
      <w:bookmarkStart w:id="32" w:name="considerações-finais"/>
      <w:bookmarkEnd w:id="32"/>
      <w:r w:rsidRPr="00432F2C">
        <w:t>Considerações finais</w:t>
      </w:r>
    </w:p>
    <w:p w14:paraId="6F5A9EBB" w14:textId="77777777" w:rsidR="00555790" w:rsidRPr="00432F2C" w:rsidRDefault="00555790" w:rsidP="00432F2C">
      <w:r w:rsidRPr="00432F2C">
        <w:t>O aplicativo mostrado nesta aula, apesar de lhe ter apresentado as principais ferramentas do iOS é um app relativamente simples. Além disso existem outras (e mais sofisticadas) formas de se desenvolver este projeto. É tudo questão do seu ponto de vista e criatividade.</w:t>
      </w:r>
    </w:p>
    <w:p w14:paraId="02886C5E" w14:textId="77777777" w:rsidR="00555790" w:rsidRPr="00432F2C" w:rsidRDefault="00555790" w:rsidP="00432F2C">
      <w:r w:rsidRPr="00432F2C">
        <w:t>Como dito nos cursos anteriores, as possibilidades são infinitas. O mercado mobile está com força total e agora você está preparado para ele. Seja criativo, destaque-se entre os desenvolvedores e nunca deixe de estudar pois a cada dia que passa temos uma tecnologia nova.</w:t>
      </w:r>
    </w:p>
    <w:p w14:paraId="46B1F9EF" w14:textId="77777777" w:rsidR="00555790" w:rsidRPr="00432F2C" w:rsidRDefault="00555790" w:rsidP="00432F2C">
      <w:r w:rsidRPr="00432F2C">
        <w:t>Nossa jornada se encerra aqui. Esperamos que você tenha aproveitado e aprendido bastante, pois aprendemos muito com você. Agradecemos pelo seu esforço e dedicação.</w:t>
      </w:r>
    </w:p>
    <w:p w14:paraId="34CE30FA" w14:textId="77777777" w:rsidR="00555790" w:rsidRPr="00432F2C" w:rsidRDefault="00555790" w:rsidP="00432F2C">
      <w:r w:rsidRPr="00432F2C">
        <w:t>Desejamos um bom sucesso a você!</w:t>
      </w:r>
    </w:p>
    <w:p w14:paraId="6C4CAA16" w14:textId="77777777" w:rsidR="000478C8" w:rsidRPr="00432F2C" w:rsidRDefault="000478C8" w:rsidP="00555790">
      <w:pPr>
        <w:pStyle w:val="Ttulo2"/>
        <w:numPr>
          <w:ilvl w:val="0"/>
          <w:numId w:val="0"/>
        </w:numPr>
        <w:ind w:left="709" w:hanging="709"/>
      </w:pPr>
    </w:p>
    <w:p w14:paraId="5027EB36" w14:textId="77777777" w:rsidR="00E5406F" w:rsidRPr="00432F2C" w:rsidRDefault="00E5406F">
      <w:pPr>
        <w:spacing w:after="0"/>
        <w:jc w:val="left"/>
      </w:pPr>
    </w:p>
    <w:sectPr w:rsidR="00E5406F" w:rsidRPr="00432F2C">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Menlo">
    <w:panose1 w:val="020B0609030804020204"/>
    <w:charset w:val="00"/>
    <w:family w:val="auto"/>
    <w:pitch w:val="variable"/>
    <w:sig w:usb0="E60022FF" w:usb1="D200F9FB" w:usb2="02000028" w:usb3="00000000" w:csb0="000001D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15E3B3"/>
    <w:multiLevelType w:val="multilevel"/>
    <w:tmpl w:val="832E06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E8B22A1"/>
    <w:multiLevelType w:val="multilevel"/>
    <w:tmpl w:val="207221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79A399"/>
    <w:multiLevelType w:val="multilevel"/>
    <w:tmpl w:val="0D502E3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55F3F8D"/>
    <w:multiLevelType w:val="multilevel"/>
    <w:tmpl w:val="6268B53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5642E00"/>
    <w:multiLevelType w:val="multilevel"/>
    <w:tmpl w:val="D65ADC4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D733FC9"/>
    <w:multiLevelType w:val="multilevel"/>
    <w:tmpl w:val="2BC0E1E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AC9DDC3"/>
    <w:multiLevelType w:val="multilevel"/>
    <w:tmpl w:val="190C4FA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22A5AC0"/>
    <w:multiLevelType w:val="multilevel"/>
    <w:tmpl w:val="91EA4B4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D24F1022"/>
    <w:multiLevelType w:val="multilevel"/>
    <w:tmpl w:val="703E79D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D9C29971"/>
    <w:multiLevelType w:val="multilevel"/>
    <w:tmpl w:val="A4E8ECC4"/>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DB2764B0"/>
    <w:multiLevelType w:val="multilevel"/>
    <w:tmpl w:val="E4FA065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DC211590"/>
    <w:multiLevelType w:val="multilevel"/>
    <w:tmpl w:val="61BCC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2C1956F"/>
    <w:multiLevelType w:val="multilevel"/>
    <w:tmpl w:val="5238A99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E45A5A3"/>
    <w:multiLevelType w:val="multilevel"/>
    <w:tmpl w:val="6F20B6B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11554E4A"/>
    <w:multiLevelType w:val="multilevel"/>
    <w:tmpl w:val="475C19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196F7607"/>
    <w:multiLevelType w:val="multilevel"/>
    <w:tmpl w:val="7D9AE1E4"/>
    <w:lvl w:ilvl="0">
      <w:start w:val="1"/>
      <w:numFmt w:val="decimal"/>
      <w:pStyle w:val="Ttulo1"/>
      <w:lvlText w:val="%1."/>
      <w:lvlJc w:val="left"/>
      <w:pPr>
        <w:ind w:left="720" w:hanging="360"/>
      </w:pPr>
      <w:rPr>
        <w:rFonts w:hint="default"/>
      </w:rPr>
    </w:lvl>
    <w:lvl w:ilvl="1">
      <w:start w:val="1"/>
      <w:numFmt w:val="decimal"/>
      <w:pStyle w:val="Ttulo2"/>
      <w:isLgl/>
      <w:lvlText w:val="%1.%2."/>
      <w:lvlJc w:val="left"/>
      <w:pPr>
        <w:ind w:left="1080" w:hanging="720"/>
      </w:pPr>
      <w:rPr>
        <w:rFonts w:hint="default"/>
      </w:rPr>
    </w:lvl>
    <w:lvl w:ilvl="2">
      <w:start w:val="1"/>
      <w:numFmt w:val="decimal"/>
      <w:pStyle w:val="Ttulo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1B7C8A8E"/>
    <w:multiLevelType w:val="multilevel"/>
    <w:tmpl w:val="7AD834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C2A41B1"/>
    <w:multiLevelType w:val="multilevel"/>
    <w:tmpl w:val="44EC626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B9D62A4"/>
    <w:multiLevelType w:val="hybridMultilevel"/>
    <w:tmpl w:val="7DDE242C"/>
    <w:lvl w:ilvl="0" w:tplc="201294FE">
      <w:start w:val="1"/>
      <w:numFmt w:val="decimal"/>
      <w:pStyle w:val="Ttulo"/>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nsid w:val="2F143F84"/>
    <w:multiLevelType w:val="multilevel"/>
    <w:tmpl w:val="3F60B9E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36CF0E04"/>
    <w:multiLevelType w:val="multilevel"/>
    <w:tmpl w:val="E00E3C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73F1EF0"/>
    <w:multiLevelType w:val="multilevel"/>
    <w:tmpl w:val="4016E336"/>
    <w:lvl w:ilvl="0">
      <w:start w:val="1"/>
      <w:numFmt w:val="decimal"/>
      <w:pStyle w:val="Compactordered"/>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2">
    <w:nsid w:val="41BE7460"/>
    <w:multiLevelType w:val="multilevel"/>
    <w:tmpl w:val="E30850A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64FDEA5A"/>
    <w:multiLevelType w:val="multilevel"/>
    <w:tmpl w:val="AAC494AA"/>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4">
    <w:nsid w:val="6DB4F231"/>
    <w:multiLevelType w:val="multilevel"/>
    <w:tmpl w:val="5F28E17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2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
    <w:abstractNumId w:val="18"/>
  </w:num>
  <w:num w:numId="13">
    <w:abstractNumId w:val="23"/>
  </w:num>
  <w:num w:numId="1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7">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9">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8">
    <w:abstractNumId w:val="21"/>
  </w:num>
  <w:num w:numId="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C675B"/>
    <w:rsid w:val="000478C8"/>
    <w:rsid w:val="00096C90"/>
    <w:rsid w:val="000D38BB"/>
    <w:rsid w:val="0012373C"/>
    <w:rsid w:val="002C0D75"/>
    <w:rsid w:val="003F6FA1"/>
    <w:rsid w:val="00432F2C"/>
    <w:rsid w:val="004759CA"/>
    <w:rsid w:val="00515F73"/>
    <w:rsid w:val="00555790"/>
    <w:rsid w:val="005E62C7"/>
    <w:rsid w:val="005F2099"/>
    <w:rsid w:val="006B5041"/>
    <w:rsid w:val="006D7745"/>
    <w:rsid w:val="006E7B9D"/>
    <w:rsid w:val="006F13B9"/>
    <w:rsid w:val="007041B0"/>
    <w:rsid w:val="008C675B"/>
    <w:rsid w:val="00901B54"/>
    <w:rsid w:val="00A83EBD"/>
    <w:rsid w:val="00A93570"/>
    <w:rsid w:val="00B0744E"/>
    <w:rsid w:val="00B941B7"/>
    <w:rsid w:val="00C83101"/>
    <w:rsid w:val="00CB5DD4"/>
    <w:rsid w:val="00D13399"/>
    <w:rsid w:val="00D70ED5"/>
    <w:rsid w:val="00DA1248"/>
    <w:rsid w:val="00DB0B04"/>
    <w:rsid w:val="00DC390C"/>
    <w:rsid w:val="00DE1A38"/>
    <w:rsid w:val="00E1465C"/>
    <w:rsid w:val="00E512FC"/>
    <w:rsid w:val="00E5406F"/>
    <w:rsid w:val="00E573CB"/>
    <w:rsid w:val="00ED3081"/>
    <w:rsid w:val="00EE765A"/>
    <w:rsid w:val="00EF6880"/>
    <w:rsid w:val="00F225D2"/>
    <w:rsid w:val="00F35057"/>
    <w:rsid w:val="00F35E88"/>
    <w:rsid w:val="00F50509"/>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88F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8C675B"/>
    <w:pPr>
      <w:spacing w:after="200"/>
      <w:jc w:val="both"/>
    </w:pPr>
    <w:rPr>
      <w:rFonts w:eastAsia="Arial" w:cs="Arial"/>
      <w:color w:val="000000"/>
      <w:sz w:val="22"/>
      <w:szCs w:val="22"/>
      <w:lang w:eastAsia="pt-BR"/>
    </w:rPr>
  </w:style>
  <w:style w:type="paragraph" w:styleId="Ttulo1">
    <w:name w:val="heading 1"/>
    <w:basedOn w:val="Normal"/>
    <w:next w:val="Normal"/>
    <w:link w:val="Ttulo1Char"/>
    <w:uiPriority w:val="9"/>
    <w:qFormat/>
    <w:rsid w:val="00B941B7"/>
    <w:pPr>
      <w:keepNext/>
      <w:keepLines/>
      <w:numPr>
        <w:numId w:val="1"/>
      </w:numPr>
      <w:spacing w:before="200"/>
      <w:ind w:left="426" w:hanging="426"/>
      <w:contextualSpacing/>
      <w:outlineLvl w:val="0"/>
    </w:pPr>
    <w:rPr>
      <w:b/>
      <w:color w:val="7030A0"/>
      <w:sz w:val="40"/>
      <w:szCs w:val="32"/>
    </w:rPr>
  </w:style>
  <w:style w:type="paragraph" w:styleId="Ttulo2">
    <w:name w:val="heading 2"/>
    <w:basedOn w:val="Ttulo1"/>
    <w:next w:val="Normal"/>
    <w:link w:val="Ttulo2Char"/>
    <w:uiPriority w:val="9"/>
    <w:qFormat/>
    <w:rsid w:val="000478C8"/>
    <w:pPr>
      <w:numPr>
        <w:ilvl w:val="1"/>
      </w:numPr>
      <w:ind w:left="709"/>
      <w:outlineLvl w:val="1"/>
    </w:pPr>
    <w:rPr>
      <w:sz w:val="28"/>
    </w:rPr>
  </w:style>
  <w:style w:type="paragraph" w:styleId="Ttulo3">
    <w:name w:val="heading 3"/>
    <w:basedOn w:val="Ttulo2"/>
    <w:next w:val="Normal"/>
    <w:link w:val="Ttulo3Char"/>
    <w:uiPriority w:val="9"/>
    <w:qFormat/>
    <w:rsid w:val="000478C8"/>
    <w:pPr>
      <w:numPr>
        <w:ilvl w:val="2"/>
      </w:numPr>
      <w:ind w:left="709"/>
      <w:outlineLvl w:val="2"/>
    </w:pPr>
    <w:rPr>
      <w:b w:val="0"/>
    </w:rPr>
  </w:style>
  <w:style w:type="paragraph" w:styleId="Ttulo4">
    <w:name w:val="heading 4"/>
    <w:basedOn w:val="Normal"/>
    <w:next w:val="Normal"/>
    <w:link w:val="Ttulo4Char"/>
    <w:uiPriority w:val="9"/>
    <w:qFormat/>
    <w:rsid w:val="008C675B"/>
    <w:pPr>
      <w:outlineLvl w:val="3"/>
    </w:pPr>
    <w:rPr>
      <w:b/>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rsid w:val="000478C8"/>
    <w:rPr>
      <w:rFonts w:eastAsia="Arial" w:cs="Arial"/>
      <w:b/>
      <w:color w:val="7030A0"/>
      <w:sz w:val="28"/>
      <w:szCs w:val="32"/>
      <w:lang w:eastAsia="pt-BR"/>
    </w:rPr>
  </w:style>
  <w:style w:type="character" w:customStyle="1" w:styleId="Ttulo1Char">
    <w:name w:val="Título 1 Char"/>
    <w:basedOn w:val="Fontepargpadro"/>
    <w:link w:val="Ttulo1"/>
    <w:uiPriority w:val="9"/>
    <w:rsid w:val="00B941B7"/>
    <w:rPr>
      <w:rFonts w:eastAsia="Arial" w:cs="Arial"/>
      <w:b/>
      <w:color w:val="7030A0"/>
      <w:sz w:val="40"/>
      <w:szCs w:val="32"/>
      <w:lang w:eastAsia="pt-BR"/>
    </w:rPr>
  </w:style>
  <w:style w:type="character" w:customStyle="1" w:styleId="Ttulo3Char">
    <w:name w:val="Título 3 Char"/>
    <w:basedOn w:val="Fontepargpadro"/>
    <w:link w:val="Ttulo3"/>
    <w:uiPriority w:val="9"/>
    <w:rsid w:val="000478C8"/>
    <w:rPr>
      <w:rFonts w:eastAsia="Arial" w:cs="Arial"/>
      <w:color w:val="7030A0"/>
      <w:sz w:val="28"/>
      <w:szCs w:val="32"/>
      <w:lang w:eastAsia="pt-BR"/>
    </w:rPr>
  </w:style>
  <w:style w:type="character" w:customStyle="1" w:styleId="Ttulo4Char">
    <w:name w:val="Título 4 Char"/>
    <w:basedOn w:val="Fontepargpadro"/>
    <w:link w:val="Ttulo4"/>
    <w:uiPriority w:val="9"/>
    <w:rsid w:val="008C675B"/>
    <w:rPr>
      <w:rFonts w:eastAsia="Arial" w:cs="Arial"/>
      <w:b/>
      <w:color w:val="000000"/>
      <w:szCs w:val="22"/>
      <w:lang w:eastAsia="pt-BR"/>
    </w:rPr>
  </w:style>
  <w:style w:type="paragraph" w:styleId="PargrafodaLista">
    <w:name w:val="List Paragraph"/>
    <w:basedOn w:val="Normal"/>
    <w:uiPriority w:val="34"/>
    <w:qFormat/>
    <w:rsid w:val="008C675B"/>
    <w:pPr>
      <w:ind w:left="720"/>
      <w:contextualSpacing/>
    </w:pPr>
  </w:style>
  <w:style w:type="paragraph" w:customStyle="1" w:styleId="Dica">
    <w:name w:val="Dica"/>
    <w:basedOn w:val="Normal"/>
    <w:rsid w:val="008C675B"/>
    <w:pPr>
      <w:ind w:left="567"/>
    </w:pPr>
    <w:rPr>
      <w:b/>
      <w:color w:val="7030A0"/>
    </w:rPr>
  </w:style>
  <w:style w:type="paragraph" w:styleId="Corpodetexto">
    <w:name w:val="Body Text"/>
    <w:basedOn w:val="Normal"/>
    <w:link w:val="CorpodetextoChar"/>
    <w:qFormat/>
    <w:rsid w:val="008C675B"/>
    <w:pPr>
      <w:spacing w:before="180" w:after="180"/>
      <w:jc w:val="left"/>
    </w:pPr>
    <w:rPr>
      <w:rFonts w:eastAsiaTheme="minorHAnsi" w:cstheme="minorBidi"/>
      <w:color w:val="auto"/>
      <w:sz w:val="24"/>
      <w:szCs w:val="24"/>
      <w:lang w:val="en-US" w:eastAsia="en-US"/>
    </w:rPr>
  </w:style>
  <w:style w:type="character" w:customStyle="1" w:styleId="CorpodetextoChar">
    <w:name w:val="Corpo de texto Char"/>
    <w:basedOn w:val="Fontepargpadro"/>
    <w:link w:val="Corpodetexto"/>
    <w:rsid w:val="008C675B"/>
    <w:rPr>
      <w:lang w:val="en-US"/>
    </w:rPr>
  </w:style>
  <w:style w:type="paragraph" w:customStyle="1" w:styleId="FirstParagraph">
    <w:name w:val="First Paragraph"/>
    <w:basedOn w:val="Corpodetexto"/>
    <w:next w:val="Corpodetexto"/>
    <w:qFormat/>
    <w:rsid w:val="008C675B"/>
  </w:style>
  <w:style w:type="paragraph" w:customStyle="1" w:styleId="Compact">
    <w:name w:val="Compact"/>
    <w:basedOn w:val="Corpodetexto"/>
    <w:qFormat/>
    <w:rsid w:val="00E1465C"/>
    <w:pPr>
      <w:numPr>
        <w:numId w:val="2"/>
      </w:numPr>
      <w:spacing w:before="156" w:after="156"/>
      <w:jc w:val="both"/>
    </w:pPr>
    <w:rPr>
      <w:sz w:val="22"/>
      <w:szCs w:val="22"/>
      <w:lang w:val="pt-BR"/>
    </w:rPr>
  </w:style>
  <w:style w:type="paragraph" w:customStyle="1" w:styleId="FigurewithCaption">
    <w:name w:val="Figure with Caption"/>
    <w:basedOn w:val="Normal"/>
    <w:rsid w:val="008C675B"/>
    <w:pPr>
      <w:keepNext/>
      <w:jc w:val="left"/>
    </w:pPr>
    <w:rPr>
      <w:rFonts w:eastAsiaTheme="minorHAnsi" w:cstheme="minorBidi"/>
      <w:color w:val="auto"/>
      <w:sz w:val="24"/>
      <w:szCs w:val="24"/>
      <w:lang w:val="en-US" w:eastAsia="en-US"/>
    </w:rPr>
  </w:style>
  <w:style w:type="character" w:customStyle="1" w:styleId="VerbatimChar">
    <w:name w:val="Verbatim Char"/>
    <w:basedOn w:val="Fontepargpadro"/>
    <w:link w:val="SourceCode"/>
    <w:rsid w:val="008C675B"/>
    <w:rPr>
      <w:rFonts w:ascii="Consolas" w:hAnsi="Consolas"/>
    </w:rPr>
  </w:style>
  <w:style w:type="paragraph" w:customStyle="1" w:styleId="SourceCode">
    <w:name w:val="Source Code"/>
    <w:basedOn w:val="Normal"/>
    <w:link w:val="VerbatimChar"/>
    <w:rsid w:val="008C675B"/>
    <w:pPr>
      <w:wordWrap w:val="0"/>
      <w:jc w:val="left"/>
    </w:pPr>
    <w:rPr>
      <w:rFonts w:ascii="Consolas" w:eastAsiaTheme="minorHAnsi" w:hAnsi="Consolas" w:cstheme="minorBidi"/>
      <w:color w:val="auto"/>
      <w:sz w:val="24"/>
      <w:szCs w:val="24"/>
      <w:lang w:eastAsia="en-US"/>
    </w:rPr>
  </w:style>
  <w:style w:type="paragraph" w:styleId="Legenda">
    <w:name w:val="caption"/>
    <w:basedOn w:val="Normal"/>
    <w:next w:val="Normal"/>
    <w:uiPriority w:val="35"/>
    <w:unhideWhenUsed/>
    <w:qFormat/>
    <w:rsid w:val="008C675B"/>
    <w:pPr>
      <w:spacing w:before="360" w:after="360"/>
    </w:pPr>
    <w:rPr>
      <w:i/>
      <w:iCs/>
      <w:color w:val="44546A" w:themeColor="text2"/>
      <w:sz w:val="18"/>
      <w:szCs w:val="18"/>
    </w:rPr>
  </w:style>
  <w:style w:type="paragraph" w:styleId="Textoembloco">
    <w:name w:val="Block Text"/>
    <w:basedOn w:val="Corpodetexto"/>
    <w:next w:val="Corpodetexto"/>
    <w:uiPriority w:val="9"/>
    <w:unhideWhenUsed/>
    <w:qFormat/>
    <w:rsid w:val="000D38BB"/>
    <w:pPr>
      <w:spacing w:before="100" w:after="100"/>
    </w:pPr>
    <w:rPr>
      <w:rFonts w:asciiTheme="majorHAnsi" w:eastAsiaTheme="majorEastAsia" w:hAnsiTheme="majorHAnsi" w:cstheme="majorBidi"/>
      <w:bCs/>
      <w:sz w:val="20"/>
      <w:szCs w:val="20"/>
    </w:rPr>
  </w:style>
  <w:style w:type="paragraph" w:customStyle="1" w:styleId="ImageCaption">
    <w:name w:val="Image Caption"/>
    <w:basedOn w:val="Legenda"/>
    <w:rsid w:val="000D38BB"/>
    <w:pPr>
      <w:spacing w:before="0" w:after="120"/>
      <w:jc w:val="left"/>
    </w:pPr>
    <w:rPr>
      <w:rFonts w:eastAsiaTheme="minorHAnsi" w:cstheme="minorBidi"/>
      <w:iCs w:val="0"/>
      <w:color w:val="auto"/>
      <w:sz w:val="24"/>
      <w:szCs w:val="24"/>
      <w:lang w:val="en-US" w:eastAsia="en-US"/>
    </w:rPr>
  </w:style>
  <w:style w:type="character" w:styleId="Hiperlink">
    <w:name w:val="Hyperlink"/>
    <w:basedOn w:val="Fontepargpadro"/>
    <w:rsid w:val="000D38BB"/>
    <w:rPr>
      <w:color w:val="5B9BD5" w:themeColor="accent1"/>
    </w:rPr>
  </w:style>
  <w:style w:type="character" w:customStyle="1" w:styleId="KeywordTok">
    <w:name w:val="KeywordTok"/>
    <w:basedOn w:val="VerbatimChar"/>
    <w:rsid w:val="000D38BB"/>
    <w:rPr>
      <w:rFonts w:ascii="Consolas" w:hAnsi="Consolas"/>
      <w:b/>
      <w:sz w:val="22"/>
    </w:rPr>
  </w:style>
  <w:style w:type="character" w:customStyle="1" w:styleId="StringTok">
    <w:name w:val="StringTok"/>
    <w:basedOn w:val="VerbatimChar"/>
    <w:rsid w:val="000D38BB"/>
    <w:rPr>
      <w:rFonts w:ascii="Consolas" w:hAnsi="Consolas"/>
      <w:color w:val="DD0000"/>
      <w:sz w:val="22"/>
    </w:rPr>
  </w:style>
  <w:style w:type="character" w:customStyle="1" w:styleId="CommentTok">
    <w:name w:val="CommentTok"/>
    <w:basedOn w:val="VerbatimChar"/>
    <w:rsid w:val="000D38BB"/>
    <w:rPr>
      <w:rFonts w:ascii="Consolas" w:hAnsi="Consolas"/>
      <w:i/>
      <w:color w:val="808080"/>
      <w:sz w:val="22"/>
    </w:rPr>
  </w:style>
  <w:style w:type="character" w:customStyle="1" w:styleId="OperatorTok">
    <w:name w:val="OperatorTok"/>
    <w:basedOn w:val="VerbatimChar"/>
    <w:rsid w:val="000D38BB"/>
    <w:rPr>
      <w:rFonts w:ascii="Consolas" w:hAnsi="Consolas"/>
      <w:sz w:val="22"/>
    </w:rPr>
  </w:style>
  <w:style w:type="character" w:customStyle="1" w:styleId="NormalTok">
    <w:name w:val="NormalTok"/>
    <w:basedOn w:val="VerbatimChar"/>
    <w:rsid w:val="000D38BB"/>
    <w:rPr>
      <w:rFonts w:ascii="Consolas" w:hAnsi="Consolas"/>
      <w:sz w:val="22"/>
    </w:rPr>
  </w:style>
  <w:style w:type="paragraph" w:styleId="Ttulo">
    <w:name w:val="Title"/>
    <w:basedOn w:val="Normal"/>
    <w:next w:val="Normal"/>
    <w:link w:val="TtuloChar"/>
    <w:uiPriority w:val="10"/>
    <w:qFormat/>
    <w:rsid w:val="003F6FA1"/>
    <w:pPr>
      <w:numPr>
        <w:numId w:val="12"/>
      </w:numPr>
      <w:spacing w:after="0"/>
      <w:contextualSpacing/>
    </w:pPr>
    <w:rPr>
      <w:rFonts w:asciiTheme="majorHAnsi" w:eastAsiaTheme="majorEastAsia" w:hAnsiTheme="majorHAnsi" w:cstheme="majorBidi"/>
      <w:color w:val="auto"/>
      <w:spacing w:val="-10"/>
      <w:kern w:val="28"/>
      <w:sz w:val="56"/>
      <w:szCs w:val="56"/>
    </w:rPr>
  </w:style>
  <w:style w:type="character" w:customStyle="1" w:styleId="TtuloChar">
    <w:name w:val="Título Char"/>
    <w:basedOn w:val="Fontepargpadro"/>
    <w:link w:val="Ttulo"/>
    <w:uiPriority w:val="10"/>
    <w:rsid w:val="003F6FA1"/>
    <w:rPr>
      <w:rFonts w:asciiTheme="majorHAnsi" w:eastAsiaTheme="majorEastAsia" w:hAnsiTheme="majorHAnsi" w:cstheme="majorBidi"/>
      <w:spacing w:val="-10"/>
      <w:kern w:val="28"/>
      <w:sz w:val="56"/>
      <w:szCs w:val="56"/>
      <w:lang w:eastAsia="pt-BR"/>
    </w:rPr>
  </w:style>
  <w:style w:type="paragraph" w:customStyle="1" w:styleId="Compactordered">
    <w:name w:val="Compact ordered"/>
    <w:basedOn w:val="Compact"/>
    <w:rsid w:val="00432F2C"/>
    <w:pPr>
      <w:numPr>
        <w:numId w:val="48"/>
      </w:numPr>
      <w:ind w:left="426" w:hanging="142"/>
    </w:pPr>
  </w:style>
  <w:style w:type="character" w:customStyle="1" w:styleId="token">
    <w:name w:val="token"/>
    <w:basedOn w:val="Fontepargpadro"/>
    <w:rsid w:val="00F350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92134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png"/><Relationship Id="rId23" Type="http://schemas.openxmlformats.org/officeDocument/2006/relationships/image" Target="media/image19.png"/><Relationship Id="rId24" Type="http://schemas.openxmlformats.org/officeDocument/2006/relationships/image" Target="media/image20.png"/><Relationship Id="rId25" Type="http://schemas.openxmlformats.org/officeDocument/2006/relationships/image" Target="media/image21.png"/><Relationship Id="rId26" Type="http://schemas.openxmlformats.org/officeDocument/2006/relationships/image" Target="media/image22.png"/><Relationship Id="rId27" Type="http://schemas.openxmlformats.org/officeDocument/2006/relationships/image" Target="media/image23.png"/><Relationship Id="rId28" Type="http://schemas.openxmlformats.org/officeDocument/2006/relationships/image" Target="media/image24.png"/><Relationship Id="rId29" Type="http://schemas.openxmlformats.org/officeDocument/2006/relationships/image" Target="media/image25.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30" Type="http://schemas.openxmlformats.org/officeDocument/2006/relationships/image" Target="media/image26.png"/><Relationship Id="rId31" Type="http://schemas.openxmlformats.org/officeDocument/2006/relationships/image" Target="media/image27.png"/><Relationship Id="rId32" Type="http://schemas.openxmlformats.org/officeDocument/2006/relationships/image" Target="media/image28.png"/><Relationship Id="rId9" Type="http://schemas.openxmlformats.org/officeDocument/2006/relationships/image" Target="media/image5.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33" Type="http://schemas.openxmlformats.org/officeDocument/2006/relationships/hyperlink" Target="https://console.firebase.google.com/?hl=pt-BR" TargetMode="External"/><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png"/><Relationship Id="rId37" Type="http://schemas.openxmlformats.org/officeDocument/2006/relationships/hyperlink" Target="https://firebasestorage.googleapis.com/v0/b/musicproject-63abd.appspot.com/o/conteudo.json?alt=media&amp;token=69bb4fd4-6529-46bc-bb2d-a821ba8048aa" TargetMode="External"/><Relationship Id="rId38" Type="http://schemas.openxmlformats.org/officeDocument/2006/relationships/image" Target="media/image32.png"/><Relationship Id="rId39" Type="http://schemas.openxmlformats.org/officeDocument/2006/relationships/image" Target="media/image3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fontTable" Target="fontTable.xml"/><Relationship Id="rId45"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55</Pages>
  <Words>9403</Words>
  <Characters>50777</Characters>
  <Application>Microsoft Macintosh Word</Application>
  <DocSecurity>0</DocSecurity>
  <Lines>423</Lines>
  <Paragraphs>120</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60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n</dc:creator>
  <cp:keywords/>
  <dc:description/>
  <cp:lastModifiedBy>Willian</cp:lastModifiedBy>
  <cp:revision>7</cp:revision>
  <dcterms:created xsi:type="dcterms:W3CDTF">2017-01-08T15:56:00Z</dcterms:created>
  <dcterms:modified xsi:type="dcterms:W3CDTF">2017-01-16T10:47:00Z</dcterms:modified>
</cp:coreProperties>
</file>